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5F9D42F"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00E93">
        <w:rPr>
          <w:rFonts w:ascii="Arial" w:eastAsia="Arial" w:hAnsi="Arial" w:cs="Arial"/>
          <w:sz w:val="28"/>
          <w:szCs w:val="28"/>
        </w:rPr>
        <w:t>6</w:t>
      </w:r>
      <w:r w:rsidR="00C615AF">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0EE21E0"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615AF">
        <w:rPr>
          <w:rFonts w:ascii="Arial" w:eastAsia="Arial" w:hAnsi="Arial" w:cs="Arial"/>
          <w:sz w:val="24"/>
          <w:szCs w:val="24"/>
        </w:rPr>
        <w:t>02</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3C8F0CCF"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C615AF">
        <w:rPr>
          <w:rFonts w:ascii="Arial" w:eastAsia="Arial" w:hAnsi="Arial" w:cs="Arial"/>
          <w:b/>
          <w:color w:val="0070C0"/>
          <w:sz w:val="24"/>
          <w:szCs w:val="24"/>
        </w:rPr>
        <w:t>02</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5E546B">
        <w:rPr>
          <w:rFonts w:ascii="Arial" w:eastAsia="Arial" w:hAnsi="Arial" w:cs="Arial"/>
          <w:b/>
          <w:color w:val="0070C0"/>
          <w:sz w:val="24"/>
          <w:szCs w:val="24"/>
        </w:rPr>
        <w:t>1,054,983</w:t>
      </w:r>
      <w:r w:rsidR="000A4838">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5E546B">
        <w:rPr>
          <w:rFonts w:ascii="Arial" w:eastAsia="Arial" w:hAnsi="Arial" w:cs="Arial"/>
          <w:b/>
          <w:color w:val="0070C0"/>
          <w:sz w:val="24"/>
          <w:szCs w:val="24"/>
        </w:rPr>
        <w:t>71,472</w:t>
      </w:r>
      <w:r w:rsidR="000A4838">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5E546B">
        <w:rPr>
          <w:rFonts w:ascii="Arial" w:eastAsia="Arial" w:hAnsi="Arial" w:cs="Arial"/>
          <w:b/>
          <w:color w:val="0070C0"/>
          <w:sz w:val="24"/>
          <w:szCs w:val="24"/>
        </w:rPr>
        <w:t>966,080</w:t>
      </w:r>
      <w:r w:rsidR="000A4838">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5E546B">
        <w:rPr>
          <w:rFonts w:ascii="Arial" w:eastAsia="Arial" w:hAnsi="Arial" w:cs="Arial"/>
          <w:b/>
          <w:color w:val="0070C0"/>
          <w:sz w:val="24"/>
          <w:szCs w:val="24"/>
        </w:rPr>
        <w:t>17,431</w:t>
      </w:r>
      <w:r w:rsidR="000A4838">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54510ADD"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831408">
        <w:rPr>
          <w:rFonts w:ascii="Arial" w:eastAsia="Arial" w:hAnsi="Arial" w:cs="Arial"/>
          <w:i/>
          <w:color w:val="0070C0"/>
          <w:sz w:val="16"/>
          <w:szCs w:val="16"/>
        </w:rPr>
        <w:t>1</w:t>
      </w:r>
      <w:r w:rsidR="00C615AF">
        <w:rPr>
          <w:rFonts w:ascii="Arial" w:eastAsia="Arial" w:hAnsi="Arial" w:cs="Arial"/>
          <w:i/>
          <w:color w:val="0070C0"/>
          <w:sz w:val="16"/>
          <w:szCs w:val="16"/>
        </w:rPr>
        <w:t>4</w:t>
      </w:r>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670814D"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C615AF">
        <w:rPr>
          <w:rFonts w:ascii="Arial" w:eastAsia="Arial" w:hAnsi="Arial" w:cs="Arial"/>
          <w:b/>
          <w:sz w:val="24"/>
          <w:szCs w:val="24"/>
        </w:rPr>
        <w:t>₱</w:t>
      </w:r>
      <w:r w:rsidR="00F94390" w:rsidRPr="00C615AF">
        <w:rPr>
          <w:rFonts w:ascii="Arial" w:eastAsia="Arial" w:hAnsi="Arial" w:cs="Arial"/>
          <w:b/>
          <w:bCs/>
          <w:sz w:val="24"/>
          <w:szCs w:val="24"/>
        </w:rPr>
        <w:t xml:space="preserve">2,192,246,933.94 </w:t>
      </w:r>
      <w:r w:rsidRPr="00C615AF">
        <w:rPr>
          <w:rFonts w:ascii="Arial" w:eastAsia="Arial" w:hAnsi="Arial" w:cs="Arial"/>
          <w:sz w:val="24"/>
          <w:szCs w:val="24"/>
        </w:rPr>
        <w:t>worth</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assistance</w:t>
      </w:r>
      <w:r w:rsidR="00D16141" w:rsidRPr="00C615AF">
        <w:rPr>
          <w:rFonts w:ascii="Arial" w:eastAsia="Arial" w:hAnsi="Arial" w:cs="Arial"/>
          <w:sz w:val="24"/>
          <w:szCs w:val="24"/>
        </w:rPr>
        <w:t xml:space="preserve"> </w:t>
      </w:r>
      <w:r w:rsidRPr="00C615AF">
        <w:rPr>
          <w:rFonts w:ascii="Arial" w:eastAsia="Arial" w:hAnsi="Arial" w:cs="Arial"/>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the</w:t>
      </w:r>
      <w:r w:rsidR="00D16141" w:rsidRPr="00C615AF">
        <w:rPr>
          <w:rFonts w:ascii="Arial" w:eastAsia="Arial" w:hAnsi="Arial" w:cs="Arial"/>
          <w:sz w:val="24"/>
          <w:szCs w:val="24"/>
        </w:rPr>
        <w:t xml:space="preserve"> </w:t>
      </w:r>
      <w:r w:rsidRPr="00C615AF">
        <w:rPr>
          <w:rFonts w:ascii="Arial" w:eastAsia="Arial" w:hAnsi="Arial" w:cs="Arial"/>
          <w:sz w:val="24"/>
          <w:szCs w:val="24"/>
        </w:rPr>
        <w:t>families</w:t>
      </w:r>
      <w:r w:rsidR="00D16141" w:rsidRPr="00C615AF">
        <w:rPr>
          <w:rFonts w:ascii="Arial" w:eastAsia="Arial" w:hAnsi="Arial" w:cs="Arial"/>
          <w:sz w:val="24"/>
          <w:szCs w:val="24"/>
        </w:rPr>
        <w:t xml:space="preserve"> </w:t>
      </w:r>
      <w:r w:rsidRPr="00C615AF">
        <w:rPr>
          <w:rFonts w:ascii="Arial" w:eastAsia="Arial" w:hAnsi="Arial" w:cs="Arial"/>
          <w:sz w:val="24"/>
          <w:szCs w:val="24"/>
        </w:rPr>
        <w:t>and</w:t>
      </w:r>
      <w:r w:rsidR="00D16141" w:rsidRPr="00C615AF">
        <w:rPr>
          <w:rFonts w:ascii="Arial" w:eastAsia="Arial" w:hAnsi="Arial" w:cs="Arial"/>
          <w:sz w:val="24"/>
          <w:szCs w:val="24"/>
        </w:rPr>
        <w:t xml:space="preserve"> </w:t>
      </w:r>
      <w:r w:rsidRPr="00C615AF">
        <w:rPr>
          <w:rFonts w:ascii="Arial" w:eastAsia="Arial" w:hAnsi="Arial" w:cs="Arial"/>
          <w:sz w:val="24"/>
          <w:szCs w:val="24"/>
        </w:rPr>
        <w:t>individuals</w:t>
      </w:r>
      <w:r w:rsidR="00D16141" w:rsidRPr="00C615AF">
        <w:rPr>
          <w:rFonts w:ascii="Arial" w:eastAsia="Arial" w:hAnsi="Arial" w:cs="Arial"/>
          <w:sz w:val="24"/>
          <w:szCs w:val="24"/>
        </w:rPr>
        <w:t xml:space="preserve"> </w:t>
      </w:r>
      <w:r w:rsidRPr="00C615AF">
        <w:rPr>
          <w:rFonts w:ascii="Arial" w:eastAsia="Arial" w:hAnsi="Arial" w:cs="Arial"/>
          <w:sz w:val="24"/>
          <w:szCs w:val="24"/>
        </w:rPr>
        <w:t>including</w:t>
      </w:r>
      <w:r w:rsidR="00D16141" w:rsidRPr="00C615AF">
        <w:rPr>
          <w:rFonts w:ascii="Arial" w:eastAsia="Arial" w:hAnsi="Arial" w:cs="Arial"/>
          <w:sz w:val="24"/>
          <w:szCs w:val="24"/>
        </w:rPr>
        <w:t xml:space="preserve"> </w:t>
      </w:r>
      <w:r w:rsidRPr="00C615AF">
        <w:rPr>
          <w:rFonts w:ascii="Arial" w:eastAsia="Arial" w:hAnsi="Arial" w:cs="Arial"/>
          <w:sz w:val="24"/>
          <w:szCs w:val="24"/>
        </w:rPr>
        <w:t>strandees</w:t>
      </w:r>
      <w:r w:rsidR="00D16141" w:rsidRPr="00C615AF">
        <w:rPr>
          <w:rFonts w:ascii="Arial" w:eastAsia="Arial" w:hAnsi="Arial" w:cs="Arial"/>
          <w:sz w:val="24"/>
          <w:szCs w:val="24"/>
        </w:rPr>
        <w:t xml:space="preserve"> </w:t>
      </w:r>
      <w:r w:rsidRPr="00C615AF">
        <w:rPr>
          <w:rFonts w:ascii="Arial" w:eastAsia="Arial" w:hAnsi="Arial" w:cs="Arial"/>
          <w:sz w:val="24"/>
          <w:szCs w:val="24"/>
        </w:rPr>
        <w:t>affect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C615AF">
        <w:rPr>
          <w:rFonts w:ascii="Arial" w:eastAsia="Arial" w:hAnsi="Arial" w:cs="Arial"/>
          <w:sz w:val="24"/>
          <w:szCs w:val="24"/>
        </w:rPr>
        <w:t>community</w:t>
      </w:r>
      <w:r w:rsidR="00D16141" w:rsidRPr="00C615AF">
        <w:rPr>
          <w:rFonts w:ascii="Arial" w:eastAsia="Arial" w:hAnsi="Arial" w:cs="Arial"/>
          <w:sz w:val="24"/>
          <w:szCs w:val="24"/>
        </w:rPr>
        <w:t xml:space="preserve"> </w:t>
      </w:r>
      <w:r w:rsidRPr="00C615AF">
        <w:rPr>
          <w:rFonts w:ascii="Arial" w:eastAsia="Arial" w:hAnsi="Arial" w:cs="Arial"/>
          <w:sz w:val="24"/>
          <w:szCs w:val="24"/>
        </w:rPr>
        <w:t>quarantine</w:t>
      </w:r>
      <w:r w:rsidR="00D16141" w:rsidRPr="00C615AF">
        <w:rPr>
          <w:rFonts w:ascii="Arial" w:eastAsia="Arial" w:hAnsi="Arial" w:cs="Arial"/>
          <w:sz w:val="24"/>
          <w:szCs w:val="24"/>
        </w:rPr>
        <w:t xml:space="preserve"> </w:t>
      </w:r>
      <w:r w:rsidRPr="00C615AF">
        <w:rPr>
          <w:rFonts w:ascii="Arial" w:eastAsia="Arial" w:hAnsi="Arial" w:cs="Arial"/>
          <w:sz w:val="24"/>
          <w:szCs w:val="24"/>
        </w:rPr>
        <w:t>being</w:t>
      </w:r>
      <w:r w:rsidR="00D16141" w:rsidRPr="00C615AF">
        <w:rPr>
          <w:rFonts w:ascii="Arial" w:eastAsia="Arial" w:hAnsi="Arial" w:cs="Arial"/>
          <w:sz w:val="24"/>
          <w:szCs w:val="24"/>
        </w:rPr>
        <w:t xml:space="preserve"> </w:t>
      </w:r>
      <w:r w:rsidRPr="00C615AF">
        <w:rPr>
          <w:rFonts w:ascii="Arial" w:eastAsia="Arial" w:hAnsi="Arial" w:cs="Arial"/>
          <w:sz w:val="24"/>
          <w:szCs w:val="24"/>
        </w:rPr>
        <w:t>implemented</w:t>
      </w:r>
      <w:r w:rsidR="00D16141" w:rsidRPr="00C615AF">
        <w:rPr>
          <w:rFonts w:ascii="Arial" w:eastAsia="Arial" w:hAnsi="Arial" w:cs="Arial"/>
          <w:sz w:val="24"/>
          <w:szCs w:val="24"/>
        </w:rPr>
        <w:t xml:space="preserve"> </w:t>
      </w:r>
      <w:r w:rsidRPr="00C615AF">
        <w:rPr>
          <w:rFonts w:ascii="Arial" w:eastAsia="Arial" w:hAnsi="Arial" w:cs="Arial"/>
          <w:sz w:val="24"/>
          <w:szCs w:val="24"/>
        </w:rPr>
        <w:t>due</w:t>
      </w:r>
      <w:r w:rsidR="00D16141" w:rsidRPr="00C615AF">
        <w:rPr>
          <w:rFonts w:ascii="Arial" w:eastAsia="Arial" w:hAnsi="Arial" w:cs="Arial"/>
          <w:sz w:val="24"/>
          <w:szCs w:val="24"/>
        </w:rPr>
        <w:t xml:space="preserve"> </w:t>
      </w:r>
      <w:r w:rsidRPr="00C615AF">
        <w:rPr>
          <w:rFonts w:ascii="Arial" w:eastAsia="Arial" w:hAnsi="Arial" w:cs="Arial"/>
          <w:sz w:val="24"/>
          <w:szCs w:val="24"/>
        </w:rPr>
        <w:t>to</w:t>
      </w:r>
      <w:r w:rsidR="00D16141" w:rsidRPr="00C615AF">
        <w:rPr>
          <w:rFonts w:ascii="Arial" w:eastAsia="Arial" w:hAnsi="Arial" w:cs="Arial"/>
          <w:sz w:val="24"/>
          <w:szCs w:val="24"/>
        </w:rPr>
        <w:t xml:space="preserve"> </w:t>
      </w:r>
      <w:r w:rsidRPr="00C615AF">
        <w:rPr>
          <w:rFonts w:ascii="Arial" w:eastAsia="Arial" w:hAnsi="Arial" w:cs="Arial"/>
          <w:sz w:val="24"/>
          <w:szCs w:val="24"/>
        </w:rPr>
        <w:t>COVID-19</w:t>
      </w:r>
      <w:r w:rsidR="00D16141" w:rsidRPr="00C615AF">
        <w:rPr>
          <w:rFonts w:ascii="Arial" w:eastAsia="Arial" w:hAnsi="Arial" w:cs="Arial"/>
          <w:sz w:val="24"/>
          <w:szCs w:val="24"/>
        </w:rPr>
        <w:t xml:space="preserve"> </w:t>
      </w:r>
      <w:r w:rsidRPr="00C615AF">
        <w:rPr>
          <w:rFonts w:ascii="Arial" w:eastAsia="Arial" w:hAnsi="Arial" w:cs="Arial"/>
          <w:sz w:val="24"/>
          <w:szCs w:val="24"/>
        </w:rPr>
        <w:t>pandemic;</w:t>
      </w:r>
      <w:r w:rsidR="00D16141" w:rsidRPr="00C615AF">
        <w:rPr>
          <w:rFonts w:ascii="Arial" w:eastAsia="Arial" w:hAnsi="Arial" w:cs="Arial"/>
          <w:sz w:val="24"/>
          <w:szCs w:val="24"/>
        </w:rPr>
        <w:t xml:space="preserve"> </w:t>
      </w:r>
      <w:r w:rsidRPr="00C615AF">
        <w:rPr>
          <w:rFonts w:ascii="Arial" w:eastAsia="Arial" w:hAnsi="Arial" w:cs="Arial"/>
          <w:sz w:val="24"/>
          <w:szCs w:val="24"/>
        </w:rPr>
        <w:t>of</w:t>
      </w:r>
      <w:r w:rsidR="00D16141" w:rsidRPr="00C615AF">
        <w:rPr>
          <w:rFonts w:ascii="Arial" w:eastAsia="Arial" w:hAnsi="Arial" w:cs="Arial"/>
          <w:sz w:val="24"/>
          <w:szCs w:val="24"/>
        </w:rPr>
        <w:t xml:space="preserve"> </w:t>
      </w:r>
      <w:r w:rsidRPr="00C615AF">
        <w:rPr>
          <w:rFonts w:ascii="Arial" w:eastAsia="Arial" w:hAnsi="Arial" w:cs="Arial"/>
          <w:sz w:val="24"/>
          <w:szCs w:val="24"/>
        </w:rPr>
        <w:t>which,</w:t>
      </w:r>
      <w:r w:rsidR="00201C7A" w:rsidRPr="00C615AF">
        <w:rPr>
          <w:rFonts w:ascii="Arial" w:eastAsia="Arial" w:hAnsi="Arial" w:cs="Arial"/>
          <w:sz w:val="24"/>
          <w:szCs w:val="24"/>
        </w:rPr>
        <w:t xml:space="preserve"> </w:t>
      </w:r>
      <w:r w:rsidR="00CD47B7" w:rsidRPr="00C615AF">
        <w:rPr>
          <w:rFonts w:ascii="Arial" w:eastAsia="Arial" w:hAnsi="Arial" w:cs="Arial"/>
          <w:b/>
          <w:sz w:val="24"/>
          <w:szCs w:val="24"/>
        </w:rPr>
        <w:t>₱</w:t>
      </w:r>
      <w:r w:rsidR="00F94390" w:rsidRPr="00C615AF">
        <w:rPr>
          <w:rFonts w:ascii="Arial" w:eastAsia="Arial" w:hAnsi="Arial" w:cs="Arial"/>
          <w:b/>
          <w:sz w:val="24"/>
          <w:szCs w:val="24"/>
        </w:rPr>
        <w:t xml:space="preserve">1,654,708,982.31 </w:t>
      </w:r>
      <w:r w:rsidRPr="00C615AF">
        <w:rPr>
          <w:rFonts w:ascii="Arial" w:eastAsia="Arial" w:hAnsi="Arial" w:cs="Arial"/>
          <w:bCs/>
          <w:sz w:val="24"/>
          <w:szCs w:val="24"/>
        </w:rPr>
        <w:t>was</w:t>
      </w:r>
      <w:r w:rsidR="00D16141" w:rsidRPr="00C615AF">
        <w:rPr>
          <w:rFonts w:ascii="Arial" w:eastAsia="Arial" w:hAnsi="Arial" w:cs="Arial"/>
          <w:sz w:val="24"/>
          <w:szCs w:val="24"/>
        </w:rPr>
        <w:t xml:space="preserve"> </w:t>
      </w:r>
      <w:r w:rsidRPr="00C615AF">
        <w:rPr>
          <w:rFonts w:ascii="Arial" w:eastAsia="Arial" w:hAnsi="Arial" w:cs="Arial"/>
          <w:sz w:val="24"/>
          <w:szCs w:val="24"/>
        </w:rPr>
        <w:t>provided</w:t>
      </w:r>
      <w:r w:rsidR="00D16141" w:rsidRPr="00C615AF">
        <w:rPr>
          <w:rFonts w:ascii="Arial" w:eastAsia="Arial" w:hAnsi="Arial" w:cs="Arial"/>
          <w:sz w:val="24"/>
          <w:szCs w:val="24"/>
        </w:rPr>
        <w:t xml:space="preserve"> </w:t>
      </w:r>
      <w:r w:rsidRPr="00C615AF">
        <w:rPr>
          <w:rFonts w:ascii="Arial" w:eastAsia="Arial" w:hAnsi="Arial" w:cs="Arial"/>
          <w:sz w:val="24"/>
          <w:szCs w:val="24"/>
        </w:rPr>
        <w:t>by</w:t>
      </w:r>
      <w:r w:rsidR="00D16141" w:rsidRPr="00C615AF">
        <w:rPr>
          <w:rFonts w:ascii="Arial" w:eastAsia="Arial" w:hAnsi="Arial" w:cs="Arial"/>
          <w:sz w:val="24"/>
          <w:szCs w:val="24"/>
        </w:rPr>
        <w:t xml:space="preserve"> </w:t>
      </w:r>
      <w:r w:rsidRPr="00C615AF">
        <w:rPr>
          <w:rFonts w:ascii="Arial" w:eastAsia="Arial" w:hAnsi="Arial" w:cs="Arial"/>
          <w:b/>
          <w:sz w:val="24"/>
          <w:szCs w:val="24"/>
        </w:rPr>
        <w:t>DSWD</w:t>
      </w:r>
      <w:r w:rsidRPr="00C615AF">
        <w:rPr>
          <w:rFonts w:ascii="Arial" w:eastAsia="Arial" w:hAnsi="Arial" w:cs="Arial"/>
          <w:sz w:val="24"/>
          <w:szCs w:val="24"/>
        </w:rPr>
        <w:t>,</w:t>
      </w:r>
      <w:r w:rsidR="00D16141" w:rsidRPr="00C615AF">
        <w:rPr>
          <w:rFonts w:ascii="Arial" w:eastAsia="Arial" w:hAnsi="Arial" w:cs="Arial"/>
          <w:b/>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F94390" w:rsidRPr="00F94390" w14:paraId="1CB9947A" w14:textId="77777777" w:rsidTr="00F94390">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91F0F1" w14:textId="77777777" w:rsidR="00F94390" w:rsidRPr="00F94390" w:rsidRDefault="00F94390" w:rsidP="00F94390">
            <w:pPr>
              <w:widowControl/>
              <w:spacing w:after="0" w:line="240" w:lineRule="auto"/>
              <w:ind w:right="57"/>
              <w:contextualSpacing/>
              <w:jc w:val="center"/>
              <w:rPr>
                <w:rFonts w:ascii="Arial Narrow" w:eastAsia="Times New Roman" w:hAnsi="Arial Narrow"/>
                <w:b/>
                <w:bCs/>
                <w:color w:val="000000"/>
                <w:sz w:val="20"/>
                <w:szCs w:val="20"/>
              </w:rPr>
            </w:pPr>
            <w:r w:rsidRPr="00F94390">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D52A03" w14:textId="08390A78" w:rsidR="00F94390" w:rsidRPr="00F94390" w:rsidRDefault="00F94390" w:rsidP="00833216">
            <w:pPr>
              <w:spacing w:after="0" w:line="240" w:lineRule="auto"/>
              <w:ind w:right="57"/>
              <w:contextualSpacing/>
              <w:jc w:val="center"/>
              <w:rPr>
                <w:rFonts w:ascii="Arial Narrow" w:hAnsi="Arial Narrow"/>
                <w:b/>
                <w:bCs/>
                <w:color w:val="000000"/>
                <w:sz w:val="20"/>
                <w:szCs w:val="20"/>
              </w:rPr>
            </w:pPr>
            <w:r w:rsidRPr="00F94390">
              <w:rPr>
                <w:rFonts w:ascii="Arial Narrow" w:hAnsi="Arial Narrow"/>
                <w:b/>
                <w:bCs/>
                <w:color w:val="000000"/>
                <w:sz w:val="20"/>
                <w:szCs w:val="20"/>
              </w:rPr>
              <w:t>COST OF ASSISTANCE</w:t>
            </w:r>
          </w:p>
        </w:tc>
      </w:tr>
      <w:tr w:rsidR="00F94390" w:rsidRPr="00F94390" w14:paraId="5A9659F4" w14:textId="77777777" w:rsidTr="00F94390">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FCC553D" w14:textId="77777777" w:rsidR="00F94390" w:rsidRPr="00F94390" w:rsidRDefault="00F94390" w:rsidP="00F94390">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CEEE525" w14:textId="0CDAF460" w:rsidR="00F94390" w:rsidRPr="00F94390" w:rsidRDefault="00F94390" w:rsidP="00833216">
            <w:pPr>
              <w:spacing w:after="0" w:line="240" w:lineRule="auto"/>
              <w:ind w:right="57"/>
              <w:contextualSpacing/>
              <w:jc w:val="center"/>
              <w:rPr>
                <w:rFonts w:ascii="Arial Narrow" w:hAnsi="Arial Narrow"/>
                <w:b/>
                <w:bCs/>
                <w:color w:val="000000"/>
                <w:sz w:val="20"/>
                <w:szCs w:val="20"/>
              </w:rPr>
            </w:pPr>
            <w:r w:rsidRPr="00F94390">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D98A12" w14:textId="4373BE2B" w:rsidR="00F94390" w:rsidRPr="00F94390" w:rsidRDefault="00F94390" w:rsidP="00833216">
            <w:pPr>
              <w:spacing w:after="0" w:line="240" w:lineRule="auto"/>
              <w:ind w:right="57"/>
              <w:contextualSpacing/>
              <w:jc w:val="center"/>
              <w:rPr>
                <w:rFonts w:ascii="Arial Narrow" w:hAnsi="Arial Narrow"/>
                <w:b/>
                <w:bCs/>
                <w:color w:val="000000"/>
                <w:sz w:val="20"/>
                <w:szCs w:val="20"/>
              </w:rPr>
            </w:pPr>
            <w:r w:rsidRPr="00F94390">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928EE9" w14:textId="7A5782CD" w:rsidR="00F94390" w:rsidRPr="00F94390" w:rsidRDefault="00F94390" w:rsidP="00833216">
            <w:pPr>
              <w:spacing w:after="0" w:line="240" w:lineRule="auto"/>
              <w:ind w:right="57"/>
              <w:contextualSpacing/>
              <w:jc w:val="center"/>
              <w:rPr>
                <w:rFonts w:ascii="Arial Narrow" w:hAnsi="Arial Narrow"/>
                <w:b/>
                <w:bCs/>
                <w:color w:val="000000"/>
                <w:sz w:val="20"/>
                <w:szCs w:val="20"/>
              </w:rPr>
            </w:pPr>
            <w:r w:rsidRPr="00F94390">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81473A" w14:textId="1F7203BD" w:rsidR="00F94390" w:rsidRPr="00F94390" w:rsidRDefault="00F94390" w:rsidP="00833216">
            <w:pPr>
              <w:spacing w:after="0" w:line="240" w:lineRule="auto"/>
              <w:ind w:right="57"/>
              <w:contextualSpacing/>
              <w:jc w:val="center"/>
              <w:rPr>
                <w:rFonts w:ascii="Arial Narrow" w:hAnsi="Arial Narrow"/>
                <w:b/>
                <w:bCs/>
                <w:color w:val="000000"/>
                <w:sz w:val="20"/>
                <w:szCs w:val="20"/>
              </w:rPr>
            </w:pPr>
            <w:r w:rsidRPr="00F94390">
              <w:rPr>
                <w:rFonts w:ascii="Arial Narrow" w:hAnsi="Arial Narrow"/>
                <w:b/>
                <w:bCs/>
                <w:color w:val="000000"/>
                <w:sz w:val="20"/>
                <w:szCs w:val="20"/>
              </w:rPr>
              <w:t>GRAND TOTAL</w:t>
            </w:r>
          </w:p>
        </w:tc>
      </w:tr>
      <w:tr w:rsidR="00F94390" w:rsidRPr="00F94390" w14:paraId="0342D6C8" w14:textId="77777777" w:rsidTr="00F94390">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5DD0FCC" w14:textId="77777777" w:rsidR="00F94390" w:rsidRPr="00F94390" w:rsidRDefault="00F94390" w:rsidP="00F94390">
            <w:pPr>
              <w:spacing w:after="0" w:line="240" w:lineRule="auto"/>
              <w:ind w:right="57"/>
              <w:contextualSpacing/>
              <w:jc w:val="center"/>
              <w:rPr>
                <w:rFonts w:ascii="Arial Narrow" w:hAnsi="Arial Narrow"/>
                <w:b/>
                <w:bCs/>
                <w:color w:val="000000"/>
                <w:sz w:val="20"/>
                <w:szCs w:val="20"/>
              </w:rPr>
            </w:pPr>
            <w:r w:rsidRPr="00F94390">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CB3D966" w14:textId="5CFEF5D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1,654,708,982.31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AA82B86" w14:textId="3CCC093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05,687,541.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09A64C2" w14:textId="3128284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7E183F57" w14:textId="4E5A21F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2,192,246,933.94 </w:t>
            </w:r>
          </w:p>
        </w:tc>
      </w:tr>
      <w:tr w:rsidR="00F94390" w:rsidRPr="00F94390" w14:paraId="3C651C3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3678F8"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62CB926B" w14:textId="1982160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01,177,501.31 </w:t>
            </w:r>
          </w:p>
        </w:tc>
        <w:tc>
          <w:tcPr>
            <w:tcW w:w="958" w:type="pct"/>
            <w:tcBorders>
              <w:top w:val="nil"/>
              <w:left w:val="nil"/>
              <w:bottom w:val="single" w:sz="4" w:space="0" w:color="000000"/>
              <w:right w:val="single" w:sz="4" w:space="0" w:color="000000"/>
            </w:tcBorders>
            <w:shd w:val="clear" w:color="A5A5A5" w:fill="A5A5A5"/>
            <w:noWrap/>
            <w:vAlign w:val="bottom"/>
            <w:hideMark/>
          </w:tcPr>
          <w:p w14:paraId="36BCF8ED" w14:textId="2DCA7D9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AA65EB6" w14:textId="60D480E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B8C31F4" w14:textId="02EFD86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66,587,501.31 </w:t>
            </w:r>
          </w:p>
        </w:tc>
      </w:tr>
      <w:tr w:rsidR="00F94390" w:rsidRPr="00F94390" w14:paraId="242F2B30"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F7EA6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AE95B3E" w14:textId="166579D4"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61,210,596.15 </w:t>
            </w:r>
          </w:p>
        </w:tc>
        <w:tc>
          <w:tcPr>
            <w:tcW w:w="958" w:type="pct"/>
            <w:tcBorders>
              <w:top w:val="nil"/>
              <w:left w:val="nil"/>
              <w:bottom w:val="single" w:sz="4" w:space="0" w:color="000000"/>
              <w:right w:val="single" w:sz="4" w:space="0" w:color="000000"/>
            </w:tcBorders>
            <w:shd w:val="clear" w:color="auto" w:fill="auto"/>
            <w:noWrap/>
            <w:vAlign w:val="bottom"/>
            <w:hideMark/>
          </w:tcPr>
          <w:p w14:paraId="655E5F32" w14:textId="43AEEF6F"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076DCCC" w14:textId="1CEB5223"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B0183EF" w14:textId="3A81C1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1,210,596.15 </w:t>
            </w:r>
          </w:p>
        </w:tc>
      </w:tr>
      <w:tr w:rsidR="00F94390" w:rsidRPr="00F94390" w14:paraId="72CB6382"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88F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BB8627" w14:textId="118B37C4"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30,219,514.36 </w:t>
            </w:r>
          </w:p>
        </w:tc>
        <w:tc>
          <w:tcPr>
            <w:tcW w:w="958" w:type="pct"/>
            <w:tcBorders>
              <w:top w:val="nil"/>
              <w:left w:val="nil"/>
              <w:bottom w:val="single" w:sz="4" w:space="0" w:color="000000"/>
              <w:right w:val="single" w:sz="4" w:space="0" w:color="000000"/>
            </w:tcBorders>
            <w:shd w:val="clear" w:color="auto" w:fill="auto"/>
            <w:noWrap/>
            <w:vAlign w:val="bottom"/>
            <w:hideMark/>
          </w:tcPr>
          <w:p w14:paraId="30165718" w14:textId="7C9178EF"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7EDC9" w14:textId="50D9789C"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50A2F76" w14:textId="5254A6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2,319,514.36 </w:t>
            </w:r>
          </w:p>
        </w:tc>
      </w:tr>
      <w:tr w:rsidR="00F94390" w:rsidRPr="00F94390" w14:paraId="4C09132C"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B5616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6C6734FD" w14:textId="50EA97ED"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4E68B623" w14:textId="3FE8D024"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2029AB" w14:textId="039DCA9E"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6EB4D80" w14:textId="1F588C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022,450.00 </w:t>
            </w:r>
          </w:p>
        </w:tc>
      </w:tr>
      <w:tr w:rsidR="00F94390" w:rsidRPr="00F94390" w14:paraId="5D487E80"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31598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434728" w14:textId="7FE0E0B7"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11,284,218.00 </w:t>
            </w:r>
          </w:p>
        </w:tc>
        <w:tc>
          <w:tcPr>
            <w:tcW w:w="958" w:type="pct"/>
            <w:tcBorders>
              <w:top w:val="nil"/>
              <w:left w:val="nil"/>
              <w:bottom w:val="single" w:sz="4" w:space="0" w:color="000000"/>
              <w:right w:val="single" w:sz="4" w:space="0" w:color="000000"/>
            </w:tcBorders>
            <w:shd w:val="clear" w:color="auto" w:fill="auto"/>
            <w:noWrap/>
            <w:vAlign w:val="bottom"/>
            <w:hideMark/>
          </w:tcPr>
          <w:p w14:paraId="1B0DCA8F" w14:textId="4554D3DA"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20A18B" w14:textId="7A9C9AFC"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E24A48" w14:textId="4C5A64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534,218.00 </w:t>
            </w:r>
          </w:p>
        </w:tc>
      </w:tr>
      <w:tr w:rsidR="00F94390" w:rsidRPr="00F94390" w14:paraId="722A1E92"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29E63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72A805" w14:textId="0C0180AA"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10,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6CA4BD4D" w14:textId="2703308F"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6FF2BFC" w14:textId="5743C7A6"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6472383" w14:textId="716605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6,866,619.10 </w:t>
            </w:r>
          </w:p>
        </w:tc>
      </w:tr>
      <w:tr w:rsidR="00F94390" w:rsidRPr="00F94390" w14:paraId="1437436E"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E3B9E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5FBE4A" w14:textId="20C54682"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571401E3" w14:textId="4C3986A5"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599359C" w14:textId="7452E53F"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AA7AD6" w14:textId="56146A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8,294,620.00 </w:t>
            </w:r>
          </w:p>
        </w:tc>
      </w:tr>
      <w:tr w:rsidR="00F94390" w:rsidRPr="00F94390" w14:paraId="1E897BA1"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2284B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4A2B55" w14:textId="70731B96"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39,437,218.00 </w:t>
            </w:r>
          </w:p>
        </w:tc>
        <w:tc>
          <w:tcPr>
            <w:tcW w:w="958" w:type="pct"/>
            <w:tcBorders>
              <w:top w:val="nil"/>
              <w:left w:val="nil"/>
              <w:bottom w:val="single" w:sz="4" w:space="0" w:color="000000"/>
              <w:right w:val="single" w:sz="4" w:space="0" w:color="000000"/>
            </w:tcBorders>
            <w:shd w:val="clear" w:color="auto" w:fill="auto"/>
            <w:noWrap/>
            <w:vAlign w:val="bottom"/>
            <w:hideMark/>
          </w:tcPr>
          <w:p w14:paraId="226D4754" w14:textId="04FC3665"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562746" w14:textId="2E999849"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52D8663" w14:textId="6F043C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6,879,718.00 </w:t>
            </w:r>
          </w:p>
        </w:tc>
      </w:tr>
      <w:tr w:rsidR="00F94390" w:rsidRPr="00F94390" w14:paraId="01BD4ED7"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58860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1AEA1A" w14:textId="27D3F3CD"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13,142,960.00 </w:t>
            </w:r>
          </w:p>
        </w:tc>
        <w:tc>
          <w:tcPr>
            <w:tcW w:w="958" w:type="pct"/>
            <w:tcBorders>
              <w:top w:val="nil"/>
              <w:left w:val="nil"/>
              <w:bottom w:val="single" w:sz="4" w:space="0" w:color="000000"/>
              <w:right w:val="single" w:sz="4" w:space="0" w:color="000000"/>
            </w:tcBorders>
            <w:shd w:val="clear" w:color="auto" w:fill="auto"/>
            <w:noWrap/>
            <w:vAlign w:val="bottom"/>
            <w:hideMark/>
          </w:tcPr>
          <w:p w14:paraId="5993B153" w14:textId="1B9D2454"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2069ABE" w14:textId="17D7E46A"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26B197B" w14:textId="5D82B2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142,960.00 </w:t>
            </w:r>
          </w:p>
        </w:tc>
      </w:tr>
      <w:tr w:rsidR="00F94390" w:rsidRPr="00F94390" w14:paraId="38D38433"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648B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9FD684" w14:textId="511B663E"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F56E7B" w14:textId="748558FE"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09C2725" w14:textId="1E5A6606"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19694B3" w14:textId="06C80F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739,000.00 </w:t>
            </w:r>
          </w:p>
        </w:tc>
      </w:tr>
      <w:tr w:rsidR="00F94390" w:rsidRPr="00F94390" w14:paraId="62D358AE"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8365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3CC7A8D7" w14:textId="2AAB5951"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6,497,630.00 </w:t>
            </w:r>
          </w:p>
        </w:tc>
        <w:tc>
          <w:tcPr>
            <w:tcW w:w="958" w:type="pct"/>
            <w:tcBorders>
              <w:top w:val="nil"/>
              <w:left w:val="nil"/>
              <w:bottom w:val="single" w:sz="4" w:space="0" w:color="000000"/>
              <w:right w:val="single" w:sz="4" w:space="0" w:color="000000"/>
            </w:tcBorders>
            <w:shd w:val="clear" w:color="auto" w:fill="auto"/>
            <w:noWrap/>
            <w:vAlign w:val="bottom"/>
            <w:hideMark/>
          </w:tcPr>
          <w:p w14:paraId="52A51E24" w14:textId="0A757756"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822359" w14:textId="22A3ADF1"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292BFC2" w14:textId="5B9428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412,630.00 </w:t>
            </w:r>
          </w:p>
        </w:tc>
      </w:tr>
      <w:tr w:rsidR="00F94390" w:rsidRPr="00F94390" w14:paraId="5D1E6A76"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FDF7E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1D54CF" w14:textId="773B192B"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17,048,835.00 </w:t>
            </w:r>
          </w:p>
        </w:tc>
        <w:tc>
          <w:tcPr>
            <w:tcW w:w="958" w:type="pct"/>
            <w:tcBorders>
              <w:top w:val="nil"/>
              <w:left w:val="nil"/>
              <w:bottom w:val="single" w:sz="4" w:space="0" w:color="000000"/>
              <w:right w:val="single" w:sz="4" w:space="0" w:color="000000"/>
            </w:tcBorders>
            <w:shd w:val="clear" w:color="auto" w:fill="auto"/>
            <w:noWrap/>
            <w:vAlign w:val="bottom"/>
            <w:hideMark/>
          </w:tcPr>
          <w:p w14:paraId="224B3988" w14:textId="0F6DD5E8"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AEACFF4" w14:textId="09C34B2F"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D388A4C" w14:textId="080093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48,835.00 </w:t>
            </w:r>
          </w:p>
        </w:tc>
      </w:tr>
      <w:tr w:rsidR="00F94390" w:rsidRPr="00F94390" w14:paraId="5901212E"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E71D6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613319" w14:textId="48ADD4C7"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5,735,984.00 </w:t>
            </w:r>
          </w:p>
        </w:tc>
        <w:tc>
          <w:tcPr>
            <w:tcW w:w="958" w:type="pct"/>
            <w:tcBorders>
              <w:top w:val="nil"/>
              <w:left w:val="nil"/>
              <w:bottom w:val="single" w:sz="4" w:space="0" w:color="000000"/>
              <w:right w:val="single" w:sz="4" w:space="0" w:color="000000"/>
            </w:tcBorders>
            <w:shd w:val="clear" w:color="auto" w:fill="auto"/>
            <w:noWrap/>
            <w:vAlign w:val="bottom"/>
            <w:hideMark/>
          </w:tcPr>
          <w:p w14:paraId="56F1FEA7" w14:textId="23CE3817"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CC32BD4" w14:textId="60B8D582"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67531B8" w14:textId="74B695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458,484.00 </w:t>
            </w:r>
          </w:p>
        </w:tc>
      </w:tr>
      <w:tr w:rsidR="00F94390" w:rsidRPr="00F94390" w14:paraId="103967D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62CA8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00C808" w14:textId="4D9C1C81"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8,883,540.00 </w:t>
            </w:r>
          </w:p>
        </w:tc>
        <w:tc>
          <w:tcPr>
            <w:tcW w:w="958" w:type="pct"/>
            <w:tcBorders>
              <w:top w:val="nil"/>
              <w:left w:val="nil"/>
              <w:bottom w:val="single" w:sz="4" w:space="0" w:color="000000"/>
              <w:right w:val="single" w:sz="4" w:space="0" w:color="000000"/>
            </w:tcBorders>
            <w:shd w:val="clear" w:color="auto" w:fill="auto"/>
            <w:noWrap/>
            <w:vAlign w:val="bottom"/>
            <w:hideMark/>
          </w:tcPr>
          <w:p w14:paraId="1106A1B7" w14:textId="415E1B3C"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676B5E8" w14:textId="6DC40B1A"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2D699C" w14:textId="3C5C1A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8,883,540.00 </w:t>
            </w:r>
          </w:p>
        </w:tc>
      </w:tr>
      <w:tr w:rsidR="00F94390" w:rsidRPr="00F94390" w14:paraId="40161D2F"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5107E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10A92B99" w14:textId="7902042C"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8,974,763.60 </w:t>
            </w:r>
          </w:p>
        </w:tc>
        <w:tc>
          <w:tcPr>
            <w:tcW w:w="958" w:type="pct"/>
            <w:tcBorders>
              <w:top w:val="nil"/>
              <w:left w:val="nil"/>
              <w:bottom w:val="single" w:sz="4" w:space="0" w:color="000000"/>
              <w:right w:val="single" w:sz="4" w:space="0" w:color="000000"/>
            </w:tcBorders>
            <w:shd w:val="clear" w:color="auto" w:fill="auto"/>
            <w:noWrap/>
            <w:vAlign w:val="bottom"/>
            <w:hideMark/>
          </w:tcPr>
          <w:p w14:paraId="44FA37AA" w14:textId="03D568A8"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365F9B" w14:textId="52CE5368"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6FE97E6" w14:textId="05955A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474,763.60 </w:t>
            </w:r>
          </w:p>
        </w:tc>
      </w:tr>
      <w:tr w:rsidR="00F94390" w:rsidRPr="00F94390" w14:paraId="65140EC1"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6A6A9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89015F" w14:textId="5B6F8DB6"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20,135,705.80 </w:t>
            </w:r>
          </w:p>
        </w:tc>
        <w:tc>
          <w:tcPr>
            <w:tcW w:w="958" w:type="pct"/>
            <w:tcBorders>
              <w:top w:val="nil"/>
              <w:left w:val="nil"/>
              <w:bottom w:val="single" w:sz="4" w:space="0" w:color="000000"/>
              <w:right w:val="single" w:sz="4" w:space="0" w:color="000000"/>
            </w:tcBorders>
            <w:shd w:val="clear" w:color="auto" w:fill="auto"/>
            <w:noWrap/>
            <w:vAlign w:val="bottom"/>
            <w:hideMark/>
          </w:tcPr>
          <w:p w14:paraId="1F06686A" w14:textId="66DE5703"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0683F" w14:textId="689BDD56"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0C2C80" w14:textId="544099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5,620,705.80 </w:t>
            </w:r>
          </w:p>
        </w:tc>
      </w:tr>
      <w:tr w:rsidR="00F94390" w:rsidRPr="00F94390" w14:paraId="37C57A36"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6DD4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E4AEFC" w14:textId="0A75DA9A"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36,452,787.30 </w:t>
            </w:r>
          </w:p>
        </w:tc>
        <w:tc>
          <w:tcPr>
            <w:tcW w:w="958" w:type="pct"/>
            <w:tcBorders>
              <w:top w:val="nil"/>
              <w:left w:val="nil"/>
              <w:bottom w:val="single" w:sz="4" w:space="0" w:color="000000"/>
              <w:right w:val="single" w:sz="4" w:space="0" w:color="000000"/>
            </w:tcBorders>
            <w:shd w:val="clear" w:color="auto" w:fill="auto"/>
            <w:noWrap/>
            <w:vAlign w:val="bottom"/>
            <w:hideMark/>
          </w:tcPr>
          <w:p w14:paraId="6519D57B" w14:textId="65145391"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1FCB04" w14:textId="68FC6025"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DBC318A" w14:textId="080953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95,302,787.30 </w:t>
            </w:r>
          </w:p>
        </w:tc>
      </w:tr>
      <w:tr w:rsidR="00F94390" w:rsidRPr="00F94390" w14:paraId="77C8B153"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EE45D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FAAD0A" w14:textId="313253FE"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5,761,260.00 </w:t>
            </w:r>
          </w:p>
        </w:tc>
        <w:tc>
          <w:tcPr>
            <w:tcW w:w="958" w:type="pct"/>
            <w:tcBorders>
              <w:top w:val="nil"/>
              <w:left w:val="nil"/>
              <w:bottom w:val="single" w:sz="4" w:space="0" w:color="000000"/>
              <w:right w:val="single" w:sz="4" w:space="0" w:color="000000"/>
            </w:tcBorders>
            <w:shd w:val="clear" w:color="auto" w:fill="auto"/>
            <w:noWrap/>
            <w:vAlign w:val="bottom"/>
            <w:hideMark/>
          </w:tcPr>
          <w:p w14:paraId="33CD213D" w14:textId="74E727A6"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0FB5F" w14:textId="2286C6B9"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386006" w14:textId="4D23B3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261,260.00 </w:t>
            </w:r>
          </w:p>
        </w:tc>
      </w:tr>
      <w:tr w:rsidR="00F94390" w:rsidRPr="00F94390" w14:paraId="02BB4D61"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47B3C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C82E5B" w14:textId="1D27E552"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60A75630" w14:textId="773FEF72"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A25678" w14:textId="6E48B45D"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4DBE3B5" w14:textId="5096CF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7,114,800.00 </w:t>
            </w:r>
          </w:p>
        </w:tc>
      </w:tr>
      <w:tr w:rsidR="00F94390" w:rsidRPr="00F94390" w14:paraId="56FFECBE"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9445AC"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141C39B" w14:textId="2C821C1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1,707,879.68 </w:t>
            </w:r>
          </w:p>
        </w:tc>
        <w:tc>
          <w:tcPr>
            <w:tcW w:w="958" w:type="pct"/>
            <w:tcBorders>
              <w:top w:val="nil"/>
              <w:left w:val="nil"/>
              <w:bottom w:val="single" w:sz="4" w:space="0" w:color="000000"/>
              <w:right w:val="single" w:sz="4" w:space="0" w:color="000000"/>
            </w:tcBorders>
            <w:shd w:val="clear" w:color="A5A5A5" w:fill="A5A5A5"/>
            <w:noWrap/>
            <w:vAlign w:val="bottom"/>
            <w:hideMark/>
          </w:tcPr>
          <w:p w14:paraId="32FA0646" w14:textId="00CDE55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3CCF73A9" w14:textId="22B2C0C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94F820" w14:textId="3056DF0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6,363,990.27 </w:t>
            </w:r>
          </w:p>
        </w:tc>
      </w:tr>
      <w:tr w:rsidR="00F94390" w:rsidRPr="00F94390" w14:paraId="16C8CA09"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A1E73"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1DEEB0E" w14:textId="6340543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0,775,78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FEC6AA8" w14:textId="2FB8050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C4582A" w14:textId="204C099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7738BF" w14:textId="6CA4A9E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4,272,462.38 </w:t>
            </w:r>
          </w:p>
        </w:tc>
      </w:tr>
      <w:tr w:rsidR="00F94390" w:rsidRPr="00F94390" w14:paraId="7219648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B7C2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6EF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19BE8E45" w14:textId="67F30F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E64B1A0" w14:textId="374177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FF28AF" w14:textId="4EF783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8815" w14:textId="73B5A0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0,000.00 </w:t>
            </w:r>
          </w:p>
        </w:tc>
      </w:tr>
      <w:tr w:rsidR="00F94390" w:rsidRPr="00F94390" w14:paraId="608F3DA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31D4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8406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0CCA8E8" w14:textId="53CFF5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678AA51" w14:textId="69471A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2ABDB0" w14:textId="1C9526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C0816" w14:textId="7E20D2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3,092.45 </w:t>
            </w:r>
          </w:p>
        </w:tc>
      </w:tr>
      <w:tr w:rsidR="00F94390" w:rsidRPr="00F94390" w14:paraId="7E96BFF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C639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6703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04CC3405" w14:textId="0C7CC6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8F45A37" w14:textId="7EF3B9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35C4E0" w14:textId="1101AF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E977F" w14:textId="503279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r>
      <w:tr w:rsidR="00F94390" w:rsidRPr="00F94390" w14:paraId="197F36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F8F5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A0AF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10C2846A" w14:textId="46C55F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115E8737" w14:textId="4698F3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75FF00" w14:textId="4984A5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4A1C8" w14:textId="72F147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6,295.58 </w:t>
            </w:r>
          </w:p>
        </w:tc>
      </w:tr>
      <w:tr w:rsidR="00F94390" w:rsidRPr="00F94390" w14:paraId="209DF9B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838C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717C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64177C23" w14:textId="4BCBC0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740244EC" w14:textId="1F17C6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1AF564" w14:textId="504699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4C749" w14:textId="7AA477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6,299.20 </w:t>
            </w:r>
          </w:p>
        </w:tc>
      </w:tr>
      <w:tr w:rsidR="00F94390" w:rsidRPr="00F94390" w14:paraId="0B33618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18BD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D9C7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23C7EB94" w14:textId="6E4CE5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7A553B9" w14:textId="710E8A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89BA92" w14:textId="082D9D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74F20" w14:textId="611F31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r>
      <w:tr w:rsidR="00F94390" w:rsidRPr="00F94390" w14:paraId="65A84B1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16F4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5EA1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3871D676" w14:textId="026626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23D3494" w14:textId="27D260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16BEBA" w14:textId="254F57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F9873" w14:textId="2C3D11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r>
      <w:tr w:rsidR="00F94390" w:rsidRPr="00F94390" w14:paraId="02719F8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4830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256D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B3A46A7" w14:textId="4E3725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5B5589F" w14:textId="76DA43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7915B170" w14:textId="3BA3CA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5022F" w14:textId="216CCE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68,551.20 </w:t>
            </w:r>
          </w:p>
        </w:tc>
      </w:tr>
      <w:tr w:rsidR="00F94390" w:rsidRPr="00F94390" w14:paraId="57AC1A4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147A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663B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33CCBECC" w14:textId="4E77C1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0C064FC" w14:textId="1EEB3C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7FEEFF52" w14:textId="5E8E5F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5DC96" w14:textId="41201C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092.45 </w:t>
            </w:r>
          </w:p>
        </w:tc>
      </w:tr>
      <w:tr w:rsidR="00F94390" w:rsidRPr="00F94390" w14:paraId="4192A19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8904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2B02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156CBE42" w14:textId="17D60A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7CBB326" w14:textId="681431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A46760" w14:textId="21653C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E904D" w14:textId="1F63C3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r>
      <w:tr w:rsidR="00F94390" w:rsidRPr="00F94390" w14:paraId="5C1B7A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D13B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922D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14BBC059" w14:textId="43517F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01CEC936" w14:textId="43F400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09DCE7" w14:textId="1EE1F0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C8448" w14:textId="3436B9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1,247.70 </w:t>
            </w:r>
          </w:p>
        </w:tc>
      </w:tr>
      <w:tr w:rsidR="00F94390" w:rsidRPr="00F94390" w14:paraId="7A22E4D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5170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1B2D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45661A79" w14:textId="2D0F30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79127B48" w14:textId="3CC933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106580" w14:textId="7938FC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2D283" w14:textId="7D49B5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1,304.70 </w:t>
            </w:r>
          </w:p>
        </w:tc>
      </w:tr>
      <w:tr w:rsidR="00F94390" w:rsidRPr="00F94390" w14:paraId="07EF1B6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1489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3AD63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739FF5D" w14:textId="4BF9EC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57064968" w14:textId="42EED2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3B0495" w14:textId="0A3F8F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B8DE4" w14:textId="04E96A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996,280.50 </w:t>
            </w:r>
          </w:p>
        </w:tc>
      </w:tr>
      <w:tr w:rsidR="00F94390" w:rsidRPr="00F94390" w14:paraId="0E1C4F9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BF5E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52F1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5ABCDB46" w14:textId="4463D0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1A34FCAD" w14:textId="5DB369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7DCE3011" w14:textId="7747A9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6F75B" w14:textId="4F08B1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29,385.70 </w:t>
            </w:r>
          </w:p>
        </w:tc>
      </w:tr>
      <w:tr w:rsidR="00F94390" w:rsidRPr="00F94390" w14:paraId="2E7B085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59B5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5F3E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52B033F" w14:textId="6E11E4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E2833F2" w14:textId="3EB8CF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5D9D42" w14:textId="3FF0CC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6DEB8" w14:textId="515B3B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1,333.20 </w:t>
            </w:r>
          </w:p>
        </w:tc>
      </w:tr>
      <w:tr w:rsidR="00F94390" w:rsidRPr="00F94390" w14:paraId="0CD97F6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BE71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D565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3847150A" w14:textId="7854F8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9FEDFA6" w14:textId="3303CE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D6B3ED" w14:textId="64DBBF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17606" w14:textId="33B218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1,187.20 </w:t>
            </w:r>
          </w:p>
        </w:tc>
      </w:tr>
      <w:tr w:rsidR="00F94390" w:rsidRPr="00F94390" w14:paraId="7302694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84C6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7228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F1416C4" w14:textId="03F727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0BA3DDC" w14:textId="580BD9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E406E7" w14:textId="3A6567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98790" w14:textId="141C63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r>
      <w:tr w:rsidR="00F94390" w:rsidRPr="00F94390" w14:paraId="351EE29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D3A4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0C6D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77D8661D" w14:textId="6CB582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3D26218" w14:textId="362667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09FA6C" w14:textId="12792D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8FAEC" w14:textId="696BC8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r>
      <w:tr w:rsidR="00F94390" w:rsidRPr="00F94390" w14:paraId="30063B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8615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A812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4695A1C" w14:textId="597AA2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8B2ACC7" w14:textId="12C27A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9B2883" w14:textId="3D693D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DD161" w14:textId="0F8F40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r>
      <w:tr w:rsidR="00F94390" w:rsidRPr="00F94390" w14:paraId="16F61BA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3254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9F54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06946304" w14:textId="68C931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5A75458" w14:textId="278E82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5B56CF" w14:textId="75FFCE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E2ECB" w14:textId="450ABE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r>
      <w:tr w:rsidR="00F94390" w:rsidRPr="00F94390" w14:paraId="7F98F4E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FC3E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ABCB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4C06D65B" w14:textId="7ECF72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D5A301C" w14:textId="4AE80C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F46DD9" w14:textId="7B71BA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70935" w14:textId="6E0823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13.20 </w:t>
            </w:r>
          </w:p>
        </w:tc>
      </w:tr>
      <w:tr w:rsidR="00F94390" w:rsidRPr="00F94390" w14:paraId="4AA1F73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7C95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3C1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F527256" w14:textId="7244B9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38F9213D" w14:textId="33ABA2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7CEC63" w14:textId="4BBF98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579E3" w14:textId="5CE973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0,453.20 </w:t>
            </w:r>
          </w:p>
        </w:tc>
      </w:tr>
      <w:tr w:rsidR="00F94390" w:rsidRPr="00F94390" w14:paraId="7A35F37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50B3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BEC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120C3108" w14:textId="66FACD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78C1CD9B" w14:textId="22F88C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F99B03" w14:textId="644A59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C848E" w14:textId="6E617A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87,457.20 </w:t>
            </w:r>
          </w:p>
        </w:tc>
      </w:tr>
      <w:tr w:rsidR="00F94390" w:rsidRPr="00F94390" w14:paraId="26ACE53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AA2D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6781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68C8C2BF" w14:textId="2A3B06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78E40E6C" w14:textId="57C9B0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0A3ACC" w14:textId="7B5511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E7DCD" w14:textId="54005F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009.70 </w:t>
            </w:r>
          </w:p>
        </w:tc>
      </w:tr>
      <w:tr w:rsidR="00F94390" w:rsidRPr="00F94390" w14:paraId="7A8F257D"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203E2"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6BBE8F0" w14:textId="1A33D83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1,601,891.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1E43859" w14:textId="58C8179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527D28" w14:textId="2319637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69844AA" w14:textId="4BB4298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1,601,891.58 </w:t>
            </w:r>
          </w:p>
        </w:tc>
      </w:tr>
      <w:tr w:rsidR="00F94390" w:rsidRPr="00F94390" w14:paraId="1E58CB2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E36A7"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3837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0BF6CA5E" w14:textId="4A71BA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15BE27BB" w14:textId="4BE99F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6F186" w14:textId="4AF9AA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C6B30" w14:textId="30019A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1,574.25 </w:t>
            </w:r>
          </w:p>
        </w:tc>
      </w:tr>
      <w:tr w:rsidR="00F94390" w:rsidRPr="00F94390" w14:paraId="1B9E122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78D22"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E40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78C042D6" w14:textId="1303F4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2D10189" w14:textId="7AA64A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48690" w14:textId="775B96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B1915" w14:textId="0C62E7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3,860.50 </w:t>
            </w:r>
          </w:p>
        </w:tc>
      </w:tr>
      <w:tr w:rsidR="00F94390" w:rsidRPr="00F94390" w14:paraId="34E5ACB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AF547"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0647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78EBABA8" w14:textId="1E1543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425384E" w14:textId="1E5513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DCDF2" w14:textId="5B13EC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28CF1" w14:textId="1C049C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r>
      <w:tr w:rsidR="00F94390" w:rsidRPr="00F94390" w14:paraId="076DD44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037BB"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6EAC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316AD3ED" w14:textId="363542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6A5104EF" w14:textId="385664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73CDC" w14:textId="6167DF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69D4F" w14:textId="705E42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0,285.00 </w:t>
            </w:r>
          </w:p>
        </w:tc>
      </w:tr>
      <w:tr w:rsidR="00F94390" w:rsidRPr="00F94390" w14:paraId="5E11013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5E6A3"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DC7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26F83AF" w14:textId="6190B8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1,550.82 </w:t>
            </w:r>
          </w:p>
        </w:tc>
        <w:tc>
          <w:tcPr>
            <w:tcW w:w="958" w:type="pct"/>
            <w:tcBorders>
              <w:top w:val="nil"/>
              <w:left w:val="nil"/>
              <w:bottom w:val="single" w:sz="4" w:space="0" w:color="000000"/>
              <w:right w:val="single" w:sz="4" w:space="0" w:color="000000"/>
            </w:tcBorders>
            <w:shd w:val="clear" w:color="auto" w:fill="auto"/>
            <w:noWrap/>
            <w:vAlign w:val="bottom"/>
            <w:hideMark/>
          </w:tcPr>
          <w:p w14:paraId="7B1BA517" w14:textId="730685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95F5C" w14:textId="3EB6B5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C3DF1" w14:textId="073540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1,550.82 </w:t>
            </w:r>
          </w:p>
        </w:tc>
      </w:tr>
      <w:tr w:rsidR="00F94390" w:rsidRPr="00F94390" w14:paraId="16DDB19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8A3CD"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0BCE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143AA935" w14:textId="1A4B45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297A02D7" w14:textId="6BB58D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BA881" w14:textId="07527B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C31C2" w14:textId="432471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1,931.42 </w:t>
            </w:r>
          </w:p>
        </w:tc>
      </w:tr>
      <w:tr w:rsidR="00F94390" w:rsidRPr="00F94390" w14:paraId="17CE1D2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3176B"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63FB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757DD4C" w14:textId="73902D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40D189E5" w14:textId="44AC52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3F580" w14:textId="457B2E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E0B23" w14:textId="729ECC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1,001.42 </w:t>
            </w:r>
          </w:p>
        </w:tc>
      </w:tr>
      <w:tr w:rsidR="00F94390" w:rsidRPr="00F94390" w14:paraId="69B7772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20A8F"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BE72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59002094" w14:textId="3FB20B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74EEC44D" w14:textId="588890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DA574" w14:textId="33D251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100C5" w14:textId="5B5561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9,950.25 </w:t>
            </w:r>
          </w:p>
        </w:tc>
      </w:tr>
      <w:tr w:rsidR="00F94390" w:rsidRPr="00F94390" w14:paraId="6E2189C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32175"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75CD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4182A8E9" w14:textId="0CAC7D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4C96BAA6" w14:textId="5E1780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3617F" w14:textId="09FB30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03441" w14:textId="5342BA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9,893.25 </w:t>
            </w:r>
          </w:p>
        </w:tc>
      </w:tr>
      <w:tr w:rsidR="00F94390" w:rsidRPr="00F94390" w14:paraId="4EE620E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EEA1D"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8202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BD5FB77" w14:textId="253677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6B1CDDC4" w14:textId="10F73B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4AABA" w14:textId="46F55F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68B99" w14:textId="22007C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2,015.75 </w:t>
            </w:r>
          </w:p>
        </w:tc>
      </w:tr>
      <w:tr w:rsidR="00F94390" w:rsidRPr="00F94390" w14:paraId="5B6EB19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84FB2"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6587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E5C061F" w14:textId="128711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B63C500" w14:textId="1CBA5A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98704" w14:textId="7909A1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D5B27" w14:textId="58AF34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0,007.25 </w:t>
            </w:r>
          </w:p>
        </w:tc>
      </w:tr>
      <w:tr w:rsidR="00F94390" w:rsidRPr="00F94390" w14:paraId="73F87A6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F160A"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D5BF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2B5E06DF" w14:textId="2C8871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513A6151" w14:textId="0DDB51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44521" w14:textId="75182F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CE19F" w14:textId="3C537A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9,065.92 </w:t>
            </w:r>
          </w:p>
        </w:tc>
      </w:tr>
      <w:tr w:rsidR="00F94390" w:rsidRPr="00F94390" w14:paraId="11CEA59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CEC55"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338C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7A269B42" w14:textId="259FBD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361F392D" w14:textId="0F08D2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1331C" w14:textId="72EB8E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2A91D" w14:textId="5CB3B5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3,161.78 </w:t>
            </w:r>
          </w:p>
        </w:tc>
      </w:tr>
      <w:tr w:rsidR="00F94390" w:rsidRPr="00F94390" w14:paraId="5CD4301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436FA"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DDE7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4C3CB700" w14:textId="6775BE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88,217.48 </w:t>
            </w:r>
          </w:p>
        </w:tc>
        <w:tc>
          <w:tcPr>
            <w:tcW w:w="958" w:type="pct"/>
            <w:tcBorders>
              <w:top w:val="nil"/>
              <w:left w:val="nil"/>
              <w:bottom w:val="single" w:sz="4" w:space="0" w:color="000000"/>
              <w:right w:val="single" w:sz="4" w:space="0" w:color="000000"/>
            </w:tcBorders>
            <w:shd w:val="clear" w:color="auto" w:fill="auto"/>
            <w:noWrap/>
            <w:vAlign w:val="bottom"/>
            <w:hideMark/>
          </w:tcPr>
          <w:p w14:paraId="50455C55" w14:textId="564C12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400D9" w14:textId="08B9A0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141C0" w14:textId="50F8EB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88,217.48 </w:t>
            </w:r>
          </w:p>
        </w:tc>
      </w:tr>
      <w:tr w:rsidR="00F94390" w:rsidRPr="00F94390" w14:paraId="7951FC2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53420"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D86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535510B0" w14:textId="25D959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16E085B" w14:textId="5DEC89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34B6B" w14:textId="1549DD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14933" w14:textId="2B62FD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7,436.00 </w:t>
            </w:r>
          </w:p>
        </w:tc>
      </w:tr>
      <w:tr w:rsidR="00F94390" w:rsidRPr="00F94390" w14:paraId="44A0236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40B3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FE25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394A68B6" w14:textId="7728D8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69FF0CB" w14:textId="3BA2D5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5A46A" w14:textId="690DB3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15C56" w14:textId="66E63E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7,436.00 </w:t>
            </w:r>
          </w:p>
        </w:tc>
      </w:tr>
      <w:tr w:rsidR="00F94390" w:rsidRPr="00F94390" w14:paraId="0699B0F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A662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CDFA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2B0DA19A" w14:textId="044953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44FD5BCC" w14:textId="329FAD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78C8E" w14:textId="2CD831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80F90" w14:textId="12182C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2,799.25 </w:t>
            </w:r>
          </w:p>
        </w:tc>
      </w:tr>
      <w:tr w:rsidR="00F94390" w:rsidRPr="00F94390" w14:paraId="2B2B590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719FF"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D27C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4D8CA6FC" w14:textId="4686C6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27EEDE46" w14:textId="19C70B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1FD46" w14:textId="568A74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E11BD" w14:textId="4ABB30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42.03 </w:t>
            </w:r>
          </w:p>
        </w:tc>
      </w:tr>
      <w:tr w:rsidR="00F94390" w:rsidRPr="00F94390" w14:paraId="495797C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415F3"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AD70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3CA819E2" w14:textId="2882AC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6,245.34 </w:t>
            </w:r>
          </w:p>
        </w:tc>
        <w:tc>
          <w:tcPr>
            <w:tcW w:w="958" w:type="pct"/>
            <w:tcBorders>
              <w:top w:val="nil"/>
              <w:left w:val="nil"/>
              <w:bottom w:val="single" w:sz="4" w:space="0" w:color="000000"/>
              <w:right w:val="single" w:sz="4" w:space="0" w:color="000000"/>
            </w:tcBorders>
            <w:shd w:val="clear" w:color="auto" w:fill="auto"/>
            <w:noWrap/>
            <w:vAlign w:val="bottom"/>
            <w:hideMark/>
          </w:tcPr>
          <w:p w14:paraId="17F5D423" w14:textId="49D6C4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7FECF" w14:textId="654E3B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7189A" w14:textId="7A32F7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6,245.34 </w:t>
            </w:r>
          </w:p>
        </w:tc>
      </w:tr>
      <w:tr w:rsidR="00F94390" w:rsidRPr="00F94390" w14:paraId="2B567D6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659E0"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2C32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654EA9B" w14:textId="7B3F22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62B934CB" w14:textId="682803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B2C94" w14:textId="7FDFD7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A2BFD" w14:textId="37C203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748.40 </w:t>
            </w:r>
          </w:p>
        </w:tc>
      </w:tr>
      <w:tr w:rsidR="00F94390" w:rsidRPr="00F94390" w14:paraId="0D60BFF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68375"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DF69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14A91B6E" w14:textId="6F9BAF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368DFD04" w14:textId="356919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042D2" w14:textId="15FE03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026E3" w14:textId="74CAAB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7,939.75 </w:t>
            </w:r>
          </w:p>
        </w:tc>
      </w:tr>
      <w:tr w:rsidR="00F94390" w:rsidRPr="00F94390" w14:paraId="0EA5795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02A82"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BB2A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0E10941" w14:textId="75DED5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42CEDFD" w14:textId="23D683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2C18D" w14:textId="316984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8125D" w14:textId="282A09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r>
      <w:tr w:rsidR="00F94390" w:rsidRPr="00F94390" w14:paraId="01865CE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BD1E4"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0243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D1B47A7" w14:textId="332ACA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6A987F12" w14:textId="013635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FD896" w14:textId="29DAB6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4E6C8" w14:textId="4DE79B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381.56 </w:t>
            </w:r>
          </w:p>
        </w:tc>
      </w:tr>
      <w:tr w:rsidR="00F94390" w:rsidRPr="00F94390" w14:paraId="25E1349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6C005"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138D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78E57DA" w14:textId="2C128D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ACD09D1" w14:textId="7A62B0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E8153" w14:textId="040522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4244A" w14:textId="5A1329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r>
      <w:tr w:rsidR="00F94390" w:rsidRPr="00F94390" w14:paraId="35A7A9A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BCC64"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CE70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7C6E091" w14:textId="30283D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3A1CDED" w14:textId="006F33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5E03B" w14:textId="6529A9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7F6E5" w14:textId="7CA3C5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r>
      <w:tr w:rsidR="00F94390" w:rsidRPr="00F94390" w14:paraId="4EECC88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3315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7FA9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1C570F6" w14:textId="5DCB78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7E8B5BD0" w14:textId="680A5F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E4195" w14:textId="6C8AC6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6D742" w14:textId="186487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5,288.89 </w:t>
            </w:r>
          </w:p>
        </w:tc>
      </w:tr>
      <w:tr w:rsidR="00F94390" w:rsidRPr="00F94390" w14:paraId="2B7CE13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6D7A9"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C53B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1EC3C3AF" w14:textId="541E84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5736D941" w14:textId="3074EF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973CB" w14:textId="0CB0D7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C2324" w14:textId="336656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4,166.03 </w:t>
            </w:r>
          </w:p>
        </w:tc>
      </w:tr>
      <w:tr w:rsidR="00F94390" w:rsidRPr="00F94390" w14:paraId="2D51272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9ADB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AF78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7628294C" w14:textId="304E87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7DC54E94" w14:textId="03B3C6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47B47" w14:textId="797784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A21D8" w14:textId="0CF0FA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704.28 </w:t>
            </w:r>
          </w:p>
        </w:tc>
      </w:tr>
      <w:tr w:rsidR="00F94390" w:rsidRPr="00F94390" w14:paraId="04FA436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7A1D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E78D9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5F2EC7D2" w14:textId="340813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0B49C75" w14:textId="497D88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2EDD3" w14:textId="01AD08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A8FC4" w14:textId="0DFD2F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9,451.75 </w:t>
            </w:r>
          </w:p>
        </w:tc>
      </w:tr>
      <w:tr w:rsidR="00F94390" w:rsidRPr="00F94390" w14:paraId="39ADAF0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94B52"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B4E6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378B6F14" w14:textId="5F96DD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B312BCD" w14:textId="78ED20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A5A00" w14:textId="59E7DF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B75AA" w14:textId="3BB313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69,640.00 </w:t>
            </w:r>
          </w:p>
        </w:tc>
      </w:tr>
      <w:tr w:rsidR="00F94390" w:rsidRPr="00F94390" w14:paraId="21A06A7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1A40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F32C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366BF501" w14:textId="38BAD8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66A2F2BD" w14:textId="60254A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73286" w14:textId="7C7065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A0DCF" w14:textId="17EB5D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1,088.65 </w:t>
            </w:r>
          </w:p>
        </w:tc>
      </w:tr>
      <w:tr w:rsidR="00F94390" w:rsidRPr="00F94390" w14:paraId="13F3A351"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1D7F0"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765D135" w14:textId="7633C36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4,419,457.14 </w:t>
            </w:r>
          </w:p>
        </w:tc>
        <w:tc>
          <w:tcPr>
            <w:tcW w:w="958" w:type="pct"/>
            <w:tcBorders>
              <w:top w:val="nil"/>
              <w:left w:val="nil"/>
              <w:bottom w:val="single" w:sz="4" w:space="0" w:color="000000"/>
              <w:right w:val="single" w:sz="4" w:space="0" w:color="000000"/>
            </w:tcBorders>
            <w:shd w:val="clear" w:color="D8D8D8" w:fill="D8D8D8"/>
            <w:noWrap/>
            <w:vAlign w:val="bottom"/>
            <w:hideMark/>
          </w:tcPr>
          <w:p w14:paraId="68178883" w14:textId="0A99553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DCF483" w14:textId="2704B76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9D2725" w14:textId="0B2C14E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5,536,768.78 </w:t>
            </w:r>
          </w:p>
        </w:tc>
      </w:tr>
      <w:tr w:rsidR="00F94390" w:rsidRPr="00F94390" w14:paraId="4BFECDC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D0AF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B0D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13B6E083" w14:textId="0BAE42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69CFC134" w14:textId="04373C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3C9E5" w14:textId="6063FB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54681" w14:textId="1B4245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3,830.57 </w:t>
            </w:r>
          </w:p>
        </w:tc>
      </w:tr>
      <w:tr w:rsidR="00F94390" w:rsidRPr="00F94390" w14:paraId="5973851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94282"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9285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21BCF3B6" w14:textId="1E1BBD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68DE54BF" w14:textId="39B46C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6161A" w14:textId="006835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AC0CE" w14:textId="552A97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624.03 </w:t>
            </w:r>
          </w:p>
        </w:tc>
      </w:tr>
      <w:tr w:rsidR="00F94390" w:rsidRPr="00F94390" w14:paraId="0DC3102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6810D"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1AF8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01C8C0A4" w14:textId="10CCFA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0D931631" w14:textId="5E8A05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71BA2" w14:textId="180A54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C11C9" w14:textId="33EEB9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9,877.16 </w:t>
            </w:r>
          </w:p>
        </w:tc>
      </w:tr>
      <w:tr w:rsidR="00F94390" w:rsidRPr="00F94390" w14:paraId="55DF48D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EA01A"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0BE5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5871FE18" w14:textId="1F7E34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282DC24D" w14:textId="0BD396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3C6CE" w14:textId="67A589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ECDF1" w14:textId="566A41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8,162.50 </w:t>
            </w:r>
          </w:p>
        </w:tc>
      </w:tr>
      <w:tr w:rsidR="00F94390" w:rsidRPr="00F94390" w14:paraId="453F719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9C248"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F391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185F2292" w14:textId="559CF0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4BDF962" w14:textId="040AD7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4DCDF" w14:textId="5BD26A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A40A9" w14:textId="69DC53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r>
      <w:tr w:rsidR="00F94390" w:rsidRPr="00F94390" w14:paraId="5666D4F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520F8"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E9AA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557F6988" w14:textId="6B107F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14006C16" w14:textId="62CC39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F4E1F" w14:textId="672AC4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4FC10" w14:textId="75043A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3,617.14 </w:t>
            </w:r>
          </w:p>
        </w:tc>
      </w:tr>
      <w:tr w:rsidR="00F94390" w:rsidRPr="00F94390" w14:paraId="174F2D9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4074E"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9087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1CE58702" w14:textId="52151C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2C7914CB" w14:textId="0A1AF0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F8B02" w14:textId="005F63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4AEB6" w14:textId="6E208A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86,042.75 </w:t>
            </w:r>
          </w:p>
        </w:tc>
      </w:tr>
      <w:tr w:rsidR="00F94390" w:rsidRPr="00F94390" w14:paraId="6FC4102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40F62"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EF82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9237419" w14:textId="0658D2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50299AE7" w14:textId="4D7B81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8761E" w14:textId="6A4189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64853D0" w14:textId="6CA6F7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321.00 </w:t>
            </w:r>
          </w:p>
        </w:tc>
      </w:tr>
      <w:tr w:rsidR="00F94390" w:rsidRPr="00F94390" w14:paraId="7F8C35B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C8DD8"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A840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5938550A" w14:textId="72237A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61233F91" w14:textId="60F521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A7CD6" w14:textId="1FF470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3EB71" w14:textId="792770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56,798.14 </w:t>
            </w:r>
          </w:p>
        </w:tc>
      </w:tr>
      <w:tr w:rsidR="00F94390" w:rsidRPr="00F94390" w14:paraId="0D7908C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6EF93"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1B8B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628F870" w14:textId="630161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CCFA8FF" w14:textId="748FF5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2FCFA" w14:textId="79AE67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FE174" w14:textId="6DD91E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47,764.75 </w:t>
            </w:r>
          </w:p>
        </w:tc>
      </w:tr>
      <w:tr w:rsidR="00F94390" w:rsidRPr="00F94390" w14:paraId="581D95C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30B9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F9FE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ED54B49" w14:textId="40DEF3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67B61379" w14:textId="149A74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5EEA2" w14:textId="3051ED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0A95A" w14:textId="162A5E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29,805.12 </w:t>
            </w:r>
          </w:p>
        </w:tc>
      </w:tr>
      <w:tr w:rsidR="00F94390" w:rsidRPr="00F94390" w14:paraId="27B3E3D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789A0"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777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48F20715" w14:textId="533487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08069DA7" w14:textId="6E7F9A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ACE2A" w14:textId="1F7E67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3C11A" w14:textId="115DB6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9,067.50 </w:t>
            </w:r>
          </w:p>
        </w:tc>
      </w:tr>
      <w:tr w:rsidR="00F94390" w:rsidRPr="00F94390" w14:paraId="1EC1D75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90C98"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A4FA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2257EC7" w14:textId="0B3670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037D6C97" w14:textId="0E2B3D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7DBB9D97" w14:textId="3CC108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9A7AA" w14:textId="4DA42C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22,598.20 </w:t>
            </w:r>
          </w:p>
        </w:tc>
      </w:tr>
      <w:tr w:rsidR="00F94390" w:rsidRPr="00F94390" w14:paraId="66D5534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EC906"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2A94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2C59257" w14:textId="02B30A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85,649.22 </w:t>
            </w:r>
          </w:p>
        </w:tc>
        <w:tc>
          <w:tcPr>
            <w:tcW w:w="958" w:type="pct"/>
            <w:tcBorders>
              <w:top w:val="nil"/>
              <w:left w:val="nil"/>
              <w:bottom w:val="single" w:sz="4" w:space="0" w:color="000000"/>
              <w:right w:val="single" w:sz="4" w:space="0" w:color="000000"/>
            </w:tcBorders>
            <w:shd w:val="clear" w:color="auto" w:fill="auto"/>
            <w:noWrap/>
            <w:vAlign w:val="bottom"/>
            <w:hideMark/>
          </w:tcPr>
          <w:p w14:paraId="308BE341" w14:textId="449BA4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A11AE" w14:textId="59FCEF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4E441" w14:textId="38F918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85,649.22 </w:t>
            </w:r>
          </w:p>
        </w:tc>
      </w:tr>
      <w:tr w:rsidR="00F94390" w:rsidRPr="00F94390" w14:paraId="3344452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7A817"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8307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0AD7B187" w14:textId="083186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0FC2445D" w14:textId="58ABB8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55FBB" w14:textId="084F6F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64865" w14:textId="3E2075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07,965.53 </w:t>
            </w:r>
          </w:p>
        </w:tc>
      </w:tr>
      <w:tr w:rsidR="00F94390" w:rsidRPr="00F94390" w14:paraId="23997A6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CAEF8"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151D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65D4E3F" w14:textId="00E068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2,256.50 </w:t>
            </w:r>
          </w:p>
        </w:tc>
        <w:tc>
          <w:tcPr>
            <w:tcW w:w="958" w:type="pct"/>
            <w:tcBorders>
              <w:top w:val="nil"/>
              <w:left w:val="nil"/>
              <w:bottom w:val="single" w:sz="4" w:space="0" w:color="000000"/>
              <w:right w:val="single" w:sz="4" w:space="0" w:color="000000"/>
            </w:tcBorders>
            <w:shd w:val="clear" w:color="auto" w:fill="auto"/>
            <w:noWrap/>
            <w:vAlign w:val="bottom"/>
            <w:hideMark/>
          </w:tcPr>
          <w:p w14:paraId="448F6FA6" w14:textId="316DA0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B05F3" w14:textId="674A2C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02288" w14:textId="355A3D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2,256.50 </w:t>
            </w:r>
          </w:p>
        </w:tc>
      </w:tr>
      <w:tr w:rsidR="00F94390" w:rsidRPr="00F94390" w14:paraId="692C0A1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A51DB"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329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EFB353D" w14:textId="380607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66365207" w14:textId="11495F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5D3D3" w14:textId="1B367C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DCC141B" w14:textId="18411B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05,530.92 </w:t>
            </w:r>
          </w:p>
        </w:tc>
      </w:tr>
      <w:tr w:rsidR="00F94390" w:rsidRPr="00F94390" w14:paraId="16F4815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C6D6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EAA3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3E5D67B" w14:textId="14C552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7361EAF2" w14:textId="09FD52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F43F2" w14:textId="233982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E6279" w14:textId="07EB29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7,713.75 </w:t>
            </w:r>
          </w:p>
        </w:tc>
      </w:tr>
      <w:tr w:rsidR="00F94390" w:rsidRPr="00F94390" w14:paraId="3C85E30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2C816"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2D9E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60BE013A" w14:textId="16C457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74420282" w14:textId="7148A6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71968" w14:textId="2573EB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67F13" w14:textId="32CE17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8,611.25 </w:t>
            </w:r>
          </w:p>
        </w:tc>
      </w:tr>
      <w:tr w:rsidR="00F94390" w:rsidRPr="00F94390" w14:paraId="3A8569E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274CD"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7DBB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F244C59" w14:textId="54E4B0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5E91E8DE" w14:textId="14D95B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1E9F7447" w14:textId="6D407F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C8349" w14:textId="5B6213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6,392.75 </w:t>
            </w:r>
          </w:p>
        </w:tc>
      </w:tr>
      <w:tr w:rsidR="00F94390" w:rsidRPr="00F94390" w14:paraId="75FDDBD6"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C895A"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C6E11A5" w14:textId="074344E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4,910,746.58 </w:t>
            </w:r>
          </w:p>
        </w:tc>
        <w:tc>
          <w:tcPr>
            <w:tcW w:w="958" w:type="pct"/>
            <w:tcBorders>
              <w:top w:val="nil"/>
              <w:left w:val="nil"/>
              <w:bottom w:val="single" w:sz="4" w:space="0" w:color="000000"/>
              <w:right w:val="single" w:sz="4" w:space="0" w:color="000000"/>
            </w:tcBorders>
            <w:shd w:val="clear" w:color="D8D8D8" w:fill="D8D8D8"/>
            <w:noWrap/>
            <w:vAlign w:val="bottom"/>
            <w:hideMark/>
          </w:tcPr>
          <w:p w14:paraId="35A7B983" w14:textId="2EE5B65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7E84B6DF" w14:textId="0847FB0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687283" w14:textId="71ED131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4,952,867.53 </w:t>
            </w:r>
          </w:p>
        </w:tc>
      </w:tr>
      <w:tr w:rsidR="00F94390" w:rsidRPr="00F94390" w14:paraId="3F87011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78F3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CF46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1AE84C8A" w14:textId="54AAC9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0,927.50 </w:t>
            </w:r>
          </w:p>
        </w:tc>
        <w:tc>
          <w:tcPr>
            <w:tcW w:w="958" w:type="pct"/>
            <w:tcBorders>
              <w:top w:val="nil"/>
              <w:left w:val="nil"/>
              <w:bottom w:val="single" w:sz="4" w:space="0" w:color="000000"/>
              <w:right w:val="single" w:sz="4" w:space="0" w:color="000000"/>
            </w:tcBorders>
            <w:shd w:val="clear" w:color="auto" w:fill="auto"/>
            <w:noWrap/>
            <w:vAlign w:val="bottom"/>
            <w:hideMark/>
          </w:tcPr>
          <w:p w14:paraId="5CCD040D" w14:textId="70112D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15039" w14:textId="683F0C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F6AF4" w14:textId="73EE18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0,927.50 </w:t>
            </w:r>
          </w:p>
        </w:tc>
      </w:tr>
      <w:tr w:rsidR="00F94390" w:rsidRPr="00F94390" w14:paraId="45524A5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178C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3C86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34EB19C4" w14:textId="0A0275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3A483697" w14:textId="088A21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31625" w14:textId="1E3FF6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57ABC" w14:textId="368FFB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2,807.94 </w:t>
            </w:r>
          </w:p>
        </w:tc>
      </w:tr>
      <w:tr w:rsidR="00F94390" w:rsidRPr="00F94390" w14:paraId="24BEBA5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B203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E7B7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FA3A6F9" w14:textId="723BBA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744997D7" w14:textId="7DFAB1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2F6D6" w14:textId="1791E2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44096" w14:textId="045413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916,530.89 </w:t>
            </w:r>
          </w:p>
        </w:tc>
      </w:tr>
      <w:tr w:rsidR="00F94390" w:rsidRPr="00F94390" w14:paraId="130D8BB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EB12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E3A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48733D9" w14:textId="4D6F78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1DCC395" w14:textId="5B5FE0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7E400" w14:textId="02D017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2A8AB" w14:textId="562575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r>
      <w:tr w:rsidR="00F94390" w:rsidRPr="00F94390" w14:paraId="141C90A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53B3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DFAD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157BAFC4" w14:textId="16A566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512C081" w14:textId="4EBF0E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FE795" w14:textId="2D7D63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0F142D5A" w14:textId="435083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08,628.72 </w:t>
            </w:r>
          </w:p>
        </w:tc>
      </w:tr>
      <w:tr w:rsidR="00F94390" w:rsidRPr="00F94390" w14:paraId="3104D81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6A1B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719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EF99DBC" w14:textId="2F688D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79252084" w14:textId="55FDE8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D6576" w14:textId="4DFE4D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A1CEF" w14:textId="4854DC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4,392.00 </w:t>
            </w:r>
          </w:p>
        </w:tc>
      </w:tr>
      <w:tr w:rsidR="00F94390" w:rsidRPr="00F94390" w14:paraId="7EBE14E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2A6F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C76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7C230C6" w14:textId="7BDDF1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FD5F180" w14:textId="6DE51C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E7F9C" w14:textId="2B448A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261C9" w14:textId="7A20CD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3,928.52 </w:t>
            </w:r>
          </w:p>
        </w:tc>
      </w:tr>
      <w:tr w:rsidR="00F94390" w:rsidRPr="00F94390" w14:paraId="184B35F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4437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E42D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3280F6B" w14:textId="682007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2E474BB" w14:textId="4D4C61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F0352" w14:textId="54346C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F5560" w14:textId="61F4A9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r>
      <w:tr w:rsidR="00F94390" w:rsidRPr="00F94390" w14:paraId="309BF18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31D4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6012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3D4649DF" w14:textId="4F9744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4C8CC5A8" w14:textId="1E5F27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7891C" w14:textId="7889A2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3D12A" w14:textId="56B87C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0,157.12 </w:t>
            </w:r>
          </w:p>
        </w:tc>
      </w:tr>
      <w:tr w:rsidR="00F94390" w:rsidRPr="00F94390" w14:paraId="02336AC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CB30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C491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334BD5E3" w14:textId="5036C2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92E97" w14:textId="581A89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D61DA" w14:textId="7B82D8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687F9992" w14:textId="33F9BA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12,800.00 </w:t>
            </w:r>
          </w:p>
        </w:tc>
      </w:tr>
      <w:tr w:rsidR="00F94390" w:rsidRPr="00F94390" w14:paraId="33E2939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42DF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4E0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A0D22C7" w14:textId="66A09E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64FC2E2E" w14:textId="227686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482F0" w14:textId="1AAC44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B9FFE11" w14:textId="103C55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4,800.64 </w:t>
            </w:r>
          </w:p>
        </w:tc>
      </w:tr>
      <w:tr w:rsidR="00F94390" w:rsidRPr="00F94390" w14:paraId="1EA750C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4D14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DB7A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41B9594" w14:textId="19665C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617AC" w14:textId="4C6776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6F136" w14:textId="4FE078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3A606249" w14:textId="7AC895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94,840.00 </w:t>
            </w:r>
          </w:p>
        </w:tc>
      </w:tr>
      <w:tr w:rsidR="00F94390" w:rsidRPr="00F94390" w14:paraId="68A8800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3B0D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44FA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60E04C79" w14:textId="0BDE72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E2AE81" w14:textId="135ABF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D3798" w14:textId="6FE2C9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235AACEB" w14:textId="0FF47E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16,520.00 </w:t>
            </w:r>
          </w:p>
        </w:tc>
      </w:tr>
      <w:tr w:rsidR="00F94390" w:rsidRPr="00F94390" w14:paraId="19908A7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4390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D7D8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D509F8" w14:textId="4BE7E9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25EC40D8" w14:textId="582114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05876" w14:textId="387C1A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E9756" w14:textId="43DBD0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614,403.89 </w:t>
            </w:r>
          </w:p>
        </w:tc>
      </w:tr>
      <w:tr w:rsidR="00F94390" w:rsidRPr="00F94390" w14:paraId="1C16323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C06D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F2E4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49DE971B" w14:textId="258CA7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B57CDAF" w14:textId="3FB92C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A9B79" w14:textId="26E297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B562F" w14:textId="05E4BA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193.39 </w:t>
            </w:r>
          </w:p>
        </w:tc>
      </w:tr>
      <w:tr w:rsidR="00F94390" w:rsidRPr="00F94390" w14:paraId="3C05188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0A24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F1A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D90A38A" w14:textId="153663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00DE9504" w14:textId="3E2213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7708C" w14:textId="4456E4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5B09C" w14:textId="3E2C9D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7,588.75 </w:t>
            </w:r>
          </w:p>
        </w:tc>
      </w:tr>
      <w:tr w:rsidR="00F94390" w:rsidRPr="00F94390" w14:paraId="3C48F99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AD44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F5EF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1EB377F" w14:textId="16BE6E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57BCD016" w14:textId="6CB298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7CABE" w14:textId="7ED39A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979F8" w14:textId="4B02C4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0,696.12 </w:t>
            </w:r>
          </w:p>
        </w:tc>
      </w:tr>
      <w:tr w:rsidR="00F94390" w:rsidRPr="00F94390" w14:paraId="3078AFD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CA4C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AF8C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6CD5EB5D" w14:textId="33A940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65B33429" w14:textId="4FB3CA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4FFF5" w14:textId="79AF8F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C2588" w14:textId="3F8D45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744.00 </w:t>
            </w:r>
          </w:p>
        </w:tc>
      </w:tr>
      <w:tr w:rsidR="00F94390" w:rsidRPr="00F94390" w14:paraId="5A6E2BE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EB85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3281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1955DA91" w14:textId="2E25BC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0DAEA8D9" w14:textId="408965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03AD8" w14:textId="5F344E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E11D0" w14:textId="6B331E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2,612.20 </w:t>
            </w:r>
          </w:p>
        </w:tc>
      </w:tr>
      <w:tr w:rsidR="00F94390" w:rsidRPr="00F94390" w14:paraId="061B2C2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661C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2FA7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9BFB73E" w14:textId="5B94D0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AE5A3B6" w14:textId="1FB6B4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63CF5" w14:textId="6F1724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D538D" w14:textId="150BB0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448.75 </w:t>
            </w:r>
          </w:p>
        </w:tc>
      </w:tr>
      <w:tr w:rsidR="00F94390" w:rsidRPr="00F94390" w14:paraId="66F1195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AA00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9F2A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37BFB149" w14:textId="76852D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50012093" w14:textId="3E8F25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B8630" w14:textId="6DF0D2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7B0A9" w14:textId="0EE3CF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2,397.14 </w:t>
            </w:r>
          </w:p>
        </w:tc>
      </w:tr>
      <w:tr w:rsidR="00F94390" w:rsidRPr="00F94390" w14:paraId="1CD4613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5DF3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04AA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74AD633A" w14:textId="4D7EA0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3AC4917F" w14:textId="0DAACE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E7E7E" w14:textId="1D5087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77AF2" w14:textId="4AA2CF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3,772.50 </w:t>
            </w:r>
          </w:p>
        </w:tc>
      </w:tr>
      <w:tr w:rsidR="00F94390" w:rsidRPr="00F94390" w14:paraId="2D78DC2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269E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4899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05E06B09" w14:textId="5EE2D8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D76FCAF" w14:textId="574D13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872D5" w14:textId="11E3B3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A2421" w14:textId="307BCE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3E79B05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2C00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D89A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7287E0CD" w14:textId="26C64B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61C81DB2" w14:textId="6B1C07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80E01" w14:textId="67317F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E1C1E" w14:textId="6F54D4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5,778.00 </w:t>
            </w:r>
          </w:p>
        </w:tc>
      </w:tr>
      <w:tr w:rsidR="00F94390" w:rsidRPr="00F94390" w14:paraId="3E16455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F0D2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7EA8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FCC3B32" w14:textId="362750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07A8F5" w14:textId="53C8B8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996E5" w14:textId="546373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EAB81" w14:textId="59BAEE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34F6C18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DD28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31F7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034A497C" w14:textId="1C2323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53F1D131" w14:textId="7C91FB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33903" w14:textId="09FAA2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F34BB" w14:textId="06B841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042.39 </w:t>
            </w:r>
          </w:p>
        </w:tc>
      </w:tr>
      <w:tr w:rsidR="00F94390" w:rsidRPr="00F94390" w14:paraId="2C62EA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B187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7089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69325875" w14:textId="274741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4B787026" w14:textId="67EE50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32E01" w14:textId="6D96F7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8D226" w14:textId="57F82D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0,494.75 </w:t>
            </w:r>
          </w:p>
        </w:tc>
      </w:tr>
      <w:tr w:rsidR="00F94390" w:rsidRPr="00F94390" w14:paraId="2574CDE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448F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1261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3A9031AD" w14:textId="79246E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48CE9F73" w14:textId="1CA3F4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7E44E" w14:textId="5930BF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E62E5" w14:textId="534592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84,211.32 </w:t>
            </w:r>
          </w:p>
        </w:tc>
      </w:tr>
      <w:tr w:rsidR="00F94390" w:rsidRPr="00F94390" w14:paraId="6124246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AC65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6F74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284CB0" w14:textId="08C0F4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2312A7EC" w14:textId="6383BB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0D41D" w14:textId="417510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62C0A" w14:textId="3853E5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0,677.34 </w:t>
            </w:r>
          </w:p>
        </w:tc>
      </w:tr>
      <w:tr w:rsidR="00F94390" w:rsidRPr="00F94390" w14:paraId="18B016B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5095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40F7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4D233A27" w14:textId="26C862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B7ABACA" w14:textId="028CA1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CC24F" w14:textId="2EB6D4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70BE5" w14:textId="51D0C4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r>
      <w:tr w:rsidR="00F94390" w:rsidRPr="00F94390" w14:paraId="638FD1E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3A7F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EBD5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4237972" w14:textId="09AAD2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FF6CA06" w14:textId="02C8D2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1508D" w14:textId="59A35A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626BFB2D" w14:textId="771E91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84,179.30 </w:t>
            </w:r>
          </w:p>
        </w:tc>
      </w:tr>
      <w:tr w:rsidR="00F94390" w:rsidRPr="00F94390" w14:paraId="18F7CC3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45B9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B87E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5FCA6C88" w14:textId="667744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73B28AA6" w14:textId="04687A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DFC11" w14:textId="1F59D0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BD219" w14:textId="20C889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8,868.77 </w:t>
            </w:r>
          </w:p>
        </w:tc>
      </w:tr>
      <w:tr w:rsidR="00F94390" w:rsidRPr="00F94390" w14:paraId="5D00A1C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2509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A9F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D7E1CEC" w14:textId="24A9EF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A285C4E" w14:textId="16029F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9FC9E" w14:textId="6F9765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D22E6" w14:textId="009103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7.14 </w:t>
            </w:r>
          </w:p>
        </w:tc>
      </w:tr>
      <w:tr w:rsidR="00F94390" w:rsidRPr="00F94390" w14:paraId="0E2CC8E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C23E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ABE2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072E62B3" w14:textId="46B85D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8D0FCC" w14:textId="610F14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3C360" w14:textId="08819E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B118A" w14:textId="23824C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0,000.00 </w:t>
            </w:r>
          </w:p>
        </w:tc>
      </w:tr>
      <w:tr w:rsidR="00F94390" w:rsidRPr="00F94390" w14:paraId="31D62AC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423B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B804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4CF5A266" w14:textId="4725C0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0664054A" w14:textId="77D8DC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BA061" w14:textId="6B8D4F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2B4816F" w14:textId="1C78BD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51,470.00 </w:t>
            </w:r>
          </w:p>
        </w:tc>
      </w:tr>
      <w:tr w:rsidR="00F94390" w:rsidRPr="00F94390" w14:paraId="62AACB9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421F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8868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411DDBE9" w14:textId="2050EE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18A4D0A" w14:textId="1DD3F6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A58D8" w14:textId="21D224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F12A4" w14:textId="631D93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140.00 </w:t>
            </w:r>
          </w:p>
        </w:tc>
      </w:tr>
      <w:tr w:rsidR="00F94390" w:rsidRPr="00F94390" w14:paraId="0601360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1013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7D4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C9D6212" w14:textId="64EFC5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7CC83330" w14:textId="17362A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0B2CC" w14:textId="33D3F0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8076A" w14:textId="406831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6,796.75 </w:t>
            </w:r>
          </w:p>
        </w:tc>
      </w:tr>
      <w:tr w:rsidR="00F94390" w:rsidRPr="00F94390" w14:paraId="6E41BE3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2F0E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FBA0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46FC9A5" w14:textId="2C8351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7F97C6EF" w14:textId="10DB65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7B2BC" w14:textId="7B5308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0D680" w14:textId="1201C9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632.50 </w:t>
            </w:r>
          </w:p>
        </w:tc>
      </w:tr>
      <w:tr w:rsidR="00F94390" w:rsidRPr="00F94390" w14:paraId="38DAB50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C573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BD62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09F2FD38" w14:textId="57DEFB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49E91486" w14:textId="1C9D1A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0DC547F4" w14:textId="5E5F5F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60500" w14:textId="17BD10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7,084.67 </w:t>
            </w:r>
          </w:p>
        </w:tc>
      </w:tr>
      <w:tr w:rsidR="00F94390" w:rsidRPr="00F94390" w14:paraId="27B5B15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FBA3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6ABD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6BAA2560" w14:textId="74A05B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7968B368" w14:textId="54BE7B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B78D66" w14:textId="1854AA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CB85C31" w14:textId="72F81C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91,635.50 </w:t>
            </w:r>
          </w:p>
        </w:tc>
      </w:tr>
      <w:tr w:rsidR="00F94390" w:rsidRPr="00F94390" w14:paraId="558A51C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16C3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22F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0173D523" w14:textId="23EE45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53C44E05" w14:textId="03C42E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1F966" w14:textId="59E2A5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98C5A" w14:textId="04A54C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04,253.75 </w:t>
            </w:r>
          </w:p>
        </w:tc>
      </w:tr>
      <w:tr w:rsidR="00F94390" w:rsidRPr="00F94390" w14:paraId="7DE7469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02D8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EDBD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6B94E4D4" w14:textId="1B8615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4A1B806B" w14:textId="6ABF66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A55D3" w14:textId="08B6C6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95B4809" w14:textId="1EB14A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84,668.14 </w:t>
            </w:r>
          </w:p>
        </w:tc>
      </w:tr>
      <w:tr w:rsidR="00F94390" w:rsidRPr="00F94390" w14:paraId="3B231FF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B764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56BD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6B460B96" w14:textId="221761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377199" w14:textId="52BA9D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E0160" w14:textId="1FB57D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7B763" w14:textId="665002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334EBFF8"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8D2542"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ADB4478" w14:textId="7D81C5B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3,126,808.26 </w:t>
            </w:r>
          </w:p>
        </w:tc>
        <w:tc>
          <w:tcPr>
            <w:tcW w:w="958" w:type="pct"/>
            <w:tcBorders>
              <w:top w:val="nil"/>
              <w:left w:val="nil"/>
              <w:bottom w:val="single" w:sz="4" w:space="0" w:color="000000"/>
              <w:right w:val="single" w:sz="4" w:space="0" w:color="000000"/>
            </w:tcBorders>
            <w:shd w:val="clear" w:color="A5A5A5" w:fill="A5A5A5"/>
            <w:noWrap/>
            <w:vAlign w:val="bottom"/>
            <w:hideMark/>
          </w:tcPr>
          <w:p w14:paraId="08DE943A" w14:textId="146285D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DE9265F" w14:textId="012C3D0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471F848" w14:textId="529BAD0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3,126,808.26 </w:t>
            </w:r>
          </w:p>
        </w:tc>
      </w:tr>
      <w:tr w:rsidR="00F94390" w:rsidRPr="00F94390" w14:paraId="08A7BC8F"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75074"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246574B" w14:textId="114C217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F8FBA79" w14:textId="21CDB09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F1B92D" w14:textId="7CCCF03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59F20E" w14:textId="4ECD075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182,322.08 </w:t>
            </w:r>
          </w:p>
        </w:tc>
      </w:tr>
      <w:tr w:rsidR="00F94390" w:rsidRPr="00F94390" w14:paraId="1DEEA11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979A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C4B3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89D5CA2" w14:textId="3D449A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57F797C7" w14:textId="7DACE2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6A0D5" w14:textId="72E33C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4E8AA" w14:textId="04FC6B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9,949.52 </w:t>
            </w:r>
          </w:p>
        </w:tc>
      </w:tr>
      <w:tr w:rsidR="00F94390" w:rsidRPr="00F94390" w14:paraId="257F775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5E4D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7DF0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3143AC64" w14:textId="7EE8F2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0C394F8C" w14:textId="14FD90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D71D3" w14:textId="7036A0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45576" w14:textId="37A1B8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359.04 </w:t>
            </w:r>
          </w:p>
        </w:tc>
      </w:tr>
      <w:tr w:rsidR="00F94390" w:rsidRPr="00F94390" w14:paraId="73A7A45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23EE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751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10AFB90B" w14:textId="477508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405A8BA0" w14:textId="3081C8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B4E8A" w14:textId="1441E1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0709" w14:textId="226915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51.00 </w:t>
            </w:r>
          </w:p>
        </w:tc>
      </w:tr>
      <w:tr w:rsidR="00F94390" w:rsidRPr="00F94390" w14:paraId="53BAD76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8365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29498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3AF76491" w14:textId="7A8140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3FD9D273" w14:textId="1E51D7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B57C0" w14:textId="7E5909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22FA7" w14:textId="6CC963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62.52 </w:t>
            </w:r>
          </w:p>
        </w:tc>
      </w:tr>
      <w:tr w:rsidR="00F94390" w:rsidRPr="00F94390" w14:paraId="0E12F606"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6A465"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83D9AF2" w14:textId="4826B97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5,051,217.96 </w:t>
            </w:r>
          </w:p>
        </w:tc>
        <w:tc>
          <w:tcPr>
            <w:tcW w:w="958" w:type="pct"/>
            <w:tcBorders>
              <w:top w:val="nil"/>
              <w:left w:val="nil"/>
              <w:bottom w:val="single" w:sz="4" w:space="0" w:color="000000"/>
              <w:right w:val="single" w:sz="4" w:space="0" w:color="000000"/>
            </w:tcBorders>
            <w:shd w:val="clear" w:color="D8D8D8" w:fill="D8D8D8"/>
            <w:noWrap/>
            <w:vAlign w:val="bottom"/>
            <w:hideMark/>
          </w:tcPr>
          <w:p w14:paraId="7E6E1119" w14:textId="14C9758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92EE75" w14:textId="7E9253B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D2DA71" w14:textId="79B2ED2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5,051,217.96 </w:t>
            </w:r>
          </w:p>
        </w:tc>
      </w:tr>
      <w:tr w:rsidR="00F94390" w:rsidRPr="00F94390" w14:paraId="43F0361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4F6E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0FB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419E4E0" w14:textId="437FB2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73,801.70 </w:t>
            </w:r>
          </w:p>
        </w:tc>
        <w:tc>
          <w:tcPr>
            <w:tcW w:w="958" w:type="pct"/>
            <w:tcBorders>
              <w:top w:val="nil"/>
              <w:left w:val="nil"/>
              <w:bottom w:val="single" w:sz="4" w:space="0" w:color="000000"/>
              <w:right w:val="single" w:sz="4" w:space="0" w:color="000000"/>
            </w:tcBorders>
            <w:shd w:val="clear" w:color="auto" w:fill="auto"/>
            <w:noWrap/>
            <w:vAlign w:val="bottom"/>
            <w:hideMark/>
          </w:tcPr>
          <w:p w14:paraId="406E2FDB" w14:textId="6E72F9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EAD2A" w14:textId="2ACD08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B5FE79" w14:textId="5A3EEA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73,801.70 </w:t>
            </w:r>
          </w:p>
        </w:tc>
      </w:tr>
      <w:tr w:rsidR="00F94390" w:rsidRPr="00F94390" w14:paraId="6F534EB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894F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74B1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5E90508" w14:textId="47D624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7772BCA0" w14:textId="240EE7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B3339" w14:textId="588751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8D72B" w14:textId="4D1156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84.40 </w:t>
            </w:r>
          </w:p>
        </w:tc>
      </w:tr>
      <w:tr w:rsidR="00F94390" w:rsidRPr="00F94390" w14:paraId="2F6321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F578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DFE4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09FFB80" w14:textId="6D1B6A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648028F3" w14:textId="09B2F6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FEF1C" w14:textId="08E5DF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4D02D" w14:textId="6FDAAE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1,879.32 </w:t>
            </w:r>
          </w:p>
        </w:tc>
      </w:tr>
      <w:tr w:rsidR="00F94390" w:rsidRPr="00F94390" w14:paraId="617C6B4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3F6E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2E68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6DF20215" w14:textId="7622EB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733.52 </w:t>
            </w:r>
          </w:p>
        </w:tc>
        <w:tc>
          <w:tcPr>
            <w:tcW w:w="958" w:type="pct"/>
            <w:tcBorders>
              <w:top w:val="nil"/>
              <w:left w:val="nil"/>
              <w:bottom w:val="single" w:sz="4" w:space="0" w:color="000000"/>
              <w:right w:val="single" w:sz="4" w:space="0" w:color="000000"/>
            </w:tcBorders>
            <w:shd w:val="clear" w:color="auto" w:fill="auto"/>
            <w:noWrap/>
            <w:vAlign w:val="bottom"/>
            <w:hideMark/>
          </w:tcPr>
          <w:p w14:paraId="7846DF61" w14:textId="25E6D4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480E7" w14:textId="318856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1F0B7" w14:textId="39E3E4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733.52 </w:t>
            </w:r>
          </w:p>
        </w:tc>
      </w:tr>
      <w:tr w:rsidR="00F94390" w:rsidRPr="00F94390" w14:paraId="5C7766F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D6C7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72F5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2CF8D8B" w14:textId="4DDC4E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1F75FA25" w14:textId="1C2642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A1F9B" w14:textId="331107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B3FB1" w14:textId="50CD78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7,782.26 </w:t>
            </w:r>
          </w:p>
        </w:tc>
      </w:tr>
      <w:tr w:rsidR="00F94390" w:rsidRPr="00F94390" w14:paraId="1257408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5900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26FC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6E65D61D" w14:textId="511C63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22,460.24 </w:t>
            </w:r>
          </w:p>
        </w:tc>
        <w:tc>
          <w:tcPr>
            <w:tcW w:w="958" w:type="pct"/>
            <w:tcBorders>
              <w:top w:val="nil"/>
              <w:left w:val="nil"/>
              <w:bottom w:val="single" w:sz="4" w:space="0" w:color="000000"/>
              <w:right w:val="single" w:sz="4" w:space="0" w:color="000000"/>
            </w:tcBorders>
            <w:shd w:val="clear" w:color="auto" w:fill="auto"/>
            <w:noWrap/>
            <w:vAlign w:val="bottom"/>
            <w:hideMark/>
          </w:tcPr>
          <w:p w14:paraId="53D40DAC" w14:textId="7EF495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D5222" w14:textId="17AFA7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4A33D" w14:textId="23119A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22,460.24 </w:t>
            </w:r>
          </w:p>
        </w:tc>
      </w:tr>
      <w:tr w:rsidR="00F94390" w:rsidRPr="00F94390" w14:paraId="60BF970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3BEC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9DD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7E3183D3" w14:textId="6A37A1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4C9B22AC" w14:textId="4F3191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E0569" w14:textId="608C5B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280AF" w14:textId="5F56F8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09,493.76 </w:t>
            </w:r>
          </w:p>
        </w:tc>
      </w:tr>
      <w:tr w:rsidR="00F94390" w:rsidRPr="00F94390" w14:paraId="185BDCC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114F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E67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7BC2F666" w14:textId="74CB24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0173AFF4" w14:textId="2E6BDE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1D1B9" w14:textId="0FD97A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774E1" w14:textId="7180BB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21.00 </w:t>
            </w:r>
          </w:p>
        </w:tc>
      </w:tr>
      <w:tr w:rsidR="00F94390" w:rsidRPr="00F94390" w14:paraId="7D8505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11CC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AB6E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4BB7418A" w14:textId="0B3E1B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05A1683" w14:textId="0163CC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E6F17" w14:textId="074233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8947B" w14:textId="78F2F7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76 </w:t>
            </w:r>
          </w:p>
        </w:tc>
      </w:tr>
      <w:tr w:rsidR="00F94390" w:rsidRPr="00F94390" w14:paraId="5F4412F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A4EC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C9AB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968D692" w14:textId="037E64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15,825.36 </w:t>
            </w:r>
          </w:p>
        </w:tc>
        <w:tc>
          <w:tcPr>
            <w:tcW w:w="958" w:type="pct"/>
            <w:tcBorders>
              <w:top w:val="nil"/>
              <w:left w:val="nil"/>
              <w:bottom w:val="single" w:sz="4" w:space="0" w:color="000000"/>
              <w:right w:val="single" w:sz="4" w:space="0" w:color="000000"/>
            </w:tcBorders>
            <w:shd w:val="clear" w:color="auto" w:fill="auto"/>
            <w:noWrap/>
            <w:vAlign w:val="bottom"/>
            <w:hideMark/>
          </w:tcPr>
          <w:p w14:paraId="65FC6253" w14:textId="6C3AE8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4E857" w14:textId="5E8D80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21172" w14:textId="26A367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15,825.36 </w:t>
            </w:r>
          </w:p>
        </w:tc>
      </w:tr>
      <w:tr w:rsidR="00F94390" w:rsidRPr="00F94390" w14:paraId="5D26CB4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84B5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E6E7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2530B7BB" w14:textId="6D01EA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59053502" w14:textId="709BE8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F70C8" w14:textId="37F004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68771" w14:textId="2B860E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41,009.00 </w:t>
            </w:r>
          </w:p>
        </w:tc>
      </w:tr>
      <w:tr w:rsidR="00F94390" w:rsidRPr="00F94390" w14:paraId="37783CF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1126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AAD7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571D77BC" w14:textId="43FBEE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20874868" w14:textId="2C6FB0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180D9" w14:textId="68D199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8A7C0" w14:textId="30C9CC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995,216.82 </w:t>
            </w:r>
          </w:p>
        </w:tc>
      </w:tr>
      <w:tr w:rsidR="00F94390" w:rsidRPr="00F94390" w14:paraId="3294CC6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7378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A1C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0415ECEC" w14:textId="51A619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82EC6D7" w14:textId="2D257E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F0D49" w14:textId="43EAC7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D6191" w14:textId="0FD2C5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84.40 </w:t>
            </w:r>
          </w:p>
        </w:tc>
      </w:tr>
      <w:tr w:rsidR="00F94390" w:rsidRPr="00F94390" w14:paraId="62A32A7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30F6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360F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64B2565" w14:textId="680AE7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BE6425F" w14:textId="75CD67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D1692" w14:textId="1B3BA3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7B3A2" w14:textId="2590A9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97,190.00 </w:t>
            </w:r>
          </w:p>
        </w:tc>
      </w:tr>
      <w:tr w:rsidR="00F94390" w:rsidRPr="00F94390" w14:paraId="55560C1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0DE3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8B1C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3749E18F" w14:textId="520615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285F0DDB" w14:textId="6329A0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35B68" w14:textId="5B0E79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67E3F" w14:textId="529DD8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6,089.00 </w:t>
            </w:r>
          </w:p>
        </w:tc>
      </w:tr>
      <w:tr w:rsidR="00F94390" w:rsidRPr="00F94390" w14:paraId="50A37B5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A494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95BB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72BF72A9" w14:textId="06608A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35,528.40 </w:t>
            </w:r>
          </w:p>
        </w:tc>
        <w:tc>
          <w:tcPr>
            <w:tcW w:w="958" w:type="pct"/>
            <w:tcBorders>
              <w:top w:val="nil"/>
              <w:left w:val="nil"/>
              <w:bottom w:val="single" w:sz="4" w:space="0" w:color="000000"/>
              <w:right w:val="single" w:sz="4" w:space="0" w:color="000000"/>
            </w:tcBorders>
            <w:shd w:val="clear" w:color="auto" w:fill="auto"/>
            <w:noWrap/>
            <w:vAlign w:val="bottom"/>
            <w:hideMark/>
          </w:tcPr>
          <w:p w14:paraId="359EA3AC" w14:textId="1A8462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9D514" w14:textId="797E5A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020B5" w14:textId="3B45FE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35,528.40 </w:t>
            </w:r>
          </w:p>
        </w:tc>
      </w:tr>
      <w:tr w:rsidR="00F94390" w:rsidRPr="00F94390" w14:paraId="2304C9F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EE22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6416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3D3769A7" w14:textId="3DEF3F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11DCFAB8" w14:textId="7639F4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B3085" w14:textId="752F45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149B1" w14:textId="1AB74E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2,795.70 </w:t>
            </w:r>
          </w:p>
        </w:tc>
      </w:tr>
      <w:tr w:rsidR="00F94390" w:rsidRPr="00F94390" w14:paraId="22D2E24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3F6B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BE3D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7C01BB3" w14:textId="5CBE4B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5FF37A24" w14:textId="308C9A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1A84C" w14:textId="4E39B9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230B1" w14:textId="3C2A83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85.68 </w:t>
            </w:r>
          </w:p>
        </w:tc>
      </w:tr>
      <w:tr w:rsidR="00F94390" w:rsidRPr="00F94390" w14:paraId="0E47D3D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F677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0A6A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12B73D60" w14:textId="6D47A7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ABA4F63" w14:textId="31F849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455B0" w14:textId="70401F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84125" w14:textId="78B18D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16.88 </w:t>
            </w:r>
          </w:p>
        </w:tc>
      </w:tr>
      <w:tr w:rsidR="00F94390" w:rsidRPr="00F94390" w14:paraId="2736A05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6260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D0B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23E3495E" w14:textId="5FC4A3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1826A92" w14:textId="4C027C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F518E" w14:textId="49CDF9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8B1B8" w14:textId="6AB159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16.88 </w:t>
            </w:r>
          </w:p>
        </w:tc>
      </w:tr>
      <w:tr w:rsidR="00F94390" w:rsidRPr="00F94390" w14:paraId="3F28F11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2ABF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BBB3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FCAAF8F" w14:textId="38CF9B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DBDD4B8" w14:textId="268797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67387" w14:textId="63E132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AF654" w14:textId="1F5626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4,146.22 </w:t>
            </w:r>
          </w:p>
        </w:tc>
      </w:tr>
      <w:tr w:rsidR="00F94390" w:rsidRPr="00F94390" w14:paraId="6CE09C3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70EB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CAE9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4682B976" w14:textId="78B867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011BF35" w14:textId="77C8C3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117D6" w14:textId="7400BA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C66CD" w14:textId="4A493F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17.00 </w:t>
            </w:r>
          </w:p>
        </w:tc>
      </w:tr>
      <w:tr w:rsidR="00F94390" w:rsidRPr="00F94390" w14:paraId="407EF77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4D5D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CBBC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05C81F5" w14:textId="2D51DB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17F2647B" w14:textId="120AE0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5794E" w14:textId="786FA7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B8F22" w14:textId="076E1B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3,493.45 </w:t>
            </w:r>
          </w:p>
        </w:tc>
      </w:tr>
      <w:tr w:rsidR="00F94390" w:rsidRPr="00F94390" w14:paraId="480AE9A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8BAF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A7A8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021BD8ED" w14:textId="06D2AD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015DB8F2" w14:textId="400B60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CBBEA" w14:textId="094B48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1B99F" w14:textId="048F94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9,220.00 </w:t>
            </w:r>
          </w:p>
        </w:tc>
      </w:tr>
      <w:tr w:rsidR="00F94390" w:rsidRPr="00F94390" w14:paraId="2E11E16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17B8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C290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D1DF216" w14:textId="54B610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30DD3752" w14:textId="7D379B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00C0C" w14:textId="2C1D75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AF83B" w14:textId="6DBCB3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33.76 </w:t>
            </w:r>
          </w:p>
        </w:tc>
      </w:tr>
      <w:tr w:rsidR="00F94390" w:rsidRPr="00F94390" w14:paraId="4467768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0EA7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F73A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7473BB55" w14:textId="15FF83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6E68F89" w14:textId="024E54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D44BA" w14:textId="25FD0A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251C3" w14:textId="202437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5,558.53 </w:t>
            </w:r>
          </w:p>
        </w:tc>
      </w:tr>
      <w:tr w:rsidR="00F94390" w:rsidRPr="00F94390" w14:paraId="565BF00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B57A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ECBD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59FE7143" w14:textId="662B4B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7,165.64 </w:t>
            </w:r>
          </w:p>
        </w:tc>
        <w:tc>
          <w:tcPr>
            <w:tcW w:w="958" w:type="pct"/>
            <w:tcBorders>
              <w:top w:val="nil"/>
              <w:left w:val="nil"/>
              <w:bottom w:val="single" w:sz="4" w:space="0" w:color="000000"/>
              <w:right w:val="single" w:sz="4" w:space="0" w:color="000000"/>
            </w:tcBorders>
            <w:shd w:val="clear" w:color="auto" w:fill="auto"/>
            <w:noWrap/>
            <w:vAlign w:val="bottom"/>
            <w:hideMark/>
          </w:tcPr>
          <w:p w14:paraId="114BEABD" w14:textId="3AB691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90E82" w14:textId="23A0BE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E4D65" w14:textId="12CD4C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7,165.64 </w:t>
            </w:r>
          </w:p>
        </w:tc>
      </w:tr>
      <w:tr w:rsidR="00F94390" w:rsidRPr="00F94390" w14:paraId="781A0A1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55D8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18A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2C206875" w14:textId="02C585C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25410DD" w14:textId="3FE338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7EF9D" w14:textId="335B67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0214B" w14:textId="033676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16.88 </w:t>
            </w:r>
          </w:p>
        </w:tc>
      </w:tr>
      <w:tr w:rsidR="00F94390" w:rsidRPr="00F94390" w14:paraId="58F905C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312D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78CC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E004EE" w14:textId="46D1F7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924,418.40 </w:t>
            </w:r>
          </w:p>
        </w:tc>
        <w:tc>
          <w:tcPr>
            <w:tcW w:w="958" w:type="pct"/>
            <w:tcBorders>
              <w:top w:val="nil"/>
              <w:left w:val="nil"/>
              <w:bottom w:val="single" w:sz="4" w:space="0" w:color="000000"/>
              <w:right w:val="single" w:sz="4" w:space="0" w:color="000000"/>
            </w:tcBorders>
            <w:shd w:val="clear" w:color="auto" w:fill="auto"/>
            <w:noWrap/>
            <w:vAlign w:val="bottom"/>
            <w:hideMark/>
          </w:tcPr>
          <w:p w14:paraId="462A147A" w14:textId="533E20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05A05" w14:textId="4264F8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A5985" w14:textId="6D719A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924,418.40 </w:t>
            </w:r>
          </w:p>
        </w:tc>
      </w:tr>
      <w:tr w:rsidR="00F94390" w:rsidRPr="00F94390" w14:paraId="485530F6"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F818D"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3EF9EB65" w14:textId="5B71417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9,780,566.11 </w:t>
            </w:r>
          </w:p>
        </w:tc>
        <w:tc>
          <w:tcPr>
            <w:tcW w:w="958" w:type="pct"/>
            <w:tcBorders>
              <w:top w:val="nil"/>
              <w:left w:val="nil"/>
              <w:bottom w:val="single" w:sz="4" w:space="0" w:color="000000"/>
              <w:right w:val="single" w:sz="4" w:space="0" w:color="000000"/>
            </w:tcBorders>
            <w:shd w:val="clear" w:color="D8D8D8" w:fill="D8D8D8"/>
            <w:noWrap/>
            <w:vAlign w:val="bottom"/>
            <w:hideMark/>
          </w:tcPr>
          <w:p w14:paraId="14C84E1F" w14:textId="5EF7A18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69B93A" w14:textId="1E97D8C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F3C839" w14:textId="3FD65D7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9,780,566.11 </w:t>
            </w:r>
          </w:p>
        </w:tc>
      </w:tr>
      <w:tr w:rsidR="00F94390" w:rsidRPr="00F94390" w14:paraId="398BB18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429A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FC9A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BE81CE1" w14:textId="7C9AA3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72A8BE53" w14:textId="6ED584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A6725" w14:textId="585B7A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73CCFD" w14:textId="1F7955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197,224.48 </w:t>
            </w:r>
          </w:p>
        </w:tc>
      </w:tr>
      <w:tr w:rsidR="00F94390" w:rsidRPr="00F94390" w14:paraId="73AE029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0A3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2C4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5094D3F" w14:textId="0F7F72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40E527C7" w14:textId="2EDF8F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3D87B" w14:textId="4EC8CA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4C2B3" w14:textId="1D8B49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279,936.81 </w:t>
            </w:r>
          </w:p>
        </w:tc>
      </w:tr>
      <w:tr w:rsidR="00F94390" w:rsidRPr="00F94390" w14:paraId="40024E0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6A2E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4C44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5BA98B9D" w14:textId="313F06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25DE100" w14:textId="6B74F2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D841C" w14:textId="0240FE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1E81B" w14:textId="086465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4,760.66 </w:t>
            </w:r>
          </w:p>
        </w:tc>
      </w:tr>
      <w:tr w:rsidR="00F94390" w:rsidRPr="00F94390" w14:paraId="54BCB4F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7D32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D82D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0C19154" w14:textId="44B43A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0CF11CD5" w14:textId="6EC24E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BDEA3" w14:textId="4902B8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8E317" w14:textId="7EC3BF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54,777.66 </w:t>
            </w:r>
          </w:p>
        </w:tc>
      </w:tr>
      <w:tr w:rsidR="00F94390" w:rsidRPr="00F94390" w14:paraId="799EE78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6FF6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121E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3DEE950D" w14:textId="2D9E09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04D8F090" w14:textId="5BF4A2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179D1" w14:textId="0BBA56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AEE91" w14:textId="1E1AF4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17,122.54 </w:t>
            </w:r>
          </w:p>
        </w:tc>
      </w:tr>
      <w:tr w:rsidR="00F94390" w:rsidRPr="00F94390" w14:paraId="111DDF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4D80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017A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D18215B" w14:textId="37A978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31C48909" w14:textId="63573D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9EF91" w14:textId="785B39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86A96" w14:textId="60E9B3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1,172.06 </w:t>
            </w:r>
          </w:p>
        </w:tc>
      </w:tr>
      <w:tr w:rsidR="00F94390" w:rsidRPr="00F94390" w14:paraId="6874CC4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D3D1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E195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194FD57C" w14:textId="1D7D03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26BDC194" w14:textId="024A55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801D6" w14:textId="2A0A85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B5BFD" w14:textId="1F0211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2,101.16 </w:t>
            </w:r>
          </w:p>
        </w:tc>
      </w:tr>
      <w:tr w:rsidR="00F94390" w:rsidRPr="00F94390" w14:paraId="614A9FC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EAC8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E33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DB867EA" w14:textId="6AF573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667743B6" w14:textId="531DFC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D96CE" w14:textId="44E0F7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F0FB6" w14:textId="425B97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3,077.36 </w:t>
            </w:r>
          </w:p>
        </w:tc>
      </w:tr>
      <w:tr w:rsidR="00F94390" w:rsidRPr="00F94390" w14:paraId="2989D8A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01CB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A4B4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BE6E8D7" w14:textId="577C45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547F5838" w14:textId="23AC44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84D90" w14:textId="7B86C6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45266" w14:textId="12C3F6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0,902.96 </w:t>
            </w:r>
          </w:p>
        </w:tc>
      </w:tr>
      <w:tr w:rsidR="00F94390" w:rsidRPr="00F94390" w14:paraId="4752E5F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9C1C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BEF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69342D53" w14:textId="7EC9FB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11BBB307" w14:textId="4BCC9B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FE044" w14:textId="03D430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B90E9" w14:textId="077E98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2,292.66 </w:t>
            </w:r>
          </w:p>
        </w:tc>
      </w:tr>
      <w:tr w:rsidR="00F94390" w:rsidRPr="00F94390" w14:paraId="5C0CA65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C9B0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450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4E2F41A" w14:textId="749B45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21BB7BCA" w14:textId="13BED4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8AEE7" w14:textId="7474D0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AA871" w14:textId="7FC88E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41,449.56 </w:t>
            </w:r>
          </w:p>
        </w:tc>
      </w:tr>
      <w:tr w:rsidR="00F94390" w:rsidRPr="00F94390" w14:paraId="4D4CD72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5D5F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DF1F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0397CF5" w14:textId="0FD1D7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287B9B1F" w14:textId="1D02EE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ABF1E" w14:textId="516913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2A6FC" w14:textId="486952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97,448.42 </w:t>
            </w:r>
          </w:p>
        </w:tc>
      </w:tr>
      <w:tr w:rsidR="00F94390" w:rsidRPr="00F94390" w14:paraId="4FDAA8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6E98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AC6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1CAF95CA" w14:textId="28DF53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171229E5" w14:textId="545185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E02EB" w14:textId="0248FA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2CB37" w14:textId="683CF2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26.66 </w:t>
            </w:r>
          </w:p>
        </w:tc>
      </w:tr>
      <w:tr w:rsidR="00F94390" w:rsidRPr="00F94390" w14:paraId="6874719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6F84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F63A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443EEFC9" w14:textId="3B3126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3D81BE12" w14:textId="02BB86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5A064" w14:textId="020C76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6ECBB" w14:textId="5F9857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8,775.86 </w:t>
            </w:r>
          </w:p>
        </w:tc>
      </w:tr>
      <w:tr w:rsidR="00F94390" w:rsidRPr="00F94390" w14:paraId="2B8ABF6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6756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328E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6584944F" w14:textId="4A8CAA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2A3A809B" w14:textId="1133B8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485FD" w14:textId="701CD4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4FFEC" w14:textId="4DB867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81,260.66 </w:t>
            </w:r>
          </w:p>
        </w:tc>
      </w:tr>
      <w:tr w:rsidR="00F94390" w:rsidRPr="00F94390" w14:paraId="2B0D456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C9A0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D8A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08999EDF" w14:textId="58F410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087082C5" w14:textId="337A0A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5640E" w14:textId="0AF2DF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C5888" w14:textId="18941D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2,251.04 </w:t>
            </w:r>
          </w:p>
        </w:tc>
      </w:tr>
      <w:tr w:rsidR="00F94390" w:rsidRPr="00F94390" w14:paraId="202749F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B6A4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865E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4C8944E6" w14:textId="0E40EE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4925156E" w14:textId="02A22F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3E9B0" w14:textId="02F537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8DEC7" w14:textId="29B35B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73,009.66 </w:t>
            </w:r>
          </w:p>
        </w:tc>
      </w:tr>
      <w:tr w:rsidR="00F94390" w:rsidRPr="00F94390" w14:paraId="2CD5C79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D621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A0D7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1A4402A" w14:textId="615EC2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653E573C" w14:textId="5C1E77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579AE" w14:textId="58F19C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9DCBC" w14:textId="455015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8,351.66 </w:t>
            </w:r>
          </w:p>
        </w:tc>
      </w:tr>
      <w:tr w:rsidR="00F94390" w:rsidRPr="00F94390" w14:paraId="2EEE2AF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643D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58F7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410D5B1D" w14:textId="4879F9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386D38AF" w14:textId="09218E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4608C" w14:textId="5F8B0E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8C5EE" w14:textId="3BECE8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5,337.88 </w:t>
            </w:r>
          </w:p>
        </w:tc>
      </w:tr>
      <w:tr w:rsidR="00F94390" w:rsidRPr="00F94390" w14:paraId="58C114D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2B74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DA9B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251558B5" w14:textId="67449C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3EF8E634" w14:textId="15AD80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4398C" w14:textId="74F8B7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095D6" w14:textId="4D1E56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1,301.78 </w:t>
            </w:r>
          </w:p>
        </w:tc>
      </w:tr>
      <w:tr w:rsidR="00F94390" w:rsidRPr="00F94390" w14:paraId="116B8C4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8B39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DEED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96058D2" w14:textId="055B88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03C28EF" w14:textId="3A8565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B3EF3" w14:textId="23EC7F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AE04C" w14:textId="689C10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1,401.58 </w:t>
            </w:r>
          </w:p>
        </w:tc>
      </w:tr>
      <w:tr w:rsidR="00F94390" w:rsidRPr="00F94390" w14:paraId="5961B96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1D41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15A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6CE6869" w14:textId="1F45AF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67887715" w14:textId="24031B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D530B" w14:textId="4DB804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7B4D9" w14:textId="704548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2,339.30 </w:t>
            </w:r>
          </w:p>
        </w:tc>
      </w:tr>
      <w:tr w:rsidR="00F94390" w:rsidRPr="00F94390" w14:paraId="6070770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1A23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8177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FF98FD1" w14:textId="09D5E5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40F1F5E" w14:textId="398B07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315D7" w14:textId="269D0B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9B7E3" w14:textId="092691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7,449.16 </w:t>
            </w:r>
          </w:p>
        </w:tc>
      </w:tr>
      <w:tr w:rsidR="00F94390" w:rsidRPr="00F94390" w14:paraId="7B089D3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403A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D77B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EC64A9F" w14:textId="6D63E2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782996DE" w14:textId="030F92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DAC12" w14:textId="719DC4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F1E42" w14:textId="02B42F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29,573.66 </w:t>
            </w:r>
          </w:p>
        </w:tc>
      </w:tr>
      <w:tr w:rsidR="00F94390" w:rsidRPr="00F94390" w14:paraId="411C312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465F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912B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2C60E495" w14:textId="6C2710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1C2DEEA4" w14:textId="50ED5C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8BA22" w14:textId="027A6A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978CE" w14:textId="35C659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3,329.86 </w:t>
            </w:r>
          </w:p>
        </w:tc>
      </w:tr>
      <w:tr w:rsidR="00F94390" w:rsidRPr="00F94390" w14:paraId="08E0CDF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5A4F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E679B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68D9119D" w14:textId="172D78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6A859896" w14:textId="0E8CA5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BA98E" w14:textId="6922A4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4781D" w14:textId="392D6E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4,434.66 </w:t>
            </w:r>
          </w:p>
        </w:tc>
      </w:tr>
      <w:tr w:rsidR="00F94390" w:rsidRPr="00F94390" w14:paraId="15C4D39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A905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02D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C1B3936" w14:textId="0D1DDD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0B6E88CA" w14:textId="77AAF3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25B64" w14:textId="5B9CBA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8D308" w14:textId="799A11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9,996.66 </w:t>
            </w:r>
          </w:p>
        </w:tc>
      </w:tr>
      <w:tr w:rsidR="00F94390" w:rsidRPr="00F94390" w14:paraId="6A10F16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6211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07C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3901C83" w14:textId="61447A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4AA27274" w14:textId="795989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DB411" w14:textId="062846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1C78C" w14:textId="7AAA44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2,804.54 </w:t>
            </w:r>
          </w:p>
        </w:tc>
      </w:tr>
      <w:tr w:rsidR="00F94390" w:rsidRPr="00F94390" w14:paraId="26C8919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977A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EF6F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579614C9" w14:textId="326050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3A84ACC" w14:textId="0D3C25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A3D8A" w14:textId="143C79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7B145" w14:textId="24A1E2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3,022.76 </w:t>
            </w:r>
          </w:p>
        </w:tc>
      </w:tr>
      <w:tr w:rsidR="00F94390" w:rsidRPr="00F94390" w14:paraId="23C2EF4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6FD1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8390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0A02A64" w14:textId="68C1AF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3B87134C" w14:textId="23EF1E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C23B3" w14:textId="04A17A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262BE" w14:textId="186F0D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3,968.70 </w:t>
            </w:r>
          </w:p>
        </w:tc>
      </w:tr>
      <w:tr w:rsidR="00F94390" w:rsidRPr="00F94390" w14:paraId="257B6C1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1A7D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FEBE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1B98A68" w14:textId="5CE801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55FF85EE" w14:textId="36448C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1E69C" w14:textId="7BEDFD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8BEC6" w14:textId="6C0BCE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2,555.46 </w:t>
            </w:r>
          </w:p>
        </w:tc>
      </w:tr>
      <w:tr w:rsidR="00F94390" w:rsidRPr="00F94390" w14:paraId="75CDB51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DECF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7C3C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30F58AE" w14:textId="1ED0BD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4EC9D072" w14:textId="71E5AB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E78F6" w14:textId="685EE8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33D25" w14:textId="1E54E2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1,873.66 </w:t>
            </w:r>
          </w:p>
        </w:tc>
      </w:tr>
      <w:tr w:rsidR="00F94390" w:rsidRPr="00F94390" w14:paraId="4A88D1E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92EE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98EB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A64D5DF" w14:textId="500189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096DD296" w14:textId="1B7AF6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480A9" w14:textId="7C1BDA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8A7C3" w14:textId="0E1C4A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9,875.66 </w:t>
            </w:r>
          </w:p>
        </w:tc>
      </w:tr>
      <w:tr w:rsidR="00F94390" w:rsidRPr="00F94390" w14:paraId="0FD9A7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9AAF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09EF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7EF76D3" w14:textId="620CFF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58AE3140" w14:textId="02E738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451B9" w14:textId="5BB3EA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FE826" w14:textId="33162F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9,068.54 </w:t>
            </w:r>
          </w:p>
        </w:tc>
      </w:tr>
      <w:tr w:rsidR="00F94390" w:rsidRPr="00F94390" w14:paraId="0A5E927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37F2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2AB2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F4CCDC9" w14:textId="2BA1B0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07F70F6" w14:textId="5AA0AE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D5825" w14:textId="4E3D99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B67ED" w14:textId="7D5DD7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8,351.66 </w:t>
            </w:r>
          </w:p>
        </w:tc>
      </w:tr>
      <w:tr w:rsidR="00F94390" w:rsidRPr="00F94390" w14:paraId="323785F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5AEE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2CAC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71AE4E1" w14:textId="2DBB67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7DCB4D5F" w14:textId="618000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43A35" w14:textId="163528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9F778" w14:textId="41D449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06,509.52 </w:t>
            </w:r>
          </w:p>
        </w:tc>
      </w:tr>
      <w:tr w:rsidR="00F94390" w:rsidRPr="00F94390" w14:paraId="0FFEB65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A561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5FE5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BDAE962" w14:textId="28815E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8381AAA" w14:textId="232B61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398DD" w14:textId="274157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C3D76" w14:textId="1ED871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7,449.16 </w:t>
            </w:r>
          </w:p>
        </w:tc>
      </w:tr>
      <w:tr w:rsidR="00F94390" w:rsidRPr="00F94390" w14:paraId="47F77D9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6766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95A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61A688B5" w14:textId="7F0660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4CD75F58" w14:textId="50B6A9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199C4" w14:textId="091BA4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4FC80" w14:textId="071DDB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5,480.04 </w:t>
            </w:r>
          </w:p>
        </w:tc>
      </w:tr>
      <w:tr w:rsidR="00F94390" w:rsidRPr="00F94390" w14:paraId="1B625611"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8C697"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0C07816D" w14:textId="200C42B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2,114,64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16FCDBBC" w14:textId="160C062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868A6B" w14:textId="08B2BC6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7923E2" w14:textId="12CBF26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2,114,642.48 </w:t>
            </w:r>
          </w:p>
        </w:tc>
      </w:tr>
      <w:tr w:rsidR="00F94390" w:rsidRPr="00F94390" w14:paraId="3271237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C902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3416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3B70AAFD" w14:textId="22BD58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6C5C89F1" w14:textId="46F51C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4E12E" w14:textId="5CC3D0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2DF7AA6" w14:textId="1C4332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9,054,846.90 </w:t>
            </w:r>
          </w:p>
        </w:tc>
      </w:tr>
      <w:tr w:rsidR="00F94390" w:rsidRPr="00F94390" w14:paraId="0F80AA8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9B0E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40A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6413CF62" w14:textId="38ED17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07BFA9" w14:textId="2814D3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0A72A" w14:textId="030211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9B7E5" w14:textId="59C50A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0,000.00 </w:t>
            </w:r>
          </w:p>
        </w:tc>
      </w:tr>
      <w:tr w:rsidR="00F94390" w:rsidRPr="00F94390" w14:paraId="3666CB7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ACAD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3A29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23E185ED" w14:textId="19D22B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1DDB8D5F" w14:textId="31DCF7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B38CD" w14:textId="073C9E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EC84C" w14:textId="73110B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3,036.10 </w:t>
            </w:r>
          </w:p>
        </w:tc>
      </w:tr>
      <w:tr w:rsidR="00F94390" w:rsidRPr="00F94390" w14:paraId="7ABC68B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7CB5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0131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52C9D87C" w14:textId="4DD773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82F99F" w14:textId="7FFA36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F03CE" w14:textId="6F19CF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1D4C6" w14:textId="6C9B16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90,000.00 </w:t>
            </w:r>
          </w:p>
        </w:tc>
      </w:tr>
      <w:tr w:rsidR="00F94390" w:rsidRPr="00F94390" w14:paraId="03D0A56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A754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1BF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2698AE7" w14:textId="50CB1F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60273B2" w14:textId="5E98B5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D3AD8" w14:textId="0CDC1D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75FBC" w14:textId="682215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3,107.48 </w:t>
            </w:r>
          </w:p>
        </w:tc>
      </w:tr>
      <w:tr w:rsidR="00F94390" w:rsidRPr="00F94390" w14:paraId="483491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584A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E012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5B9E5DE0" w14:textId="01FC5C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584431F" w14:textId="27F88E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FF9EB" w14:textId="57B17F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3774C" w14:textId="01F32C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1,800.00 </w:t>
            </w:r>
          </w:p>
        </w:tc>
      </w:tr>
      <w:tr w:rsidR="00F94390" w:rsidRPr="00F94390" w14:paraId="47FF1A9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C7B0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8B24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21DD305B" w14:textId="2769C3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3D94DA9E" w14:textId="2A5CAF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3A4C9" w14:textId="512DEB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56E23" w14:textId="6848FB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120.00 </w:t>
            </w:r>
          </w:p>
        </w:tc>
      </w:tr>
      <w:tr w:rsidR="00F94390" w:rsidRPr="00F94390" w14:paraId="3135F1A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CFA7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068C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3B8FE505" w14:textId="29296B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5,732.00 </w:t>
            </w:r>
          </w:p>
        </w:tc>
        <w:tc>
          <w:tcPr>
            <w:tcW w:w="958" w:type="pct"/>
            <w:tcBorders>
              <w:top w:val="nil"/>
              <w:left w:val="nil"/>
              <w:bottom w:val="single" w:sz="4" w:space="0" w:color="000000"/>
              <w:right w:val="single" w:sz="4" w:space="0" w:color="000000"/>
            </w:tcBorders>
            <w:shd w:val="clear" w:color="auto" w:fill="auto"/>
            <w:noWrap/>
            <w:vAlign w:val="bottom"/>
            <w:hideMark/>
          </w:tcPr>
          <w:p w14:paraId="1A51C50A" w14:textId="07DA69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0CA67" w14:textId="5542D9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1ACFC" w14:textId="08222E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5,732.00 </w:t>
            </w:r>
          </w:p>
        </w:tc>
      </w:tr>
      <w:tr w:rsidR="00F94390" w:rsidRPr="00F94390" w14:paraId="23C7DB4C"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5412D"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7C22588D" w14:textId="78BCDCE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998,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4CAC0724" w14:textId="21AD78F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9ADBE5" w14:textId="4A842B8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F2EF02" w14:textId="5378097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998,059.63 </w:t>
            </w:r>
          </w:p>
        </w:tc>
      </w:tr>
      <w:tr w:rsidR="00F94390" w:rsidRPr="00F94390" w14:paraId="0C1E80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4B59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770E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E22D185" w14:textId="19AEA8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68CC8400" w14:textId="47AD69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0E60B" w14:textId="00F931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B5F902" w14:textId="55E204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219,253.56 </w:t>
            </w:r>
          </w:p>
        </w:tc>
      </w:tr>
      <w:tr w:rsidR="00F94390" w:rsidRPr="00F94390" w14:paraId="6006CC7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F6A4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D986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539CD3D4" w14:textId="6AD713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774435" w14:textId="09E931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07713" w14:textId="7BE668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4FB3A" w14:textId="47D9CE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5,000.00 </w:t>
            </w:r>
          </w:p>
        </w:tc>
      </w:tr>
      <w:tr w:rsidR="00F94390" w:rsidRPr="00F94390" w14:paraId="52E2485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FD15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DFE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3ECC017A" w14:textId="0FC55F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33618860" w14:textId="79CE30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9A9A9" w14:textId="7D241B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E899E" w14:textId="65149B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93,782.90 </w:t>
            </w:r>
          </w:p>
        </w:tc>
      </w:tr>
      <w:tr w:rsidR="00F94390" w:rsidRPr="00F94390" w14:paraId="2058216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E188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0EF7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6EF163F" w14:textId="4FA9E6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1,948.00 </w:t>
            </w:r>
          </w:p>
        </w:tc>
        <w:tc>
          <w:tcPr>
            <w:tcW w:w="958" w:type="pct"/>
            <w:tcBorders>
              <w:top w:val="nil"/>
              <w:left w:val="nil"/>
              <w:bottom w:val="single" w:sz="4" w:space="0" w:color="000000"/>
              <w:right w:val="single" w:sz="4" w:space="0" w:color="000000"/>
            </w:tcBorders>
            <w:shd w:val="clear" w:color="auto" w:fill="auto"/>
            <w:noWrap/>
            <w:vAlign w:val="bottom"/>
            <w:hideMark/>
          </w:tcPr>
          <w:p w14:paraId="5D35584F" w14:textId="6990F3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9BE57" w14:textId="194018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8022B" w14:textId="1644AB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1,948.00 </w:t>
            </w:r>
          </w:p>
        </w:tc>
      </w:tr>
      <w:tr w:rsidR="00F94390" w:rsidRPr="00F94390" w14:paraId="36F0AD2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6814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B3DB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129C62B1" w14:textId="7B0662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1482CA6A" w14:textId="558658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BFB21" w14:textId="6E4669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E0ACA" w14:textId="7DCEDB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7,097.28 </w:t>
            </w:r>
          </w:p>
        </w:tc>
      </w:tr>
      <w:tr w:rsidR="00F94390" w:rsidRPr="00F94390" w14:paraId="3EAE009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F1C0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37CE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9EC935E" w14:textId="18C5E4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03DE8659" w14:textId="7D7962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4A7ED" w14:textId="47179E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AED4A" w14:textId="466F02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3,486.00 </w:t>
            </w:r>
          </w:p>
        </w:tc>
      </w:tr>
      <w:tr w:rsidR="00F94390" w:rsidRPr="00F94390" w14:paraId="6B3EA7F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91FA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04D7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2448BB7A" w14:textId="6D7349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154D0AB8" w14:textId="3C14C2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0EEB0" w14:textId="69082C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1B879" w14:textId="4DFBCB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7,491.89 </w:t>
            </w:r>
          </w:p>
        </w:tc>
      </w:tr>
      <w:tr w:rsidR="00F94390" w:rsidRPr="00F94390" w14:paraId="0E3D342F"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BE766F"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ED27A15" w14:textId="2D6359B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6,557,743.81 </w:t>
            </w:r>
          </w:p>
        </w:tc>
        <w:tc>
          <w:tcPr>
            <w:tcW w:w="958" w:type="pct"/>
            <w:tcBorders>
              <w:top w:val="nil"/>
              <w:left w:val="nil"/>
              <w:bottom w:val="single" w:sz="4" w:space="0" w:color="000000"/>
              <w:right w:val="single" w:sz="4" w:space="0" w:color="000000"/>
            </w:tcBorders>
            <w:shd w:val="clear" w:color="A5A5A5" w:fill="A5A5A5"/>
            <w:noWrap/>
            <w:vAlign w:val="bottom"/>
            <w:hideMark/>
          </w:tcPr>
          <w:p w14:paraId="1BA257D7" w14:textId="15D5316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E108F46" w14:textId="4F8F3C6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C5544CD" w14:textId="7E8A75D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6,557,743.81 </w:t>
            </w:r>
          </w:p>
        </w:tc>
      </w:tr>
      <w:tr w:rsidR="00F94390" w:rsidRPr="00F94390" w14:paraId="46E240AE"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79C08"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7F9B826" w14:textId="7CBCD44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1A4A19" w14:textId="239B7EE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994EB7" w14:textId="0874AB4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6D8DB6" w14:textId="05474FB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503,670.00 </w:t>
            </w:r>
          </w:p>
        </w:tc>
      </w:tr>
      <w:tr w:rsidR="00F94390" w:rsidRPr="00F94390" w14:paraId="423F10C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82A9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641A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F71DEC4" w14:textId="3A5FE1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E7BCE09" w14:textId="205A75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BF807" w14:textId="1F278D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6E655" w14:textId="559878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750.00 </w:t>
            </w:r>
          </w:p>
        </w:tc>
      </w:tr>
      <w:tr w:rsidR="00F94390" w:rsidRPr="00F94390" w14:paraId="097294B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3DAE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2326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6C755D41" w14:textId="4134A7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6D8788C3" w14:textId="23661B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68E50" w14:textId="11E8FD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E5513" w14:textId="1FF351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5,265.00 </w:t>
            </w:r>
          </w:p>
        </w:tc>
      </w:tr>
      <w:tr w:rsidR="00F94390" w:rsidRPr="00F94390" w14:paraId="18BC95D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0100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333A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6150A0F2" w14:textId="5025B2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D3B4E9C" w14:textId="4E4081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3A9B1" w14:textId="6CB050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197E3" w14:textId="0C17C8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0,962.50 </w:t>
            </w:r>
          </w:p>
        </w:tc>
      </w:tr>
      <w:tr w:rsidR="00F94390" w:rsidRPr="00F94390" w14:paraId="13A3F22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E142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8FAD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0DEB9A38" w14:textId="63F98A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2880BD8" w14:textId="200BC2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B2B78" w14:textId="366CE4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F77CD" w14:textId="2940FD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550.00 </w:t>
            </w:r>
          </w:p>
        </w:tc>
      </w:tr>
      <w:tr w:rsidR="00F94390" w:rsidRPr="00F94390" w14:paraId="37F0CB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E882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B32C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6EA74BD0" w14:textId="7E39F5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1456C3" w14:textId="48FD39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13567" w14:textId="5A0788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AA3F4" w14:textId="72C6DD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3,000.00 </w:t>
            </w:r>
          </w:p>
        </w:tc>
      </w:tr>
      <w:tr w:rsidR="00F94390" w:rsidRPr="00F94390" w14:paraId="3A420CB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3B54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DD44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6706B609" w14:textId="7AF7D7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07826139" w14:textId="26F59A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8750A" w14:textId="7936ED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ED65A" w14:textId="4AFA87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0,667.50 </w:t>
            </w:r>
          </w:p>
        </w:tc>
      </w:tr>
      <w:tr w:rsidR="00F94390" w:rsidRPr="00F94390" w14:paraId="3CD3E3A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FAAE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BCCD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B6D1531" w14:textId="38C7A5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42D2B32C" w14:textId="78FEF2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06592" w14:textId="31EC0C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5498F" w14:textId="075ABD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1,237.50 </w:t>
            </w:r>
          </w:p>
        </w:tc>
      </w:tr>
      <w:tr w:rsidR="00F94390" w:rsidRPr="00F94390" w14:paraId="602F55A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0EB9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BA2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B79964" w14:textId="1A0897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4845D28" w14:textId="576B18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69A79" w14:textId="49BDFA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11715" w14:textId="736153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1,237.50 </w:t>
            </w:r>
          </w:p>
        </w:tc>
      </w:tr>
      <w:tr w:rsidR="00F94390" w:rsidRPr="00F94390" w14:paraId="651C5414"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6878C"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6BAB418" w14:textId="57C625D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39BB2F8" w14:textId="4818E2E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2D9B0D" w14:textId="5608A06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A21C17" w14:textId="345701C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152,798.69 </w:t>
            </w:r>
          </w:p>
        </w:tc>
      </w:tr>
      <w:tr w:rsidR="00F94390" w:rsidRPr="00F94390" w14:paraId="35D9E2A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2662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676D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129A2D8" w14:textId="5BF297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75590DA9" w14:textId="36CFFC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DFA63" w14:textId="1D1317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B9AAE" w14:textId="220799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504.00 </w:t>
            </w:r>
          </w:p>
        </w:tc>
      </w:tr>
      <w:tr w:rsidR="00F94390" w:rsidRPr="00F94390" w14:paraId="2399170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8C13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821D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2BB6C897" w14:textId="354D83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1E3A1C07" w14:textId="28A6E6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203D9" w14:textId="1902E4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A645E" w14:textId="34CCDC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4,566.00 </w:t>
            </w:r>
          </w:p>
        </w:tc>
      </w:tr>
      <w:tr w:rsidR="00F94390" w:rsidRPr="00F94390" w14:paraId="1686F43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5602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7891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FF43DE1" w14:textId="23F019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07F6D5DB" w14:textId="1C368D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6E271" w14:textId="404A16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9BF27" w14:textId="218292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6,919.20 </w:t>
            </w:r>
          </w:p>
        </w:tc>
      </w:tr>
      <w:tr w:rsidR="00F94390" w:rsidRPr="00F94390" w14:paraId="48AEA84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2B80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B595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134EFBD5" w14:textId="32C995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581FC7B6" w14:textId="47882F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D66D6" w14:textId="3AD073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EF1CB" w14:textId="319C11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0,768.00 </w:t>
            </w:r>
          </w:p>
        </w:tc>
      </w:tr>
      <w:tr w:rsidR="00F94390" w:rsidRPr="00F94390" w14:paraId="6AAB182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97F3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2EE6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285185F8" w14:textId="1EE4AD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5A8D41AD" w14:textId="3033EE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D67BB" w14:textId="4B2384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161A1" w14:textId="68D2C9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5,471.25 </w:t>
            </w:r>
          </w:p>
        </w:tc>
      </w:tr>
      <w:tr w:rsidR="00F94390" w:rsidRPr="00F94390" w14:paraId="1495A3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A98F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BEF5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CF89BE3" w14:textId="3F8EA1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48814CC6" w14:textId="03CB75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B24B1" w14:textId="4BC44F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B6F31" w14:textId="253969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8,579.98 </w:t>
            </w:r>
          </w:p>
        </w:tc>
      </w:tr>
      <w:tr w:rsidR="00F94390" w:rsidRPr="00F94390" w14:paraId="3030D04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6045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1F2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54D115BC" w14:textId="0E5233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3BAA81" w14:textId="5F6BF5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91591" w14:textId="6EFA5B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D3B82" w14:textId="4C55B0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4,000.00 </w:t>
            </w:r>
          </w:p>
        </w:tc>
      </w:tr>
      <w:tr w:rsidR="00F94390" w:rsidRPr="00F94390" w14:paraId="4F07A55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31CC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3776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FE868FB" w14:textId="473862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21058B9" w14:textId="3AD796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899F4" w14:textId="26743C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72372" w14:textId="48F4D3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4,500.00 </w:t>
            </w:r>
          </w:p>
        </w:tc>
      </w:tr>
      <w:tr w:rsidR="00F94390" w:rsidRPr="00F94390" w14:paraId="3D439C0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F5ED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61C3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7358083" w14:textId="41156B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6A8FF834" w14:textId="3A1B40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1E232" w14:textId="2402D5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F62F2" w14:textId="1E9C9A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4,590.00 </w:t>
            </w:r>
          </w:p>
        </w:tc>
      </w:tr>
      <w:tr w:rsidR="00F94390" w:rsidRPr="00F94390" w14:paraId="19A3821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5A8A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344D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BD5AF59" w14:textId="5B634B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3FB4B3E3" w14:textId="21347B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5DB0B" w14:textId="1CA61A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0E4B9" w14:textId="5E07DE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41,025.76 </w:t>
            </w:r>
          </w:p>
        </w:tc>
      </w:tr>
      <w:tr w:rsidR="00F94390" w:rsidRPr="00F94390" w14:paraId="2C3F2EA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2BA5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3A3D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460B809" w14:textId="7EB918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2D80F7B4" w14:textId="0A5E2A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B8457" w14:textId="350056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0D02E" w14:textId="5E327A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9,556.50 </w:t>
            </w:r>
          </w:p>
        </w:tc>
      </w:tr>
      <w:tr w:rsidR="00F94390" w:rsidRPr="00F94390" w14:paraId="77C96C3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CBFF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E1D2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060175FB" w14:textId="2B316B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0117C7A0" w14:textId="1B4128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1E366" w14:textId="67A63E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D8238" w14:textId="4A3C9D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318.00 </w:t>
            </w:r>
          </w:p>
        </w:tc>
      </w:tr>
      <w:tr w:rsidR="00F94390" w:rsidRPr="00F94390" w14:paraId="2462930C"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9F957"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1EF3349" w14:textId="5D46317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852,679.17 </w:t>
            </w:r>
          </w:p>
        </w:tc>
        <w:tc>
          <w:tcPr>
            <w:tcW w:w="958" w:type="pct"/>
            <w:tcBorders>
              <w:top w:val="nil"/>
              <w:left w:val="nil"/>
              <w:bottom w:val="single" w:sz="4" w:space="0" w:color="000000"/>
              <w:right w:val="single" w:sz="4" w:space="0" w:color="000000"/>
            </w:tcBorders>
            <w:shd w:val="clear" w:color="D8D8D8" w:fill="D8D8D8"/>
            <w:noWrap/>
            <w:vAlign w:val="bottom"/>
            <w:hideMark/>
          </w:tcPr>
          <w:p w14:paraId="508F1F3B" w14:textId="6FA8F54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ADFE9E" w14:textId="7955453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70DB842" w14:textId="44B3546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852,679.17 </w:t>
            </w:r>
          </w:p>
        </w:tc>
      </w:tr>
      <w:tr w:rsidR="00F94390" w:rsidRPr="00F94390" w14:paraId="4A7DF865" w14:textId="77777777" w:rsidTr="00F94390">
        <w:trPr>
          <w:trHeight w:val="20"/>
        </w:trPr>
        <w:tc>
          <w:tcPr>
            <w:tcW w:w="79" w:type="pct"/>
            <w:tcBorders>
              <w:top w:val="nil"/>
              <w:left w:val="nil"/>
              <w:bottom w:val="single" w:sz="4" w:space="0" w:color="000000"/>
              <w:right w:val="nil"/>
            </w:tcBorders>
            <w:shd w:val="clear" w:color="auto" w:fill="auto"/>
            <w:noWrap/>
            <w:vAlign w:val="bottom"/>
            <w:hideMark/>
          </w:tcPr>
          <w:p w14:paraId="74AFE961"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1B992D0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E60D92E" w14:textId="559CFD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7894AD" w14:textId="68783A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C77F4" w14:textId="7043BB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C2B3F0" w14:textId="2C70B8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4,000.00 </w:t>
            </w:r>
          </w:p>
        </w:tc>
      </w:tr>
      <w:tr w:rsidR="00F94390" w:rsidRPr="00F94390" w14:paraId="18E69D8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F1E5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C062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0DF44356" w14:textId="11F813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EC7ECD1" w14:textId="278E31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4FF12" w14:textId="10B889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A13CE" w14:textId="55C78C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60.78 </w:t>
            </w:r>
          </w:p>
        </w:tc>
      </w:tr>
      <w:tr w:rsidR="00F94390" w:rsidRPr="00F94390" w14:paraId="1ADB29D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5254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3A5E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575F6C19" w14:textId="450D38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02C2E03D" w14:textId="590CD4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13FE2" w14:textId="58A47A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C6BA9" w14:textId="305438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0,249.68 </w:t>
            </w:r>
          </w:p>
        </w:tc>
      </w:tr>
      <w:tr w:rsidR="00F94390" w:rsidRPr="00F94390" w14:paraId="4C0C917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03C5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8F59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0732722" w14:textId="040B68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5CB10570" w14:textId="1227E6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A7B79" w14:textId="66E006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F9179" w14:textId="53A0C5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6,535.58 </w:t>
            </w:r>
          </w:p>
        </w:tc>
      </w:tr>
      <w:tr w:rsidR="00F94390" w:rsidRPr="00F94390" w14:paraId="6105E70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6740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90D0D0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64BA7886" w14:textId="705975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0AE8D7C" w14:textId="7B0B07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6C1F7" w14:textId="07D344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BD422" w14:textId="07E4A3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1,185.84 </w:t>
            </w:r>
          </w:p>
        </w:tc>
      </w:tr>
      <w:tr w:rsidR="00F94390" w:rsidRPr="00F94390" w14:paraId="4BD155B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DE19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4787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FCD0998" w14:textId="726549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7F61329" w14:textId="4A0DDD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A1158" w14:textId="08FAFC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823C6" w14:textId="0C4B24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1,868.08 </w:t>
            </w:r>
          </w:p>
        </w:tc>
      </w:tr>
      <w:tr w:rsidR="00F94390" w:rsidRPr="00F94390" w14:paraId="3A0B342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2582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D722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6560A6F8" w14:textId="214536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47F2547B" w14:textId="0EFB9B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FCB1A" w14:textId="641B82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F64CF" w14:textId="78FAA0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5,144.53 </w:t>
            </w:r>
          </w:p>
        </w:tc>
      </w:tr>
      <w:tr w:rsidR="00F94390" w:rsidRPr="00F94390" w14:paraId="731368D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CF65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4361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72FBBDD6" w14:textId="315D4F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3EAE9E66" w14:textId="7ED7DF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F7902" w14:textId="630C17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22648" w14:textId="328D1F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8,666.92 </w:t>
            </w:r>
          </w:p>
        </w:tc>
      </w:tr>
      <w:tr w:rsidR="00F94390" w:rsidRPr="00F94390" w14:paraId="5BBDCFB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A651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4DA6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D6C74D8" w14:textId="4B38B5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4CB55DD" w14:textId="040638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9DF7E" w14:textId="6C71FA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FC74D" w14:textId="309C0F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6,200.00 </w:t>
            </w:r>
          </w:p>
        </w:tc>
      </w:tr>
      <w:tr w:rsidR="00F94390" w:rsidRPr="00F94390" w14:paraId="52C90E4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61A9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7B3E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2B4E8276" w14:textId="4D39A5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7DEFA9FA" w14:textId="47B032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8D61A" w14:textId="340725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A8E11" w14:textId="1A8016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0,856.08 </w:t>
            </w:r>
          </w:p>
        </w:tc>
      </w:tr>
      <w:tr w:rsidR="00F94390" w:rsidRPr="00F94390" w14:paraId="5B22E6F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6579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A4D5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505B928" w14:textId="73C7B8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479CF000" w14:textId="34983C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FF9E1" w14:textId="2A5B3A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20A52" w14:textId="07D7A7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5,072.81 </w:t>
            </w:r>
          </w:p>
        </w:tc>
      </w:tr>
      <w:tr w:rsidR="00F94390" w:rsidRPr="00F94390" w14:paraId="2286A96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3A99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EA6A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739B49F9" w14:textId="7B174C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2771CD58" w14:textId="312D12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F746C" w14:textId="4EADAF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229B4" w14:textId="7094EE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9,273.85 </w:t>
            </w:r>
          </w:p>
        </w:tc>
      </w:tr>
      <w:tr w:rsidR="00F94390" w:rsidRPr="00F94390" w14:paraId="4437C08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D5AB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DDB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5257E49B" w14:textId="514FA6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10E9E0CF" w14:textId="188D46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21826" w14:textId="2575A2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5576E" w14:textId="68DA5B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4,636.82 </w:t>
            </w:r>
          </w:p>
        </w:tc>
      </w:tr>
      <w:tr w:rsidR="00F94390" w:rsidRPr="00F94390" w14:paraId="1DE72EB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28D6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8953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8625506" w14:textId="53C585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F64976D" w14:textId="41B859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21F0B" w14:textId="35F76E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DB8CC" w14:textId="4A8694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1,013.18 </w:t>
            </w:r>
          </w:p>
        </w:tc>
      </w:tr>
      <w:tr w:rsidR="00F94390" w:rsidRPr="00F94390" w14:paraId="160CAB1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9178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93E9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58B3BDF6" w14:textId="70734C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028B77AA" w14:textId="0FA587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A5A73" w14:textId="2BFEC5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CAF44" w14:textId="3BE22C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9,442.04 </w:t>
            </w:r>
          </w:p>
        </w:tc>
      </w:tr>
      <w:tr w:rsidR="00F94390" w:rsidRPr="00F94390" w14:paraId="356DF0A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CF7C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9BC3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52069C2A" w14:textId="2CCB54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2A1DFB5" w14:textId="6D6116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00488" w14:textId="4AB8E6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AD72F" w14:textId="3F4FD7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642.42 </w:t>
            </w:r>
          </w:p>
        </w:tc>
      </w:tr>
      <w:tr w:rsidR="00F94390" w:rsidRPr="00F94390" w14:paraId="4C7195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5201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BDB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65021CF" w14:textId="5171FB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1B2DC377" w14:textId="09287B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067B9" w14:textId="05184B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80697" w14:textId="43BE91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254,859.78 </w:t>
            </w:r>
          </w:p>
        </w:tc>
      </w:tr>
      <w:tr w:rsidR="00F94390" w:rsidRPr="00F94390" w14:paraId="1C75FEE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907D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E48F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CB17290" w14:textId="3913D0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2E84C173" w14:textId="5F348A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E2907" w14:textId="3FED22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8B99F" w14:textId="68AB2C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518.74 </w:t>
            </w:r>
          </w:p>
        </w:tc>
      </w:tr>
      <w:tr w:rsidR="00F94390" w:rsidRPr="00F94390" w14:paraId="57C35F2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18EC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0645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765CF25" w14:textId="36E3CA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27C8961C" w14:textId="24DA5D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37794" w14:textId="70AAA5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F4694" w14:textId="698B33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3,025.46 </w:t>
            </w:r>
          </w:p>
        </w:tc>
      </w:tr>
      <w:tr w:rsidR="00F94390" w:rsidRPr="00F94390" w14:paraId="0F05DA9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533C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03B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1632A2E0" w14:textId="4213F7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2F9F2C6A" w14:textId="29E1D9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7AB76" w14:textId="5F3309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9963F" w14:textId="69C17D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3,445.58 </w:t>
            </w:r>
          </w:p>
        </w:tc>
      </w:tr>
      <w:tr w:rsidR="00F94390" w:rsidRPr="00F94390" w14:paraId="49028E8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E7A8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FCAC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4EA27162" w14:textId="5E15B3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8E48E93" w14:textId="387A52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E6C4E" w14:textId="618D5F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DAA15" w14:textId="628DBB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3,821.56 </w:t>
            </w:r>
          </w:p>
        </w:tc>
      </w:tr>
      <w:tr w:rsidR="00F94390" w:rsidRPr="00F94390" w14:paraId="755ED6F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2593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4E2B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6E3AD44F" w14:textId="3143EA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61EFCA44" w14:textId="27FAA8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F7E60" w14:textId="66CAB6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00364" w14:textId="7C0D0C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24,469.92 </w:t>
            </w:r>
          </w:p>
        </w:tc>
      </w:tr>
      <w:tr w:rsidR="00F94390" w:rsidRPr="00F94390" w14:paraId="735CE56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A829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0132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88B7929" w14:textId="01695F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19B40A5D" w14:textId="6E0030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E5DFD" w14:textId="23FE0D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88255" w14:textId="2C0217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154,321.68 </w:t>
            </w:r>
          </w:p>
        </w:tc>
      </w:tr>
      <w:tr w:rsidR="00F94390" w:rsidRPr="00F94390" w14:paraId="7957865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950E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14F1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E44D0EB" w14:textId="333504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710FA8DA" w14:textId="69F9ED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D991A" w14:textId="2DD4C2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72F1E" w14:textId="156E75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4,437.06 </w:t>
            </w:r>
          </w:p>
        </w:tc>
      </w:tr>
      <w:tr w:rsidR="00F94390" w:rsidRPr="00F94390" w14:paraId="22CB800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980E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250D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4C33F4A" w14:textId="31F813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715FB9CB" w14:textId="1A509C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79EA1" w14:textId="33C8F4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D3FF6" w14:textId="6AF80A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3,630.78 </w:t>
            </w:r>
          </w:p>
        </w:tc>
      </w:tr>
      <w:tr w:rsidR="00F94390" w:rsidRPr="00F94390" w14:paraId="59F15F8D"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C9072"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3B3E4CD1" w14:textId="39D91F3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6015BAE0" w14:textId="6306BE0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AF121F" w14:textId="26422D7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56F493" w14:textId="57AC062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2,771,707.79 </w:t>
            </w:r>
          </w:p>
        </w:tc>
      </w:tr>
      <w:tr w:rsidR="00F94390" w:rsidRPr="00F94390" w14:paraId="7C1BDD9B"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EB8E4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36BCE18D" w14:textId="54FB73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0725AFD3" w14:textId="6CF7ED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6DDB6" w14:textId="1184EF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46178" w14:textId="2FC8C6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44,723.87 </w:t>
            </w:r>
          </w:p>
        </w:tc>
      </w:tr>
      <w:tr w:rsidR="00F94390" w:rsidRPr="00F94390" w14:paraId="4460C9D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1792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25C2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017750B1" w14:textId="736FBF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595F5311" w14:textId="6392D8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298EE" w14:textId="5F711C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1BB07" w14:textId="0B658E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9,860.00 </w:t>
            </w:r>
          </w:p>
        </w:tc>
      </w:tr>
      <w:tr w:rsidR="00F94390" w:rsidRPr="00F94390" w14:paraId="134CE6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C363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7BDA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4EA3B74A" w14:textId="7632D3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79BB62E1" w14:textId="4B58CE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D3924" w14:textId="2D0E87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5E707" w14:textId="08F411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1,650.00 </w:t>
            </w:r>
          </w:p>
        </w:tc>
      </w:tr>
      <w:tr w:rsidR="00F94390" w:rsidRPr="00F94390" w14:paraId="4B198E4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B6A5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B740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C01EDE" w14:textId="183635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176D0610" w14:textId="791B8C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E5E5E" w14:textId="620958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70BBA" w14:textId="105CE4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15,838.92 </w:t>
            </w:r>
          </w:p>
        </w:tc>
      </w:tr>
      <w:tr w:rsidR="00F94390" w:rsidRPr="00F94390" w14:paraId="300B163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4EE8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E65C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12C2CBB3" w14:textId="69DE4B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560D4E0B" w14:textId="2C4745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7E8CA" w14:textId="6DD5CC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A83B2" w14:textId="6EED0F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3,207.50 </w:t>
            </w:r>
          </w:p>
        </w:tc>
      </w:tr>
      <w:tr w:rsidR="00F94390" w:rsidRPr="00F94390" w14:paraId="6FF4DEE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0DC1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7D4C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12DA3374" w14:textId="30B48E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7F4B139" w14:textId="11C63C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FBE82" w14:textId="311A02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C6328" w14:textId="4E9615C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2,406.25 </w:t>
            </w:r>
          </w:p>
        </w:tc>
      </w:tr>
      <w:tr w:rsidR="00F94390" w:rsidRPr="00F94390" w14:paraId="7596974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7466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520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51FC3A4C" w14:textId="20F685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54556387" w14:textId="09292E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81DCA" w14:textId="0710BD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BAFDC" w14:textId="022DFC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2,131.25 </w:t>
            </w:r>
          </w:p>
        </w:tc>
      </w:tr>
      <w:tr w:rsidR="00F94390" w:rsidRPr="00F94390" w14:paraId="260FE41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5C76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04B3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EC2FDD5" w14:textId="27C527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4990C7B2" w14:textId="0F6340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9D70C" w14:textId="260758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BC9F6" w14:textId="3D63C6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3,457.50 </w:t>
            </w:r>
          </w:p>
        </w:tc>
      </w:tr>
      <w:tr w:rsidR="00F94390" w:rsidRPr="00F94390" w14:paraId="66C3643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D4A3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4613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44116666" w14:textId="56E7D4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A92298C" w14:textId="423E69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0DF8B" w14:textId="411B9D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C7864" w14:textId="5612BA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9,500.00 </w:t>
            </w:r>
          </w:p>
        </w:tc>
      </w:tr>
      <w:tr w:rsidR="00F94390" w:rsidRPr="00F94390" w14:paraId="1052A52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7EA7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BC82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20DB4F79" w14:textId="5ECB27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1884A8BB" w14:textId="7D1283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9C442" w14:textId="0237DC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AE5E8" w14:textId="7C41D7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3,575.00 </w:t>
            </w:r>
          </w:p>
        </w:tc>
      </w:tr>
      <w:tr w:rsidR="00F94390" w:rsidRPr="00F94390" w14:paraId="12DB770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6F25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C6C7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4D390DA8" w14:textId="08D683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0CDC15F" w14:textId="786E5E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01D1A" w14:textId="5773C0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91BC8" w14:textId="295688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4,562.50 </w:t>
            </w:r>
          </w:p>
        </w:tc>
      </w:tr>
      <w:tr w:rsidR="00F94390" w:rsidRPr="00F94390" w14:paraId="03929E6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1802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D949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0C49F81E" w14:textId="447F59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0CC03E2A" w14:textId="53F54B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D8BA0" w14:textId="1DBC1E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26611" w14:textId="14B623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0,780.00 </w:t>
            </w:r>
          </w:p>
        </w:tc>
      </w:tr>
      <w:tr w:rsidR="00F94390" w:rsidRPr="00F94390" w14:paraId="6C7E005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4860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596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AF85C55" w14:textId="50FA9A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04FB1D06" w14:textId="436B6D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51120" w14:textId="776E57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EB6F7" w14:textId="3A6946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3,760.00 </w:t>
            </w:r>
          </w:p>
        </w:tc>
      </w:tr>
      <w:tr w:rsidR="00F94390" w:rsidRPr="00F94390" w14:paraId="209F9F4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0D96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255A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659D022B" w14:textId="510163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3691A4A" w14:textId="44A86A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26D97" w14:textId="3DE5F2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2F220" w14:textId="0B5370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550.00 </w:t>
            </w:r>
          </w:p>
        </w:tc>
      </w:tr>
      <w:tr w:rsidR="00F94390" w:rsidRPr="00F94390" w14:paraId="01AF618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E35B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EAB6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128208" w14:textId="2E56B5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135129" w14:textId="26553F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D6D16" w14:textId="0DE8B7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E9AA3" w14:textId="452212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0,825.00 </w:t>
            </w:r>
          </w:p>
        </w:tc>
      </w:tr>
      <w:tr w:rsidR="00F94390" w:rsidRPr="00F94390" w14:paraId="2030464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CD9E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10BD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6AF8D5E" w14:textId="47C69E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7CF48C1" w14:textId="5A545B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70CBF" w14:textId="76AEAF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0E650" w14:textId="324D50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0,962.50 </w:t>
            </w:r>
          </w:p>
        </w:tc>
      </w:tr>
      <w:tr w:rsidR="00F94390" w:rsidRPr="00F94390" w14:paraId="538253F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4187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C3AF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02DF018E" w14:textId="72049D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04B66BF" w14:textId="58DB1F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19624" w14:textId="28E6D7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9AB02" w14:textId="4AAEF8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0,825.00 </w:t>
            </w:r>
          </w:p>
        </w:tc>
      </w:tr>
      <w:tr w:rsidR="00F94390" w:rsidRPr="00F94390" w14:paraId="3459528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B848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7A3B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9D1065D" w14:textId="298FCA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EDF7ED" w14:textId="4F1537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D0648" w14:textId="5BEBB9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6C110" w14:textId="6FE24D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95,000.00 </w:t>
            </w:r>
          </w:p>
        </w:tc>
      </w:tr>
      <w:tr w:rsidR="00F94390" w:rsidRPr="00F94390" w14:paraId="36181F7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035C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CBF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0B5377E" w14:textId="24FCCD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631E9139" w14:textId="1436CA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6173E" w14:textId="771FD7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66FB4" w14:textId="470DC5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9,862.50 </w:t>
            </w:r>
          </w:p>
        </w:tc>
      </w:tr>
      <w:tr w:rsidR="00F94390" w:rsidRPr="00F94390" w14:paraId="6AB4BA2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CC2B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7E60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050E080" w14:textId="6146E0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18AA9" w14:textId="61CC6A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1280C" w14:textId="75DA0A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A261C" w14:textId="29A94B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1,100.00 </w:t>
            </w:r>
          </w:p>
        </w:tc>
      </w:tr>
      <w:tr w:rsidR="00F94390" w:rsidRPr="00F94390" w14:paraId="4986E85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6CDB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F24B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CFAF7C" w14:textId="58CFC7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0A8BF454" w14:textId="45FEE6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8EA8C" w14:textId="4F6E31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AC0E5" w14:textId="5A32C6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2,887.50 </w:t>
            </w:r>
          </w:p>
        </w:tc>
      </w:tr>
      <w:tr w:rsidR="00F94390" w:rsidRPr="00F94390" w14:paraId="42549BD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BE83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91A1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4E4ACB75" w14:textId="21E4A0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66C1EF2" w14:textId="314565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C02C8" w14:textId="6C9281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37678" w14:textId="603B4C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1,100.00 </w:t>
            </w:r>
          </w:p>
        </w:tc>
      </w:tr>
      <w:tr w:rsidR="00F94390" w:rsidRPr="00F94390" w14:paraId="10785FB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B03B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B167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799C4E5" w14:textId="654E19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1237416" w14:textId="030E4C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9433E" w14:textId="7F75B5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54D6F" w14:textId="292D7A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0,530.00 </w:t>
            </w:r>
          </w:p>
        </w:tc>
      </w:tr>
      <w:tr w:rsidR="00F94390" w:rsidRPr="00F94390" w14:paraId="5A17673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D82E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4401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E6CBB82" w14:textId="6568F1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4C622053" w14:textId="6C5193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EEF89" w14:textId="6E27B7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83D5F" w14:textId="10381B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8,241.25 </w:t>
            </w:r>
          </w:p>
        </w:tc>
      </w:tr>
      <w:tr w:rsidR="00F94390" w:rsidRPr="00F94390" w14:paraId="6A9FFB2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F6CA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7AA3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7A2ADE1E" w14:textId="2E3A06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59981DC2" w14:textId="01BB93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A74DE" w14:textId="53A89C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236DF" w14:textId="7BC992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0,598.75 </w:t>
            </w:r>
          </w:p>
        </w:tc>
      </w:tr>
      <w:tr w:rsidR="00F94390" w:rsidRPr="00F94390" w14:paraId="41FAAA8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1ED0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F80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2110E572" w14:textId="305110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203F1C6F" w14:textId="5E8A60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295E2" w14:textId="54E16B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CC47D" w14:textId="11B79B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9,810.00 </w:t>
            </w:r>
          </w:p>
        </w:tc>
      </w:tr>
      <w:tr w:rsidR="00F94390" w:rsidRPr="00F94390" w14:paraId="50827D2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CE2F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B38F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24D4B6B8" w14:textId="67C411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F726EAA" w14:textId="7F96AC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C1D9D" w14:textId="20506A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8F02B" w14:textId="0BFA6E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0,962.50 </w:t>
            </w:r>
          </w:p>
        </w:tc>
      </w:tr>
      <w:tr w:rsidR="00F94390" w:rsidRPr="00F94390" w14:paraId="74B3151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94C9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B1E0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6F4B0991" w14:textId="604042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AED86" w14:textId="59CB0A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6EC3F" w14:textId="402B19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1FA10" w14:textId="15025E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3,000.00 </w:t>
            </w:r>
          </w:p>
        </w:tc>
      </w:tr>
      <w:tr w:rsidR="00F94390" w:rsidRPr="00F94390" w14:paraId="6D27D887"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D3F65"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9B5BAF7" w14:textId="0F5975C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7,396,461.98 </w:t>
            </w:r>
          </w:p>
        </w:tc>
        <w:tc>
          <w:tcPr>
            <w:tcW w:w="958" w:type="pct"/>
            <w:tcBorders>
              <w:top w:val="nil"/>
              <w:left w:val="nil"/>
              <w:bottom w:val="single" w:sz="4" w:space="0" w:color="000000"/>
              <w:right w:val="single" w:sz="4" w:space="0" w:color="000000"/>
            </w:tcBorders>
            <w:shd w:val="clear" w:color="D8D8D8" w:fill="D8D8D8"/>
            <w:noWrap/>
            <w:vAlign w:val="bottom"/>
            <w:hideMark/>
          </w:tcPr>
          <w:p w14:paraId="7BD27530" w14:textId="014CA27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E69C03" w14:textId="01D064C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FBF661" w14:textId="75F4826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7,396,461.98 </w:t>
            </w:r>
          </w:p>
        </w:tc>
      </w:tr>
      <w:tr w:rsidR="00F94390" w:rsidRPr="00F94390" w14:paraId="63F8EAE9"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AAA57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299A616E" w14:textId="1EA09D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22989054" w14:textId="3DC13C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5B869" w14:textId="417F0C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08270" w14:textId="069EC1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7,340.00 </w:t>
            </w:r>
          </w:p>
        </w:tc>
      </w:tr>
      <w:tr w:rsidR="00F94390" w:rsidRPr="00F94390" w14:paraId="060AAF1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8DFF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4A8B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1A930F" w14:textId="34FA7D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57888109" w14:textId="0DFCBE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B2743" w14:textId="405E11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E0BE2" w14:textId="400094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3,669.12 </w:t>
            </w:r>
          </w:p>
        </w:tc>
      </w:tr>
      <w:tr w:rsidR="00F94390" w:rsidRPr="00F94390" w14:paraId="72A3F17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B3AC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BAE9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0DA53105" w14:textId="0D8A75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15564AC9" w14:textId="7F94C3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FBCD0" w14:textId="4D6854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B4F75" w14:textId="7CC9B8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988.08 </w:t>
            </w:r>
          </w:p>
        </w:tc>
      </w:tr>
      <w:tr w:rsidR="00F94390" w:rsidRPr="00F94390" w14:paraId="0B9209F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2C09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330F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5189E126" w14:textId="039FA2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318F46D9" w14:textId="7009CF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DB6B7" w14:textId="66A62C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77A0D" w14:textId="24D9CF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2.34 </w:t>
            </w:r>
          </w:p>
        </w:tc>
      </w:tr>
      <w:tr w:rsidR="00F94390" w:rsidRPr="00F94390" w14:paraId="2B125C4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4CF8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B1C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1D9E2CCE" w14:textId="77DB66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5829979A" w14:textId="51A739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9D4B3" w14:textId="70732E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1A420" w14:textId="09B6F4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4,439.60 </w:t>
            </w:r>
          </w:p>
        </w:tc>
      </w:tr>
      <w:tr w:rsidR="00F94390" w:rsidRPr="00F94390" w14:paraId="3165652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BFFC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C3FDD7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5920015C" w14:textId="36EAA3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3BE10C2D" w14:textId="0FAF58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CE773" w14:textId="5AD6C4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7FD18" w14:textId="4DF04B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14,549.68 </w:t>
            </w:r>
          </w:p>
        </w:tc>
      </w:tr>
      <w:tr w:rsidR="00F94390" w:rsidRPr="00F94390" w14:paraId="5FED077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63E2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AD50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BFB413D" w14:textId="398D20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310296E1" w14:textId="0EB48A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307C9" w14:textId="184834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E7FE3" w14:textId="334826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59,185.44 </w:t>
            </w:r>
          </w:p>
        </w:tc>
      </w:tr>
      <w:tr w:rsidR="00F94390" w:rsidRPr="00F94390" w14:paraId="12665EE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3946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1142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288EE2C1" w14:textId="05FF84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0C9DBDCA" w14:textId="5ABAE7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6A04A" w14:textId="389339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FE94F" w14:textId="4E408C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25.46 </w:t>
            </w:r>
          </w:p>
        </w:tc>
      </w:tr>
      <w:tr w:rsidR="00F94390" w:rsidRPr="00F94390" w14:paraId="03A6C5C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3B0A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C4C8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3A01E0CB" w14:textId="7AE418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519933A" w14:textId="419CE0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1FCD9" w14:textId="42BBD8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DF683" w14:textId="35AF33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43.12 </w:t>
            </w:r>
          </w:p>
        </w:tc>
      </w:tr>
      <w:tr w:rsidR="00F94390" w:rsidRPr="00F94390" w14:paraId="26ADFB9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F048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D1A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3FDD55A0" w14:textId="3A6A5F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292AA8D4" w14:textId="654969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B8E5A" w14:textId="54203F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0FB85" w14:textId="33BD43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6,052.30 </w:t>
            </w:r>
          </w:p>
        </w:tc>
      </w:tr>
      <w:tr w:rsidR="00F94390" w:rsidRPr="00F94390" w14:paraId="7E1A860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9239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68AD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938CB58" w14:textId="571381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2DDD11F" w14:textId="1C239A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C9084" w14:textId="3E5A2D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0F456" w14:textId="73D606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25.46 </w:t>
            </w:r>
          </w:p>
        </w:tc>
      </w:tr>
      <w:tr w:rsidR="00F94390" w:rsidRPr="00F94390" w14:paraId="1325E52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4548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C338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42D1DCD8" w14:textId="0F5632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08122EA7" w14:textId="78205D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46A86" w14:textId="266048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776D1" w14:textId="31E046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90.14 </w:t>
            </w:r>
          </w:p>
        </w:tc>
      </w:tr>
      <w:tr w:rsidR="00F94390" w:rsidRPr="00F94390" w14:paraId="116D774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3D51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3A7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D535946" w14:textId="317A12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6194C059" w14:textId="13E08A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40215" w14:textId="3DE199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09AC0" w14:textId="212B05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7,108.00 </w:t>
            </w:r>
          </w:p>
        </w:tc>
      </w:tr>
      <w:tr w:rsidR="00F94390" w:rsidRPr="00F94390" w14:paraId="27DCAE2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62CE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627C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4E21461" w14:textId="27E8FE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0034A176" w14:textId="58F2FD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2E5A2" w14:textId="31C60A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079C8" w14:textId="3E2404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33.26 </w:t>
            </w:r>
          </w:p>
        </w:tc>
      </w:tr>
      <w:tr w:rsidR="00F94390" w:rsidRPr="00F94390" w14:paraId="3C6A6BD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2908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F23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043748C" w14:textId="7957BE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56DAEBA9" w14:textId="6D4C29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F9334" w14:textId="5CA9B2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EFF71" w14:textId="27280C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4,696.14 </w:t>
            </w:r>
          </w:p>
        </w:tc>
      </w:tr>
      <w:tr w:rsidR="00F94390" w:rsidRPr="00F94390" w14:paraId="50E6B62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6FBA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02C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422B26DA" w14:textId="5FB4AD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0C7E4879" w14:textId="20B147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F042D" w14:textId="70888F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0115B" w14:textId="17883D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5,519.88 </w:t>
            </w:r>
          </w:p>
        </w:tc>
      </w:tr>
      <w:tr w:rsidR="00F94390" w:rsidRPr="00F94390" w14:paraId="0A5A9E6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8190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4968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CDF9E59" w14:textId="303674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79CA85FC" w14:textId="4D2387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30397" w14:textId="126B6F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D9930" w14:textId="2063C9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73,087.60 </w:t>
            </w:r>
          </w:p>
        </w:tc>
      </w:tr>
      <w:tr w:rsidR="00F94390" w:rsidRPr="00F94390" w14:paraId="355A2CE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BB8B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9785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33AFFEA" w14:textId="6223EF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3978B170" w14:textId="019EFD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BF239" w14:textId="51AB12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85B10" w14:textId="4EBC21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8,550.98 </w:t>
            </w:r>
          </w:p>
        </w:tc>
      </w:tr>
      <w:tr w:rsidR="00F94390" w:rsidRPr="00F94390" w14:paraId="4028D31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AA88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0763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49E3419E" w14:textId="13CB64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E592224" w14:textId="7072F0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F8D74" w14:textId="4DD421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274D5" w14:textId="2D0DB4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4,283.02 </w:t>
            </w:r>
          </w:p>
        </w:tc>
      </w:tr>
      <w:tr w:rsidR="00F94390" w:rsidRPr="00F94390" w14:paraId="62C151B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7E12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5FC1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19651E08" w14:textId="7E51A8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573DCF61" w14:textId="71C7E2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99819" w14:textId="7AAB62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CEB73" w14:textId="56A5BC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2,628.90 </w:t>
            </w:r>
          </w:p>
        </w:tc>
      </w:tr>
      <w:tr w:rsidR="00F94390" w:rsidRPr="00F94390" w14:paraId="0F89241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81F5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701E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6C5FF432" w14:textId="53E7CF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8280BBD" w14:textId="22C48A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728F3" w14:textId="1AB35A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AE391" w14:textId="598FC9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60.78 </w:t>
            </w:r>
          </w:p>
        </w:tc>
      </w:tr>
      <w:tr w:rsidR="00F94390" w:rsidRPr="00F94390" w14:paraId="77E62A2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A6E4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5978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AB2C194" w14:textId="6B698B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06B912B3" w14:textId="7422D0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F1EE5" w14:textId="267713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0DDB5" w14:textId="0BC1AD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2,881.12 </w:t>
            </w:r>
          </w:p>
        </w:tc>
      </w:tr>
      <w:tr w:rsidR="00F94390" w:rsidRPr="00F94390" w14:paraId="4C6A56F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C7D0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635D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61CD2677" w14:textId="2C15E1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16499280" w14:textId="6B8954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6083A" w14:textId="71CB70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656BC" w14:textId="6C350E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21.56 </w:t>
            </w:r>
          </w:p>
        </w:tc>
      </w:tr>
      <w:tr w:rsidR="00F94390" w:rsidRPr="00F94390" w14:paraId="702A7622"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64414"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DBE75A6" w14:textId="47AB2E9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7,580,393.43 </w:t>
            </w:r>
          </w:p>
        </w:tc>
        <w:tc>
          <w:tcPr>
            <w:tcW w:w="958" w:type="pct"/>
            <w:tcBorders>
              <w:top w:val="nil"/>
              <w:left w:val="nil"/>
              <w:bottom w:val="single" w:sz="4" w:space="0" w:color="000000"/>
              <w:right w:val="single" w:sz="4" w:space="0" w:color="000000"/>
            </w:tcBorders>
            <w:shd w:val="clear" w:color="D8D8D8" w:fill="D8D8D8"/>
            <w:noWrap/>
            <w:vAlign w:val="bottom"/>
            <w:hideMark/>
          </w:tcPr>
          <w:p w14:paraId="3EB45EF6" w14:textId="5EE0F31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ABCE5F" w14:textId="4E33FF6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18E588" w14:textId="16411A8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7,580,393.43 </w:t>
            </w:r>
          </w:p>
        </w:tc>
      </w:tr>
      <w:tr w:rsidR="00F94390" w:rsidRPr="00F94390" w14:paraId="20342F3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2ED7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DA70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0ADEAB57" w14:textId="244863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1B5FE79F" w14:textId="152121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58F62" w14:textId="243ADA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A8D87" w14:textId="5491B4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3,599.40 </w:t>
            </w:r>
          </w:p>
        </w:tc>
      </w:tr>
      <w:tr w:rsidR="00F94390" w:rsidRPr="00F94390" w14:paraId="5938096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4FDA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4600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58652E15" w14:textId="6EDE6D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3CA5BC49" w14:textId="7DB36C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5227F" w14:textId="1DBEF6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94425" w14:textId="19D122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2,498.75 </w:t>
            </w:r>
          </w:p>
        </w:tc>
      </w:tr>
      <w:tr w:rsidR="00F94390" w:rsidRPr="00F94390" w14:paraId="7E5C449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D4C3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2DD9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632B8F05" w14:textId="39C326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191A9041" w14:textId="5EB864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CD47F" w14:textId="47DF3B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0DF89" w14:textId="4E69CD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2,890.00 </w:t>
            </w:r>
          </w:p>
        </w:tc>
      </w:tr>
      <w:tr w:rsidR="00F94390" w:rsidRPr="00F94390" w14:paraId="206A076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11D9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8181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8E22BF0" w14:textId="3BAA05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57BC6589" w14:textId="0E7CB1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02051" w14:textId="439581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4C4AD" w14:textId="7E3ED1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44,019.75 </w:t>
            </w:r>
          </w:p>
        </w:tc>
      </w:tr>
      <w:tr w:rsidR="00F94390" w:rsidRPr="00F94390" w14:paraId="1766E2C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BADA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0A27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3D5E382" w14:textId="0C9F26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4F85CD1D" w14:textId="642D9B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AB809" w14:textId="5769CC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31DB1" w14:textId="05A937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14,655.00 </w:t>
            </w:r>
          </w:p>
        </w:tc>
      </w:tr>
      <w:tr w:rsidR="00F94390" w:rsidRPr="00F94390" w14:paraId="4DABD2A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686B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C056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71A94811" w14:textId="3E96D8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063E9EBA" w14:textId="53AD89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C0470" w14:textId="70CD5FC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2FF61" w14:textId="2F9059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9,010.00 </w:t>
            </w:r>
          </w:p>
        </w:tc>
      </w:tr>
      <w:tr w:rsidR="00F94390" w:rsidRPr="00F94390" w14:paraId="68EB77C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E17A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E559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B460EE4" w14:textId="173843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29B631E6" w14:textId="33809C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4FBB4" w14:textId="220E91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8F63E" w14:textId="048D76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7,362.30 </w:t>
            </w:r>
          </w:p>
        </w:tc>
      </w:tr>
      <w:tr w:rsidR="00F94390" w:rsidRPr="00F94390" w14:paraId="61A6A41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FADB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73E4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5E3E42D3" w14:textId="3F6A4B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59688AC" w14:textId="3AAA90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5F72A" w14:textId="10FA77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7E771" w14:textId="6D5C6E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7,467.80 </w:t>
            </w:r>
          </w:p>
        </w:tc>
      </w:tr>
      <w:tr w:rsidR="00F94390" w:rsidRPr="00F94390" w14:paraId="6634C45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17EC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9D7F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37FEC445" w14:textId="5593A1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6,309.70 </w:t>
            </w:r>
          </w:p>
        </w:tc>
        <w:tc>
          <w:tcPr>
            <w:tcW w:w="958" w:type="pct"/>
            <w:tcBorders>
              <w:top w:val="nil"/>
              <w:left w:val="nil"/>
              <w:bottom w:val="single" w:sz="4" w:space="0" w:color="000000"/>
              <w:right w:val="single" w:sz="4" w:space="0" w:color="000000"/>
            </w:tcBorders>
            <w:shd w:val="clear" w:color="auto" w:fill="auto"/>
            <w:noWrap/>
            <w:vAlign w:val="bottom"/>
            <w:hideMark/>
          </w:tcPr>
          <w:p w14:paraId="43BC64FB" w14:textId="68197B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AC9D3" w14:textId="6FCE62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D78EB" w14:textId="4417E8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6,309.70 </w:t>
            </w:r>
          </w:p>
        </w:tc>
      </w:tr>
      <w:tr w:rsidR="00F94390" w:rsidRPr="00F94390" w14:paraId="61A43EF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CDF7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602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22D2230F" w14:textId="703859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7297B95C" w14:textId="748846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EE021" w14:textId="0E0B13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9266E" w14:textId="462063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7,291.40 </w:t>
            </w:r>
          </w:p>
        </w:tc>
      </w:tr>
      <w:tr w:rsidR="00F94390" w:rsidRPr="00F94390" w14:paraId="3198C25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1B25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3E7E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2213A424" w14:textId="7C1D5B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668CC727" w14:textId="5448C4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10759" w14:textId="573A9C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3B58E" w14:textId="5EAF88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2,765.88 </w:t>
            </w:r>
          </w:p>
        </w:tc>
      </w:tr>
      <w:tr w:rsidR="00F94390" w:rsidRPr="00F94390" w14:paraId="34EBB22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4F89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2C44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774FB8F1" w14:textId="64F6AD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4876F2C1" w14:textId="3517B2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BC409" w14:textId="6239FD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C52A6" w14:textId="6B866B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5,548.00 </w:t>
            </w:r>
          </w:p>
        </w:tc>
      </w:tr>
      <w:tr w:rsidR="00F94390" w:rsidRPr="00F94390" w14:paraId="6136EE6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E41C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E77A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5BD17EB6" w14:textId="73A478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EF6F0AD" w14:textId="6452FB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BC72F" w14:textId="61C42A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5219A" w14:textId="490B55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550.00 </w:t>
            </w:r>
          </w:p>
        </w:tc>
      </w:tr>
      <w:tr w:rsidR="00F94390" w:rsidRPr="00F94390" w14:paraId="6E55E33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3EC7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4247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1A6E343" w14:textId="045931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6A693D81" w14:textId="544DCC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97898" w14:textId="157959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44D4B" w14:textId="61AA88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8,437.25 </w:t>
            </w:r>
          </w:p>
        </w:tc>
      </w:tr>
      <w:tr w:rsidR="00F94390" w:rsidRPr="00F94390" w14:paraId="3E8BBFE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A1B2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FBEA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50718AF2" w14:textId="3D8656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2EEC38F0" w14:textId="44D924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10C8E" w14:textId="33DF1F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B745C" w14:textId="6AB85C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3,953.00 </w:t>
            </w:r>
          </w:p>
        </w:tc>
      </w:tr>
      <w:tr w:rsidR="00F94390" w:rsidRPr="00F94390" w14:paraId="3E65007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E73B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8EE3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5F96C409" w14:textId="238063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35EB7F3D" w14:textId="22DB20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D0534" w14:textId="426E08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D5EA7" w14:textId="1F3DC4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8,501.00 </w:t>
            </w:r>
          </w:p>
        </w:tc>
      </w:tr>
      <w:tr w:rsidR="00F94390" w:rsidRPr="00F94390" w14:paraId="78461D4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EA56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B21C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53C8BB7" w14:textId="76E14D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EC8C7F1" w14:textId="05A6BE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B47EF" w14:textId="35BB8A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37E6E" w14:textId="1D8134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5,534.20 </w:t>
            </w:r>
          </w:p>
        </w:tc>
      </w:tr>
      <w:tr w:rsidR="00F94390" w:rsidRPr="00F94390" w14:paraId="59A40117"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ED68F"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3D9FFCB" w14:textId="2396793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3D36F267" w14:textId="4FD27DD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FE2338" w14:textId="30BE1C9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9A1853" w14:textId="4EFFAB9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300,032.75 </w:t>
            </w:r>
          </w:p>
        </w:tc>
      </w:tr>
      <w:tr w:rsidR="00F94390" w:rsidRPr="00F94390" w14:paraId="79459E2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AC08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7AC9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1CB5F321" w14:textId="4F13F8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0B3D08A4" w14:textId="60413B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13247" w14:textId="37E9C0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29832" w14:textId="70A2B4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6,365.00 </w:t>
            </w:r>
          </w:p>
        </w:tc>
      </w:tr>
      <w:tr w:rsidR="00F94390" w:rsidRPr="00F94390" w14:paraId="272F113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18F9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E881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936E9E4" w14:textId="053568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0AB79105" w14:textId="57E2CB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32157" w14:textId="33467E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2ED1C" w14:textId="55CA62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234.00 </w:t>
            </w:r>
          </w:p>
        </w:tc>
      </w:tr>
      <w:tr w:rsidR="00F94390" w:rsidRPr="00F94390" w14:paraId="318FCFF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4D7E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BA01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2DC99721" w14:textId="698212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29B7A1BC" w14:textId="2F615B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46D7C" w14:textId="30F2A4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8ECC2" w14:textId="7CA837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6,273.00 </w:t>
            </w:r>
          </w:p>
        </w:tc>
      </w:tr>
      <w:tr w:rsidR="00F94390" w:rsidRPr="00F94390" w14:paraId="09CFFE1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998A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351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0EF8898" w14:textId="49B375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605819C4" w14:textId="5366CE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15948" w14:textId="6E2532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AFA46" w14:textId="258773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1,527.60 </w:t>
            </w:r>
          </w:p>
        </w:tc>
      </w:tr>
      <w:tr w:rsidR="00F94390" w:rsidRPr="00F94390" w14:paraId="1F41316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4583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9A40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A67D27" w14:textId="04AA60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3D1C2E7D" w14:textId="533EE4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04BD8" w14:textId="2B220D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AA6E3" w14:textId="720E88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0,692.00 </w:t>
            </w:r>
          </w:p>
        </w:tc>
      </w:tr>
      <w:tr w:rsidR="00F94390" w:rsidRPr="00F94390" w14:paraId="1C1ED09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0F53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C0CA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699F56E9" w14:textId="5AD705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20D61179" w14:textId="1D7BA4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906DA" w14:textId="521E2B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8C65F" w14:textId="52B9F3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195.00 </w:t>
            </w:r>
          </w:p>
        </w:tc>
      </w:tr>
      <w:tr w:rsidR="00F94390" w:rsidRPr="00F94390" w14:paraId="36838CE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47BB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B971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05602540" w14:textId="5BAFE0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5481BE33" w14:textId="122EDD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A7BFA" w14:textId="217945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2EA4E" w14:textId="5A2D2D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1,124.00 </w:t>
            </w:r>
          </w:p>
        </w:tc>
      </w:tr>
      <w:tr w:rsidR="00F94390" w:rsidRPr="00F94390" w14:paraId="0846FC7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22AB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DF81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2544294" w14:textId="0AFA17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258B2400" w14:textId="218C55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0CDC5" w14:textId="75D7AF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2DA21" w14:textId="0FB351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9,750.65 </w:t>
            </w:r>
          </w:p>
        </w:tc>
      </w:tr>
      <w:tr w:rsidR="00F94390" w:rsidRPr="00F94390" w14:paraId="45711F8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0C20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FEA4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603C2D17" w14:textId="4A797C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7F9AB022" w14:textId="2459BB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404F4" w14:textId="25EBA4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F078A" w14:textId="080333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5,871.50 </w:t>
            </w:r>
          </w:p>
        </w:tc>
      </w:tr>
      <w:tr w:rsidR="00F94390" w:rsidRPr="00F94390" w14:paraId="604357F9"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D49668"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399AC503" w14:textId="1F16509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11,487,50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0184C488" w14:textId="2A5C776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29,541,006.64 </w:t>
            </w:r>
          </w:p>
        </w:tc>
        <w:tc>
          <w:tcPr>
            <w:tcW w:w="958" w:type="pct"/>
            <w:tcBorders>
              <w:top w:val="nil"/>
              <w:left w:val="nil"/>
              <w:bottom w:val="single" w:sz="4" w:space="0" w:color="000000"/>
              <w:right w:val="single" w:sz="4" w:space="0" w:color="000000"/>
            </w:tcBorders>
            <w:shd w:val="clear" w:color="A5A5A5" w:fill="A5A5A5"/>
            <w:noWrap/>
            <w:vAlign w:val="bottom"/>
            <w:hideMark/>
          </w:tcPr>
          <w:p w14:paraId="5D7450F9" w14:textId="595F900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25349CE" w14:textId="54C480C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41,028,513.98 </w:t>
            </w:r>
          </w:p>
        </w:tc>
      </w:tr>
      <w:tr w:rsidR="00F94390" w:rsidRPr="00F94390" w14:paraId="5CD5145A"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2DA21"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6C6E255" w14:textId="1EA2ED4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31,906,06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6E58F27" w14:textId="5C10144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291,027.35 </w:t>
            </w:r>
          </w:p>
        </w:tc>
        <w:tc>
          <w:tcPr>
            <w:tcW w:w="958" w:type="pct"/>
            <w:tcBorders>
              <w:top w:val="nil"/>
              <w:left w:val="nil"/>
              <w:bottom w:val="single" w:sz="4" w:space="0" w:color="000000"/>
              <w:right w:val="single" w:sz="4" w:space="0" w:color="000000"/>
            </w:tcBorders>
            <w:shd w:val="clear" w:color="D8D8D8" w:fill="D8D8D8"/>
            <w:noWrap/>
            <w:vAlign w:val="bottom"/>
            <w:hideMark/>
          </w:tcPr>
          <w:p w14:paraId="1FB18E75" w14:textId="1C51B2C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B2D653" w14:textId="6843EF2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51,197,096.20 </w:t>
            </w:r>
          </w:p>
        </w:tc>
      </w:tr>
      <w:tr w:rsidR="00F94390" w:rsidRPr="00F94390" w14:paraId="2B5413D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7AB79B"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FE29942" w14:textId="28CFCE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331E852B" w14:textId="6765DF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34E796C4" w14:textId="65D264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8FB65E" w14:textId="15398E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0,955,288.35 </w:t>
            </w:r>
          </w:p>
        </w:tc>
      </w:tr>
      <w:tr w:rsidR="00F94390" w:rsidRPr="00F94390" w14:paraId="3A6D162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9AA7E"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35E94FD"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3E86995C" w14:textId="70BD6C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4CB62408" w14:textId="33C156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116EF" w14:textId="2A13F1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98201" w14:textId="3CB56A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470,980.00 </w:t>
            </w:r>
          </w:p>
        </w:tc>
      </w:tr>
      <w:tr w:rsidR="00F94390" w:rsidRPr="00F94390" w14:paraId="594A871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823C6"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B812698"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44B24985" w14:textId="27334A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06BB44EB" w14:textId="797800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F976D" w14:textId="586FD6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1294E" w14:textId="4FF521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820,880.50 </w:t>
            </w:r>
          </w:p>
        </w:tc>
      </w:tr>
      <w:tr w:rsidR="00F94390" w:rsidRPr="00F94390" w14:paraId="7965896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CD9C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B035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5AB802A" w14:textId="68875D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6F608C25" w14:textId="5E1B8F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D4CD1" w14:textId="404E6F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8E4FC" w14:textId="13B41F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41,315.00 </w:t>
            </w:r>
          </w:p>
        </w:tc>
      </w:tr>
      <w:tr w:rsidR="00F94390" w:rsidRPr="00F94390" w14:paraId="10CE1EC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66B1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8719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310A3B7E" w14:textId="5EF817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70992CDC" w14:textId="491CA8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5AD6D4" w14:textId="265BB6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053DE" w14:textId="4246E3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389,830.00 </w:t>
            </w:r>
          </w:p>
        </w:tc>
      </w:tr>
      <w:tr w:rsidR="00F94390" w:rsidRPr="00F94390" w14:paraId="0F253A6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E80F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58B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674636" w14:textId="2ED306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19FD62FB" w14:textId="74F283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28CAF719" w14:textId="32F4AB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6519A" w14:textId="47D36B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715,667.00 </w:t>
            </w:r>
          </w:p>
        </w:tc>
      </w:tr>
      <w:tr w:rsidR="00F94390" w:rsidRPr="00F94390" w14:paraId="785A21D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EDA9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388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7FB8B1ED" w14:textId="4A0462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6B8EDC63" w14:textId="0EBFCE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hideMark/>
          </w:tcPr>
          <w:p w14:paraId="62A9B594" w14:textId="6E0176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7D319" w14:textId="574BC9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81,789.95 </w:t>
            </w:r>
          </w:p>
        </w:tc>
      </w:tr>
      <w:tr w:rsidR="00F94390" w:rsidRPr="00F94390" w14:paraId="09E9A48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2664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A1B1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46DE19C5" w14:textId="737900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518F814B" w14:textId="5AF811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095FF536" w14:textId="3E50FF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EDFB9" w14:textId="1A6492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54,807.00 </w:t>
            </w:r>
          </w:p>
        </w:tc>
      </w:tr>
      <w:tr w:rsidR="00F94390" w:rsidRPr="00F94390" w14:paraId="48388E8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8E31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C0D3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D6300F8" w14:textId="701C77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1A2900B7" w14:textId="7332A7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D1F0F" w14:textId="0547B7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D4D3A" w14:textId="71F487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92,990.00 </w:t>
            </w:r>
          </w:p>
        </w:tc>
      </w:tr>
      <w:tr w:rsidR="00F94390" w:rsidRPr="00F94390" w14:paraId="1F79D19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180F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CE0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5FB553F1" w14:textId="11FF97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4A623551" w14:textId="09E284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44C6D" w14:textId="5B8762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4CFEF" w14:textId="1DEE5C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734,307.50 </w:t>
            </w:r>
          </w:p>
        </w:tc>
      </w:tr>
      <w:tr w:rsidR="00F94390" w:rsidRPr="00F94390" w14:paraId="647B11B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AC94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B780F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40DAEF46" w14:textId="289F56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2A1A3A15" w14:textId="5A0B46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B32EF73" w14:textId="1A39A3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8F4FA" w14:textId="4BFBD3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464,432.50 </w:t>
            </w:r>
          </w:p>
        </w:tc>
      </w:tr>
      <w:tr w:rsidR="00F94390" w:rsidRPr="00F94390" w14:paraId="31298CC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416F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1C80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5CF30377" w14:textId="329CED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71D8C71E" w14:textId="43BA1B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BB067" w14:textId="0AA214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B2579" w14:textId="197ACC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157,380.00 </w:t>
            </w:r>
          </w:p>
        </w:tc>
      </w:tr>
      <w:tr w:rsidR="00F94390" w:rsidRPr="00F94390" w14:paraId="6637FC9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B08B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9F41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1F655F3" w14:textId="6BFA9E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224C1037" w14:textId="638664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5B16C5A7" w14:textId="28B6A6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96FF0" w14:textId="115676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722,082.00 </w:t>
            </w:r>
          </w:p>
        </w:tc>
      </w:tr>
      <w:tr w:rsidR="00F94390" w:rsidRPr="00F94390" w14:paraId="6CD307B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2F63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D6EE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70639D14" w14:textId="2C4725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88E0579" w14:textId="7173F3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4BA84" w14:textId="6D0B64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41F57" w14:textId="7D6053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315.00 </w:t>
            </w:r>
          </w:p>
        </w:tc>
      </w:tr>
      <w:tr w:rsidR="00F94390" w:rsidRPr="00F94390" w14:paraId="3DF1B7D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C2A1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84F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1398C5" w14:textId="2F184C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991,728.00 </w:t>
            </w:r>
          </w:p>
        </w:tc>
        <w:tc>
          <w:tcPr>
            <w:tcW w:w="958" w:type="pct"/>
            <w:tcBorders>
              <w:top w:val="nil"/>
              <w:left w:val="nil"/>
              <w:bottom w:val="single" w:sz="4" w:space="0" w:color="000000"/>
              <w:right w:val="single" w:sz="4" w:space="0" w:color="000000"/>
            </w:tcBorders>
            <w:shd w:val="clear" w:color="auto" w:fill="auto"/>
            <w:noWrap/>
            <w:vAlign w:val="bottom"/>
            <w:hideMark/>
          </w:tcPr>
          <w:p w14:paraId="06D8826E" w14:textId="7D63EC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1066AA" w14:textId="524207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F6424" w14:textId="1DC58A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141,728.00 </w:t>
            </w:r>
          </w:p>
        </w:tc>
      </w:tr>
      <w:tr w:rsidR="00F94390" w:rsidRPr="00F94390" w14:paraId="2E09889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7334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7527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C54264E" w14:textId="6F55B8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34E4E37" w14:textId="150F42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B3938" w14:textId="2BE125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EFDC1" w14:textId="478DEE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315.00 </w:t>
            </w:r>
          </w:p>
        </w:tc>
      </w:tr>
      <w:tr w:rsidR="00F94390" w:rsidRPr="00F94390" w14:paraId="0C5EFAC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9DA8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1466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787DE8C" w14:textId="461A2D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127192FA" w14:textId="0CD6B2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2A204CCD" w14:textId="157CC3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F0EFE" w14:textId="71C746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81,890.00 </w:t>
            </w:r>
          </w:p>
        </w:tc>
      </w:tr>
      <w:tr w:rsidR="00F94390" w:rsidRPr="00F94390" w14:paraId="10EB2D6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8136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CAE6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55DBA5C5" w14:textId="66B708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6673562C" w14:textId="22DB58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DCD7E" w14:textId="4B969C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1501D" w14:textId="7E08DD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8,383,449.00 </w:t>
            </w:r>
          </w:p>
        </w:tc>
      </w:tr>
      <w:tr w:rsidR="00F94390" w:rsidRPr="00F94390" w14:paraId="4D931CD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952C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8B8D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1048CEB4" w14:textId="03A96D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542E8FC1" w14:textId="1161C4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DBA14" w14:textId="0BB0C8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8585F" w14:textId="2F3B46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813,125.00 </w:t>
            </w:r>
          </w:p>
        </w:tc>
      </w:tr>
      <w:tr w:rsidR="00F94390" w:rsidRPr="00F94390" w14:paraId="463F7EF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52B6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F186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45F94A7E" w14:textId="332451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07AB9A65" w14:textId="323FCC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5D4EC744" w14:textId="7DC03D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F6CD9" w14:textId="108DFA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39,829.00 </w:t>
            </w:r>
          </w:p>
        </w:tc>
      </w:tr>
      <w:tr w:rsidR="00F94390" w:rsidRPr="00F94390" w14:paraId="233B03F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5FA0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4EE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2DB9B5F0" w14:textId="7D67B0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8858297" w14:textId="240A66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FC2DB" w14:textId="3EF396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329E5" w14:textId="787DB1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315.00 </w:t>
            </w:r>
          </w:p>
        </w:tc>
      </w:tr>
      <w:tr w:rsidR="00F94390" w:rsidRPr="00F94390" w14:paraId="0EDF357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4096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972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E745B1D" w14:textId="17D07E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0D82AD2" w14:textId="0BB7D5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F9879" w14:textId="65EE01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94028" w14:textId="030BCE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315.00 </w:t>
            </w:r>
          </w:p>
        </w:tc>
      </w:tr>
      <w:tr w:rsidR="00F94390" w:rsidRPr="00F94390" w14:paraId="034AFE4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2140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6500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5897C20" w14:textId="78482E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366BD86D" w14:textId="69ABE2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625AB0BA" w14:textId="75C84A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AB553" w14:textId="0B3178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316,926.40 </w:t>
            </w:r>
          </w:p>
        </w:tc>
      </w:tr>
      <w:tr w:rsidR="00F94390" w:rsidRPr="00F94390" w14:paraId="0EF5E79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8D9E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D62E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DE7B718" w14:textId="37FDED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4D67EDA2" w14:textId="021141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387E" w14:textId="184A6E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80F0B" w14:textId="3AF2F6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64,782.50 </w:t>
            </w:r>
          </w:p>
        </w:tc>
      </w:tr>
      <w:tr w:rsidR="00F94390" w:rsidRPr="00F94390" w14:paraId="2FDDD07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2A0D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029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65D2B5E" w14:textId="1FBEA4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F55780F" w14:textId="21B7CC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BB928" w14:textId="70810F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B07FB" w14:textId="79355C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32,345.00 </w:t>
            </w:r>
          </w:p>
        </w:tc>
      </w:tr>
      <w:tr w:rsidR="00F94390" w:rsidRPr="00F94390" w14:paraId="734CB3B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4675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D27D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25FEDFB1" w14:textId="13ABDF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DD848B1" w14:textId="40CB5A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97B67" w14:textId="3C6A52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FF4BC" w14:textId="0F843B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478,500.00 </w:t>
            </w:r>
          </w:p>
        </w:tc>
      </w:tr>
      <w:tr w:rsidR="00F94390" w:rsidRPr="00F94390" w14:paraId="3E95B77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7C1D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3EB8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09EBFFC" w14:textId="763572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6537CD48" w14:textId="08D3D0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B3FD7" w14:textId="1CF388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CE3A4" w14:textId="18DBE5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9,695.00 </w:t>
            </w:r>
          </w:p>
        </w:tc>
      </w:tr>
      <w:tr w:rsidR="00F94390" w:rsidRPr="00F94390" w14:paraId="297BA5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BFC2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4B57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36E35008" w14:textId="4B535F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498211A8" w14:textId="526E95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C3034" w14:textId="546217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1EA06" w14:textId="3BED6B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7,582,753.00 </w:t>
            </w:r>
          </w:p>
        </w:tc>
      </w:tr>
      <w:tr w:rsidR="00F94390" w:rsidRPr="00F94390" w14:paraId="7502ED6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21D0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027A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C1EF00B" w14:textId="062F58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57,755.00 </w:t>
            </w:r>
          </w:p>
        </w:tc>
        <w:tc>
          <w:tcPr>
            <w:tcW w:w="958" w:type="pct"/>
            <w:tcBorders>
              <w:top w:val="nil"/>
              <w:left w:val="nil"/>
              <w:bottom w:val="single" w:sz="4" w:space="0" w:color="000000"/>
              <w:right w:val="single" w:sz="4" w:space="0" w:color="000000"/>
            </w:tcBorders>
            <w:shd w:val="clear" w:color="auto" w:fill="auto"/>
            <w:noWrap/>
            <w:vAlign w:val="bottom"/>
            <w:hideMark/>
          </w:tcPr>
          <w:p w14:paraId="19EB8175" w14:textId="0B6408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AD22677" w14:textId="261D29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A8F93" w14:textId="154E2B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15,830.00 </w:t>
            </w:r>
          </w:p>
        </w:tc>
      </w:tr>
      <w:tr w:rsidR="00F94390" w:rsidRPr="00F94390" w14:paraId="15FF1B9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AF4D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ED2C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6E985EB3" w14:textId="4C0787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6675ED64" w14:textId="293551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0F29D" w14:textId="17BE83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85057" w14:textId="77C24C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8,568,908.00 </w:t>
            </w:r>
          </w:p>
        </w:tc>
      </w:tr>
      <w:tr w:rsidR="00F94390" w:rsidRPr="00F94390" w14:paraId="0122D17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2E8D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B70A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75D638D" w14:textId="37F0E8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64C0EA7E" w14:textId="72D3B1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0CE8C" w14:textId="4BD98B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0A47B" w14:textId="5E6A24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60,312.00 </w:t>
            </w:r>
          </w:p>
        </w:tc>
      </w:tr>
      <w:tr w:rsidR="00F94390" w:rsidRPr="00F94390" w14:paraId="3F94A0D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9657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7684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3A77E7B6" w14:textId="26A3E6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2500FB99" w14:textId="0A88D2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31C0E530" w14:textId="2C2806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53CA7" w14:textId="3BD901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8,677,965.50 </w:t>
            </w:r>
          </w:p>
        </w:tc>
      </w:tr>
      <w:tr w:rsidR="00F94390" w:rsidRPr="00F94390" w14:paraId="36177BF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5D1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1720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7F7F4A81" w14:textId="249E5C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515A3544" w14:textId="71BDDA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A5C08" w14:textId="72B845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948B7" w14:textId="399097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22,983.00 </w:t>
            </w:r>
          </w:p>
        </w:tc>
      </w:tr>
      <w:tr w:rsidR="00F94390" w:rsidRPr="00F94390" w14:paraId="2D0C783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B39E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9FD5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50A9781B" w14:textId="2EDBC6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0717ACE" w14:textId="27C828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0DFE3" w14:textId="578B65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A0A5E" w14:textId="01F142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87,750.00 </w:t>
            </w:r>
          </w:p>
        </w:tc>
      </w:tr>
      <w:tr w:rsidR="00F94390" w:rsidRPr="00F94390" w14:paraId="1374DCB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C951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FAB2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4A74F7CA" w14:textId="78D860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452E251" w14:textId="3C3E08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10069" w14:textId="31E153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9A4D1" w14:textId="051DBF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315.00 </w:t>
            </w:r>
          </w:p>
        </w:tc>
      </w:tr>
      <w:tr w:rsidR="00F94390" w:rsidRPr="00F94390" w14:paraId="30B391CA"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321F6"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B7A7B8F" w14:textId="0FE01F1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531,84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4E308B3" w14:textId="555C48A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1,005,27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34D1764C" w14:textId="56D90FE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B40F15" w14:textId="653B722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7,537,120.21 </w:t>
            </w:r>
          </w:p>
        </w:tc>
      </w:tr>
      <w:tr w:rsidR="00F94390" w:rsidRPr="00F94390" w14:paraId="4DE0C6BB"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ECC134"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5CBCEB63" w14:textId="3D315F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569F2CC6" w14:textId="5F48B8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338592C7" w14:textId="4DE102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5CB6E2" w14:textId="550153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5,520,319.20 </w:t>
            </w:r>
          </w:p>
        </w:tc>
      </w:tr>
      <w:tr w:rsidR="00F94390" w:rsidRPr="00F94390" w14:paraId="2B78F9C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4CA7A"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B487C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06D51826" w14:textId="453BD7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380C278C" w14:textId="507713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5F31C" w14:textId="109D3B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C5D6E" w14:textId="5C2FEE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9,341.00 </w:t>
            </w:r>
          </w:p>
        </w:tc>
      </w:tr>
      <w:tr w:rsidR="00F94390" w:rsidRPr="00F94390" w14:paraId="1CE7B11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3700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DBE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714F396F" w14:textId="0497F8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45,950.00 </w:t>
            </w:r>
          </w:p>
        </w:tc>
        <w:tc>
          <w:tcPr>
            <w:tcW w:w="958" w:type="pct"/>
            <w:tcBorders>
              <w:top w:val="nil"/>
              <w:left w:val="nil"/>
              <w:bottom w:val="single" w:sz="4" w:space="0" w:color="000000"/>
              <w:right w:val="single" w:sz="4" w:space="0" w:color="000000"/>
            </w:tcBorders>
            <w:shd w:val="clear" w:color="auto" w:fill="auto"/>
            <w:noWrap/>
            <w:vAlign w:val="bottom"/>
            <w:hideMark/>
          </w:tcPr>
          <w:p w14:paraId="075B56C8" w14:textId="191658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CE915" w14:textId="380ED9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6ADD6" w14:textId="4521E8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45,950.00 </w:t>
            </w:r>
          </w:p>
        </w:tc>
      </w:tr>
      <w:tr w:rsidR="00F94390" w:rsidRPr="00F94390" w14:paraId="30D27FF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1FB6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75B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219605DE" w14:textId="3C28CE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6,377.00 </w:t>
            </w:r>
          </w:p>
        </w:tc>
        <w:tc>
          <w:tcPr>
            <w:tcW w:w="958" w:type="pct"/>
            <w:tcBorders>
              <w:top w:val="nil"/>
              <w:left w:val="nil"/>
              <w:bottom w:val="single" w:sz="4" w:space="0" w:color="000000"/>
              <w:right w:val="single" w:sz="4" w:space="0" w:color="000000"/>
            </w:tcBorders>
            <w:shd w:val="clear" w:color="auto" w:fill="auto"/>
            <w:noWrap/>
            <w:vAlign w:val="bottom"/>
            <w:hideMark/>
          </w:tcPr>
          <w:p w14:paraId="136BE347" w14:textId="393D8B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2CFAD52A" w14:textId="2E2937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072D7" w14:textId="06027A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556,077.00 </w:t>
            </w:r>
          </w:p>
        </w:tc>
      </w:tr>
      <w:tr w:rsidR="00F94390" w:rsidRPr="00F94390" w14:paraId="4E08E9F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4FD9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1DDF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DADA246" w14:textId="560569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374B32" w14:textId="317F83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4C8912" w14:textId="23007C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32B17" w14:textId="74F40C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2,000.00 </w:t>
            </w:r>
          </w:p>
        </w:tc>
      </w:tr>
      <w:tr w:rsidR="00F94390" w:rsidRPr="00F94390" w14:paraId="6B4517B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5B0E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082E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89E055" w14:textId="29ED7C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FFA9E" w14:textId="14567C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FEE3BCB" w14:textId="292290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89DA8" w14:textId="146EBC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350.00 </w:t>
            </w:r>
          </w:p>
        </w:tc>
      </w:tr>
      <w:tr w:rsidR="00F94390" w:rsidRPr="00F94390" w14:paraId="3572DBA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C821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8148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4609881E" w14:textId="6B74C5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70,062.00 </w:t>
            </w:r>
          </w:p>
        </w:tc>
        <w:tc>
          <w:tcPr>
            <w:tcW w:w="958" w:type="pct"/>
            <w:tcBorders>
              <w:top w:val="nil"/>
              <w:left w:val="nil"/>
              <w:bottom w:val="single" w:sz="4" w:space="0" w:color="000000"/>
              <w:right w:val="single" w:sz="4" w:space="0" w:color="000000"/>
            </w:tcBorders>
            <w:shd w:val="clear" w:color="auto" w:fill="auto"/>
            <w:noWrap/>
            <w:vAlign w:val="bottom"/>
            <w:hideMark/>
          </w:tcPr>
          <w:p w14:paraId="76B7BC8A" w14:textId="434B72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01C8EB94" w14:textId="6CEE32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2408B" w14:textId="012C40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148,878.78 </w:t>
            </w:r>
          </w:p>
        </w:tc>
      </w:tr>
      <w:tr w:rsidR="00F94390" w:rsidRPr="00F94390" w14:paraId="3C8D820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2821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6A5E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2DB80D3A" w14:textId="1D2987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77,260.75 </w:t>
            </w:r>
          </w:p>
        </w:tc>
        <w:tc>
          <w:tcPr>
            <w:tcW w:w="958" w:type="pct"/>
            <w:tcBorders>
              <w:top w:val="nil"/>
              <w:left w:val="nil"/>
              <w:bottom w:val="single" w:sz="4" w:space="0" w:color="000000"/>
              <w:right w:val="single" w:sz="4" w:space="0" w:color="000000"/>
            </w:tcBorders>
            <w:shd w:val="clear" w:color="auto" w:fill="auto"/>
            <w:noWrap/>
            <w:vAlign w:val="bottom"/>
            <w:hideMark/>
          </w:tcPr>
          <w:p w14:paraId="08E03048" w14:textId="71D577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1BA8F534" w14:textId="3FD7BF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38476" w14:textId="34C690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89,930.75 </w:t>
            </w:r>
          </w:p>
        </w:tc>
      </w:tr>
      <w:tr w:rsidR="00F94390" w:rsidRPr="00F94390" w14:paraId="272C890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2143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F763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3DB75188" w14:textId="19AA1C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BFACBE" w14:textId="196658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2C2CD" w14:textId="497F64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7FAC8" w14:textId="3400DE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4,000.00 </w:t>
            </w:r>
          </w:p>
        </w:tc>
      </w:tr>
      <w:tr w:rsidR="00F94390" w:rsidRPr="00F94390" w14:paraId="5FA5A4C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07D4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2A9B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48D5AFD1" w14:textId="570527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48C6B2B3" w14:textId="2DC88C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09C26BB3" w14:textId="1C836E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A705F" w14:textId="6AB622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08,275.00 </w:t>
            </w:r>
          </w:p>
        </w:tc>
      </w:tr>
      <w:tr w:rsidR="00F94390" w:rsidRPr="00F94390" w14:paraId="68F5B76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F764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A838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297488D1" w14:textId="61A2A8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02,830.00 </w:t>
            </w:r>
          </w:p>
        </w:tc>
        <w:tc>
          <w:tcPr>
            <w:tcW w:w="958" w:type="pct"/>
            <w:tcBorders>
              <w:top w:val="nil"/>
              <w:left w:val="nil"/>
              <w:bottom w:val="single" w:sz="4" w:space="0" w:color="000000"/>
              <w:right w:val="single" w:sz="4" w:space="0" w:color="000000"/>
            </w:tcBorders>
            <w:shd w:val="clear" w:color="auto" w:fill="auto"/>
            <w:noWrap/>
            <w:vAlign w:val="bottom"/>
            <w:hideMark/>
          </w:tcPr>
          <w:p w14:paraId="76B18B4B" w14:textId="70271F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1439C67E" w14:textId="0FD425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08833" w14:textId="635336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64,350.60 </w:t>
            </w:r>
          </w:p>
        </w:tc>
      </w:tr>
      <w:tr w:rsidR="00F94390" w:rsidRPr="00F94390" w14:paraId="3DCE8E5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926E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6793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285BC4D" w14:textId="1E67D2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5B714" w14:textId="541CAC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D9D63B1" w14:textId="68C090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64694" w14:textId="7E7E34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9,860.00 </w:t>
            </w:r>
          </w:p>
        </w:tc>
      </w:tr>
      <w:tr w:rsidR="00F94390" w:rsidRPr="00F94390" w14:paraId="04DF90C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7224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BD27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A37028A" w14:textId="2FB999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3B694F03" w14:textId="28F8C9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5208E8A0" w14:textId="0F1B48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1275B" w14:textId="08D7C9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5,443.71 </w:t>
            </w:r>
          </w:p>
        </w:tc>
      </w:tr>
      <w:tr w:rsidR="00F94390" w:rsidRPr="00F94390" w14:paraId="7779843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0BC3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05E3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92C6470" w14:textId="31DFCB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15F688" w14:textId="0487F8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F6AB7" w14:textId="6F70C5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DC7DF" w14:textId="01E30F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4,000.00 </w:t>
            </w:r>
          </w:p>
        </w:tc>
      </w:tr>
      <w:tr w:rsidR="00F94390" w:rsidRPr="00F94390" w14:paraId="457C3A0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2E3E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E541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6D6BAB4C" w14:textId="5209A2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97795F" w14:textId="14C869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0C18079C" w14:textId="4733BC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893D6" w14:textId="35B111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4,510.00 </w:t>
            </w:r>
          </w:p>
        </w:tc>
      </w:tr>
      <w:tr w:rsidR="00F94390" w:rsidRPr="00F94390" w14:paraId="660F1F9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A1A3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CB8B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25277E01" w14:textId="7F3040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19BC4F" w14:textId="06D4F8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A1BA2" w14:textId="121D64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2F648" w14:textId="1CF426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4,000.00 </w:t>
            </w:r>
          </w:p>
        </w:tc>
      </w:tr>
      <w:tr w:rsidR="00F94390" w:rsidRPr="00F94390" w14:paraId="0278D8F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BD23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CC3E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3DF43DAC" w14:textId="436776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DEED7A2" w14:textId="3CADE6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34E20" w14:textId="504A6B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8E728" w14:textId="57F4DB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19,840.00 </w:t>
            </w:r>
          </w:p>
        </w:tc>
      </w:tr>
      <w:tr w:rsidR="00F94390" w:rsidRPr="00F94390" w14:paraId="1EDCECD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7C00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E15D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5A98FFD2" w14:textId="5F5242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A9AFAE6" w14:textId="537CB4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81AB3" w14:textId="33553A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53A5D" w14:textId="5B869C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3,400.00 </w:t>
            </w:r>
          </w:p>
        </w:tc>
      </w:tr>
      <w:tr w:rsidR="00F94390" w:rsidRPr="00F94390" w14:paraId="65018DD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77D2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8203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5C8FE40" w14:textId="0C57A6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6ACECB64" w14:textId="29F714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1A5DBBFC" w14:textId="0A8CB9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16161" w14:textId="02A226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3,574.00 </w:t>
            </w:r>
          </w:p>
        </w:tc>
      </w:tr>
      <w:tr w:rsidR="00F94390" w:rsidRPr="00F94390" w14:paraId="24E3A6F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C705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F7D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5350DAB8" w14:textId="0F284A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3,016.00 </w:t>
            </w:r>
          </w:p>
        </w:tc>
        <w:tc>
          <w:tcPr>
            <w:tcW w:w="958" w:type="pct"/>
            <w:tcBorders>
              <w:top w:val="nil"/>
              <w:left w:val="nil"/>
              <w:bottom w:val="single" w:sz="4" w:space="0" w:color="000000"/>
              <w:right w:val="single" w:sz="4" w:space="0" w:color="000000"/>
            </w:tcBorders>
            <w:shd w:val="clear" w:color="auto" w:fill="auto"/>
            <w:noWrap/>
            <w:vAlign w:val="bottom"/>
            <w:hideMark/>
          </w:tcPr>
          <w:p w14:paraId="5FE39C6F" w14:textId="5A0060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39F53520" w14:textId="06BDDC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3EE8F" w14:textId="217945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00,671.00 </w:t>
            </w:r>
          </w:p>
        </w:tc>
      </w:tr>
      <w:tr w:rsidR="00F94390" w:rsidRPr="00F94390" w14:paraId="560FE33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078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489D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7832B3" w14:textId="1F0639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083DEF12" w14:textId="59523B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94AB3" w14:textId="1DF837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3819B" w14:textId="790355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82,718.00 </w:t>
            </w:r>
          </w:p>
        </w:tc>
      </w:tr>
      <w:tr w:rsidR="00F94390" w:rsidRPr="00F94390" w14:paraId="74460BD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C688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3020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1DC25BA1" w14:textId="1480BB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441FE17" w14:textId="14D72A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32BD8096" w14:textId="142ACA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AD83B" w14:textId="6A65D2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72,970.14 </w:t>
            </w:r>
          </w:p>
        </w:tc>
      </w:tr>
      <w:tr w:rsidR="00F94390" w:rsidRPr="00F94390" w14:paraId="70C3F64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086E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513E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28587A27" w14:textId="47DC12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52F4B8" w14:textId="79C8C7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3A832CC8" w14:textId="12C898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9CABF" w14:textId="5FA79D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0,605.00 </w:t>
            </w:r>
          </w:p>
        </w:tc>
      </w:tr>
      <w:tr w:rsidR="00F94390" w:rsidRPr="00F94390" w14:paraId="13292B6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BC30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6D20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B3CCCE" w14:textId="49623E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38C4BD26" w14:textId="2A2F54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6E992B20" w14:textId="406E2A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8600B" w14:textId="32C086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224,056.03 </w:t>
            </w:r>
          </w:p>
        </w:tc>
      </w:tr>
      <w:tr w:rsidR="00F94390" w:rsidRPr="00F94390" w14:paraId="6E2BD806"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240F2"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323E70" w14:textId="077DC7C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576,4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991FCD9" w14:textId="7123837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3,541,5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409DC01D" w14:textId="47FFB84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DFE39C" w14:textId="49E975E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4,118,075.05 </w:t>
            </w:r>
          </w:p>
        </w:tc>
      </w:tr>
      <w:tr w:rsidR="00F94390" w:rsidRPr="00F94390" w14:paraId="7BCAF3DA"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0B3DDD"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01511F7B" w14:textId="311978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315D25" w14:textId="0EDD6E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20CF1568" w14:textId="65DC62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750844" w14:textId="4473B1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969,200.50 </w:t>
            </w:r>
          </w:p>
        </w:tc>
      </w:tr>
      <w:tr w:rsidR="00F94390" w:rsidRPr="00F94390" w14:paraId="491E99B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9DDF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4482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C12008C" w14:textId="46993B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9ABF406" w14:textId="36216B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D32B8" w14:textId="3F8D11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F7A97" w14:textId="320415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00.00 </w:t>
            </w:r>
          </w:p>
        </w:tc>
      </w:tr>
      <w:tr w:rsidR="00F94390" w:rsidRPr="00F94390" w14:paraId="53FE924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CF24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768F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1FB34133" w14:textId="687567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8F71A" w14:textId="28F657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C756A" w14:textId="738AB0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13C9A" w14:textId="317AD2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7,600.00 </w:t>
            </w:r>
          </w:p>
        </w:tc>
      </w:tr>
      <w:tr w:rsidR="00F94390" w:rsidRPr="00F94390" w14:paraId="696582F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F49D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0D44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3DDDC9AB" w14:textId="585DD1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08,710.00 </w:t>
            </w:r>
          </w:p>
        </w:tc>
        <w:tc>
          <w:tcPr>
            <w:tcW w:w="958" w:type="pct"/>
            <w:tcBorders>
              <w:top w:val="nil"/>
              <w:left w:val="nil"/>
              <w:bottom w:val="single" w:sz="4" w:space="0" w:color="000000"/>
              <w:right w:val="single" w:sz="4" w:space="0" w:color="000000"/>
            </w:tcBorders>
            <w:shd w:val="clear" w:color="auto" w:fill="auto"/>
            <w:noWrap/>
            <w:vAlign w:val="bottom"/>
            <w:hideMark/>
          </w:tcPr>
          <w:p w14:paraId="008E7F57" w14:textId="5A0485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5B7D464" w14:textId="03E66F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BEB7B" w14:textId="64DB4A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31,210.00 </w:t>
            </w:r>
          </w:p>
        </w:tc>
      </w:tr>
      <w:tr w:rsidR="00F94390" w:rsidRPr="00F94390" w14:paraId="07B87A4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DD07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3287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62034E57" w14:textId="3D24E9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67,660.00 </w:t>
            </w:r>
          </w:p>
        </w:tc>
        <w:tc>
          <w:tcPr>
            <w:tcW w:w="958" w:type="pct"/>
            <w:tcBorders>
              <w:top w:val="nil"/>
              <w:left w:val="nil"/>
              <w:bottom w:val="single" w:sz="4" w:space="0" w:color="000000"/>
              <w:right w:val="single" w:sz="4" w:space="0" w:color="000000"/>
            </w:tcBorders>
            <w:shd w:val="clear" w:color="auto" w:fill="auto"/>
            <w:noWrap/>
            <w:vAlign w:val="bottom"/>
            <w:hideMark/>
          </w:tcPr>
          <w:p w14:paraId="33E150E6" w14:textId="72D089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9539B" w14:textId="1F1005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94929" w14:textId="3D73B8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0,560.00 </w:t>
            </w:r>
          </w:p>
        </w:tc>
      </w:tr>
      <w:tr w:rsidR="00F94390" w:rsidRPr="00F94390" w14:paraId="7502E38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8654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1A94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681734B9" w14:textId="095F07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4,434.00 </w:t>
            </w:r>
          </w:p>
        </w:tc>
        <w:tc>
          <w:tcPr>
            <w:tcW w:w="958" w:type="pct"/>
            <w:tcBorders>
              <w:top w:val="nil"/>
              <w:left w:val="nil"/>
              <w:bottom w:val="single" w:sz="4" w:space="0" w:color="000000"/>
              <w:right w:val="single" w:sz="4" w:space="0" w:color="000000"/>
            </w:tcBorders>
            <w:shd w:val="clear" w:color="auto" w:fill="auto"/>
            <w:noWrap/>
            <w:vAlign w:val="bottom"/>
            <w:hideMark/>
          </w:tcPr>
          <w:p w14:paraId="5D4E7EB0" w14:textId="105911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275F0BD8" w14:textId="27ED49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61226" w14:textId="183AD7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657,584.00 </w:t>
            </w:r>
          </w:p>
        </w:tc>
      </w:tr>
      <w:tr w:rsidR="00F94390" w:rsidRPr="00F94390" w14:paraId="3514B1A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F232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D53A3A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7CB9D80A" w14:textId="427C0A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00A1F571" w14:textId="20F6D4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1A2A0" w14:textId="356C31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8C545" w14:textId="5F373B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18,184.00 </w:t>
            </w:r>
          </w:p>
        </w:tc>
      </w:tr>
      <w:tr w:rsidR="00F94390" w:rsidRPr="00F94390" w14:paraId="74BDECE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FEF0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151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7D9A4921" w14:textId="231A8E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2F46609" w14:textId="0A15A7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B223E" w14:textId="517F5A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D5621" w14:textId="4DBAAE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00.00 </w:t>
            </w:r>
          </w:p>
        </w:tc>
      </w:tr>
      <w:tr w:rsidR="00F94390" w:rsidRPr="00F94390" w14:paraId="5070EB1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64D9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C2A1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27F6CA8F" w14:textId="3BDF97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1C59782" w14:textId="148337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54521B9C" w14:textId="0C9995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A1127" w14:textId="79AAAC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8,624.78 </w:t>
            </w:r>
          </w:p>
        </w:tc>
      </w:tr>
      <w:tr w:rsidR="00F94390" w:rsidRPr="00F94390" w14:paraId="4FE2B70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6EC9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EB7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03F974A" w14:textId="22A849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729B9FBC" w14:textId="2F020F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BF5CB" w14:textId="28F3AA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14863" w14:textId="6F13E9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3,300.00 </w:t>
            </w:r>
          </w:p>
        </w:tc>
      </w:tr>
      <w:tr w:rsidR="00F94390" w:rsidRPr="00F94390" w14:paraId="2B6523C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5A40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2516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03B97A05" w14:textId="7555AB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7D8ABB9F" w14:textId="72FDAF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4E4CD09A" w14:textId="2923F3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B77F0" w14:textId="2782D0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1,325.00 </w:t>
            </w:r>
          </w:p>
        </w:tc>
      </w:tr>
      <w:tr w:rsidR="00F94390" w:rsidRPr="00F94390" w14:paraId="2CD9739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A713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648B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73D04003" w14:textId="7787B0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19,848.00 </w:t>
            </w:r>
          </w:p>
        </w:tc>
        <w:tc>
          <w:tcPr>
            <w:tcW w:w="958" w:type="pct"/>
            <w:tcBorders>
              <w:top w:val="nil"/>
              <w:left w:val="nil"/>
              <w:bottom w:val="single" w:sz="4" w:space="0" w:color="000000"/>
              <w:right w:val="single" w:sz="4" w:space="0" w:color="000000"/>
            </w:tcBorders>
            <w:shd w:val="clear" w:color="auto" w:fill="auto"/>
            <w:noWrap/>
            <w:vAlign w:val="bottom"/>
            <w:hideMark/>
          </w:tcPr>
          <w:p w14:paraId="1734A163" w14:textId="308C9E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592014D3" w14:textId="344463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BD5E4" w14:textId="30B7F0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84,889.40 </w:t>
            </w:r>
          </w:p>
        </w:tc>
      </w:tr>
      <w:tr w:rsidR="00F94390" w:rsidRPr="00F94390" w14:paraId="6008ED2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4CAB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28EC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433D15A8" w14:textId="726BB6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7496F0" w14:textId="0800AD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F44EA" w14:textId="7EBBB0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382AD" w14:textId="7A4968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9,000.00 </w:t>
            </w:r>
          </w:p>
        </w:tc>
      </w:tr>
      <w:tr w:rsidR="00F94390" w:rsidRPr="00F94390" w14:paraId="02E83EE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DF35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E119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3325FA1E" w14:textId="7553BA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2F91B14" w14:textId="6AB973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0A15D" w14:textId="3879F2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B311E" w14:textId="464D0B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00.00 </w:t>
            </w:r>
          </w:p>
        </w:tc>
      </w:tr>
      <w:tr w:rsidR="00F94390" w:rsidRPr="00F94390" w14:paraId="3EF3DF5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269F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7926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7B686550" w14:textId="784D7A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039D7A" w14:textId="34BF4E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BD556A" w14:textId="50F9AA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2CCB4" w14:textId="3E8DFD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7,500.00 </w:t>
            </w:r>
          </w:p>
        </w:tc>
      </w:tr>
      <w:tr w:rsidR="00F94390" w:rsidRPr="00F94390" w14:paraId="324ACE8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C178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F406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A4594C4" w14:textId="2DE387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900A4" w14:textId="0040E9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A5A75" w14:textId="48E60D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D3443" w14:textId="34EF7D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3,800.00 </w:t>
            </w:r>
          </w:p>
        </w:tc>
      </w:tr>
      <w:tr w:rsidR="00F94390" w:rsidRPr="00F94390" w14:paraId="58DBB85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2B36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8D7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7C47B5E1" w14:textId="4944F3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6619805B" w14:textId="49380B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E1A91" w14:textId="2B66B1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E2203" w14:textId="353FEA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7,950.00 </w:t>
            </w:r>
          </w:p>
        </w:tc>
      </w:tr>
      <w:tr w:rsidR="00F94390" w:rsidRPr="00F94390" w14:paraId="00E92E1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AAC2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A4A5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68341D4A" w14:textId="1EE12B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5494FF" w14:textId="4E53B8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4D0CD" w14:textId="4D52BC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B4454" w14:textId="5AC43E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r>
      <w:tr w:rsidR="00F94390" w:rsidRPr="00F94390" w14:paraId="7B20BC3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A37F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2EC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552A3921" w14:textId="4EE14A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FDE8450" w14:textId="031027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6C0A3" w14:textId="24E92F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9034F" w14:textId="3A4AC6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6,610.00 </w:t>
            </w:r>
          </w:p>
        </w:tc>
      </w:tr>
      <w:tr w:rsidR="00F94390" w:rsidRPr="00F94390" w14:paraId="725B7C3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1BE5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FA4D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5672828C" w14:textId="4D1B2F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071D8A" w14:textId="18930E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6604E117" w14:textId="6E3349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C24C5" w14:textId="020531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9,452.00 </w:t>
            </w:r>
          </w:p>
        </w:tc>
      </w:tr>
      <w:tr w:rsidR="00F94390" w:rsidRPr="00F94390" w14:paraId="694771D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A5F3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2C0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0804B490" w14:textId="782B47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8FA425" w14:textId="0CBD73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1C990340" w14:textId="266E4C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E5FA1" w14:textId="273EBF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0,655.77 </w:t>
            </w:r>
          </w:p>
        </w:tc>
      </w:tr>
      <w:tr w:rsidR="00F94390" w:rsidRPr="00F94390" w14:paraId="518E805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804F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3AE8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021C5F39" w14:textId="0E9C09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157DB4D3" w14:textId="73E558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EAF17" w14:textId="459106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FC4D3" w14:textId="444367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75,582.00 </w:t>
            </w:r>
          </w:p>
        </w:tc>
      </w:tr>
      <w:tr w:rsidR="00F94390" w:rsidRPr="00F94390" w14:paraId="4BD139E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F1B9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603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1FE82A1" w14:textId="1D71D1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7BE64F39" w14:textId="756856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7A3DC2" w14:textId="409332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025A6" w14:textId="63DA2E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28,020.00 </w:t>
            </w:r>
          </w:p>
        </w:tc>
      </w:tr>
      <w:tr w:rsidR="00F94390" w:rsidRPr="00F94390" w14:paraId="60F934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742A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43A6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030B345" w14:textId="2CC0D7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375A2699" w14:textId="30E9C5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78ED5" w14:textId="14D33C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F2D4A" w14:textId="2873C2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6,610.00 </w:t>
            </w:r>
          </w:p>
        </w:tc>
      </w:tr>
      <w:tr w:rsidR="00F94390" w:rsidRPr="00F94390" w14:paraId="64B8C0F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7F4D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9B76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DD9A39" w14:textId="1E3D72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83,700.00 </w:t>
            </w:r>
          </w:p>
        </w:tc>
        <w:tc>
          <w:tcPr>
            <w:tcW w:w="958" w:type="pct"/>
            <w:tcBorders>
              <w:top w:val="nil"/>
              <w:left w:val="nil"/>
              <w:bottom w:val="single" w:sz="4" w:space="0" w:color="000000"/>
              <w:right w:val="single" w:sz="4" w:space="0" w:color="000000"/>
            </w:tcBorders>
            <w:shd w:val="clear" w:color="auto" w:fill="auto"/>
            <w:noWrap/>
            <w:vAlign w:val="bottom"/>
            <w:hideMark/>
          </w:tcPr>
          <w:p w14:paraId="1C72525A" w14:textId="4ED97F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68CE11C5" w14:textId="7BEC2D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CB2EB" w14:textId="183690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13,488.83 </w:t>
            </w:r>
          </w:p>
        </w:tc>
      </w:tr>
      <w:tr w:rsidR="00F94390" w:rsidRPr="00F94390" w14:paraId="739435E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02E5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E41D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73813344" w14:textId="1206D0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28,720.00 </w:t>
            </w:r>
          </w:p>
        </w:tc>
        <w:tc>
          <w:tcPr>
            <w:tcW w:w="958" w:type="pct"/>
            <w:tcBorders>
              <w:top w:val="nil"/>
              <w:left w:val="nil"/>
              <w:bottom w:val="single" w:sz="4" w:space="0" w:color="000000"/>
              <w:right w:val="single" w:sz="4" w:space="0" w:color="000000"/>
            </w:tcBorders>
            <w:shd w:val="clear" w:color="auto" w:fill="auto"/>
            <w:noWrap/>
            <w:vAlign w:val="bottom"/>
            <w:hideMark/>
          </w:tcPr>
          <w:p w14:paraId="3E98A732" w14:textId="4DDD37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01530DCC" w14:textId="2F6AF2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4FC69" w14:textId="0DA499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213,244.48 </w:t>
            </w:r>
          </w:p>
        </w:tc>
      </w:tr>
      <w:tr w:rsidR="00F94390" w:rsidRPr="00F94390" w14:paraId="29F0ED3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53B4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01AF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AB64499" w14:textId="4BBB73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D729280" w14:textId="71A6B3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6F6B0825" w14:textId="54F630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476DD" w14:textId="642AF4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5,266.00 </w:t>
            </w:r>
          </w:p>
        </w:tc>
      </w:tr>
      <w:tr w:rsidR="00F94390" w:rsidRPr="00F94390" w14:paraId="16B66A8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8B38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C92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1A15292" w14:textId="22DCB8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E96CAE" w14:textId="06995C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B072E" w14:textId="5FFF61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F63DA" w14:textId="5971E7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1,300.00 </w:t>
            </w:r>
          </w:p>
        </w:tc>
      </w:tr>
      <w:tr w:rsidR="00F94390" w:rsidRPr="00F94390" w14:paraId="4388BC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0953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8CA8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7C4E6066" w14:textId="749A69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86,881.74 </w:t>
            </w:r>
          </w:p>
        </w:tc>
        <w:tc>
          <w:tcPr>
            <w:tcW w:w="958" w:type="pct"/>
            <w:tcBorders>
              <w:top w:val="nil"/>
              <w:left w:val="nil"/>
              <w:bottom w:val="single" w:sz="4" w:space="0" w:color="000000"/>
              <w:right w:val="single" w:sz="4" w:space="0" w:color="000000"/>
            </w:tcBorders>
            <w:shd w:val="clear" w:color="auto" w:fill="auto"/>
            <w:noWrap/>
            <w:vAlign w:val="bottom"/>
            <w:hideMark/>
          </w:tcPr>
          <w:p w14:paraId="65D53492" w14:textId="592846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3F4EA745" w14:textId="2C0E55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3E0ED" w14:textId="72CDE8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11,472.29 </w:t>
            </w:r>
          </w:p>
        </w:tc>
      </w:tr>
      <w:tr w:rsidR="00F94390" w:rsidRPr="00F94390" w14:paraId="13CA591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C34B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EC4B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007D8CE8" w14:textId="242E0D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B934D63" w14:textId="4E5923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CB625" w14:textId="1C04FA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46D1A" w14:textId="028549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7,190.00 </w:t>
            </w:r>
          </w:p>
        </w:tc>
      </w:tr>
      <w:tr w:rsidR="00F94390" w:rsidRPr="00F94390" w14:paraId="79F46C1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958C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F4FF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28C6F42" w14:textId="56D960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0095025C" w14:textId="665B27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82C8E" w14:textId="13B210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23913" w14:textId="41D7A0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7,256.00 </w:t>
            </w:r>
          </w:p>
        </w:tc>
      </w:tr>
      <w:tr w:rsidR="00F94390" w:rsidRPr="00F94390" w14:paraId="596512C2"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36E32"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00744B7" w14:textId="3D5D141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986,8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E3DE12" w14:textId="1C6FE41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527,0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2DCB3E38" w14:textId="4CE9922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1EB079" w14:textId="1AC288E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2,513,934.68 </w:t>
            </w:r>
          </w:p>
        </w:tc>
      </w:tr>
      <w:tr w:rsidR="00F94390" w:rsidRPr="00F94390" w14:paraId="79661F7B"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8D7F89"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0626330" w14:textId="4EA1D2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42007" w14:textId="3FB438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D5C20" w14:textId="712ED8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53F836" w14:textId="4DD2CD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4,000.00 </w:t>
            </w:r>
          </w:p>
        </w:tc>
      </w:tr>
      <w:tr w:rsidR="00F94390" w:rsidRPr="00F94390" w14:paraId="6C99B0D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2B92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5F69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7DA1EE7F" w14:textId="7F4ADA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4770DA" w14:textId="11C8A1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138A1" w14:textId="2D523B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665BC" w14:textId="5F57A0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2,000.00 </w:t>
            </w:r>
          </w:p>
        </w:tc>
      </w:tr>
      <w:tr w:rsidR="00F94390" w:rsidRPr="00F94390" w14:paraId="4E37C8A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2164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C6FB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0D1595FF" w14:textId="712EBD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281010" w14:textId="69BF5F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CE0AB" w14:textId="7EC2BF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3FC6D" w14:textId="54767E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75,000.00 </w:t>
            </w:r>
          </w:p>
        </w:tc>
      </w:tr>
      <w:tr w:rsidR="00F94390" w:rsidRPr="00F94390" w14:paraId="3A21000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8729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134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697A8879" w14:textId="368C24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27615" w14:textId="43B37B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8BB3A" w14:textId="04D752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3715E" w14:textId="61DB17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r>
      <w:tr w:rsidR="00F94390" w:rsidRPr="00F94390" w14:paraId="55B9B30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C224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BEE0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637ACDB" w14:textId="49301C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EF2261" w14:textId="7E9C00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6AE65" w14:textId="0F95DA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D1348" w14:textId="536B02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6,000.00 </w:t>
            </w:r>
          </w:p>
        </w:tc>
      </w:tr>
      <w:tr w:rsidR="00F94390" w:rsidRPr="00F94390" w14:paraId="0D3FFA4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5253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2D3B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5CC076DB" w14:textId="02BDFF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9CA0EC" w14:textId="332A7E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6771E" w14:textId="66BC66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49DA0" w14:textId="2D3D04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44,000.00 </w:t>
            </w:r>
          </w:p>
        </w:tc>
      </w:tr>
      <w:tr w:rsidR="00F94390" w:rsidRPr="00F94390" w14:paraId="4E44741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0AEF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5E0C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16BDD77D" w14:textId="3725F5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0A71D" w14:textId="691C3E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7A8B4" w14:textId="48CAB5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FB876" w14:textId="2DD002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r>
      <w:tr w:rsidR="00F94390" w:rsidRPr="00F94390" w14:paraId="1DE96AA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7501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7FD6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2D017F6F" w14:textId="782969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829A72" w14:textId="744F01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066BC815" w14:textId="3D15E2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777BC" w14:textId="0C6FDF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09,062.68 </w:t>
            </w:r>
          </w:p>
        </w:tc>
      </w:tr>
      <w:tr w:rsidR="00F94390" w:rsidRPr="00F94390" w14:paraId="63F99A0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D25D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08FA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BE3D383" w14:textId="45C4E9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5F3F9" w14:textId="61AF3C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D77D1" w14:textId="2546D2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A5707" w14:textId="6DF46C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r>
      <w:tr w:rsidR="00F94390" w:rsidRPr="00F94390" w14:paraId="73BBF2E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713B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C92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FFA6560" w14:textId="6EE13C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0FE5D9" w14:textId="3F1467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184BB" w14:textId="031319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DE0A" w14:textId="46B40F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4,000.00 </w:t>
            </w:r>
          </w:p>
        </w:tc>
      </w:tr>
      <w:tr w:rsidR="00F94390" w:rsidRPr="00F94390" w14:paraId="4835842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1AC5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DFA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B1BDEA5" w14:textId="552875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390D46" w14:textId="3F9679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F0C25" w14:textId="0D48B9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1DFDA" w14:textId="46534F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5,000.00 </w:t>
            </w:r>
          </w:p>
        </w:tc>
      </w:tr>
      <w:tr w:rsidR="00F94390" w:rsidRPr="00F94390" w14:paraId="6FE6670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B19A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47EA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716AA13B" w14:textId="63EAD7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22B83DDC" w14:textId="132CBC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9EA48" w14:textId="0105FA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D78F7" w14:textId="249B57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028.00 </w:t>
            </w:r>
          </w:p>
        </w:tc>
      </w:tr>
      <w:tr w:rsidR="00F94390" w:rsidRPr="00F94390" w14:paraId="75DFACA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B8CC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567B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5108D030" w14:textId="4E55A8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7B32D" w14:textId="26D96D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1BB36" w14:textId="2DB6D5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7D5BF" w14:textId="17E58C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4,000.00 </w:t>
            </w:r>
          </w:p>
        </w:tc>
      </w:tr>
      <w:tr w:rsidR="00F94390" w:rsidRPr="00F94390" w14:paraId="5672C82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0036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E4FF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4A0EAB9E" w14:textId="32B93F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DAB407" w14:textId="0ECC93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92C08" w14:textId="086AAC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B37A6" w14:textId="2E24BB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r>
      <w:tr w:rsidR="00F94390" w:rsidRPr="00F94390" w14:paraId="3E9370C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63D4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9282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732640D3" w14:textId="49158D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91C4A2" w14:textId="0A3A30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13691" w14:textId="761E66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74FF7" w14:textId="619017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4,000.00 </w:t>
            </w:r>
          </w:p>
        </w:tc>
      </w:tr>
      <w:tr w:rsidR="00F94390" w:rsidRPr="00F94390" w14:paraId="5EB1AFF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B398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B77D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61F2487A" w14:textId="754F2A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D35F71" w14:textId="4B0BB0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133D7" w14:textId="48D7F8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E8503" w14:textId="760FB1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44,000.00 </w:t>
            </w:r>
          </w:p>
        </w:tc>
      </w:tr>
      <w:tr w:rsidR="00F94390" w:rsidRPr="00F94390" w14:paraId="2D005E6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945F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DF26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108C21D" w14:textId="2CAFCB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0BBFEF" w14:textId="605FF7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EEECA" w14:textId="49C51B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BB9B6" w14:textId="63192E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8,000.00 </w:t>
            </w:r>
          </w:p>
        </w:tc>
      </w:tr>
      <w:tr w:rsidR="00F94390" w:rsidRPr="00F94390" w14:paraId="42EA0B1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23C6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3407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1B0CC5F0" w14:textId="5677D4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125536" w14:textId="06DA83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BEE54" w14:textId="7E2FD7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2F412" w14:textId="5C34A2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2,000.00 </w:t>
            </w:r>
          </w:p>
        </w:tc>
      </w:tr>
      <w:tr w:rsidR="00F94390" w:rsidRPr="00F94390" w14:paraId="5115B0B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74B5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128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0AF085" w14:textId="7BFF7C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07,935.00 </w:t>
            </w:r>
          </w:p>
        </w:tc>
        <w:tc>
          <w:tcPr>
            <w:tcW w:w="958" w:type="pct"/>
            <w:tcBorders>
              <w:top w:val="nil"/>
              <w:left w:val="nil"/>
              <w:bottom w:val="single" w:sz="4" w:space="0" w:color="000000"/>
              <w:right w:val="single" w:sz="4" w:space="0" w:color="000000"/>
            </w:tcBorders>
            <w:shd w:val="clear" w:color="auto" w:fill="auto"/>
            <w:noWrap/>
            <w:vAlign w:val="bottom"/>
            <w:hideMark/>
          </w:tcPr>
          <w:p w14:paraId="6AB9DF21" w14:textId="4BE6DC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B1D365" w14:textId="3C9D36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7C4CC" w14:textId="22F0FD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88,435.00 </w:t>
            </w:r>
          </w:p>
        </w:tc>
      </w:tr>
      <w:tr w:rsidR="00F94390" w:rsidRPr="00F94390" w14:paraId="3A5E584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9E20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2110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5AE4CAA8" w14:textId="77C147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3F6BF2" w14:textId="395087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CDF62" w14:textId="1B2675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27C7B" w14:textId="0D0147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r>
      <w:tr w:rsidR="00F94390" w:rsidRPr="00F94390" w14:paraId="21D23C8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D23E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6869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43673C5B" w14:textId="7F59F1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834A8B" w14:textId="33D41A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CFAE62" w14:textId="2EE675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1B10E" w14:textId="4B2F69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45,000.00 </w:t>
            </w:r>
          </w:p>
        </w:tc>
      </w:tr>
      <w:tr w:rsidR="00F94390" w:rsidRPr="00F94390" w14:paraId="1834FD3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9DE9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D19E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79268A1A" w14:textId="2D9893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568CFE95" w14:textId="3610F2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F6CC6" w14:textId="711B46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CCF2E" w14:textId="024EBF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1,225.00 </w:t>
            </w:r>
          </w:p>
        </w:tc>
      </w:tr>
      <w:tr w:rsidR="00F94390" w:rsidRPr="00F94390" w14:paraId="45E5A0B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3EBB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6D48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1A3FAFC" w14:textId="17797F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AE07B5F" w14:textId="2CB72A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9E5F2" w14:textId="21A289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74742" w14:textId="117184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80,952.00 </w:t>
            </w:r>
          </w:p>
        </w:tc>
      </w:tr>
      <w:tr w:rsidR="00F94390" w:rsidRPr="00F94390" w14:paraId="5505600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3825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C391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32E7205E" w14:textId="0C5C03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D17709" w14:textId="580C7B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69D079A5" w14:textId="36C1E2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7A5ED" w14:textId="60F40E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02,488.00 </w:t>
            </w:r>
          </w:p>
        </w:tc>
      </w:tr>
      <w:tr w:rsidR="00F94390" w:rsidRPr="00F94390" w14:paraId="33C9599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1817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FE64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53011E69" w14:textId="409712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F870F7" w14:textId="642C34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2B73C" w14:textId="1084E2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C23E1" w14:textId="3F745B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3,000.00 </w:t>
            </w:r>
          </w:p>
        </w:tc>
      </w:tr>
      <w:tr w:rsidR="00F94390" w:rsidRPr="00F94390" w14:paraId="3D34F39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EAA3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571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503384D" w14:textId="6768E1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3B4C6" w14:textId="381D2C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AB864" w14:textId="7B1D7C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0B178" w14:textId="343118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3,000.00 </w:t>
            </w:r>
          </w:p>
        </w:tc>
      </w:tr>
      <w:tr w:rsidR="00F94390" w:rsidRPr="00F94390" w14:paraId="0227149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23ED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103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134AD10B" w14:textId="3BD436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4246B3" w14:textId="76FFF0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F013D" w14:textId="5A4D73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F748D" w14:textId="2F1C89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0,000.00 </w:t>
            </w:r>
          </w:p>
        </w:tc>
      </w:tr>
      <w:tr w:rsidR="00F94390" w:rsidRPr="00F94390" w14:paraId="749B126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D0C9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8D7C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DA99186" w14:textId="774946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0CB65" w14:textId="351C0C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7DC7F" w14:textId="58857D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2E940" w14:textId="567199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6,000.00 </w:t>
            </w:r>
          </w:p>
        </w:tc>
      </w:tr>
      <w:tr w:rsidR="00F94390" w:rsidRPr="00F94390" w14:paraId="7201175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E685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69B5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DD3280F" w14:textId="54FD3A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4A928" w14:textId="0ABF19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A37FA" w14:textId="2C4705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2407E" w14:textId="3A26B4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r>
      <w:tr w:rsidR="00F94390" w:rsidRPr="00F94390" w14:paraId="71D231D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917D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50FB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5777B8B0" w14:textId="2EB60F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F52B67" w14:textId="67FEAD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EE4BD" w14:textId="5A5808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9E3BA" w14:textId="50C5B7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3,000.00 </w:t>
            </w:r>
          </w:p>
        </w:tc>
      </w:tr>
      <w:tr w:rsidR="00F94390" w:rsidRPr="00F94390" w14:paraId="6D2EA57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E9B5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AF05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6520960" w14:textId="3B25FB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E7953" w14:textId="4FBE20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129A4" w14:textId="071A36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72CCE" w14:textId="3BE3B0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0,000.00 </w:t>
            </w:r>
          </w:p>
        </w:tc>
      </w:tr>
      <w:tr w:rsidR="00F94390" w:rsidRPr="00F94390" w14:paraId="06FE861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E9CC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129F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5E5431B0" w14:textId="33515E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030CEB" w14:textId="368D38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3875D" w14:textId="28EB6D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CB527" w14:textId="5E9C27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r>
      <w:tr w:rsidR="00F94390" w:rsidRPr="00F94390" w14:paraId="0D55A90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BE49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F2C8D4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4B35C247" w14:textId="41E8B7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6AE892" w14:textId="410386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90D84" w14:textId="092DFA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8710C" w14:textId="6E3B4E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4,000.00 </w:t>
            </w:r>
          </w:p>
        </w:tc>
      </w:tr>
      <w:tr w:rsidR="00F94390" w:rsidRPr="00F94390" w14:paraId="4870C01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18EC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FA5C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6357F805" w14:textId="50360B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0D2B627" w14:textId="338281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2C3F1" w14:textId="3E629A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3E338" w14:textId="2D8023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00.00 </w:t>
            </w:r>
          </w:p>
        </w:tc>
      </w:tr>
      <w:tr w:rsidR="00F94390" w:rsidRPr="00F94390" w14:paraId="7B9DEA2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74AF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2C5A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776A504" w14:textId="42B4FD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54726" w14:textId="01F253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7353A" w14:textId="5367BA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1C34A" w14:textId="4FA44F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1,000.00 </w:t>
            </w:r>
          </w:p>
        </w:tc>
      </w:tr>
      <w:tr w:rsidR="00F94390" w:rsidRPr="00F94390" w14:paraId="239E9C5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E1A6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737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AEB874E" w14:textId="16A92E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8B27D1F" w14:textId="77DD77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6FA88" w14:textId="5F20A4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61F60" w14:textId="4186B6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1,600.00 </w:t>
            </w:r>
          </w:p>
        </w:tc>
      </w:tr>
      <w:tr w:rsidR="00F94390" w:rsidRPr="00F94390" w14:paraId="5B3E290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06FC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BF0C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1FC15FA2" w14:textId="5DD167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87E930E" w14:textId="5B0FF2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C6BB0" w14:textId="351467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BEC1F" w14:textId="49E4A7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7,716.00 </w:t>
            </w:r>
          </w:p>
        </w:tc>
      </w:tr>
      <w:tr w:rsidR="00F94390" w:rsidRPr="00F94390" w14:paraId="1786421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9654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F76A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027323F" w14:textId="410376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BF44FF" w14:textId="1D711E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6C7A0" w14:textId="4F4C3B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50890" w14:textId="7EB9AA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4,500.00 </w:t>
            </w:r>
          </w:p>
        </w:tc>
      </w:tr>
      <w:tr w:rsidR="00F94390" w:rsidRPr="00F94390" w14:paraId="7AA8000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18A8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B21C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215C6C06" w14:textId="38D985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71A8DEA5" w14:textId="78AE18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2502E" w14:textId="4E7A1F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AF8D0" w14:textId="2D1943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99,528.00 </w:t>
            </w:r>
          </w:p>
        </w:tc>
      </w:tr>
      <w:tr w:rsidR="00F94390" w:rsidRPr="00F94390" w14:paraId="1E191BD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5FCC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F88C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157E36DF" w14:textId="3F3372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0BCBED" w14:textId="6281E8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AFE71" w14:textId="0280B8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0097F" w14:textId="56EC42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000.00 </w:t>
            </w:r>
          </w:p>
        </w:tc>
      </w:tr>
      <w:tr w:rsidR="00F94390" w:rsidRPr="00F94390" w14:paraId="4874B42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CC9C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5177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7FC1A044" w14:textId="7DEA66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2E5CD2" w14:textId="1C84B4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BB18B" w14:textId="407A62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6DF63" w14:textId="065AA4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9,000.00 </w:t>
            </w:r>
          </w:p>
        </w:tc>
      </w:tr>
      <w:tr w:rsidR="00F94390" w:rsidRPr="00F94390" w14:paraId="44FB612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0182E"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01C78A7" w14:textId="74BFA2C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2,486,20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4D4D46" w14:textId="736DECB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39A4F85" w14:textId="724F161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E97A09" w14:textId="5ADE4C3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5,662,287.84 </w:t>
            </w:r>
          </w:p>
        </w:tc>
      </w:tr>
      <w:tr w:rsidR="00F94390" w:rsidRPr="00F94390" w14:paraId="7879CE0A"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A92EB"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48733057" w14:textId="092C90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1253E6" w14:textId="7714FC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08294D50" w14:textId="58C554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87B6BA" w14:textId="52E7FF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946,654.80 </w:t>
            </w:r>
          </w:p>
        </w:tc>
      </w:tr>
      <w:tr w:rsidR="00F94390" w:rsidRPr="00F94390" w14:paraId="0347EAE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258F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C7F0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3C232F40" w14:textId="27A399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4,010.00 </w:t>
            </w:r>
          </w:p>
        </w:tc>
        <w:tc>
          <w:tcPr>
            <w:tcW w:w="958" w:type="pct"/>
            <w:tcBorders>
              <w:top w:val="nil"/>
              <w:left w:val="nil"/>
              <w:bottom w:val="single" w:sz="4" w:space="0" w:color="000000"/>
              <w:right w:val="single" w:sz="4" w:space="0" w:color="000000"/>
            </w:tcBorders>
            <w:shd w:val="clear" w:color="auto" w:fill="auto"/>
            <w:noWrap/>
            <w:vAlign w:val="bottom"/>
            <w:hideMark/>
          </w:tcPr>
          <w:p w14:paraId="2CD88B0F" w14:textId="269EDC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B8C01" w14:textId="205621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6B5C3" w14:textId="0C4F0F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04,910.00 </w:t>
            </w:r>
          </w:p>
        </w:tc>
      </w:tr>
      <w:tr w:rsidR="00F94390" w:rsidRPr="00F94390" w14:paraId="57BA80A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BA3D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A507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110DEDD4" w14:textId="743110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916,836.00 </w:t>
            </w:r>
          </w:p>
        </w:tc>
        <w:tc>
          <w:tcPr>
            <w:tcW w:w="958" w:type="pct"/>
            <w:tcBorders>
              <w:top w:val="nil"/>
              <w:left w:val="nil"/>
              <w:bottom w:val="single" w:sz="4" w:space="0" w:color="000000"/>
              <w:right w:val="single" w:sz="4" w:space="0" w:color="000000"/>
            </w:tcBorders>
            <w:shd w:val="clear" w:color="auto" w:fill="auto"/>
            <w:noWrap/>
            <w:vAlign w:val="bottom"/>
            <w:hideMark/>
          </w:tcPr>
          <w:p w14:paraId="5E699683" w14:textId="5285F8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13BFF7C9" w14:textId="305C82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1857A" w14:textId="72E51F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292,648.00 </w:t>
            </w:r>
          </w:p>
        </w:tc>
      </w:tr>
      <w:tr w:rsidR="00F94390" w:rsidRPr="00F94390" w14:paraId="024ADCE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6264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7B16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5F3CE7E6" w14:textId="2B9B01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4,292.00 </w:t>
            </w:r>
          </w:p>
        </w:tc>
        <w:tc>
          <w:tcPr>
            <w:tcW w:w="958" w:type="pct"/>
            <w:tcBorders>
              <w:top w:val="nil"/>
              <w:left w:val="nil"/>
              <w:bottom w:val="single" w:sz="4" w:space="0" w:color="000000"/>
              <w:right w:val="single" w:sz="4" w:space="0" w:color="000000"/>
            </w:tcBorders>
            <w:shd w:val="clear" w:color="auto" w:fill="auto"/>
            <w:noWrap/>
            <w:vAlign w:val="bottom"/>
            <w:hideMark/>
          </w:tcPr>
          <w:p w14:paraId="3E994097" w14:textId="44EA77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FB920" w14:textId="575AF1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DB30D" w14:textId="32FCB3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4,292.00 </w:t>
            </w:r>
          </w:p>
        </w:tc>
      </w:tr>
      <w:tr w:rsidR="00F94390" w:rsidRPr="00F94390" w14:paraId="40D5F4E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A5CD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7AD4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12DF1DC1" w14:textId="46F87B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14853CAC" w14:textId="176423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557DE" w14:textId="4EF6A2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8C121" w14:textId="765BA7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51,448.00 </w:t>
            </w:r>
          </w:p>
        </w:tc>
      </w:tr>
      <w:tr w:rsidR="00F94390" w:rsidRPr="00F94390" w14:paraId="4E73222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0A9D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177B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1FAD88A" w14:textId="241300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25,970.00 </w:t>
            </w:r>
          </w:p>
        </w:tc>
        <w:tc>
          <w:tcPr>
            <w:tcW w:w="958" w:type="pct"/>
            <w:tcBorders>
              <w:top w:val="nil"/>
              <w:left w:val="nil"/>
              <w:bottom w:val="single" w:sz="4" w:space="0" w:color="000000"/>
              <w:right w:val="single" w:sz="4" w:space="0" w:color="000000"/>
            </w:tcBorders>
            <w:shd w:val="clear" w:color="auto" w:fill="auto"/>
            <w:noWrap/>
            <w:vAlign w:val="bottom"/>
            <w:hideMark/>
          </w:tcPr>
          <w:p w14:paraId="2F51E1ED" w14:textId="4ED933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735518FC" w14:textId="0A2B4C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C7E39" w14:textId="4B749D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255,801.25 </w:t>
            </w:r>
          </w:p>
        </w:tc>
      </w:tr>
      <w:tr w:rsidR="00F94390" w:rsidRPr="00F94390" w14:paraId="2EA8378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21D0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FFD0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07AB59A1" w14:textId="28B061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9,060.00 </w:t>
            </w:r>
          </w:p>
        </w:tc>
        <w:tc>
          <w:tcPr>
            <w:tcW w:w="958" w:type="pct"/>
            <w:tcBorders>
              <w:top w:val="nil"/>
              <w:left w:val="nil"/>
              <w:bottom w:val="single" w:sz="4" w:space="0" w:color="000000"/>
              <w:right w:val="single" w:sz="4" w:space="0" w:color="000000"/>
            </w:tcBorders>
            <w:shd w:val="clear" w:color="auto" w:fill="auto"/>
            <w:noWrap/>
            <w:vAlign w:val="bottom"/>
            <w:hideMark/>
          </w:tcPr>
          <w:p w14:paraId="539A25AB" w14:textId="779FAA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5BA3E317" w14:textId="62A1B1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BDE9E" w14:textId="2DEA9B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19,196.50 </w:t>
            </w:r>
          </w:p>
        </w:tc>
      </w:tr>
      <w:tr w:rsidR="00F94390" w:rsidRPr="00F94390" w14:paraId="229820B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61D1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7C5C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0BEBB193" w14:textId="16DDC4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080A0C" w14:textId="4AFCCE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0B7670AA" w14:textId="306DC0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CD870" w14:textId="1E62B4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0,490.00 </w:t>
            </w:r>
          </w:p>
        </w:tc>
      </w:tr>
      <w:tr w:rsidR="00F94390" w:rsidRPr="00F94390" w14:paraId="5C81240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D13F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460C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AE23912" w14:textId="31500C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86,844.00 </w:t>
            </w:r>
          </w:p>
        </w:tc>
        <w:tc>
          <w:tcPr>
            <w:tcW w:w="958" w:type="pct"/>
            <w:tcBorders>
              <w:top w:val="nil"/>
              <w:left w:val="nil"/>
              <w:bottom w:val="single" w:sz="4" w:space="0" w:color="000000"/>
              <w:right w:val="single" w:sz="4" w:space="0" w:color="000000"/>
            </w:tcBorders>
            <w:shd w:val="clear" w:color="auto" w:fill="auto"/>
            <w:noWrap/>
            <w:vAlign w:val="bottom"/>
            <w:hideMark/>
          </w:tcPr>
          <w:p w14:paraId="73B41B9D" w14:textId="6783F9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43917" w14:textId="05B6D9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F064A" w14:textId="054D44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86,844.00 </w:t>
            </w:r>
          </w:p>
        </w:tc>
      </w:tr>
      <w:tr w:rsidR="00F94390" w:rsidRPr="00F94390" w14:paraId="746B72C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087B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29F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D589B9B" w14:textId="52964F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5,990.00 </w:t>
            </w:r>
          </w:p>
        </w:tc>
        <w:tc>
          <w:tcPr>
            <w:tcW w:w="958" w:type="pct"/>
            <w:tcBorders>
              <w:top w:val="nil"/>
              <w:left w:val="nil"/>
              <w:bottom w:val="single" w:sz="4" w:space="0" w:color="000000"/>
              <w:right w:val="single" w:sz="4" w:space="0" w:color="000000"/>
            </w:tcBorders>
            <w:shd w:val="clear" w:color="auto" w:fill="auto"/>
            <w:noWrap/>
            <w:vAlign w:val="bottom"/>
            <w:hideMark/>
          </w:tcPr>
          <w:p w14:paraId="7B568DEE" w14:textId="77F73B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FD0C8" w14:textId="38EB95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96319" w14:textId="1AA322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8,990.00 </w:t>
            </w:r>
          </w:p>
        </w:tc>
      </w:tr>
      <w:tr w:rsidR="00F94390" w:rsidRPr="00F94390" w14:paraId="13C14F9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EF4B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EE1C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51486C34" w14:textId="5403C6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767,666.00 </w:t>
            </w:r>
          </w:p>
        </w:tc>
        <w:tc>
          <w:tcPr>
            <w:tcW w:w="958" w:type="pct"/>
            <w:tcBorders>
              <w:top w:val="nil"/>
              <w:left w:val="nil"/>
              <w:bottom w:val="single" w:sz="4" w:space="0" w:color="000000"/>
              <w:right w:val="single" w:sz="4" w:space="0" w:color="000000"/>
            </w:tcBorders>
            <w:shd w:val="clear" w:color="auto" w:fill="auto"/>
            <w:noWrap/>
            <w:vAlign w:val="bottom"/>
            <w:hideMark/>
          </w:tcPr>
          <w:p w14:paraId="626BE9B8" w14:textId="0DC806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60F22816" w14:textId="031AE0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8B194" w14:textId="7F430E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08,529.00 </w:t>
            </w:r>
          </w:p>
        </w:tc>
      </w:tr>
      <w:tr w:rsidR="00F94390" w:rsidRPr="00F94390" w14:paraId="2A8F600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6F8A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DB2E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65D4FD31" w14:textId="6EBB5E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4,369.00 </w:t>
            </w:r>
          </w:p>
        </w:tc>
        <w:tc>
          <w:tcPr>
            <w:tcW w:w="958" w:type="pct"/>
            <w:tcBorders>
              <w:top w:val="nil"/>
              <w:left w:val="nil"/>
              <w:bottom w:val="single" w:sz="4" w:space="0" w:color="000000"/>
              <w:right w:val="single" w:sz="4" w:space="0" w:color="000000"/>
            </w:tcBorders>
            <w:shd w:val="clear" w:color="auto" w:fill="auto"/>
            <w:noWrap/>
            <w:vAlign w:val="bottom"/>
            <w:hideMark/>
          </w:tcPr>
          <w:p w14:paraId="37022043" w14:textId="5B153F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679C6D8C" w14:textId="4DC498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39170" w14:textId="329972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78,761.29 </w:t>
            </w:r>
          </w:p>
        </w:tc>
      </w:tr>
      <w:tr w:rsidR="00F94390" w:rsidRPr="00F94390" w14:paraId="7049B7B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3235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F88B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453B97BC" w14:textId="75872D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96,722.00 </w:t>
            </w:r>
          </w:p>
        </w:tc>
        <w:tc>
          <w:tcPr>
            <w:tcW w:w="958" w:type="pct"/>
            <w:tcBorders>
              <w:top w:val="nil"/>
              <w:left w:val="nil"/>
              <w:bottom w:val="single" w:sz="4" w:space="0" w:color="000000"/>
              <w:right w:val="single" w:sz="4" w:space="0" w:color="000000"/>
            </w:tcBorders>
            <w:shd w:val="clear" w:color="auto" w:fill="auto"/>
            <w:noWrap/>
            <w:vAlign w:val="bottom"/>
            <w:hideMark/>
          </w:tcPr>
          <w:p w14:paraId="1A38F24C" w14:textId="6F3200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40FC6" w14:textId="4360D1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DE151" w14:textId="36A58B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96,722.00 </w:t>
            </w:r>
          </w:p>
        </w:tc>
      </w:tr>
      <w:tr w:rsidR="00F94390" w:rsidRPr="00F94390" w14:paraId="5E62799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9D8C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DEF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670C5808" w14:textId="39AEA4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90,301.00 </w:t>
            </w:r>
          </w:p>
        </w:tc>
        <w:tc>
          <w:tcPr>
            <w:tcW w:w="958" w:type="pct"/>
            <w:tcBorders>
              <w:top w:val="nil"/>
              <w:left w:val="nil"/>
              <w:bottom w:val="single" w:sz="4" w:space="0" w:color="000000"/>
              <w:right w:val="single" w:sz="4" w:space="0" w:color="000000"/>
            </w:tcBorders>
            <w:shd w:val="clear" w:color="auto" w:fill="auto"/>
            <w:noWrap/>
            <w:vAlign w:val="bottom"/>
            <w:hideMark/>
          </w:tcPr>
          <w:p w14:paraId="5F9A21AA" w14:textId="0071FB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0A7324" w14:textId="1578D6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F3A3" w14:textId="04625E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45,301.00 </w:t>
            </w:r>
          </w:p>
        </w:tc>
      </w:tr>
      <w:tr w:rsidR="00F94390" w:rsidRPr="00F94390" w14:paraId="2FA8ECC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FC41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17FB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663D6A85" w14:textId="4F4041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5D2C5565" w14:textId="622BE7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4DECF" w14:textId="7D234C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459E1" w14:textId="4F2D0A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61,700.00 </w:t>
            </w:r>
          </w:p>
        </w:tc>
      </w:tr>
      <w:tr w:rsidR="00F94390" w:rsidRPr="00F94390" w14:paraId="3148198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9122B3"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20ED3001" w14:textId="00C3C30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46575D52" w14:textId="564F7F4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0A3ED28" w14:textId="579078C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BCDCD41" w14:textId="5140592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5,718,272.48 </w:t>
            </w:r>
          </w:p>
        </w:tc>
      </w:tr>
      <w:tr w:rsidR="00F94390" w:rsidRPr="00F94390" w14:paraId="324DB644"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7D42A"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56328B8" w14:textId="6F2536F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81E1667" w14:textId="4C566EF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4E350D" w14:textId="708CD7E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560013" w14:textId="3B55B03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237,153.70 </w:t>
            </w:r>
          </w:p>
        </w:tc>
      </w:tr>
      <w:tr w:rsidR="00F94390" w:rsidRPr="00F94390" w14:paraId="47CA34D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60E9D"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B9AE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5AF2E2D7" w14:textId="075A28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2F53829" w14:textId="0F2679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85683" w14:textId="50A14C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B9C5C" w14:textId="291261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2,900.00 </w:t>
            </w:r>
          </w:p>
        </w:tc>
      </w:tr>
      <w:tr w:rsidR="00F94390" w:rsidRPr="00F94390" w14:paraId="0B2D395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8DCA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63C1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70B8855" w14:textId="29931E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507A0037" w14:textId="02EDB8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727ED" w14:textId="0D1F18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3A928" w14:textId="1EDD92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3,050.00 </w:t>
            </w:r>
          </w:p>
        </w:tc>
      </w:tr>
      <w:tr w:rsidR="00F94390" w:rsidRPr="00F94390" w14:paraId="4BC80D6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CFE2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F895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D35BB82" w14:textId="3789A8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51673454" w14:textId="0D10EF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F6D01" w14:textId="40D67A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5AE2F" w14:textId="27477B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387.50 </w:t>
            </w:r>
          </w:p>
        </w:tc>
      </w:tr>
      <w:tr w:rsidR="00F94390" w:rsidRPr="00F94390" w14:paraId="67E96C5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7EBF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3FC4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7B522DAB" w14:textId="3B5955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1AAEFF52" w14:textId="58E96B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5AC8E" w14:textId="491FF6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98D2B" w14:textId="755745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900.00 </w:t>
            </w:r>
          </w:p>
        </w:tc>
      </w:tr>
      <w:tr w:rsidR="00F94390" w:rsidRPr="00F94390" w14:paraId="1FDFC2D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DDE3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17AB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C7E209D" w14:textId="319E0C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B613AE" w14:textId="64487D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DE295" w14:textId="544A92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A6F60" w14:textId="2ABC8F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0,000.00 </w:t>
            </w:r>
          </w:p>
        </w:tc>
      </w:tr>
      <w:tr w:rsidR="00F94390" w:rsidRPr="00F94390" w14:paraId="15442E5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1990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877D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5D3B165A" w14:textId="3C0DCB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3ED55609" w14:textId="283B89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25ADC" w14:textId="1D932A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45742" w14:textId="2809E3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5,916.20 </w:t>
            </w:r>
          </w:p>
        </w:tc>
      </w:tr>
      <w:tr w:rsidR="00F94390" w:rsidRPr="00F94390" w14:paraId="63E18D7B"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244EC"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90B0DF8" w14:textId="0039C5A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239CDD" w14:textId="64EFE09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45A5D8" w14:textId="71E5740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F84E53" w14:textId="4109A0F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962,276.80 </w:t>
            </w:r>
          </w:p>
        </w:tc>
      </w:tr>
      <w:tr w:rsidR="00F94390" w:rsidRPr="00F94390" w14:paraId="6CB1D73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DA4E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B864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264C697B" w14:textId="0880CC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752EC" w14:textId="4E189F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50D43" w14:textId="69DE76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AA1E7" w14:textId="6C8A57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5,500.00 </w:t>
            </w:r>
          </w:p>
        </w:tc>
      </w:tr>
      <w:tr w:rsidR="00F94390" w:rsidRPr="00F94390" w14:paraId="2294B2D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AFB1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FFA4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3D512393" w14:textId="7FC45F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6CCE9791" w14:textId="267CC6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9755C" w14:textId="649D41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8229D" w14:textId="0A2BBB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5,320.00 </w:t>
            </w:r>
          </w:p>
        </w:tc>
      </w:tr>
      <w:tr w:rsidR="00F94390" w:rsidRPr="00F94390" w14:paraId="3B10C60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E62E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4647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5ACE5C47" w14:textId="0C5E59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39B6FB18" w14:textId="692AD9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B8DC7" w14:textId="6594EE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ADEC4" w14:textId="296E20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8,775.00 </w:t>
            </w:r>
          </w:p>
        </w:tc>
      </w:tr>
      <w:tr w:rsidR="00F94390" w:rsidRPr="00F94390" w14:paraId="47D1A22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965D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5A40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8428B18" w14:textId="607BDE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BDED695" w14:textId="08BB13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AFB2D" w14:textId="1AF017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2E0AA" w14:textId="0BA878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6,650.00 </w:t>
            </w:r>
          </w:p>
        </w:tc>
      </w:tr>
      <w:tr w:rsidR="00F94390" w:rsidRPr="00F94390" w14:paraId="70CBBCD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6046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3247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443B4658" w14:textId="476007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678A2" w14:textId="139883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EB072" w14:textId="51D28A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3FE33" w14:textId="175D82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00.00 </w:t>
            </w:r>
          </w:p>
        </w:tc>
      </w:tr>
      <w:tr w:rsidR="00F94390" w:rsidRPr="00F94390" w14:paraId="77ED5B9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9A8C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BC3C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3341ECE7" w14:textId="4C0A49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32A2453" w14:textId="4231F5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045CB" w14:textId="45E4BF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234B9" w14:textId="52C704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1,200.00 </w:t>
            </w:r>
          </w:p>
        </w:tc>
      </w:tr>
      <w:tr w:rsidR="00F94390" w:rsidRPr="00F94390" w14:paraId="76C6128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09A5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E8CD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DBF0B7F" w14:textId="7085E0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1528E1BA" w14:textId="516155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86733" w14:textId="361EC5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BE612" w14:textId="59C855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0,131.30 </w:t>
            </w:r>
          </w:p>
        </w:tc>
      </w:tr>
      <w:tr w:rsidR="00F94390" w:rsidRPr="00F94390" w14:paraId="72CC9C5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0FA7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6719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C508213" w14:textId="1BAFE3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179AF30A" w14:textId="50EE5D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A7BD5" w14:textId="168E79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D72DF" w14:textId="7A1810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04,855.00 </w:t>
            </w:r>
          </w:p>
        </w:tc>
      </w:tr>
      <w:tr w:rsidR="00F94390" w:rsidRPr="00F94390" w14:paraId="21F6363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6B2D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69D1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3D673A6" w14:textId="17CA9F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751F626C" w14:textId="63E6F7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FAF23" w14:textId="11047C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EACC2" w14:textId="2269F0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48,643.70 </w:t>
            </w:r>
          </w:p>
        </w:tc>
      </w:tr>
      <w:tr w:rsidR="00F94390" w:rsidRPr="00F94390" w14:paraId="26E3B55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9B39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C889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9D1F588" w14:textId="406617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76C53DF7" w14:textId="26A989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72B96" w14:textId="144ED6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FE0E6" w14:textId="76630A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2,201.80 </w:t>
            </w:r>
          </w:p>
        </w:tc>
      </w:tr>
      <w:tr w:rsidR="00F94390" w:rsidRPr="00F94390" w14:paraId="18F6334C"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19A83"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0815262" w14:textId="124E28F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423552" w14:textId="756B5DB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3045BB6" w14:textId="6F80BEE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3F358D" w14:textId="7A701AE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9,141,750.00 </w:t>
            </w:r>
          </w:p>
        </w:tc>
      </w:tr>
      <w:tr w:rsidR="00F94390" w:rsidRPr="00F94390" w14:paraId="1E14BCD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AB29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320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71384030" w14:textId="2B515B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0359AA" w14:textId="58506F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39BB6" w14:textId="1B9930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95D7F" w14:textId="7061B0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r>
      <w:tr w:rsidR="00F94390" w:rsidRPr="00F94390" w14:paraId="01F81D9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C2BB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5CF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472872BE" w14:textId="116DDD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75C6B49E" w14:textId="2C6B9D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C0A2E" w14:textId="2117AD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F7F6B" w14:textId="10192E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6,152.75 </w:t>
            </w:r>
          </w:p>
        </w:tc>
      </w:tr>
      <w:tr w:rsidR="00F94390" w:rsidRPr="00F94390" w14:paraId="77BFD9D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4DF8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059E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7D958FD6" w14:textId="6F0104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DBC094A" w14:textId="2654B7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D4229" w14:textId="7D3F59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FF67D" w14:textId="134AF1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6.50 </w:t>
            </w:r>
          </w:p>
        </w:tc>
      </w:tr>
      <w:tr w:rsidR="00F94390" w:rsidRPr="00F94390" w14:paraId="2B6427A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53BC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2914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2ABA6FC" w14:textId="42251D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4E31DDC0" w14:textId="216F91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4DE2C" w14:textId="09BABA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C2C81" w14:textId="2F7D4E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5,252.75 </w:t>
            </w:r>
          </w:p>
        </w:tc>
      </w:tr>
      <w:tr w:rsidR="00F94390" w:rsidRPr="00F94390" w14:paraId="7AD2885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1325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602B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BA1D8CE" w14:textId="49C7BC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071985" w14:textId="7720FF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AF67B" w14:textId="056A26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EAD7E" w14:textId="53D851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18,000.00 </w:t>
            </w:r>
          </w:p>
        </w:tc>
      </w:tr>
      <w:tr w:rsidR="00F94390" w:rsidRPr="00F94390" w14:paraId="3A823AD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4B1E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A4F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7CEE293A" w14:textId="6D8372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B08902" w14:textId="416184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50425" w14:textId="5F620F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CC0EE" w14:textId="11F307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r>
      <w:tr w:rsidR="00F94390" w:rsidRPr="00F94390" w14:paraId="637C6E6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8DFF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3E81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07FC3F8F" w14:textId="0D02B9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731F0C11" w14:textId="5FA51A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ECE15" w14:textId="2D6426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4B04D" w14:textId="07ED56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6.50 </w:t>
            </w:r>
          </w:p>
        </w:tc>
      </w:tr>
      <w:tr w:rsidR="00F94390" w:rsidRPr="00F94390" w14:paraId="25E9696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4967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D821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2CE56A6D" w14:textId="67EB02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7830B3E8" w14:textId="543C62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2C317" w14:textId="601F37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33447" w14:textId="28581C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98,925.00 </w:t>
            </w:r>
          </w:p>
        </w:tc>
      </w:tr>
      <w:tr w:rsidR="00F94390" w:rsidRPr="00F94390" w14:paraId="37A92DD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E482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2B3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DCFB2BE" w14:textId="0F7207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64090088" w14:textId="354F5E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6559F" w14:textId="3FD129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F840A" w14:textId="113C31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7,806.50 </w:t>
            </w:r>
          </w:p>
        </w:tc>
      </w:tr>
      <w:tr w:rsidR="00F94390" w:rsidRPr="00F94390" w14:paraId="1205A92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0E33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9280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47F11179" w14:textId="5607EF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3817A4" w14:textId="4B9634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FA966" w14:textId="6C3B39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27815" w14:textId="2EF1BD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r>
      <w:tr w:rsidR="00F94390" w:rsidRPr="00F94390" w14:paraId="197A4EC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709D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0902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7F274AD5" w14:textId="3E928C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6EDAB2" w14:textId="4B9FD4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8A852" w14:textId="31B121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E1A79" w14:textId="3F3A8D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r>
      <w:tr w:rsidR="00F94390" w:rsidRPr="00F94390" w14:paraId="67837CF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CF25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91F5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5130CA4" w14:textId="46735A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D8BB7B" w14:textId="376752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D3799" w14:textId="1DF086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AC139" w14:textId="1748D1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r>
      <w:tr w:rsidR="00F94390" w:rsidRPr="00F94390" w14:paraId="3BF7CD9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E516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6647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262906F8" w14:textId="0C6405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FD147D" w14:textId="771FF2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7C253" w14:textId="03E8DA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6A57F" w14:textId="13931B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r>
      <w:tr w:rsidR="00F94390" w:rsidRPr="00F94390" w14:paraId="29F6FF7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69BC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8E3FD0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D6F1BE2" w14:textId="7A5D3B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D903B" w14:textId="1DC294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30D2F" w14:textId="54761D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DB78B" w14:textId="13D695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r>
      <w:tr w:rsidR="00F94390" w:rsidRPr="00F94390" w14:paraId="1E09D3A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2C23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1468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68B18EF" w14:textId="7EFECC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4860B7" w14:textId="174D76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328CC" w14:textId="6328EE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0C531" w14:textId="06C569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r>
      <w:tr w:rsidR="00F94390" w:rsidRPr="00F94390" w14:paraId="7B86AD6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961E4"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4FD58D2" w14:textId="4F9FE32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164546D6" w14:textId="2E178FC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BB2B59" w14:textId="27257EC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7AEA97" w14:textId="1B8058F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650,422.98 </w:t>
            </w:r>
          </w:p>
        </w:tc>
      </w:tr>
      <w:tr w:rsidR="00F94390" w:rsidRPr="00F94390" w14:paraId="375F20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6F65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59B8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3DFBA8B6" w14:textId="044782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7A8429D3" w14:textId="53EC77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59071" w14:textId="7CC1BC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32493" w14:textId="0F2DDD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8,087.15 </w:t>
            </w:r>
          </w:p>
        </w:tc>
      </w:tr>
      <w:tr w:rsidR="00F94390" w:rsidRPr="00F94390" w14:paraId="4DC754B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7F2F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1776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69AF6E2E" w14:textId="2EA78D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2D5E6" w14:textId="30A3E4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47D57" w14:textId="6D3197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979EE" w14:textId="0C85DF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3,600.00 </w:t>
            </w:r>
          </w:p>
        </w:tc>
      </w:tr>
      <w:tr w:rsidR="00F94390" w:rsidRPr="00F94390" w14:paraId="278DD2B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A8FC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9C8A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7ED4DF3A" w14:textId="1C25A4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784A570" w14:textId="6CFA59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B8CC8" w14:textId="14D3A2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4BF5C" w14:textId="550919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9,500.00 </w:t>
            </w:r>
          </w:p>
        </w:tc>
      </w:tr>
      <w:tr w:rsidR="00F94390" w:rsidRPr="00F94390" w14:paraId="109F4EF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962F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759B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00F92769" w14:textId="4A5270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71699286" w14:textId="7652D2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72566" w14:textId="0D72F7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2B610" w14:textId="02F6C8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3,950.00 </w:t>
            </w:r>
          </w:p>
        </w:tc>
      </w:tr>
      <w:tr w:rsidR="00F94390" w:rsidRPr="00F94390" w14:paraId="7F6EBFE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53AB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94D6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28AC201F" w14:textId="5DFF3C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5910B6" w14:textId="77CC83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312F2" w14:textId="012A21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ABF6E" w14:textId="136E0A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0,000.00 </w:t>
            </w:r>
          </w:p>
        </w:tc>
      </w:tr>
      <w:tr w:rsidR="00F94390" w:rsidRPr="00F94390" w14:paraId="460A71B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575D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74A8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7A02A2BC" w14:textId="3D4E8A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5229FF01" w14:textId="231BB0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8BB2E" w14:textId="78CADF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1AA2E" w14:textId="0DD688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2,723.73 </w:t>
            </w:r>
          </w:p>
        </w:tc>
      </w:tr>
      <w:tr w:rsidR="00F94390" w:rsidRPr="00F94390" w14:paraId="18BA675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94C8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8AE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C00DE34" w14:textId="6A2D68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5969E6" w14:textId="269FAB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083E2" w14:textId="02B386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03B28" w14:textId="2CDC84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0,000.00 </w:t>
            </w:r>
          </w:p>
        </w:tc>
      </w:tr>
      <w:tr w:rsidR="00F94390" w:rsidRPr="00F94390" w14:paraId="76E3C75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C41F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B58C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299F0A" w14:textId="219D11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54C706D1" w14:textId="504521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D6500" w14:textId="44B258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8B27B" w14:textId="22ED57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17,471.15 </w:t>
            </w:r>
          </w:p>
        </w:tc>
      </w:tr>
      <w:tr w:rsidR="00F94390" w:rsidRPr="00F94390" w14:paraId="474B284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41AD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6A53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EDCF329" w14:textId="5EEA2F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697755" w14:textId="2D4879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3F96E" w14:textId="58E1DB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4CD0C" w14:textId="395A37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3,000.00 </w:t>
            </w:r>
          </w:p>
        </w:tc>
      </w:tr>
      <w:tr w:rsidR="00F94390" w:rsidRPr="00F94390" w14:paraId="20A6152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4898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DBFB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51F9822" w14:textId="2D66C8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781C17FB" w14:textId="530E60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0EAE6" w14:textId="09F70A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056FE" w14:textId="40D8DA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2,090.95 </w:t>
            </w:r>
          </w:p>
        </w:tc>
      </w:tr>
      <w:tr w:rsidR="00F94390" w:rsidRPr="00F94390" w14:paraId="2C395BBE"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672EE"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6F3CE4F" w14:textId="050AA27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E68DD" w14:textId="2B003FC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49E104" w14:textId="030DECC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4A44AD" w14:textId="7723B31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1,726,669.00 </w:t>
            </w:r>
          </w:p>
        </w:tc>
      </w:tr>
      <w:tr w:rsidR="00F94390" w:rsidRPr="00F94390" w14:paraId="2739949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15906"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040FC3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818BD4C" w14:textId="2C3D32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5822D4FD" w14:textId="3BC4C5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1D995" w14:textId="4FAD8A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503A5" w14:textId="31BD6E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2,579.00 </w:t>
            </w:r>
          </w:p>
        </w:tc>
      </w:tr>
      <w:tr w:rsidR="00F94390" w:rsidRPr="00F94390" w14:paraId="6D85607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6B29B"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6FEDC4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7A55157C" w14:textId="6262F4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262EC2" w14:textId="7C365D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C93EE" w14:textId="5EEBAA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E7EE" w14:textId="7CCB8F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5,000.00 </w:t>
            </w:r>
          </w:p>
        </w:tc>
      </w:tr>
      <w:tr w:rsidR="00F94390" w:rsidRPr="00F94390" w14:paraId="709B530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28841"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7C1E2F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042D87F6" w14:textId="2A339B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61C59480" w14:textId="1C39D5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ECBD0" w14:textId="4B42E7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DD82F" w14:textId="2ACABD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6,825.00 </w:t>
            </w:r>
          </w:p>
        </w:tc>
      </w:tr>
      <w:tr w:rsidR="00F94390" w:rsidRPr="00F94390" w14:paraId="5AAAFF0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CDFC1"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BB0A92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3574126" w14:textId="266578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056B16F7" w14:textId="742F0E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CB222" w14:textId="361E3B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AA93B" w14:textId="700AE3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300.00 </w:t>
            </w:r>
          </w:p>
        </w:tc>
      </w:tr>
      <w:tr w:rsidR="00F94390" w:rsidRPr="00F94390" w14:paraId="1080EC3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73531"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8907DB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A343C2F" w14:textId="4B1075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0F5BB53" w14:textId="20F248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060B5" w14:textId="3DFEFB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AB57A" w14:textId="66C19C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9,250.00 </w:t>
            </w:r>
          </w:p>
        </w:tc>
      </w:tr>
      <w:tr w:rsidR="00F94390" w:rsidRPr="00F94390" w14:paraId="1A85327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33DEB"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A9B39D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10069BF0" w14:textId="2BB836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990DD1" w14:textId="794850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3FDA4" w14:textId="6A1824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659F0" w14:textId="45D3AF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1,800.00 </w:t>
            </w:r>
          </w:p>
        </w:tc>
      </w:tr>
      <w:tr w:rsidR="00F94390" w:rsidRPr="00F94390" w14:paraId="641314A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DD6C0"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9543D3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FBD7366" w14:textId="59B8DD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1200E9BF" w14:textId="23D92E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4081F" w14:textId="24A71F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86EE5" w14:textId="009A1E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7,100.00 </w:t>
            </w:r>
          </w:p>
        </w:tc>
      </w:tr>
      <w:tr w:rsidR="00F94390" w:rsidRPr="00F94390" w14:paraId="6198E6C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CB6EB"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1D224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35C36F4D" w14:textId="1AC780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1AE59" w14:textId="401B0F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A49D9" w14:textId="3C6E3F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FE88B" w14:textId="4FCCBA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1,100.00 </w:t>
            </w:r>
          </w:p>
        </w:tc>
      </w:tr>
      <w:tr w:rsidR="00F94390" w:rsidRPr="00F94390" w14:paraId="03CA2C4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92DD0"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3BF6B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217E111B" w14:textId="2B38F3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7C630827" w14:textId="292196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CCE14" w14:textId="7030E4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AD6AA" w14:textId="076372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2,050.00 </w:t>
            </w:r>
          </w:p>
        </w:tc>
      </w:tr>
      <w:tr w:rsidR="00F94390" w:rsidRPr="00F94390" w14:paraId="2E27779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13E49"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68F73F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78600DD0" w14:textId="7FF769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17FECAFE" w14:textId="341530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E3171" w14:textId="5250BF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B7440" w14:textId="1E2A9E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68,100.00 </w:t>
            </w:r>
          </w:p>
        </w:tc>
      </w:tr>
      <w:tr w:rsidR="00F94390" w:rsidRPr="00F94390" w14:paraId="0E915D9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2D7F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49E0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0BEEAD2A" w14:textId="16CAD1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5E75D017" w14:textId="32F391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CE628" w14:textId="60056F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68AA3" w14:textId="5B0C08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91,750.00 </w:t>
            </w:r>
          </w:p>
        </w:tc>
      </w:tr>
      <w:tr w:rsidR="00F94390" w:rsidRPr="00F94390" w14:paraId="3077981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0438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C159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F0549D9" w14:textId="607AE7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EEFDAD" w14:textId="2ACFCC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6826E" w14:textId="0F9E0D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692B8" w14:textId="47066B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0,000.00 </w:t>
            </w:r>
          </w:p>
        </w:tc>
      </w:tr>
      <w:tr w:rsidR="00F94390" w:rsidRPr="00F94390" w14:paraId="5BCD05D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2EF9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D6A8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626BFF86" w14:textId="66139E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6436B303" w14:textId="36BC92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E532F" w14:textId="664D24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9E46E" w14:textId="7BB467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78,905.00 </w:t>
            </w:r>
          </w:p>
        </w:tc>
      </w:tr>
      <w:tr w:rsidR="00F94390" w:rsidRPr="00F94390" w14:paraId="2FC6A32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5AD3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32C5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AB7D347" w14:textId="71C2B9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3118F2" w14:textId="20E46E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6C0B3" w14:textId="37F64C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B6321" w14:textId="438889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000.00 </w:t>
            </w:r>
          </w:p>
        </w:tc>
      </w:tr>
      <w:tr w:rsidR="00F94390" w:rsidRPr="00F94390" w14:paraId="7FB8890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D276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D119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EE8241F" w14:textId="626EA9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4ABE8C6F" w14:textId="2E1F14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E49A1" w14:textId="4DCAF1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B6E05" w14:textId="6D5352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8,770.00 </w:t>
            </w:r>
          </w:p>
        </w:tc>
      </w:tr>
      <w:tr w:rsidR="00F94390" w:rsidRPr="00F94390" w14:paraId="4E6A832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EFD1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FF98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A4577C8" w14:textId="21DA37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4610FA50" w14:textId="333D47C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FB3EB" w14:textId="1D7804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60494" w14:textId="3AA8F7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6,375.00 </w:t>
            </w:r>
          </w:p>
        </w:tc>
      </w:tr>
      <w:tr w:rsidR="00F94390" w:rsidRPr="00F94390" w14:paraId="64382B9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70DE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DCF8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0AF621C" w14:textId="00DDD0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3538D82" w14:textId="7351A8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89D0E" w14:textId="09C7EC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DE573" w14:textId="7E087F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4,765.00 </w:t>
            </w:r>
          </w:p>
        </w:tc>
      </w:tr>
      <w:tr w:rsidR="00F94390" w:rsidRPr="00F94390" w14:paraId="368555EB"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EC3BC1"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56BD5266" w14:textId="349F793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3,954,472.20 </w:t>
            </w:r>
          </w:p>
        </w:tc>
        <w:tc>
          <w:tcPr>
            <w:tcW w:w="958" w:type="pct"/>
            <w:tcBorders>
              <w:top w:val="nil"/>
              <w:left w:val="nil"/>
              <w:bottom w:val="single" w:sz="4" w:space="0" w:color="000000"/>
              <w:right w:val="single" w:sz="4" w:space="0" w:color="000000"/>
            </w:tcBorders>
            <w:shd w:val="clear" w:color="A5A5A5" w:fill="A5A5A5"/>
            <w:noWrap/>
            <w:vAlign w:val="bottom"/>
            <w:hideMark/>
          </w:tcPr>
          <w:p w14:paraId="380EF37D" w14:textId="4C3973F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09FD37C" w14:textId="76DC131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81040D" w14:textId="0331F20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7,031,422.20 </w:t>
            </w:r>
          </w:p>
        </w:tc>
      </w:tr>
      <w:tr w:rsidR="00F94390" w:rsidRPr="00F94390" w14:paraId="14354268"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DE121"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4F270C6" w14:textId="105F40D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0,630,187.35 </w:t>
            </w:r>
          </w:p>
        </w:tc>
        <w:tc>
          <w:tcPr>
            <w:tcW w:w="958" w:type="pct"/>
            <w:tcBorders>
              <w:top w:val="nil"/>
              <w:left w:val="nil"/>
              <w:bottom w:val="single" w:sz="4" w:space="0" w:color="000000"/>
              <w:right w:val="single" w:sz="4" w:space="0" w:color="000000"/>
            </w:tcBorders>
            <w:shd w:val="clear" w:color="D8D8D8" w:fill="D8D8D8"/>
            <w:noWrap/>
            <w:vAlign w:val="bottom"/>
            <w:hideMark/>
          </w:tcPr>
          <w:p w14:paraId="23DD4834" w14:textId="20E851F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27B86C" w14:textId="3E99E9C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DDAF6A7" w14:textId="1EACB94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2,075,937.35 </w:t>
            </w:r>
          </w:p>
        </w:tc>
      </w:tr>
      <w:tr w:rsidR="00F94390" w:rsidRPr="00F94390" w14:paraId="42C78C1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14C2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41D4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1CB34EAF" w14:textId="5939A3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25DE6405" w14:textId="7E94FF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FE27D" w14:textId="0FB7F1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0CAF8" w14:textId="535A28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86,728.00 </w:t>
            </w:r>
          </w:p>
        </w:tc>
      </w:tr>
      <w:tr w:rsidR="00F94390" w:rsidRPr="00F94390" w14:paraId="69F91BC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571A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692D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326D68A1" w14:textId="064BB9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2A53A675" w14:textId="5C9FA5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5924B" w14:textId="1A1545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A4580" w14:textId="61E384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9,865.16 </w:t>
            </w:r>
          </w:p>
        </w:tc>
      </w:tr>
      <w:tr w:rsidR="00F94390" w:rsidRPr="00F94390" w14:paraId="31B6650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CCC0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B539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676208FD" w14:textId="3FA2D6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36FFC2E7" w14:textId="1A95AF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4EE77" w14:textId="11468A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CF6D7" w14:textId="3354C8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8,781.72 </w:t>
            </w:r>
          </w:p>
        </w:tc>
      </w:tr>
      <w:tr w:rsidR="00F94390" w:rsidRPr="00F94390" w14:paraId="26826B7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DBB7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DB7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1122BDBA" w14:textId="1A6CA5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7CD53D64" w14:textId="42A30C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127B5" w14:textId="59410A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D0055" w14:textId="273CF0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961,210.81 </w:t>
            </w:r>
          </w:p>
        </w:tc>
      </w:tr>
      <w:tr w:rsidR="00F94390" w:rsidRPr="00F94390" w14:paraId="7820E21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24D2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6106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07212834" w14:textId="121514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1E0FF715" w14:textId="63C91E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586B033" w14:textId="120237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290FB" w14:textId="032D87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8,541.24 </w:t>
            </w:r>
          </w:p>
        </w:tc>
      </w:tr>
      <w:tr w:rsidR="00F94390" w:rsidRPr="00F94390" w14:paraId="7325177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DB42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5913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DFC7C9" w14:textId="2D07CC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1E0052D9" w14:textId="5A28BC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706BB" w14:textId="126408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9FABE" w14:textId="5AED7B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266.28 </w:t>
            </w:r>
          </w:p>
        </w:tc>
      </w:tr>
      <w:tr w:rsidR="00F94390" w:rsidRPr="00F94390" w14:paraId="68ED979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17B1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C9D0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A816792" w14:textId="7ADD49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216F04D6" w14:textId="2743F6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95372" w14:textId="4DFA3D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2FDC0" w14:textId="1D7018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5,243.13 </w:t>
            </w:r>
          </w:p>
        </w:tc>
      </w:tr>
      <w:tr w:rsidR="00F94390" w:rsidRPr="00F94390" w14:paraId="67F2EAC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CC0A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8009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319A872E" w14:textId="3977DE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1040B4A6" w14:textId="03A129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EFBFB" w14:textId="6EA94E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57E16" w14:textId="134404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0,396.60 </w:t>
            </w:r>
          </w:p>
        </w:tc>
      </w:tr>
      <w:tr w:rsidR="00F94390" w:rsidRPr="00F94390" w14:paraId="4AE9A3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5DDD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D2DA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548CDBFF" w14:textId="3D20A0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3AE0A34C" w14:textId="260658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57665" w14:textId="6DB622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BEE16" w14:textId="24A7F7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6,033.52 </w:t>
            </w:r>
          </w:p>
        </w:tc>
      </w:tr>
      <w:tr w:rsidR="00F94390" w:rsidRPr="00F94390" w14:paraId="690C641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B7F1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8852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4DA030B" w14:textId="27E4AE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3AB369E1" w14:textId="017F40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1AF03" w14:textId="73D8C8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3CA80" w14:textId="48B59B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8,021.36 </w:t>
            </w:r>
          </w:p>
        </w:tc>
      </w:tr>
      <w:tr w:rsidR="00F94390" w:rsidRPr="00F94390" w14:paraId="1130AEE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9C80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AF14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E764678" w14:textId="3032AE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5A7A4D19" w14:textId="3704BB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C9A51" w14:textId="68AD86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8CDEC" w14:textId="16E53F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2,221.40 </w:t>
            </w:r>
          </w:p>
        </w:tc>
      </w:tr>
      <w:tr w:rsidR="00F94390" w:rsidRPr="00F94390" w14:paraId="2A932A2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38BE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B9D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5AADA202" w14:textId="320372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522D1997" w14:textId="27F84C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BA128" w14:textId="2FD536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23334" w14:textId="3678FE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6,025.44 </w:t>
            </w:r>
          </w:p>
        </w:tc>
      </w:tr>
      <w:tr w:rsidR="00F94390" w:rsidRPr="00F94390" w14:paraId="6AB8495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5195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941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2F1599FF" w14:textId="067259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6AC1949D" w14:textId="0C8BF2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F4818" w14:textId="5D0D3F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D7A44" w14:textId="569DDF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0,357.04 </w:t>
            </w:r>
          </w:p>
        </w:tc>
      </w:tr>
      <w:tr w:rsidR="00F94390" w:rsidRPr="00F94390" w14:paraId="66B8276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3334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2F1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72546E67" w14:textId="673CF8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89,460.43 </w:t>
            </w:r>
          </w:p>
        </w:tc>
        <w:tc>
          <w:tcPr>
            <w:tcW w:w="958" w:type="pct"/>
            <w:tcBorders>
              <w:top w:val="nil"/>
              <w:left w:val="nil"/>
              <w:bottom w:val="single" w:sz="4" w:space="0" w:color="000000"/>
              <w:right w:val="single" w:sz="4" w:space="0" w:color="000000"/>
            </w:tcBorders>
            <w:shd w:val="clear" w:color="auto" w:fill="auto"/>
            <w:noWrap/>
            <w:vAlign w:val="bottom"/>
            <w:hideMark/>
          </w:tcPr>
          <w:p w14:paraId="2C1C6AB8" w14:textId="03AD56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6CDB7" w14:textId="3D0BA7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EBA27" w14:textId="13703C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89,460.43 </w:t>
            </w:r>
          </w:p>
        </w:tc>
      </w:tr>
      <w:tr w:rsidR="00F94390" w:rsidRPr="00F94390" w14:paraId="75A6570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BC3C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36A3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06AE7230" w14:textId="22F633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6D5F435F" w14:textId="7C4945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88C98" w14:textId="777797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69171" w14:textId="4D0E67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2,743.04 </w:t>
            </w:r>
          </w:p>
        </w:tc>
      </w:tr>
      <w:tr w:rsidR="00F94390" w:rsidRPr="00F94390" w14:paraId="188B6E9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532C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A061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3AA85541" w14:textId="421CD4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66DB8197" w14:textId="3F2B7F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77C0A" w14:textId="75D2B7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E3A9D" w14:textId="73E64E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8,630.00 </w:t>
            </w:r>
          </w:p>
        </w:tc>
      </w:tr>
      <w:tr w:rsidR="00F94390" w:rsidRPr="00F94390" w14:paraId="7F56392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EF46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38A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35479E6B" w14:textId="1E00C7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1795438B" w14:textId="478163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CE8B6" w14:textId="6372DB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87752" w14:textId="132F95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0,896.80 </w:t>
            </w:r>
          </w:p>
        </w:tc>
      </w:tr>
      <w:tr w:rsidR="00F94390" w:rsidRPr="00F94390" w14:paraId="0986C81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BD8D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9E51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6676F71A" w14:textId="71C55D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CF28692" w14:textId="7C56F8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17EFA" w14:textId="2D3793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14B69" w14:textId="26138E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6,515.38 </w:t>
            </w:r>
          </w:p>
        </w:tc>
      </w:tr>
      <w:tr w:rsidR="00F94390" w:rsidRPr="00F94390" w14:paraId="6C0585D3"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72F77"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8A4AD8B" w14:textId="73F1050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212,44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00A261A6" w14:textId="575E043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88E0F6" w14:textId="50D70AA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2B3E65" w14:textId="454D522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212,449.67 </w:t>
            </w:r>
          </w:p>
        </w:tc>
      </w:tr>
      <w:tr w:rsidR="00F94390" w:rsidRPr="00F94390" w14:paraId="6D2A18F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BE764"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8A4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477E90EB" w14:textId="58661E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5D8A6FBF" w14:textId="59B170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DCD34" w14:textId="10E957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E5FD10" w14:textId="2EF460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87,256.42 </w:t>
            </w:r>
          </w:p>
        </w:tc>
      </w:tr>
      <w:tr w:rsidR="00F94390" w:rsidRPr="00F94390" w14:paraId="588F505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D9B5F"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E4F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0C1CE45C" w14:textId="6C8785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4B715CD0" w14:textId="4D7FA8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264AA" w14:textId="682744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CA414" w14:textId="096804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8,583.16 </w:t>
            </w:r>
          </w:p>
        </w:tc>
      </w:tr>
      <w:tr w:rsidR="00F94390" w:rsidRPr="00F94390" w14:paraId="295C132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9A82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4500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5D002744" w14:textId="273504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69EF310B" w14:textId="30F8CC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96EEE" w14:textId="3CCFDF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16491" w14:textId="546D79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1,553.00 </w:t>
            </w:r>
          </w:p>
        </w:tc>
      </w:tr>
      <w:tr w:rsidR="00F94390" w:rsidRPr="00F94390" w14:paraId="5712557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7780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4EC4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1C0A298E" w14:textId="4732AE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4CE8EF6C" w14:textId="0ACB63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5DCFA" w14:textId="5BA7B6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B1505" w14:textId="450A04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3,789.64 </w:t>
            </w:r>
          </w:p>
        </w:tc>
      </w:tr>
      <w:tr w:rsidR="00F94390" w:rsidRPr="00F94390" w14:paraId="4D8967D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6227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5978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0AD2335E" w14:textId="2F09DD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3D094828" w14:textId="20A485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20A6A" w14:textId="02E23B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63CDB" w14:textId="2FE1A6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86,862.40 </w:t>
            </w:r>
          </w:p>
        </w:tc>
      </w:tr>
      <w:tr w:rsidR="00F94390" w:rsidRPr="00F94390" w14:paraId="2E52F2C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070A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D90B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4235166B" w14:textId="7F555F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A9D639" w14:textId="6E33C9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C09E5" w14:textId="049327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47114" w14:textId="7C4A1E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2,500.00 </w:t>
            </w:r>
          </w:p>
        </w:tc>
      </w:tr>
      <w:tr w:rsidR="00F94390" w:rsidRPr="00F94390" w14:paraId="29988AA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835A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A6E0E9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B32C466" w14:textId="55DA77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05A5351B" w14:textId="337B1C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2FB31" w14:textId="170BBE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B4AFC" w14:textId="231335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5,229.29 </w:t>
            </w:r>
          </w:p>
        </w:tc>
      </w:tr>
      <w:tr w:rsidR="00F94390" w:rsidRPr="00F94390" w14:paraId="5A717FF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AF73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BB4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5AFD0EF3" w14:textId="0E4675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393354DF" w14:textId="28D329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BCBA1" w14:textId="39DC54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F8015" w14:textId="04D559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0,633.32 </w:t>
            </w:r>
          </w:p>
        </w:tc>
      </w:tr>
      <w:tr w:rsidR="00F94390" w:rsidRPr="00F94390" w14:paraId="4AB0A66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81AD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9EB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50DF3A2" w14:textId="36FB9F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3487A46" w14:textId="20FCF2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7A2F9" w14:textId="3FB9DB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4189A" w14:textId="2183D9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2,430.00 </w:t>
            </w:r>
          </w:p>
        </w:tc>
      </w:tr>
      <w:tr w:rsidR="00F94390" w:rsidRPr="00F94390" w14:paraId="63C7C6B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BE0A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66BD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8330238" w14:textId="4C43F3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7E921B1" w14:textId="58A994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E6D2D" w14:textId="0033BC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F2414" w14:textId="1EE241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490.94 </w:t>
            </w:r>
          </w:p>
        </w:tc>
      </w:tr>
      <w:tr w:rsidR="00F94390" w:rsidRPr="00F94390" w14:paraId="712F2B1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038B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BDE0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12F28D51" w14:textId="18E6EB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7E2418D1" w14:textId="757129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8F333" w14:textId="141D0C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6CD50" w14:textId="18FA8B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1,168.82 </w:t>
            </w:r>
          </w:p>
        </w:tc>
      </w:tr>
      <w:tr w:rsidR="00F94390" w:rsidRPr="00F94390" w14:paraId="004F9E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5C21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3BC0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E904F6C" w14:textId="63CB32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6143D300" w14:textId="017D18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28F01" w14:textId="60DF92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4D156" w14:textId="58318C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7,902.68 </w:t>
            </w:r>
          </w:p>
        </w:tc>
      </w:tr>
      <w:tr w:rsidR="00F94390" w:rsidRPr="00F94390" w14:paraId="5756628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E052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7784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6B5D902C" w14:textId="56F30A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7F70E3D6" w14:textId="61265D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192B0" w14:textId="19BA90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52CD9" w14:textId="55278A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0,050.00 </w:t>
            </w:r>
          </w:p>
        </w:tc>
      </w:tr>
      <w:tr w:rsidR="00F94390" w:rsidRPr="00F94390" w14:paraId="03CC7344"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F1C94"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6C82870" w14:textId="1660DAE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2,257,007.13 </w:t>
            </w:r>
          </w:p>
        </w:tc>
        <w:tc>
          <w:tcPr>
            <w:tcW w:w="958" w:type="pct"/>
            <w:tcBorders>
              <w:top w:val="nil"/>
              <w:left w:val="nil"/>
              <w:bottom w:val="single" w:sz="4" w:space="0" w:color="000000"/>
              <w:right w:val="single" w:sz="4" w:space="0" w:color="000000"/>
            </w:tcBorders>
            <w:shd w:val="clear" w:color="D8D8D8" w:fill="D8D8D8"/>
            <w:noWrap/>
            <w:vAlign w:val="bottom"/>
            <w:hideMark/>
          </w:tcPr>
          <w:p w14:paraId="27C44640" w14:textId="46D583D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C7DEDE" w14:textId="77793B2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BDA76B" w14:textId="7D3D09A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2,307,007.13 </w:t>
            </w:r>
          </w:p>
        </w:tc>
      </w:tr>
      <w:tr w:rsidR="00F94390" w:rsidRPr="00F94390" w14:paraId="4B8E93A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E9E7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12B5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00A99895" w14:textId="7C266B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054F4108" w14:textId="507DC2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E8C86" w14:textId="3B1C4F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E1D3FE" w14:textId="360E9E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50,692.18 </w:t>
            </w:r>
          </w:p>
        </w:tc>
      </w:tr>
      <w:tr w:rsidR="00F94390" w:rsidRPr="00F94390" w14:paraId="36FEFF2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392D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3F5E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185E6010" w14:textId="74248F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77980CEB" w14:textId="66EFE9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47BAC" w14:textId="149618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94954" w14:textId="0AE1F4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2,623.68 </w:t>
            </w:r>
          </w:p>
        </w:tc>
      </w:tr>
      <w:tr w:rsidR="00F94390" w:rsidRPr="00F94390" w14:paraId="7287DC4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004C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4900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46E528F1" w14:textId="77939E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60607054" w14:textId="7D62F9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241FF" w14:textId="4EFBCD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ABAAA" w14:textId="21C95A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5,068.94 </w:t>
            </w:r>
          </w:p>
        </w:tc>
      </w:tr>
      <w:tr w:rsidR="00F94390" w:rsidRPr="00F94390" w14:paraId="383D9DB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B804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57CB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E5E2631" w14:textId="2D1921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4CEBD1C9" w14:textId="638F6E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BD767" w14:textId="286BD8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3338E" w14:textId="2EDA67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7,730.00 </w:t>
            </w:r>
          </w:p>
        </w:tc>
      </w:tr>
      <w:tr w:rsidR="00F94390" w:rsidRPr="00F94390" w14:paraId="3BB7097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821C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41D1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312CE0BC" w14:textId="7A2B81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21B65CEC" w14:textId="1F849D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78E4B" w14:textId="68F726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AB4CD" w14:textId="5FD22C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7,617.76 </w:t>
            </w:r>
          </w:p>
        </w:tc>
      </w:tr>
      <w:tr w:rsidR="00F94390" w:rsidRPr="00F94390" w14:paraId="45FC11C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40BA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EE5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016EBF26" w14:textId="1B239C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10A7D459" w14:textId="0EB81C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A0F03" w14:textId="6A358E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E994D" w14:textId="09A351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1,620.22 </w:t>
            </w:r>
          </w:p>
        </w:tc>
      </w:tr>
      <w:tr w:rsidR="00F94390" w:rsidRPr="00F94390" w14:paraId="60305B4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3BA3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BBA8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133FB246" w14:textId="28FE62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0DA6EA1F" w14:textId="2E5B07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04DB3" w14:textId="775CCA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1ACD7" w14:textId="3272EE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7,459.07 </w:t>
            </w:r>
          </w:p>
        </w:tc>
      </w:tr>
      <w:tr w:rsidR="00F94390" w:rsidRPr="00F94390" w14:paraId="3F54E03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B260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E0BC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6F74842" w14:textId="0ECA29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179BD9D4" w14:textId="25FDA2C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0694A" w14:textId="59BC7F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41C78" w14:textId="6B8378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7,220.72 </w:t>
            </w:r>
          </w:p>
        </w:tc>
      </w:tr>
      <w:tr w:rsidR="00F94390" w:rsidRPr="00F94390" w14:paraId="61BA4F9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B6A4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9627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296330F2" w14:textId="1CEB6B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5D5972DA" w14:textId="342C52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80536" w14:textId="529AA7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CD7AA" w14:textId="3BFB0C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8,472.76 </w:t>
            </w:r>
          </w:p>
        </w:tc>
      </w:tr>
      <w:tr w:rsidR="00F94390" w:rsidRPr="00F94390" w14:paraId="5082D0C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BAAC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4194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63EA38A4" w14:textId="5E5650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B8BDDD8" w14:textId="52CAD8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A8162" w14:textId="457E2B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2653F" w14:textId="621CA3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482.96 </w:t>
            </w:r>
          </w:p>
        </w:tc>
      </w:tr>
      <w:tr w:rsidR="00F94390" w:rsidRPr="00F94390" w14:paraId="054A0C9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0CA5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F809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0DE3F20D" w14:textId="5D4867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7CC9991D" w14:textId="6794A3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3D6CF" w14:textId="390580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4A4FA" w14:textId="3341A4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4,596.44 </w:t>
            </w:r>
          </w:p>
        </w:tc>
      </w:tr>
      <w:tr w:rsidR="00F94390" w:rsidRPr="00F94390" w14:paraId="43B31E4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2142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B524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6C70B6F9" w14:textId="05C426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3B286359" w14:textId="705A58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80E99" w14:textId="24DD47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4BF12" w14:textId="4153CC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2,126.16 </w:t>
            </w:r>
          </w:p>
        </w:tc>
      </w:tr>
      <w:tr w:rsidR="00F94390" w:rsidRPr="00F94390" w14:paraId="6066596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D9D0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DEC7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4B853951" w14:textId="30AD19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50F4B915" w14:textId="2B2A50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D409B" w14:textId="0FF27E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45C51" w14:textId="1C75EE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2,312.68 </w:t>
            </w:r>
          </w:p>
        </w:tc>
      </w:tr>
      <w:tr w:rsidR="00F94390" w:rsidRPr="00F94390" w14:paraId="281E022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FC2C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0B67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7243FEF0" w14:textId="09F7BB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359840FD" w14:textId="486C60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1F0DE" w14:textId="0F0C00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24F03" w14:textId="1A6E43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2,569.16 </w:t>
            </w:r>
          </w:p>
        </w:tc>
      </w:tr>
      <w:tr w:rsidR="00F94390" w:rsidRPr="00F94390" w14:paraId="6E422B2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65B4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79D7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0AD09156" w14:textId="20C7E3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7E643F12" w14:textId="6BC084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491E9" w14:textId="37453F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E766F" w14:textId="07380A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1,422.48 </w:t>
            </w:r>
          </w:p>
        </w:tc>
      </w:tr>
      <w:tr w:rsidR="00F94390" w:rsidRPr="00F94390" w14:paraId="25D71C5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F800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F007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A23F3C" w14:textId="2DB395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53609E63" w14:textId="2FD034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921A5" w14:textId="173B4E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C7D13" w14:textId="79C74F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5,490.06 </w:t>
            </w:r>
          </w:p>
        </w:tc>
      </w:tr>
      <w:tr w:rsidR="00F94390" w:rsidRPr="00F94390" w14:paraId="7D5D297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718A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9EA2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109B7F0" w14:textId="7772B1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6CE221C4" w14:textId="306CAA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64328" w14:textId="2914D0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B2A93" w14:textId="57E8D2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0,430.04 </w:t>
            </w:r>
          </w:p>
        </w:tc>
      </w:tr>
      <w:tr w:rsidR="00F94390" w:rsidRPr="00F94390" w14:paraId="12905E8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C687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0538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12623C97" w14:textId="64514F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5DBB23B4" w14:textId="7E784B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5588BB" w14:textId="0298DC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B4DB1" w14:textId="2B7168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28,458.20 </w:t>
            </w:r>
          </w:p>
        </w:tc>
      </w:tr>
      <w:tr w:rsidR="00F94390" w:rsidRPr="00F94390" w14:paraId="5DB23BD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7827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3E64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0EC5A7E8" w14:textId="711A20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4FC723A8" w14:textId="473AF4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FBC99" w14:textId="5644CC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307E1" w14:textId="4707F7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4,242.92 </w:t>
            </w:r>
          </w:p>
        </w:tc>
      </w:tr>
      <w:tr w:rsidR="00F94390" w:rsidRPr="00F94390" w14:paraId="42E6DE7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DD58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4BD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2E460F0C" w14:textId="5C690D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50BC0065" w14:textId="5D5259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81601" w14:textId="285BC8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1131B" w14:textId="56B1E3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9,508.88 </w:t>
            </w:r>
          </w:p>
        </w:tc>
      </w:tr>
      <w:tr w:rsidR="00F94390" w:rsidRPr="00F94390" w14:paraId="2FDF5E9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1EF3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23B3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7A557B19" w14:textId="6C0B97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3C60660B" w14:textId="22F17C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7867E" w14:textId="6CC6A5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F6917" w14:textId="7CCDC0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2,807.88 </w:t>
            </w:r>
          </w:p>
        </w:tc>
      </w:tr>
      <w:tr w:rsidR="00F94390" w:rsidRPr="00F94390" w14:paraId="1F035F9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D7CE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DC23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4841CF4A" w14:textId="6948E7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1FBA3302" w14:textId="386CEC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3A77F" w14:textId="00E031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D8FD3" w14:textId="5205D0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0,958.80 </w:t>
            </w:r>
          </w:p>
        </w:tc>
      </w:tr>
      <w:tr w:rsidR="00F94390" w:rsidRPr="00F94390" w14:paraId="41A779F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6870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6343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11ACF4D3" w14:textId="7694BD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3338FEE5" w14:textId="110E0F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77288" w14:textId="2D91EB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18EFE" w14:textId="75F47D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9,371.53 </w:t>
            </w:r>
          </w:p>
        </w:tc>
      </w:tr>
      <w:tr w:rsidR="00F94390" w:rsidRPr="00F94390" w14:paraId="15B13F1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EF4D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2A19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FEB38A" w14:textId="65CD4A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493A951E" w14:textId="55BAD7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76D86" w14:textId="2F0F57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18E69" w14:textId="6C6C68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2,045.18 </w:t>
            </w:r>
          </w:p>
        </w:tc>
      </w:tr>
      <w:tr w:rsidR="00F94390" w:rsidRPr="00F94390" w14:paraId="62D24CC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E336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65B9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6344AF02" w14:textId="64AC2C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5CFAC2EE" w14:textId="276216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5112F" w14:textId="67AF4C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1010F" w14:textId="3BAA4E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1,480.00 </w:t>
            </w:r>
          </w:p>
        </w:tc>
      </w:tr>
      <w:tr w:rsidR="00F94390" w:rsidRPr="00F94390" w14:paraId="76C8971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84E3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CE78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048BCAB8" w14:textId="7B407F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01EC94B1" w14:textId="43A0EA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10558" w14:textId="7A60BE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6DFE7" w14:textId="45AD41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1,506.28 </w:t>
            </w:r>
          </w:p>
        </w:tc>
      </w:tr>
      <w:tr w:rsidR="00F94390" w:rsidRPr="00F94390" w14:paraId="2CB2BC0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8C54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483D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6C939E08" w14:textId="056B03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7622968F" w14:textId="54604F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6DD51" w14:textId="3208DE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53F85" w14:textId="62F742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9,547.69 </w:t>
            </w:r>
          </w:p>
        </w:tc>
      </w:tr>
      <w:tr w:rsidR="00F94390" w:rsidRPr="00F94390" w14:paraId="1C308B6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3B21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488A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236C5102" w14:textId="799890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0D6C6C62" w14:textId="236F8F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696FD" w14:textId="1DD10F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B21E8" w14:textId="12ACCA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3,941.74 </w:t>
            </w:r>
          </w:p>
        </w:tc>
      </w:tr>
      <w:tr w:rsidR="00F94390" w:rsidRPr="00F94390" w14:paraId="0BB607F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0211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25E2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7643B09F" w14:textId="3D8FB4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DDBC085" w14:textId="36EBA9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5726E" w14:textId="747D60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39DB5" w14:textId="249751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7,703.44 </w:t>
            </w:r>
          </w:p>
        </w:tc>
      </w:tr>
      <w:tr w:rsidR="00F94390" w:rsidRPr="00F94390" w14:paraId="295A583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D499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C965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7380972A" w14:textId="2AA30A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734275C" w14:textId="51CABF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6CD11" w14:textId="262FFC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5B415" w14:textId="24FB8E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3,816.76 </w:t>
            </w:r>
          </w:p>
        </w:tc>
      </w:tr>
      <w:tr w:rsidR="00F94390" w:rsidRPr="00F94390" w14:paraId="10BC161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797A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2327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6FD7EE87" w14:textId="39DC62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7,211.78 </w:t>
            </w:r>
          </w:p>
        </w:tc>
        <w:tc>
          <w:tcPr>
            <w:tcW w:w="958" w:type="pct"/>
            <w:tcBorders>
              <w:top w:val="nil"/>
              <w:left w:val="nil"/>
              <w:bottom w:val="single" w:sz="4" w:space="0" w:color="000000"/>
              <w:right w:val="single" w:sz="4" w:space="0" w:color="000000"/>
            </w:tcBorders>
            <w:shd w:val="clear" w:color="auto" w:fill="auto"/>
            <w:noWrap/>
            <w:vAlign w:val="bottom"/>
            <w:hideMark/>
          </w:tcPr>
          <w:p w14:paraId="49E69A78" w14:textId="5CE448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0B6F3" w14:textId="5B7423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75B73" w14:textId="07DFA4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7,211.78 </w:t>
            </w:r>
          </w:p>
        </w:tc>
      </w:tr>
      <w:tr w:rsidR="00F94390" w:rsidRPr="00F94390" w14:paraId="03CAE5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7EC2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BB4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CDA9B5A" w14:textId="489A38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2986901B" w14:textId="02642E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32F6E" w14:textId="035BCA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F5DB6" w14:textId="10A813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7,057.28 </w:t>
            </w:r>
          </w:p>
        </w:tc>
      </w:tr>
      <w:tr w:rsidR="00F94390" w:rsidRPr="00F94390" w14:paraId="20F8CB4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AF70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3119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B76D673" w14:textId="263186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290DD8A3" w14:textId="468685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CBD69" w14:textId="047394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B109B" w14:textId="3A80EB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23,237.54 </w:t>
            </w:r>
          </w:p>
        </w:tc>
      </w:tr>
      <w:tr w:rsidR="00F94390" w:rsidRPr="00F94390" w14:paraId="1BB4C61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B026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8690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79A15D05" w14:textId="2640B4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3E7A8D37" w14:textId="1A4828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84F51" w14:textId="7D02CB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7DC8C" w14:textId="2B7AC8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33,077.76 </w:t>
            </w:r>
          </w:p>
        </w:tc>
      </w:tr>
      <w:tr w:rsidR="00F94390" w:rsidRPr="00F94390" w14:paraId="00BFCA9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05B6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EC8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3C4065B2" w14:textId="5A373F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0D8A43DF" w14:textId="561FAB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A6C33" w14:textId="5CE2E2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59E1F" w14:textId="3AC56A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1,152.72 </w:t>
            </w:r>
          </w:p>
        </w:tc>
      </w:tr>
      <w:tr w:rsidR="00F94390" w:rsidRPr="00F94390" w14:paraId="02D4973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B55E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B32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41D028CB" w14:textId="264B78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69B9CA83" w14:textId="2219FF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AEA78" w14:textId="676643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1C022" w14:textId="7926DD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0,584.32 </w:t>
            </w:r>
          </w:p>
        </w:tc>
      </w:tr>
      <w:tr w:rsidR="00F94390" w:rsidRPr="00F94390" w14:paraId="1203549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A020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CB9B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169D4C91" w14:textId="2C8507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2B8F1B3D" w14:textId="27E194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4AE5B" w14:textId="6276CB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19F91" w14:textId="7507EF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87,361.12 </w:t>
            </w:r>
          </w:p>
        </w:tc>
      </w:tr>
      <w:tr w:rsidR="00F94390" w:rsidRPr="00F94390" w14:paraId="0CAC8E1E"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D119AC"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4D295C8" w14:textId="7D26833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DC8D946" w14:textId="51FF107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440E13" w14:textId="50B1A8F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DCB8DB" w14:textId="60C951E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332,426.38 </w:t>
            </w:r>
          </w:p>
        </w:tc>
      </w:tr>
      <w:tr w:rsidR="00F94390" w:rsidRPr="00F94390" w14:paraId="0D8E873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4BF6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EEC1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25731D5F" w14:textId="5C1391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4C3A8D25" w14:textId="77DE98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590CA" w14:textId="77268C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0991B" w14:textId="14DF60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77,956.38 </w:t>
            </w:r>
          </w:p>
        </w:tc>
      </w:tr>
      <w:tr w:rsidR="00F94390" w:rsidRPr="00F94390" w14:paraId="14D7B24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6EE5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1C4B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60F45CCC" w14:textId="6ABB95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1998E06B" w14:textId="515EE8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62857" w14:textId="1202CE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63F50" w14:textId="7C2A92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6,490.00 </w:t>
            </w:r>
          </w:p>
        </w:tc>
      </w:tr>
      <w:tr w:rsidR="00F94390" w:rsidRPr="00F94390" w14:paraId="2C41D03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E71C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FDD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049D606F" w14:textId="572246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248935A7" w14:textId="7E031F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C0B67" w14:textId="07D30E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E500D" w14:textId="715547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7,980.00 </w:t>
            </w:r>
          </w:p>
        </w:tc>
      </w:tr>
      <w:tr w:rsidR="00F94390" w:rsidRPr="00F94390" w14:paraId="059FF503"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D0752"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16EC9FB" w14:textId="585BA41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24758F6" w14:textId="2F3DE44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2C8060" w14:textId="4219108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45D243" w14:textId="113B958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15,801.32 </w:t>
            </w:r>
          </w:p>
        </w:tc>
      </w:tr>
      <w:tr w:rsidR="00F94390" w:rsidRPr="00F94390" w14:paraId="7B9BC4F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72F0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52A6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79D907C9" w14:textId="39AAC7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160C9DB6" w14:textId="1F27D9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B13F9" w14:textId="238F47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A34E3" w14:textId="3A52D8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6,151.00 </w:t>
            </w:r>
          </w:p>
        </w:tc>
      </w:tr>
      <w:tr w:rsidR="00F94390" w:rsidRPr="00F94390" w14:paraId="52AE06D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1775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C965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50FFE2A" w14:textId="476891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41966F71" w14:textId="729D11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E2841" w14:textId="155572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B1629" w14:textId="317DD3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4,226.50 </w:t>
            </w:r>
          </w:p>
        </w:tc>
      </w:tr>
      <w:tr w:rsidR="00F94390" w:rsidRPr="00F94390" w14:paraId="62781D7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9988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C9FB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3D3856A5" w14:textId="5BCD27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3560DAFF" w14:textId="6423C0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E476B" w14:textId="79CE78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6CB75" w14:textId="7C8D9B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700.00 </w:t>
            </w:r>
          </w:p>
        </w:tc>
      </w:tr>
      <w:tr w:rsidR="00F94390" w:rsidRPr="00F94390" w14:paraId="04E5F1A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E855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F30A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C9A57C7" w14:textId="6504E3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1826305B" w14:textId="7EB31A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9DC58" w14:textId="14F5BE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6C1CE" w14:textId="36B820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3,192.50 </w:t>
            </w:r>
          </w:p>
        </w:tc>
      </w:tr>
      <w:tr w:rsidR="00F94390" w:rsidRPr="00F94390" w14:paraId="17120BE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34F4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553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05616B9D" w14:textId="386029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056A2893" w14:textId="7FAE99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34E44" w14:textId="5982A4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E6FC1" w14:textId="26ADC5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4,420.00 </w:t>
            </w:r>
          </w:p>
        </w:tc>
      </w:tr>
      <w:tr w:rsidR="00F94390" w:rsidRPr="00F94390" w14:paraId="5D77FCC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FF0D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64F7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3043D516" w14:textId="0B9685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355277B2" w14:textId="297C80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6C52D" w14:textId="3EF64A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71D32" w14:textId="59D36C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2,634.00 </w:t>
            </w:r>
          </w:p>
        </w:tc>
      </w:tr>
      <w:tr w:rsidR="00F94390" w:rsidRPr="00F94390" w14:paraId="77BE9BE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A250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C691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18B8A3D9" w14:textId="7325EB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7E72857C" w14:textId="5B722F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7D518" w14:textId="3861BE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6B4B0" w14:textId="38D3A6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792.50 </w:t>
            </w:r>
          </w:p>
        </w:tc>
      </w:tr>
      <w:tr w:rsidR="00F94390" w:rsidRPr="00F94390" w14:paraId="35A1E78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FD03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A9301E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24BDD34A" w14:textId="44AB1C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215F90D5" w14:textId="4AB964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3F1C6" w14:textId="006EA6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F3430" w14:textId="5F2391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4,260.00 </w:t>
            </w:r>
          </w:p>
        </w:tc>
      </w:tr>
      <w:tr w:rsidR="00F94390" w:rsidRPr="00F94390" w14:paraId="0841244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D35C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53B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1D171B1B" w14:textId="5AC006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1A7791A9" w14:textId="6D5C2F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BB25E" w14:textId="771A28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6C645" w14:textId="2071CF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840.00 </w:t>
            </w:r>
          </w:p>
        </w:tc>
      </w:tr>
      <w:tr w:rsidR="00F94390" w:rsidRPr="00F94390" w14:paraId="583FB0A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A72A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CE12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646A4BC" w14:textId="1EA34B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7F2A74AB" w14:textId="51B82C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AC30D" w14:textId="40EE36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9982C" w14:textId="057631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5,535.00 </w:t>
            </w:r>
          </w:p>
        </w:tc>
      </w:tr>
      <w:tr w:rsidR="00F94390" w:rsidRPr="00F94390" w14:paraId="15CD310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869B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C0E5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31AEBAF5" w14:textId="19CA9F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174707F2" w14:textId="075ABB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89892" w14:textId="064832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1E1B8" w14:textId="509758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5,049.82 </w:t>
            </w:r>
          </w:p>
        </w:tc>
      </w:tr>
      <w:tr w:rsidR="00F94390" w:rsidRPr="00F94390" w14:paraId="3BE329C0"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EA392"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7360390" w14:textId="23C9AA1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0,506,600.35 </w:t>
            </w:r>
          </w:p>
        </w:tc>
        <w:tc>
          <w:tcPr>
            <w:tcW w:w="958" w:type="pct"/>
            <w:tcBorders>
              <w:top w:val="nil"/>
              <w:left w:val="nil"/>
              <w:bottom w:val="single" w:sz="4" w:space="0" w:color="000000"/>
              <w:right w:val="single" w:sz="4" w:space="0" w:color="000000"/>
            </w:tcBorders>
            <w:shd w:val="clear" w:color="D8D8D8" w:fill="D8D8D8"/>
            <w:noWrap/>
            <w:vAlign w:val="bottom"/>
            <w:hideMark/>
          </w:tcPr>
          <w:p w14:paraId="5E3377F6" w14:textId="5F92820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78E1199" w14:textId="2D5404E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4616BE" w14:textId="2275104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2,087,800.35 </w:t>
            </w:r>
          </w:p>
        </w:tc>
      </w:tr>
      <w:tr w:rsidR="00F94390" w:rsidRPr="00F94390" w14:paraId="39C780FC"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4C58378"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8514877" w14:textId="430CEA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6155EE12" w14:textId="584BF6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B17A9" w14:textId="37B170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0E7702F" w14:textId="1665A7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164,288.77 </w:t>
            </w:r>
          </w:p>
        </w:tc>
      </w:tr>
      <w:tr w:rsidR="00F94390" w:rsidRPr="00F94390" w14:paraId="1EF9ED0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C091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533B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2AFC9E3C" w14:textId="05B2B1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384F3F96" w14:textId="6E7375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72486" w14:textId="505517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10A02" w14:textId="1877CE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2,882.44 </w:t>
            </w:r>
          </w:p>
        </w:tc>
      </w:tr>
      <w:tr w:rsidR="00F94390" w:rsidRPr="00F94390" w14:paraId="491264C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8158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E443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53FBD51C" w14:textId="169098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7F2B78EC" w14:textId="05306B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AE933" w14:textId="43258E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11FEC" w14:textId="494467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0,258.54 </w:t>
            </w:r>
          </w:p>
        </w:tc>
      </w:tr>
      <w:tr w:rsidR="00F94390" w:rsidRPr="00F94390" w14:paraId="0DF607F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0B0B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7F31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5EB64D77" w14:textId="42A069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12C6B556" w14:textId="1FFE70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75551" w14:textId="16B1B1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103A8" w14:textId="7EB2F5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5,213.48 </w:t>
            </w:r>
          </w:p>
        </w:tc>
      </w:tr>
      <w:tr w:rsidR="00F94390" w:rsidRPr="00F94390" w14:paraId="7AF7342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D6B7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FDB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3138DC0" w14:textId="689B7B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1031C303" w14:textId="22C48B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30FC6" w14:textId="1C01ED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0F5EC" w14:textId="7DA4C4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6,672.72 </w:t>
            </w:r>
          </w:p>
        </w:tc>
      </w:tr>
      <w:tr w:rsidR="00F94390" w:rsidRPr="00F94390" w14:paraId="11976E4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898B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717D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23C99275" w14:textId="7446FD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07044AB4" w14:textId="579036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B297B5" w14:textId="0837FB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2DD0F" w14:textId="0D1206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73,501.02 </w:t>
            </w:r>
          </w:p>
        </w:tc>
      </w:tr>
      <w:tr w:rsidR="00F94390" w:rsidRPr="00F94390" w14:paraId="721CFE8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E6DD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989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7D9C178F" w14:textId="79ED4B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6840CE05" w14:textId="4B8C99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192C8670" w14:textId="545919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E2A63" w14:textId="412224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48,112.24 </w:t>
            </w:r>
          </w:p>
        </w:tc>
      </w:tr>
      <w:tr w:rsidR="00F94390" w:rsidRPr="00F94390" w14:paraId="68F00AB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DE78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7CF0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531E2718" w14:textId="357B03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46CE9EC2" w14:textId="08E0BE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AD468C" w14:textId="3FF7FE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87367" w14:textId="6E4A63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0,626.00 </w:t>
            </w:r>
          </w:p>
        </w:tc>
      </w:tr>
      <w:tr w:rsidR="00F94390" w:rsidRPr="00F94390" w14:paraId="4FC0019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7CF3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56EC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79E7EDE2" w14:textId="0DEB19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519DE146" w14:textId="15D8D8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82EA5" w14:textId="3A6E5E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23F37" w14:textId="21E63C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4,244.13 </w:t>
            </w:r>
          </w:p>
        </w:tc>
      </w:tr>
      <w:tr w:rsidR="00F94390" w:rsidRPr="00F94390" w14:paraId="0CAE19D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8D06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F9FC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0B11CDD8" w14:textId="573184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4512998E" w14:textId="0D2523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599BE5D" w14:textId="5FEF7B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8F790" w14:textId="4C7D71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9,532.92 </w:t>
            </w:r>
          </w:p>
        </w:tc>
      </w:tr>
      <w:tr w:rsidR="00F94390" w:rsidRPr="00F94390" w14:paraId="24EECA4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3293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145C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40F97FF" w14:textId="7E5FB3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2546F944" w14:textId="25B58B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56133" w14:textId="67CA4F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E9D8B" w14:textId="70273A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359.60 </w:t>
            </w:r>
          </w:p>
        </w:tc>
      </w:tr>
      <w:tr w:rsidR="00F94390" w:rsidRPr="00F94390" w14:paraId="1565298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36F3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DA3B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745F43BA" w14:textId="3BFD6D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05B62E03" w14:textId="4FDCE0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90FCAE2" w14:textId="63F87C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716DF" w14:textId="4FD897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1,043.20 </w:t>
            </w:r>
          </w:p>
        </w:tc>
      </w:tr>
      <w:tr w:rsidR="00F94390" w:rsidRPr="00F94390" w14:paraId="1DC63FB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6E29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F2CF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44DF552" w14:textId="52285F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4DC93E1A" w14:textId="6A844E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05A31" w14:textId="4E41EE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0CF1C" w14:textId="4000FE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1,665.13 </w:t>
            </w:r>
          </w:p>
        </w:tc>
      </w:tr>
      <w:tr w:rsidR="00F94390" w:rsidRPr="00F94390" w14:paraId="18B259F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6069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7F64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7D6EA07B" w14:textId="28B909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180F8779" w14:textId="6A3BE8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CD8F1" w14:textId="773A0C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B60EE" w14:textId="3EEAF7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7,236.32 </w:t>
            </w:r>
          </w:p>
        </w:tc>
      </w:tr>
      <w:tr w:rsidR="00F94390" w:rsidRPr="00F94390" w14:paraId="7292F36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2017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0116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0591D20" w14:textId="5F4733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65BF13A3" w14:textId="0EB3FB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14B33" w14:textId="423270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ECE74" w14:textId="48BE32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887.40 </w:t>
            </w:r>
          </w:p>
        </w:tc>
      </w:tr>
      <w:tr w:rsidR="00F94390" w:rsidRPr="00F94390" w14:paraId="4976A99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0D0A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036B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D5F9A84" w14:textId="53548A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67B78EFF" w14:textId="358EA8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5ACB3" w14:textId="1CAC4B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EFD41" w14:textId="61D45B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38,276.44 </w:t>
            </w:r>
          </w:p>
        </w:tc>
      </w:tr>
      <w:tr w:rsidR="00F94390" w:rsidRPr="00F94390" w14:paraId="4087E85F"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54CCCF"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184221EE" w14:textId="5FDDD30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40,367,456.08 </w:t>
            </w:r>
          </w:p>
        </w:tc>
        <w:tc>
          <w:tcPr>
            <w:tcW w:w="958" w:type="pct"/>
            <w:tcBorders>
              <w:top w:val="nil"/>
              <w:left w:val="nil"/>
              <w:bottom w:val="single" w:sz="4" w:space="0" w:color="000000"/>
              <w:right w:val="single" w:sz="4" w:space="0" w:color="000000"/>
            </w:tcBorders>
            <w:shd w:val="clear" w:color="A5A5A5" w:fill="A5A5A5"/>
            <w:noWrap/>
            <w:vAlign w:val="bottom"/>
            <w:hideMark/>
          </w:tcPr>
          <w:p w14:paraId="3C1C5D2F" w14:textId="032E7D4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72FB6FB" w14:textId="6152CF0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C8B8C07" w14:textId="40CAAAB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40,970,606.08 </w:t>
            </w:r>
          </w:p>
        </w:tc>
      </w:tr>
      <w:tr w:rsidR="00F94390" w:rsidRPr="00F94390" w14:paraId="2ED3B7F1"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A59DB"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185FC21" w14:textId="3FAD50E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3,555,35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C264219" w14:textId="5C34B5A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C29731" w14:textId="60C0A07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2F1209" w14:textId="437D299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3,833,107.82 </w:t>
            </w:r>
          </w:p>
        </w:tc>
      </w:tr>
      <w:tr w:rsidR="00F94390" w:rsidRPr="00F94390" w14:paraId="33FD8CC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455C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B296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76902F27" w14:textId="3C0C0F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6DEA19" w14:textId="5150D8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A8F88" w14:textId="6C5FAB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13511" w14:textId="3F74C6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000.00 </w:t>
            </w:r>
          </w:p>
        </w:tc>
      </w:tr>
      <w:tr w:rsidR="00F94390" w:rsidRPr="00F94390" w14:paraId="6ADAB1A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F036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1DD4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A92F7B5" w14:textId="619AAA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35D1D0" w14:textId="04CCEF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F0A74" w14:textId="4D81FA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0E194" w14:textId="041EF0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97,500.00 </w:t>
            </w:r>
          </w:p>
        </w:tc>
      </w:tr>
      <w:tr w:rsidR="00F94390" w:rsidRPr="00F94390" w14:paraId="5AF6807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E00B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DB34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364C732" w14:textId="611C3B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2C3ABFC7" w14:textId="3F4B6D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BFD5F" w14:textId="6CDCA4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41BAC" w14:textId="487DAD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0,880.00 </w:t>
            </w:r>
          </w:p>
        </w:tc>
      </w:tr>
      <w:tr w:rsidR="00F94390" w:rsidRPr="00F94390" w14:paraId="76079B9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BD73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BF50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3CA2FEA8" w14:textId="5D8E4C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54103DF5" w14:textId="659C35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E25D26C" w14:textId="46C05C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63AB8" w14:textId="505772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0,447.20 </w:t>
            </w:r>
          </w:p>
        </w:tc>
      </w:tr>
      <w:tr w:rsidR="00F94390" w:rsidRPr="00F94390" w14:paraId="64C84F1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95F5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AE11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16995B4A" w14:textId="736C01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144FE101" w14:textId="07C37B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7A2E7" w14:textId="3F1EC8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152F5" w14:textId="7D66CD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1,656.70 </w:t>
            </w:r>
          </w:p>
        </w:tc>
      </w:tr>
      <w:tr w:rsidR="00F94390" w:rsidRPr="00F94390" w14:paraId="6DCE1C2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E967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E67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F4A91FC" w14:textId="4F523A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7ACF4C1B" w14:textId="798883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7A6A9" w14:textId="7D517A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18F2B" w14:textId="6D3A3C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67,414.10 </w:t>
            </w:r>
          </w:p>
        </w:tc>
      </w:tr>
      <w:tr w:rsidR="00F94390" w:rsidRPr="00F94390" w14:paraId="5EB4B87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A81C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1439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38BB270A" w14:textId="1DAAAD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D5782E" w14:textId="38F990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07CD6" w14:textId="05FF5E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20EF6" w14:textId="0BABEE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000.00 </w:t>
            </w:r>
          </w:p>
        </w:tc>
      </w:tr>
      <w:tr w:rsidR="00F94390" w:rsidRPr="00F94390" w14:paraId="3B34FC2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4FFB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438C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7D22DD77" w14:textId="7D4C20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D9720D5" w14:textId="2CA94F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355EE" w14:textId="7EEA7E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48165" w14:textId="4B2EEE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80,500.00 </w:t>
            </w:r>
          </w:p>
        </w:tc>
      </w:tr>
      <w:tr w:rsidR="00F94390" w:rsidRPr="00F94390" w14:paraId="01C5D03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A0C6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ABA0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553EE2D3" w14:textId="376103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909B68" w14:textId="34D484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6CE0F" w14:textId="298C22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BD0CB" w14:textId="18FEAE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50,800.00 </w:t>
            </w:r>
          </w:p>
        </w:tc>
      </w:tr>
      <w:tr w:rsidR="00F94390" w:rsidRPr="00F94390" w14:paraId="338DA08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0B67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5358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13131FF0" w14:textId="6021EC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5FBCEDE3" w14:textId="7FFBE9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F040A" w14:textId="754F5E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AE705" w14:textId="52D22D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2,100.00 </w:t>
            </w:r>
          </w:p>
        </w:tc>
      </w:tr>
      <w:tr w:rsidR="00F94390" w:rsidRPr="00F94390" w14:paraId="0A5ACE9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442A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E7BF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57370833" w14:textId="16ADC0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5427952" w14:textId="41DD4B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5351B" w14:textId="2B2D64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2F918" w14:textId="30312D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54,800.00 </w:t>
            </w:r>
          </w:p>
        </w:tc>
      </w:tr>
      <w:tr w:rsidR="00F94390" w:rsidRPr="00F94390" w14:paraId="4BF65DB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4F5A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2319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37425DF" w14:textId="52587F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9,720,835.40 </w:t>
            </w:r>
          </w:p>
        </w:tc>
        <w:tc>
          <w:tcPr>
            <w:tcW w:w="958" w:type="pct"/>
            <w:tcBorders>
              <w:top w:val="nil"/>
              <w:left w:val="nil"/>
              <w:bottom w:val="single" w:sz="4" w:space="0" w:color="000000"/>
              <w:right w:val="single" w:sz="4" w:space="0" w:color="000000"/>
            </w:tcBorders>
            <w:shd w:val="clear" w:color="auto" w:fill="auto"/>
            <w:noWrap/>
            <w:vAlign w:val="bottom"/>
            <w:hideMark/>
          </w:tcPr>
          <w:p w14:paraId="29DDBD92" w14:textId="000DD2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E508C" w14:textId="6DC397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4E1C7" w14:textId="3EE645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9,720,835.40 </w:t>
            </w:r>
          </w:p>
        </w:tc>
      </w:tr>
      <w:tr w:rsidR="00F94390" w:rsidRPr="00F94390" w14:paraId="11499EE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722A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A533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DD63A72" w14:textId="1A47AF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E8CF15E" w14:textId="2842BF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487B4" w14:textId="59AC37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6D516" w14:textId="3534D5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3,400.00 </w:t>
            </w:r>
          </w:p>
        </w:tc>
      </w:tr>
      <w:tr w:rsidR="00F94390" w:rsidRPr="00F94390" w14:paraId="1BBBCC3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1218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0720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5E32D6D9" w14:textId="7F8AC0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19,340.00 </w:t>
            </w:r>
          </w:p>
        </w:tc>
        <w:tc>
          <w:tcPr>
            <w:tcW w:w="958" w:type="pct"/>
            <w:tcBorders>
              <w:top w:val="nil"/>
              <w:left w:val="nil"/>
              <w:bottom w:val="single" w:sz="4" w:space="0" w:color="000000"/>
              <w:right w:val="single" w:sz="4" w:space="0" w:color="000000"/>
            </w:tcBorders>
            <w:shd w:val="clear" w:color="auto" w:fill="auto"/>
            <w:noWrap/>
            <w:vAlign w:val="bottom"/>
            <w:hideMark/>
          </w:tcPr>
          <w:p w14:paraId="5F69230A" w14:textId="63BF01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21929" w14:textId="34AB16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C34A1" w14:textId="3F542E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19,340.00 </w:t>
            </w:r>
          </w:p>
        </w:tc>
      </w:tr>
      <w:tr w:rsidR="00F94390" w:rsidRPr="00F94390" w14:paraId="4323DEE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56D7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607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37A2622C" w14:textId="5E2B01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6B9D05FA" w14:textId="218C5A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B396A" w14:textId="3E598C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65913" w14:textId="32CE9F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5,897.42 </w:t>
            </w:r>
          </w:p>
        </w:tc>
      </w:tr>
      <w:tr w:rsidR="00F94390" w:rsidRPr="00F94390" w14:paraId="14CBBE5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B532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2F0F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E82103D" w14:textId="7D07E2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6EB5C0F6" w14:textId="79EE84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87E2D" w14:textId="445B28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D51E6" w14:textId="38BEA4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87,537.00 </w:t>
            </w:r>
          </w:p>
        </w:tc>
      </w:tr>
      <w:tr w:rsidR="00F94390" w:rsidRPr="00F94390" w14:paraId="29CEEFF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11A7E"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2D723149" w14:textId="5A7F6E1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163,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10D98B60" w14:textId="21720CA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C48ACA" w14:textId="7A21EFE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0D219B" w14:textId="748E98D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438,853.71 </w:t>
            </w:r>
          </w:p>
        </w:tc>
      </w:tr>
      <w:tr w:rsidR="00F94390" w:rsidRPr="00F94390" w14:paraId="3A3D7D1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849C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2EB2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2553EFD1" w14:textId="22B7A0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2023FBB2" w14:textId="038428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B9C2E" w14:textId="09F675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3533F" w14:textId="72AD5A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8,984.96 </w:t>
            </w:r>
          </w:p>
        </w:tc>
      </w:tr>
      <w:tr w:rsidR="00F94390" w:rsidRPr="00F94390" w14:paraId="4F61940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5AA9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E094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63D7630D" w14:textId="7904D3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58FFDDA3" w14:textId="2F102D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68FFA" w14:textId="371400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E5AE4" w14:textId="414B66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68,099.20 </w:t>
            </w:r>
          </w:p>
        </w:tc>
      </w:tr>
      <w:tr w:rsidR="00F94390" w:rsidRPr="00F94390" w14:paraId="507BC35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98B8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B1EA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903A756" w14:textId="2BC528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99,820.45 </w:t>
            </w:r>
          </w:p>
        </w:tc>
        <w:tc>
          <w:tcPr>
            <w:tcW w:w="958" w:type="pct"/>
            <w:tcBorders>
              <w:top w:val="nil"/>
              <w:left w:val="nil"/>
              <w:bottom w:val="single" w:sz="4" w:space="0" w:color="000000"/>
              <w:right w:val="single" w:sz="4" w:space="0" w:color="000000"/>
            </w:tcBorders>
            <w:shd w:val="clear" w:color="auto" w:fill="auto"/>
            <w:noWrap/>
            <w:vAlign w:val="bottom"/>
            <w:hideMark/>
          </w:tcPr>
          <w:p w14:paraId="7C3770C5" w14:textId="6413AE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E304C" w14:textId="16BD28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FC1D4" w14:textId="63D495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99,820.45 </w:t>
            </w:r>
          </w:p>
        </w:tc>
      </w:tr>
      <w:tr w:rsidR="00F94390" w:rsidRPr="00F94390" w14:paraId="63F5219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205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217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6AB5327" w14:textId="649DE9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90,395.00 </w:t>
            </w:r>
          </w:p>
        </w:tc>
        <w:tc>
          <w:tcPr>
            <w:tcW w:w="958" w:type="pct"/>
            <w:tcBorders>
              <w:top w:val="nil"/>
              <w:left w:val="nil"/>
              <w:bottom w:val="single" w:sz="4" w:space="0" w:color="000000"/>
              <w:right w:val="single" w:sz="4" w:space="0" w:color="000000"/>
            </w:tcBorders>
            <w:shd w:val="clear" w:color="auto" w:fill="auto"/>
            <w:noWrap/>
            <w:vAlign w:val="bottom"/>
            <w:hideMark/>
          </w:tcPr>
          <w:p w14:paraId="25A1EA64" w14:textId="1ED225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9D578" w14:textId="294D36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F3FF3" w14:textId="506598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90,395.00 </w:t>
            </w:r>
          </w:p>
        </w:tc>
      </w:tr>
      <w:tr w:rsidR="00F94390" w:rsidRPr="00F94390" w14:paraId="620920D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5C5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8CD8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0231402F" w14:textId="389E49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0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80EE3" w14:textId="7C07CC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FDCB4" w14:textId="27380A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2C5C0" w14:textId="4CC56B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08,000.00 </w:t>
            </w:r>
          </w:p>
        </w:tc>
      </w:tr>
      <w:tr w:rsidR="00F94390" w:rsidRPr="00F94390" w14:paraId="2253E8F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E3DB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1516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5A2C5BF8" w14:textId="199FE2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23,565.00 </w:t>
            </w:r>
          </w:p>
        </w:tc>
        <w:tc>
          <w:tcPr>
            <w:tcW w:w="958" w:type="pct"/>
            <w:tcBorders>
              <w:top w:val="nil"/>
              <w:left w:val="nil"/>
              <w:bottom w:val="single" w:sz="4" w:space="0" w:color="000000"/>
              <w:right w:val="single" w:sz="4" w:space="0" w:color="000000"/>
            </w:tcBorders>
            <w:shd w:val="clear" w:color="auto" w:fill="auto"/>
            <w:noWrap/>
            <w:vAlign w:val="bottom"/>
            <w:hideMark/>
          </w:tcPr>
          <w:p w14:paraId="72D10F7C" w14:textId="254A6D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BF272" w14:textId="058528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0D68E" w14:textId="420875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23,565.00 </w:t>
            </w:r>
          </w:p>
        </w:tc>
      </w:tr>
      <w:tr w:rsidR="00F94390" w:rsidRPr="00F94390" w14:paraId="5197C15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C39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3FA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6E108A7A" w14:textId="5B5285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B9D698D" w14:textId="624B22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70A2F" w14:textId="214AF3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E7D40" w14:textId="263187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0,040.00 </w:t>
            </w:r>
          </w:p>
        </w:tc>
      </w:tr>
      <w:tr w:rsidR="00F94390" w:rsidRPr="00F94390" w14:paraId="5FFD41A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1E0B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6440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251C1323" w14:textId="4BCE0D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47,229.00 </w:t>
            </w:r>
          </w:p>
        </w:tc>
        <w:tc>
          <w:tcPr>
            <w:tcW w:w="958" w:type="pct"/>
            <w:tcBorders>
              <w:top w:val="nil"/>
              <w:left w:val="nil"/>
              <w:bottom w:val="single" w:sz="4" w:space="0" w:color="000000"/>
              <w:right w:val="single" w:sz="4" w:space="0" w:color="000000"/>
            </w:tcBorders>
            <w:shd w:val="clear" w:color="auto" w:fill="auto"/>
            <w:noWrap/>
            <w:vAlign w:val="bottom"/>
            <w:hideMark/>
          </w:tcPr>
          <w:p w14:paraId="4116FCB5" w14:textId="226AC9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9812D" w14:textId="6CD13B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D5184" w14:textId="7BDBD1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47,229.00 </w:t>
            </w:r>
          </w:p>
        </w:tc>
      </w:tr>
      <w:tr w:rsidR="00F94390" w:rsidRPr="00F94390" w14:paraId="4680302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D1B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EA4C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3AF3AB06" w14:textId="24746E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F4EB62" w14:textId="39686D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EF6DF26" w14:textId="589583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B98C3" w14:textId="1F2B54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10,400.00 </w:t>
            </w:r>
          </w:p>
        </w:tc>
      </w:tr>
      <w:tr w:rsidR="00F94390" w:rsidRPr="00F94390" w14:paraId="22D4E0E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434A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5383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16E9B939" w14:textId="5438A9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37821" w14:textId="38A34C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45B36" w14:textId="0EE465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BFC90" w14:textId="296781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40,000.00 </w:t>
            </w:r>
          </w:p>
        </w:tc>
      </w:tr>
      <w:tr w:rsidR="00F94390" w:rsidRPr="00F94390" w14:paraId="7178188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4C76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35B5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12740208" w14:textId="34A112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77EB631" w14:textId="729DC1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01BA4" w14:textId="77B09D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13201" w14:textId="74ED72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4,250.00 </w:t>
            </w:r>
          </w:p>
        </w:tc>
      </w:tr>
      <w:tr w:rsidR="00F94390" w:rsidRPr="00F94390" w14:paraId="10C36C0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17D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875A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1D067E82" w14:textId="013172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1D2FF800" w14:textId="6685C9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9E95F" w14:textId="3A2ED9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AC564" w14:textId="27076D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5,168.10 </w:t>
            </w:r>
          </w:p>
        </w:tc>
      </w:tr>
      <w:tr w:rsidR="00F94390" w:rsidRPr="00F94390" w14:paraId="0E48D0F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485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12F8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569349F" w14:textId="13445A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01484CA" w14:textId="2EF2C4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708BB" w14:textId="2DF8F4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6D57C" w14:textId="275026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4,350.00 </w:t>
            </w:r>
          </w:p>
        </w:tc>
      </w:tr>
      <w:tr w:rsidR="00F94390" w:rsidRPr="00F94390" w14:paraId="656BBD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4475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127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A4805E0" w14:textId="3A52BD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28162331" w14:textId="0644A2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0C6D8" w14:textId="2AF7DE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94793" w14:textId="0DB443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33,487.00 </w:t>
            </w:r>
          </w:p>
        </w:tc>
      </w:tr>
      <w:tr w:rsidR="00F94390" w:rsidRPr="00F94390" w14:paraId="2744ADB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F7B3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7371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31B8364F" w14:textId="597CFB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0831D8" w14:textId="515656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CE756" w14:textId="70E8C5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3AD1B" w14:textId="4076EE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5,800.00 </w:t>
            </w:r>
          </w:p>
        </w:tc>
      </w:tr>
      <w:tr w:rsidR="00F94390" w:rsidRPr="00F94390" w14:paraId="6E92626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915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F4F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50E9D704" w14:textId="37238F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35EA9CD4" w14:textId="7D1585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F4BD5" w14:textId="50C725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CE38E" w14:textId="4C441B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1,190.00 </w:t>
            </w:r>
          </w:p>
        </w:tc>
      </w:tr>
      <w:tr w:rsidR="00F94390" w:rsidRPr="00F94390" w14:paraId="156C44A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5DC8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978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7A0B5B67" w14:textId="091E76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0BE7F09" w14:textId="41097F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C3AD6" w14:textId="1BF9EF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9F0EC" w14:textId="5B5B51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8,075.00 </w:t>
            </w:r>
          </w:p>
        </w:tc>
      </w:tr>
      <w:tr w:rsidR="00F94390" w:rsidRPr="00F94390" w14:paraId="42761DD4"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2C056"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lastRenderedPageBreak/>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19E9A53F" w14:textId="61143B7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8,559,4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3751B0F" w14:textId="43CD743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9BD8A1" w14:textId="1683888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D26B96" w14:textId="1102F50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8,559,434.95 </w:t>
            </w:r>
          </w:p>
        </w:tc>
      </w:tr>
      <w:tr w:rsidR="00F94390" w:rsidRPr="00F94390" w14:paraId="6866C17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31AA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2E4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317BA12" w14:textId="5352D4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049F732" w14:textId="47193B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CE48D" w14:textId="4A2006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8AF38" w14:textId="4A1415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0,320.00 </w:t>
            </w:r>
          </w:p>
        </w:tc>
      </w:tr>
      <w:tr w:rsidR="00F94390" w:rsidRPr="00F94390" w14:paraId="5951F39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8306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5DC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3BF64D38" w14:textId="5E6075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72FD35C2" w14:textId="67C5EE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43A33" w14:textId="3794CD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9B7ED" w14:textId="05BD66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86,820.00 </w:t>
            </w:r>
          </w:p>
        </w:tc>
      </w:tr>
      <w:tr w:rsidR="00F94390" w:rsidRPr="00F94390" w14:paraId="347A41E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B92E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F324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1877EA5E" w14:textId="172DFD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66CA33" w14:textId="2D8597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7ED41" w14:textId="292060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5B193" w14:textId="73BF52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60,000.00 </w:t>
            </w:r>
          </w:p>
        </w:tc>
      </w:tr>
      <w:tr w:rsidR="00F94390" w:rsidRPr="00F94390" w14:paraId="3B46146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DF05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900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5E4A7F0" w14:textId="233197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B6BFF" w14:textId="758C16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AC5E3" w14:textId="79302B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694C4" w14:textId="26A7EA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2,000.00 </w:t>
            </w:r>
          </w:p>
        </w:tc>
      </w:tr>
      <w:tr w:rsidR="00F94390" w:rsidRPr="00F94390" w14:paraId="11C024A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A38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2474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3394EDF8" w14:textId="765BEB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737A1D14" w14:textId="66BD3E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A8E3D" w14:textId="56FCE7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F8B4F" w14:textId="4E492B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0,447.75 </w:t>
            </w:r>
          </w:p>
        </w:tc>
      </w:tr>
      <w:tr w:rsidR="00F94390" w:rsidRPr="00F94390" w14:paraId="787EB7D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BC58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6C81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1C968BE6" w14:textId="55EF6D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681A7DB" w14:textId="173B7A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16A54" w14:textId="28B417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8F654" w14:textId="054F50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5,944.00 </w:t>
            </w:r>
          </w:p>
        </w:tc>
      </w:tr>
      <w:tr w:rsidR="00F94390" w:rsidRPr="00F94390" w14:paraId="4334C9D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0F18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EC1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40E6B6B7" w14:textId="327D26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6DFC679D" w14:textId="48FA3D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FE9C6" w14:textId="294B48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80E98" w14:textId="6C7C79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68,223.75 </w:t>
            </w:r>
          </w:p>
        </w:tc>
      </w:tr>
      <w:tr w:rsidR="00F94390" w:rsidRPr="00F94390" w14:paraId="223AFAF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10BC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EECF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02F4FD93" w14:textId="26EA63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B094F9" w14:textId="559C3D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FBA27" w14:textId="20DDD4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51C49" w14:textId="6C9A4E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50,000.00 </w:t>
            </w:r>
          </w:p>
        </w:tc>
      </w:tr>
      <w:tr w:rsidR="00F94390" w:rsidRPr="00F94390" w14:paraId="4A9B31C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AC12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C75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319864D0" w14:textId="5BB914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60591A" w14:textId="606C83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7169C" w14:textId="52402A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B222E" w14:textId="15B993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3,000.00 </w:t>
            </w:r>
          </w:p>
        </w:tc>
      </w:tr>
      <w:tr w:rsidR="00F94390" w:rsidRPr="00F94390" w14:paraId="005F571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25F5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F51B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260F72B0" w14:textId="684262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AF982A" w14:textId="1A4EC1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D4F03" w14:textId="2C2788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CF212" w14:textId="6835C1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25,000.00 </w:t>
            </w:r>
          </w:p>
        </w:tc>
      </w:tr>
      <w:tr w:rsidR="00F94390" w:rsidRPr="00F94390" w14:paraId="79D5FF5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BAEF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435B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27DE6D20" w14:textId="1D682F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81,4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D39D2" w14:textId="5774C0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FF4EB" w14:textId="407BCC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3CE17" w14:textId="593EC1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81,400.00 </w:t>
            </w:r>
          </w:p>
        </w:tc>
      </w:tr>
      <w:tr w:rsidR="00F94390" w:rsidRPr="00F94390" w14:paraId="78FB932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205F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BF90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BAE282A" w14:textId="1E38A0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3478ED4" w14:textId="4C46F4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F1E00" w14:textId="047BCF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ECEAD" w14:textId="6CCA46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13,298.75 </w:t>
            </w:r>
          </w:p>
        </w:tc>
      </w:tr>
      <w:tr w:rsidR="00F94390" w:rsidRPr="00F94390" w14:paraId="7F8DD19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9CE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1FB0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07B7E129" w14:textId="049A33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34459C6A" w14:textId="16B8E3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E6306" w14:textId="4698C9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9D931" w14:textId="730871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81,160.00 </w:t>
            </w:r>
          </w:p>
        </w:tc>
      </w:tr>
      <w:tr w:rsidR="00F94390" w:rsidRPr="00F94390" w14:paraId="3AB9545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E6EC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DFD3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3476D0F" w14:textId="1B9B2E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2FC8FD" w14:textId="14B55E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E8B5F" w14:textId="5B1A51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57FEC" w14:textId="13D2C5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0,000.00 </w:t>
            </w:r>
          </w:p>
        </w:tc>
      </w:tr>
      <w:tr w:rsidR="00F94390" w:rsidRPr="00F94390" w14:paraId="6D10E6C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5F5C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13DC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F9D7CB" w14:textId="75F6EF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27,111.45 </w:t>
            </w:r>
          </w:p>
        </w:tc>
        <w:tc>
          <w:tcPr>
            <w:tcW w:w="958" w:type="pct"/>
            <w:tcBorders>
              <w:top w:val="nil"/>
              <w:left w:val="nil"/>
              <w:bottom w:val="single" w:sz="4" w:space="0" w:color="000000"/>
              <w:right w:val="single" w:sz="4" w:space="0" w:color="000000"/>
            </w:tcBorders>
            <w:shd w:val="clear" w:color="auto" w:fill="auto"/>
            <w:noWrap/>
            <w:vAlign w:val="bottom"/>
            <w:hideMark/>
          </w:tcPr>
          <w:p w14:paraId="62D851E6" w14:textId="25DDA9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AC584" w14:textId="5D8617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80E14" w14:textId="226347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27,111.45 </w:t>
            </w:r>
          </w:p>
        </w:tc>
      </w:tr>
      <w:tr w:rsidR="00F94390" w:rsidRPr="00F94390" w14:paraId="23377F1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29ED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44E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1B7C187E" w14:textId="15B73A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2C468AD" w14:textId="64F337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07297" w14:textId="6A6A7D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8D81B" w14:textId="5AD4C2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2,500.00 </w:t>
            </w:r>
          </w:p>
        </w:tc>
      </w:tr>
      <w:tr w:rsidR="00F94390" w:rsidRPr="00F94390" w14:paraId="5951EDA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281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9FD5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6C77E42A" w14:textId="0B3260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7913FF" w14:textId="1B6770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0F77B" w14:textId="7B331C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2D4FE" w14:textId="35880A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00,000.00 </w:t>
            </w:r>
          </w:p>
        </w:tc>
      </w:tr>
      <w:tr w:rsidR="00F94390" w:rsidRPr="00F94390" w14:paraId="67459B3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60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06F4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20EAA8F4" w14:textId="26DAA5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65605328" w14:textId="619055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3206A" w14:textId="123B0D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F5826" w14:textId="49C97E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32,209.25 </w:t>
            </w:r>
          </w:p>
        </w:tc>
      </w:tr>
      <w:tr w:rsidR="00F94390" w:rsidRPr="00F94390" w14:paraId="0FDA23C2"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199DF"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5F5905FB" w14:textId="1639929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54765B1" w14:textId="5B63983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152CA3" w14:textId="2AFA429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5E546F" w14:textId="7D47B26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895,383.55 </w:t>
            </w:r>
          </w:p>
        </w:tc>
      </w:tr>
      <w:tr w:rsidR="00F94390" w:rsidRPr="00F94390" w14:paraId="781E81A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A7FA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FE9A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B53B085" w14:textId="621211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24A793AB" w14:textId="050B8E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8C72F" w14:textId="167D38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E3B87" w14:textId="50526D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85,201.95 </w:t>
            </w:r>
          </w:p>
        </w:tc>
      </w:tr>
      <w:tr w:rsidR="00F94390" w:rsidRPr="00F94390" w14:paraId="6493E32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00AA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58A9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6E22F8EE" w14:textId="7F2BC3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4EB4AB23" w14:textId="7484FA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62E1E" w14:textId="2778D3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3E48D" w14:textId="72B622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9,640.00 </w:t>
            </w:r>
          </w:p>
        </w:tc>
      </w:tr>
      <w:tr w:rsidR="00F94390" w:rsidRPr="00F94390" w14:paraId="635F211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DC7D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7CB2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24E8BD42" w14:textId="09CAD8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0FB141A8" w14:textId="041498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071BF" w14:textId="18BA99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86A34" w14:textId="0F637D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26,319.10 </w:t>
            </w:r>
          </w:p>
        </w:tc>
      </w:tr>
      <w:tr w:rsidR="00F94390" w:rsidRPr="00F94390" w14:paraId="309A668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60F4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5FEE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610960B" w14:textId="70F873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555911B1" w14:textId="14989D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88A24" w14:textId="7DC6AD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874EC" w14:textId="2E82F0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3,052.50 </w:t>
            </w:r>
          </w:p>
        </w:tc>
      </w:tr>
      <w:tr w:rsidR="00F94390" w:rsidRPr="00F94390" w14:paraId="1C4CAC3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B95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75E5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206A9B14" w14:textId="6DE3FD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34CC0A95" w14:textId="4F3711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ED870" w14:textId="39B71F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20027" w14:textId="2675CA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11,170.00 </w:t>
            </w:r>
          </w:p>
        </w:tc>
      </w:tr>
      <w:tr w:rsidR="00F94390" w:rsidRPr="00F94390" w14:paraId="4DBE3E8C"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78725B"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5BC7F0DD" w14:textId="391BAF5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8,636,19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0702607" w14:textId="66AF534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6FA8EC" w14:textId="2C313C1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B01910" w14:textId="62EAEC5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8,686,197.23 </w:t>
            </w:r>
          </w:p>
        </w:tc>
      </w:tr>
      <w:tr w:rsidR="00F94390" w:rsidRPr="00F94390" w14:paraId="0A1C63C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2627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9494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59BBEF0B" w14:textId="6A21C1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19CE6E30" w14:textId="21C2D7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5DE36" w14:textId="224778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A8EFE" w14:textId="6D01FC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73,220.00 </w:t>
            </w:r>
          </w:p>
        </w:tc>
      </w:tr>
      <w:tr w:rsidR="00F94390" w:rsidRPr="00F94390" w14:paraId="5ECB253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D1B1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531F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620AF798" w14:textId="1CEC15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59C96FC3" w14:textId="6D293B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17B1C" w14:textId="4203A5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CB0E5" w14:textId="59A2D9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223.05 </w:t>
            </w:r>
          </w:p>
        </w:tc>
      </w:tr>
      <w:tr w:rsidR="00F94390" w:rsidRPr="00F94390" w14:paraId="7A44BA9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FC1F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1EF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45659E55" w14:textId="2E5F57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780269" w14:textId="017BF3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166B0" w14:textId="7891E5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D4108" w14:textId="52B6B4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1,500.00 </w:t>
            </w:r>
          </w:p>
        </w:tc>
      </w:tr>
      <w:tr w:rsidR="00F94390" w:rsidRPr="00F94390" w14:paraId="49A149C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798F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3E85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20A421D3" w14:textId="35B711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B2708C" w14:textId="74AD3F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47CFA" w14:textId="16D468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B8604" w14:textId="1C148F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0,000.00 </w:t>
            </w:r>
          </w:p>
        </w:tc>
      </w:tr>
      <w:tr w:rsidR="00F94390" w:rsidRPr="00F94390" w14:paraId="183B775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7462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B4C9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0661174" w14:textId="3DC799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6B84563" w14:textId="6F00C0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AD449" w14:textId="15438B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EDD45" w14:textId="4E066D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81,800.00 </w:t>
            </w:r>
          </w:p>
        </w:tc>
      </w:tr>
      <w:tr w:rsidR="00F94390" w:rsidRPr="00F94390" w14:paraId="555ACE0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ECF5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57BC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30A9363D" w14:textId="252253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2928E" w14:textId="5E0424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D4DF8" w14:textId="615C31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4EAA7" w14:textId="17F126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510,000.00 </w:t>
            </w:r>
          </w:p>
        </w:tc>
      </w:tr>
      <w:tr w:rsidR="00F94390" w:rsidRPr="00F94390" w14:paraId="6D93780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FAA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172C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6ADB0C9" w14:textId="46F80E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1063DD19" w14:textId="619DEA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5C5E5" w14:textId="50A60E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5DCC6" w14:textId="29A955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713.92 </w:t>
            </w:r>
          </w:p>
        </w:tc>
      </w:tr>
      <w:tr w:rsidR="00F94390" w:rsidRPr="00F94390" w14:paraId="789590E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1D9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D108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415F6D39" w14:textId="6EAF00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04EDF250" w14:textId="4AB14D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588EE" w14:textId="27179F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2F033" w14:textId="227D06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21,633.55 </w:t>
            </w:r>
          </w:p>
        </w:tc>
      </w:tr>
      <w:tr w:rsidR="00F94390" w:rsidRPr="00F94390" w14:paraId="395C493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570A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F4BB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30A8D39F" w14:textId="3051CB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57CB4550" w14:textId="56ADED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F0400" w14:textId="27969D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94A18" w14:textId="6B9256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2,200.00 </w:t>
            </w:r>
          </w:p>
        </w:tc>
      </w:tr>
      <w:tr w:rsidR="00F94390" w:rsidRPr="00F94390" w14:paraId="74DF1E9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2B72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90EA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AE44BC7" w14:textId="406A8D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98,240.00 </w:t>
            </w:r>
          </w:p>
        </w:tc>
        <w:tc>
          <w:tcPr>
            <w:tcW w:w="958" w:type="pct"/>
            <w:tcBorders>
              <w:top w:val="nil"/>
              <w:left w:val="nil"/>
              <w:bottom w:val="single" w:sz="4" w:space="0" w:color="000000"/>
              <w:right w:val="single" w:sz="4" w:space="0" w:color="000000"/>
            </w:tcBorders>
            <w:shd w:val="clear" w:color="auto" w:fill="auto"/>
            <w:noWrap/>
            <w:vAlign w:val="bottom"/>
            <w:hideMark/>
          </w:tcPr>
          <w:p w14:paraId="733BD7B9" w14:textId="7681A9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FCA84" w14:textId="75B987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922F7" w14:textId="64E20F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748,240.00 </w:t>
            </w:r>
          </w:p>
        </w:tc>
      </w:tr>
      <w:tr w:rsidR="00F94390" w:rsidRPr="00F94390" w14:paraId="22681DE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678C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43AF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5D07EDCD" w14:textId="14E711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3AAEE9" w14:textId="5ACA59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4E787" w14:textId="50ADE3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2F971" w14:textId="35DB24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0,000.00 </w:t>
            </w:r>
          </w:p>
        </w:tc>
      </w:tr>
      <w:tr w:rsidR="00F94390" w:rsidRPr="00F94390" w14:paraId="39A9AD3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FBCB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7D99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2532CA79" w14:textId="2046DC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288E5748" w14:textId="5A2331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72388" w14:textId="35E6A1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B0DB5" w14:textId="4873B4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080.00 </w:t>
            </w:r>
          </w:p>
        </w:tc>
      </w:tr>
      <w:tr w:rsidR="00F94390" w:rsidRPr="00F94390" w14:paraId="68D9633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64C3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6361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6FD5E9F8" w14:textId="17F6D5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7DB238" w14:textId="18FF0B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B1A88" w14:textId="1E4111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5CDE9" w14:textId="78F7D1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50,000.00 </w:t>
            </w:r>
          </w:p>
        </w:tc>
      </w:tr>
      <w:tr w:rsidR="00F94390" w:rsidRPr="00F94390" w14:paraId="6A3AACE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14E9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1B7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42C9F43" w14:textId="7A90F0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3EE676ED" w14:textId="674EC1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D34AC" w14:textId="6105A8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A6468" w14:textId="067853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5,800.00 </w:t>
            </w:r>
          </w:p>
        </w:tc>
      </w:tr>
      <w:tr w:rsidR="00F94390" w:rsidRPr="00F94390" w14:paraId="22129EC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8839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E32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1AE15845" w14:textId="311E52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0413B3" w14:textId="4A2067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4A28E" w14:textId="0A514E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CE3F8" w14:textId="1A95A8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0,000.00 </w:t>
            </w:r>
          </w:p>
        </w:tc>
      </w:tr>
      <w:tr w:rsidR="00F94390" w:rsidRPr="00F94390" w14:paraId="44BC1D1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1024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1C93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64B1383E" w14:textId="47F915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7DC786A0" w14:textId="79927C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49BBD" w14:textId="6ABB66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785FC" w14:textId="14CD20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18,860.00 </w:t>
            </w:r>
          </w:p>
        </w:tc>
      </w:tr>
      <w:tr w:rsidR="00F94390" w:rsidRPr="00F94390" w14:paraId="3A6EC2F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3ED3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0413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F33DCB" w14:textId="23EB7F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754,180.00 </w:t>
            </w:r>
          </w:p>
        </w:tc>
        <w:tc>
          <w:tcPr>
            <w:tcW w:w="958" w:type="pct"/>
            <w:tcBorders>
              <w:top w:val="nil"/>
              <w:left w:val="nil"/>
              <w:bottom w:val="single" w:sz="4" w:space="0" w:color="000000"/>
              <w:right w:val="single" w:sz="4" w:space="0" w:color="000000"/>
            </w:tcBorders>
            <w:shd w:val="clear" w:color="auto" w:fill="auto"/>
            <w:noWrap/>
            <w:vAlign w:val="bottom"/>
            <w:hideMark/>
          </w:tcPr>
          <w:p w14:paraId="4896418E" w14:textId="2E3BB6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DAFE4" w14:textId="205EA9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19D5C" w14:textId="6A46B0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754,180.00 </w:t>
            </w:r>
          </w:p>
        </w:tc>
      </w:tr>
      <w:tr w:rsidR="00F94390" w:rsidRPr="00F94390" w14:paraId="766427E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A50F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1591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5403B221" w14:textId="6D5807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2CD56F9C" w14:textId="30D7BF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7826D" w14:textId="4F5A4E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33F66" w14:textId="3E5C2D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8,437.20 </w:t>
            </w:r>
          </w:p>
        </w:tc>
      </w:tr>
      <w:tr w:rsidR="00F94390" w:rsidRPr="00F94390" w14:paraId="755ED9D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BF93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4E8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2A1AC6F7" w14:textId="70AF00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604FCD24" w14:textId="6D577C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DCEFE" w14:textId="746395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ADC36" w14:textId="2C8059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75,250.00 </w:t>
            </w:r>
          </w:p>
        </w:tc>
      </w:tr>
      <w:tr w:rsidR="00F94390" w:rsidRPr="00F94390" w14:paraId="366B8C8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8A96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6F42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2330ACE5" w14:textId="04F80F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65A04A" w14:textId="37A1CC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2FB37" w14:textId="2403DC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C5FFE" w14:textId="01DD48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80,000.00 </w:t>
            </w:r>
          </w:p>
        </w:tc>
      </w:tr>
      <w:tr w:rsidR="00F94390" w:rsidRPr="00F94390" w14:paraId="7BBD9AD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A2D2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3B1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0E01DE8" w14:textId="72DEF8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82E64" w14:textId="5474D9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87564" w14:textId="109340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C469C" w14:textId="47D450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2,000.00 </w:t>
            </w:r>
          </w:p>
        </w:tc>
      </w:tr>
      <w:tr w:rsidR="00F94390" w:rsidRPr="00F94390" w14:paraId="66DA7D2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B52C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44AA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C3FD942" w14:textId="512014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E797D" w14:textId="1203E5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79950" w14:textId="615C9A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150ED" w14:textId="703FFB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01,000.00 </w:t>
            </w:r>
          </w:p>
        </w:tc>
      </w:tr>
      <w:tr w:rsidR="00F94390" w:rsidRPr="00F94390" w14:paraId="4BF0A7A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FE79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5061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8A87A72" w14:textId="62FDC0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726E678B" w14:textId="3D9BFC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72148" w14:textId="0A30AF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47C48" w14:textId="69D949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83,920.00 </w:t>
            </w:r>
          </w:p>
        </w:tc>
      </w:tr>
      <w:tr w:rsidR="00F94390" w:rsidRPr="00F94390" w14:paraId="25B533B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D89A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715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70761D12" w14:textId="140C16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7E4634EB" w14:textId="6D9B9C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92576" w14:textId="01309C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F1713" w14:textId="4CCF0A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13,239.44 </w:t>
            </w:r>
          </w:p>
        </w:tc>
      </w:tr>
      <w:tr w:rsidR="00F94390" w:rsidRPr="00F94390" w14:paraId="3F89388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E62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D135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25BC9AE6" w14:textId="49498B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8F2160" w14:textId="659BBB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04614" w14:textId="14A959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D3DD0" w14:textId="2FFD0D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000.00 </w:t>
            </w:r>
          </w:p>
        </w:tc>
      </w:tr>
      <w:tr w:rsidR="00F94390" w:rsidRPr="00F94390" w14:paraId="2D46F57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A05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6DD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103EE6FD" w14:textId="07C8B7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3,804.07 </w:t>
            </w:r>
          </w:p>
        </w:tc>
        <w:tc>
          <w:tcPr>
            <w:tcW w:w="958" w:type="pct"/>
            <w:tcBorders>
              <w:top w:val="nil"/>
              <w:left w:val="nil"/>
              <w:bottom w:val="single" w:sz="4" w:space="0" w:color="000000"/>
              <w:right w:val="single" w:sz="4" w:space="0" w:color="000000"/>
            </w:tcBorders>
            <w:shd w:val="clear" w:color="auto" w:fill="auto"/>
            <w:noWrap/>
            <w:vAlign w:val="bottom"/>
            <w:hideMark/>
          </w:tcPr>
          <w:p w14:paraId="5830349A" w14:textId="415563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ED6BB" w14:textId="0FA4A2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09527" w14:textId="2B6BAA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3,804.07 </w:t>
            </w:r>
          </w:p>
        </w:tc>
      </w:tr>
      <w:tr w:rsidR="00F94390" w:rsidRPr="00F94390" w14:paraId="1A1C935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409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FD90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6B7571CD" w14:textId="58FCF0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9BAF46" w14:textId="713961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FD630" w14:textId="5740B9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8CD66" w14:textId="2225E0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0,000.00 </w:t>
            </w:r>
          </w:p>
        </w:tc>
      </w:tr>
      <w:tr w:rsidR="00F94390" w:rsidRPr="00F94390" w14:paraId="73300AD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DC09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2DD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744A77F4" w14:textId="7E70C8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E8CF96" w14:textId="619DBD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0A8BF" w14:textId="34C20C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69FE0" w14:textId="6C5B22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60,000.00 </w:t>
            </w:r>
          </w:p>
        </w:tc>
      </w:tr>
      <w:tr w:rsidR="00F94390" w:rsidRPr="00F94390" w14:paraId="418CA30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D02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D34D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50DFFAB6" w14:textId="59A0FB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3BA1E837" w14:textId="6FC34C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6667D" w14:textId="20A59A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6A174" w14:textId="626650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83,200.00 </w:t>
            </w:r>
          </w:p>
        </w:tc>
      </w:tr>
      <w:tr w:rsidR="00F94390" w:rsidRPr="00F94390" w14:paraId="72925CE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70CB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0E6F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02FA2519" w14:textId="27D8A6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6DD180" w14:textId="3036C3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AF5CA" w14:textId="359DBF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43282" w14:textId="3F792A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755,000.00 </w:t>
            </w:r>
          </w:p>
        </w:tc>
      </w:tr>
      <w:tr w:rsidR="00F94390" w:rsidRPr="00F94390" w14:paraId="1A2C310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2BBD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C403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D68E24A" w14:textId="7AC607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2BBDF5F8" w14:textId="1BCC26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1F0B4" w14:textId="76B0D1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BF96A" w14:textId="294906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5,075.00 </w:t>
            </w:r>
          </w:p>
        </w:tc>
      </w:tr>
      <w:tr w:rsidR="00F94390" w:rsidRPr="00F94390" w14:paraId="640BFD0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2758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3593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2AC17987" w14:textId="1E763F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6009E1" w14:textId="0F4328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7F4C7" w14:textId="3B75C8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62952" w14:textId="2CDA17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0,000.00 </w:t>
            </w:r>
          </w:p>
        </w:tc>
      </w:tr>
      <w:tr w:rsidR="00F94390" w:rsidRPr="00F94390" w14:paraId="6C98DE8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64E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23133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AA59F51" w14:textId="70C81F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1EDDBAF2" w14:textId="6A6234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9AB8F" w14:textId="171274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75806" w14:textId="4E4167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436,805.00 </w:t>
            </w:r>
          </w:p>
        </w:tc>
      </w:tr>
      <w:tr w:rsidR="00F94390" w:rsidRPr="00F94390" w14:paraId="2BBAC61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DE71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7358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3A8E0DAF" w14:textId="310411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FB389" w14:textId="111861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77B1E" w14:textId="58D3FD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8AFA8C" w14:textId="336D10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0,000.00 </w:t>
            </w:r>
          </w:p>
        </w:tc>
      </w:tr>
      <w:tr w:rsidR="00F94390" w:rsidRPr="00F94390" w14:paraId="68D91DD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E5C8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FE69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327E9A0E" w14:textId="54727A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DE8EB72" w14:textId="14A544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D3E85" w14:textId="3A2A97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44071" w14:textId="283E2E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5,940.00 </w:t>
            </w:r>
          </w:p>
        </w:tc>
      </w:tr>
      <w:tr w:rsidR="00F94390" w:rsidRPr="00F94390" w14:paraId="03423DF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BC04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CAD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10C040E8" w14:textId="6CF92F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6BC07" w14:textId="48BA8C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837C6" w14:textId="7B1710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0A1F7" w14:textId="7668B2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300.00 </w:t>
            </w:r>
          </w:p>
        </w:tc>
      </w:tr>
      <w:tr w:rsidR="00F94390" w:rsidRPr="00F94390" w14:paraId="34D2E73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F561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771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FB179FF" w14:textId="7F14F9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66A2173B" w14:textId="60DB31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22C57" w14:textId="35ECE6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BF3C1" w14:textId="6F7C7A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8,776.00 </w:t>
            </w:r>
          </w:p>
        </w:tc>
      </w:tr>
      <w:tr w:rsidR="00F94390" w:rsidRPr="00F94390" w14:paraId="28DF3E3B"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BFF7F"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385638E" w14:textId="01E10A4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557,6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F49362B" w14:textId="085E02C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B00BEE" w14:textId="2E48C4C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C66A0C" w14:textId="721EC2B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557,628.82 </w:t>
            </w:r>
          </w:p>
        </w:tc>
      </w:tr>
      <w:tr w:rsidR="00F94390" w:rsidRPr="00F94390" w14:paraId="053B8E2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3184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63FA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37E4621A" w14:textId="4E3418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44C05" w14:textId="777777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7354E16" w14:textId="777777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301558C" w14:textId="28462F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00,000.00 </w:t>
            </w:r>
          </w:p>
        </w:tc>
      </w:tr>
      <w:tr w:rsidR="00F94390" w:rsidRPr="00F94390" w14:paraId="575A149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8A9F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DF72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6F3508" w14:textId="1078B6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18527802" w14:textId="71E32E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2A132" w14:textId="125B5E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EC50B" w14:textId="0B7CD9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596,959.72 </w:t>
            </w:r>
          </w:p>
        </w:tc>
      </w:tr>
      <w:tr w:rsidR="00F94390" w:rsidRPr="00F94390" w14:paraId="17DBC90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46CF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4716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6069EA" w14:textId="160435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360.00 </w:t>
            </w:r>
          </w:p>
        </w:tc>
        <w:tc>
          <w:tcPr>
            <w:tcW w:w="958" w:type="pct"/>
            <w:tcBorders>
              <w:top w:val="nil"/>
              <w:left w:val="nil"/>
              <w:bottom w:val="single" w:sz="4" w:space="0" w:color="000000"/>
              <w:right w:val="single" w:sz="4" w:space="0" w:color="000000"/>
            </w:tcBorders>
            <w:shd w:val="clear" w:color="auto" w:fill="auto"/>
            <w:noWrap/>
            <w:vAlign w:val="bottom"/>
            <w:hideMark/>
          </w:tcPr>
          <w:p w14:paraId="0ECC37DD" w14:textId="621A8A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7C485" w14:textId="6D91A8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AF4BD" w14:textId="7C020F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360.00 </w:t>
            </w:r>
          </w:p>
        </w:tc>
      </w:tr>
      <w:tr w:rsidR="00F94390" w:rsidRPr="00F94390" w14:paraId="12303B9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B1D1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8644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180CF9D4" w14:textId="7DD582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4D8E64C" w14:textId="21C7E1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7D8DC" w14:textId="554897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7554C" w14:textId="7DE3AD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3,960.00 </w:t>
            </w:r>
          </w:p>
        </w:tc>
      </w:tr>
      <w:tr w:rsidR="00F94390" w:rsidRPr="00F94390" w14:paraId="6499ED1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B21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343A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A68AB9" w14:textId="5B9E38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3824B220" w14:textId="0E288E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24412" w14:textId="771E54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A6D90" w14:textId="47E88B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7,097.00 </w:t>
            </w:r>
          </w:p>
        </w:tc>
      </w:tr>
      <w:tr w:rsidR="00F94390" w:rsidRPr="00F94390" w14:paraId="6534E2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8E1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D03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02DD0CD" w14:textId="61CF46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58B02083" w14:textId="06EDA0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C2BD6" w14:textId="491849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AA04F" w14:textId="6743DD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31,120.00 </w:t>
            </w:r>
          </w:p>
        </w:tc>
      </w:tr>
      <w:tr w:rsidR="00F94390" w:rsidRPr="00F94390" w14:paraId="097BEC4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D310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E9D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7DD1AE8D" w14:textId="758044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70224F2E" w14:textId="3C0FF9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49091" w14:textId="35CF4C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B0A6E" w14:textId="254106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2,036.10 </w:t>
            </w:r>
          </w:p>
        </w:tc>
      </w:tr>
      <w:tr w:rsidR="00F94390" w:rsidRPr="00F94390" w14:paraId="7D46956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3990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3C2A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D3FFB74" w14:textId="66D215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5A9E691B" w14:textId="379EE0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31418" w14:textId="347E38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683AE" w14:textId="59DB06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1,817.50 </w:t>
            </w:r>
          </w:p>
        </w:tc>
      </w:tr>
      <w:tr w:rsidR="00F94390" w:rsidRPr="00F94390" w14:paraId="1C92E1D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F9A6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2CAD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4F9D66A3" w14:textId="0326C8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647759D9" w14:textId="741063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EC37B" w14:textId="6888F7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E23DF" w14:textId="2E373F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4,520.00 </w:t>
            </w:r>
          </w:p>
        </w:tc>
      </w:tr>
      <w:tr w:rsidR="00F94390" w:rsidRPr="00F94390" w14:paraId="29C4082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F38B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0B4F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0E0BC080" w14:textId="78B08D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E4B4B4" w14:textId="3D6D75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5652A" w14:textId="166311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6B4D5" w14:textId="582296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000.00 </w:t>
            </w:r>
          </w:p>
        </w:tc>
      </w:tr>
      <w:tr w:rsidR="00F94390" w:rsidRPr="00F94390" w14:paraId="15BEF3E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A740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2D80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51E7A046" w14:textId="542482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3DFC7BB1" w14:textId="2AD273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1FC1C" w14:textId="7BF532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18A9A" w14:textId="15D4B4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67,350.00 </w:t>
            </w:r>
          </w:p>
        </w:tc>
      </w:tr>
      <w:tr w:rsidR="00F94390" w:rsidRPr="00F94390" w14:paraId="1B34388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013C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4775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2B040719" w14:textId="3DD73D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54911B87" w14:textId="20A15C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9F4E4" w14:textId="23F614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4A96B" w14:textId="68E9A7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80.00 </w:t>
            </w:r>
          </w:p>
        </w:tc>
      </w:tr>
      <w:tr w:rsidR="00F94390" w:rsidRPr="00F94390" w14:paraId="32EFF9E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85D0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640F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BB738FE" w14:textId="455090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7F124C60" w14:textId="08E850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8F27C" w14:textId="6AA01B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B89BC" w14:textId="4039A9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02,495.00 </w:t>
            </w:r>
          </w:p>
        </w:tc>
      </w:tr>
      <w:tr w:rsidR="00F94390" w:rsidRPr="00F94390" w14:paraId="2515E47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27EC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5DD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35B273B4" w14:textId="2705C7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0D81BB" w14:textId="2BF2EC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6A566" w14:textId="59E116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3F1F4" w14:textId="04F3C2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2,000.00 </w:t>
            </w:r>
          </w:p>
        </w:tc>
      </w:tr>
      <w:tr w:rsidR="00F94390" w:rsidRPr="00F94390" w14:paraId="230EDD1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9DC3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19B3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19C9580" w14:textId="5B5364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5F202764" w14:textId="64E2A3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403A3" w14:textId="3EDA80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C7C07" w14:textId="423FD8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18,170.00 </w:t>
            </w:r>
          </w:p>
        </w:tc>
      </w:tr>
      <w:tr w:rsidR="00F94390" w:rsidRPr="00F94390" w14:paraId="7492774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5100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3BCD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68F18DED" w14:textId="5D7DD1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DEB1EA" w14:textId="339D22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C184E" w14:textId="7D8BA4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D27F3" w14:textId="1C5317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0,000.00 </w:t>
            </w:r>
          </w:p>
        </w:tc>
      </w:tr>
      <w:tr w:rsidR="00F94390" w:rsidRPr="00F94390" w14:paraId="3550706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6F57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4079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13DD28" w14:textId="219F61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A18354D" w14:textId="5F5FA5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1A8C8" w14:textId="734E08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4EA62" w14:textId="19A615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0,760.00 </w:t>
            </w:r>
          </w:p>
        </w:tc>
      </w:tr>
      <w:tr w:rsidR="00F94390" w:rsidRPr="00F94390" w14:paraId="0CFB834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48E6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8231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6136239B" w14:textId="70DC68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00E8BE" w14:textId="4992C2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DAF65" w14:textId="439133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E7E99" w14:textId="3884D7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3,000.00 </w:t>
            </w:r>
          </w:p>
        </w:tc>
      </w:tr>
      <w:tr w:rsidR="00F94390" w:rsidRPr="00F94390" w14:paraId="7A1DB1C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92B5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17B6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00591357" w14:textId="0981B2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7447A50D" w14:textId="32013A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3E99E" w14:textId="2EA8FE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65166" w14:textId="7CCC69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4,450.00 </w:t>
            </w:r>
          </w:p>
        </w:tc>
      </w:tr>
      <w:tr w:rsidR="00F94390" w:rsidRPr="00F94390" w14:paraId="686CFA9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95B7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76F3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67F1D87C" w14:textId="56FFD2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440AE889" w14:textId="0E20F7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7A14A" w14:textId="77B065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385B2" w14:textId="47835F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040.00 </w:t>
            </w:r>
          </w:p>
        </w:tc>
      </w:tr>
      <w:tr w:rsidR="00F94390" w:rsidRPr="00F94390" w14:paraId="1E9B8A2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585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F72D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9C641E9" w14:textId="623960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15DB2EE9" w14:textId="0D75E6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35B04" w14:textId="309618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76F09" w14:textId="1B5E2D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1,440.00 </w:t>
            </w:r>
          </w:p>
        </w:tc>
      </w:tr>
      <w:tr w:rsidR="00F94390" w:rsidRPr="00F94390" w14:paraId="28A9B57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FEAD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1DAF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29A518" w14:textId="5980FB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07AF7D7D" w14:textId="6B6AFC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DC9F2" w14:textId="03A9BC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94930" w14:textId="2CE2FF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6,656.00 </w:t>
            </w:r>
          </w:p>
        </w:tc>
      </w:tr>
      <w:tr w:rsidR="00F94390" w:rsidRPr="00F94390" w14:paraId="6F52B66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285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4494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2ADB5374" w14:textId="42A0A2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73,949.50 </w:t>
            </w:r>
          </w:p>
        </w:tc>
        <w:tc>
          <w:tcPr>
            <w:tcW w:w="958" w:type="pct"/>
            <w:tcBorders>
              <w:top w:val="nil"/>
              <w:left w:val="nil"/>
              <w:bottom w:val="single" w:sz="4" w:space="0" w:color="000000"/>
              <w:right w:val="single" w:sz="4" w:space="0" w:color="000000"/>
            </w:tcBorders>
            <w:shd w:val="clear" w:color="auto" w:fill="auto"/>
            <w:noWrap/>
            <w:vAlign w:val="bottom"/>
            <w:hideMark/>
          </w:tcPr>
          <w:p w14:paraId="3B1D40E3" w14:textId="19C83C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F23B2" w14:textId="52DAFA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95EB3" w14:textId="7CF560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73,949.50 </w:t>
            </w:r>
          </w:p>
        </w:tc>
      </w:tr>
      <w:tr w:rsidR="00F94390" w:rsidRPr="00F94390" w14:paraId="2D55D2B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C117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6D4E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417CA1" w14:textId="52604E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7656EB80" w14:textId="5BAC60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5847C" w14:textId="3467BA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873F9" w14:textId="21B746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0,519.60 </w:t>
            </w:r>
          </w:p>
        </w:tc>
      </w:tr>
      <w:tr w:rsidR="00F94390" w:rsidRPr="00F94390" w14:paraId="4877D40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1F70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F5A2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0D627F5C" w14:textId="0ED498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BCA333" w14:textId="673143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D8689" w14:textId="222FEB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F19A6" w14:textId="193B3E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000.00 </w:t>
            </w:r>
          </w:p>
        </w:tc>
      </w:tr>
      <w:tr w:rsidR="00F94390" w:rsidRPr="00F94390" w14:paraId="5677CEA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D67B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064D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388C81" w14:textId="0F5E05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1C72FDF8" w14:textId="1E1818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5C30D" w14:textId="7A66A5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886CA" w14:textId="20B011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600.00 </w:t>
            </w:r>
          </w:p>
        </w:tc>
      </w:tr>
      <w:tr w:rsidR="00F94390" w:rsidRPr="00F94390" w14:paraId="41EE28C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F89E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B17D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6DEEB5FF" w14:textId="43F9F2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79C8F37D" w14:textId="056F9A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20C5B" w14:textId="06492E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0C1F7" w14:textId="591603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5,480.00 </w:t>
            </w:r>
          </w:p>
        </w:tc>
      </w:tr>
      <w:tr w:rsidR="00F94390" w:rsidRPr="00F94390" w14:paraId="46936EC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014E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F4A0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CD87D8F" w14:textId="6D74D1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7855B08F" w14:textId="399E26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36772" w14:textId="182E06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43FE1" w14:textId="74EF29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5,740.00 </w:t>
            </w:r>
          </w:p>
        </w:tc>
      </w:tr>
      <w:tr w:rsidR="00F94390" w:rsidRPr="00F94390" w14:paraId="6BD83A3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ECD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A7F7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22A02E0" w14:textId="14D85F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0BD401D" w14:textId="193DBB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17261" w14:textId="78B804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D9E8C" w14:textId="0F3359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00.00 </w:t>
            </w:r>
          </w:p>
        </w:tc>
      </w:tr>
      <w:tr w:rsidR="00F94390" w:rsidRPr="00F94390" w14:paraId="2EEC2D8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F777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74F1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110157E2" w14:textId="166CA8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7B95339E" w14:textId="5295DC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A2F48" w14:textId="1212D9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4B2CD" w14:textId="009133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5,148.40 </w:t>
            </w:r>
          </w:p>
        </w:tc>
      </w:tr>
      <w:tr w:rsidR="00F94390" w:rsidRPr="00F94390" w14:paraId="4EDDBE1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C543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77B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3C1F3138" w14:textId="513441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13B00052" w14:textId="40C4F3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90E7F" w14:textId="5E8841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E0DA2" w14:textId="046E48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80.00 </w:t>
            </w:r>
          </w:p>
        </w:tc>
      </w:tr>
      <w:tr w:rsidR="00F94390" w:rsidRPr="00F94390" w14:paraId="577DE1B0"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D35C91"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692EE15" w14:textId="349312B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2DC47971" w14:textId="790FD12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573A769" w14:textId="0EF469B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0EA4C4D" w14:textId="386B6BF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4,406,512.65 </w:t>
            </w:r>
          </w:p>
        </w:tc>
      </w:tr>
      <w:tr w:rsidR="00F94390" w:rsidRPr="00F94390" w14:paraId="77744577"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8143A"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4F3CAF24" w14:textId="13078AD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6617C926" w14:textId="602E58E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8CA52D" w14:textId="48C91A4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A9782D" w14:textId="71739C4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9,514,641.47 </w:t>
            </w:r>
          </w:p>
        </w:tc>
      </w:tr>
      <w:tr w:rsidR="00F94390" w:rsidRPr="00F94390" w14:paraId="1E89978A"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99CE62"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218F4BA9" w14:textId="3F2EB3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115665DE" w14:textId="60D7BB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EB676" w14:textId="495A32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FFAAB48" w14:textId="28B7BD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8,939.12 </w:t>
            </w:r>
          </w:p>
        </w:tc>
      </w:tr>
      <w:tr w:rsidR="00F94390" w:rsidRPr="00F94390" w14:paraId="256615ED" w14:textId="77777777" w:rsidTr="00F9439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F874D52"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E018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427C8CFA" w14:textId="265F6B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3F3927DD" w14:textId="6FB7C6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B2959" w14:textId="6D1C16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DE990" w14:textId="1D1FBD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6,755.86 </w:t>
            </w:r>
          </w:p>
        </w:tc>
      </w:tr>
      <w:tr w:rsidR="00F94390" w:rsidRPr="00F94390" w14:paraId="16FCC6C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3EC0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3AF7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74EAADD" w14:textId="40C70E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FFDC331" w14:textId="562382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5FFA6" w14:textId="54E629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D5CC6" w14:textId="3152C3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5,780.00 </w:t>
            </w:r>
          </w:p>
        </w:tc>
      </w:tr>
      <w:tr w:rsidR="00F94390" w:rsidRPr="00F94390" w14:paraId="77B9635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1EE7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6645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2430824" w14:textId="590C88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9BED98" w14:textId="6400EF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6D9FA" w14:textId="49C143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54309" w14:textId="1CA15F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6,000.00 </w:t>
            </w:r>
          </w:p>
        </w:tc>
      </w:tr>
      <w:tr w:rsidR="00F94390" w:rsidRPr="00F94390" w14:paraId="298546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608B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8CF7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1CABB531" w14:textId="625384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0252CBAE" w14:textId="207787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C9280" w14:textId="4F009D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D0C80" w14:textId="3E9492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859,289.24 </w:t>
            </w:r>
          </w:p>
        </w:tc>
      </w:tr>
      <w:tr w:rsidR="00F94390" w:rsidRPr="00F94390" w14:paraId="447AE7A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9630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81BE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7CA3D844" w14:textId="0D67FA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34AC9700" w14:textId="1BEC8E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99CDC" w14:textId="49F646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39729" w14:textId="471A09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3,629.92 </w:t>
            </w:r>
          </w:p>
        </w:tc>
      </w:tr>
      <w:tr w:rsidR="00F94390" w:rsidRPr="00F94390" w14:paraId="6498B18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67AE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63D2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5214A1FC" w14:textId="1000A7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7C972FD0" w14:textId="55D440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234A6" w14:textId="0798EB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AA856" w14:textId="1E3BBB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8,790.00 </w:t>
            </w:r>
          </w:p>
        </w:tc>
      </w:tr>
      <w:tr w:rsidR="00F94390" w:rsidRPr="00F94390" w14:paraId="1FCE863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4A0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8D5E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6A2B817" w14:textId="155B9E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1B7D1489" w14:textId="2674D7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99EDE" w14:textId="31B540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06EFC" w14:textId="399868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526.05 </w:t>
            </w:r>
          </w:p>
        </w:tc>
      </w:tr>
      <w:tr w:rsidR="00F94390" w:rsidRPr="00F94390" w14:paraId="2716EF1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F25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A8F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327D50D9" w14:textId="1AA098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0C936695" w14:textId="17BA8F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31C20" w14:textId="295C78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AC1BA" w14:textId="5974BA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29,680.00 </w:t>
            </w:r>
          </w:p>
        </w:tc>
      </w:tr>
      <w:tr w:rsidR="00F94390" w:rsidRPr="00F94390" w14:paraId="179F66B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E014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3805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2BF865C" w14:textId="7A3A2A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189261D3" w14:textId="67D21D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F8C6E" w14:textId="267BD6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B3B51" w14:textId="34EC9B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3,787.00 </w:t>
            </w:r>
          </w:p>
        </w:tc>
      </w:tr>
      <w:tr w:rsidR="00F94390" w:rsidRPr="00F94390" w14:paraId="4FE50EA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487F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0265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0DC49EC" w14:textId="16D7CB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2E0CCCE9" w14:textId="26C97C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DC8E2" w14:textId="118237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04F74" w14:textId="114428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42,864.32 </w:t>
            </w:r>
          </w:p>
        </w:tc>
      </w:tr>
      <w:tr w:rsidR="00F94390" w:rsidRPr="00F94390" w14:paraId="3670B19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0CE2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176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70538445" w14:textId="26C26E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F0643C6" w14:textId="21BFA6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2F4BF" w14:textId="70D81D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419DA" w14:textId="7B39F7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80,911.86 </w:t>
            </w:r>
          </w:p>
        </w:tc>
      </w:tr>
      <w:tr w:rsidR="00F94390" w:rsidRPr="00F94390" w14:paraId="1284712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8B46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DE47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3A030F56" w14:textId="6E95CC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2270291D" w14:textId="1927CC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61354" w14:textId="2298A2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05687" w14:textId="3CDFE7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52,143.94 </w:t>
            </w:r>
          </w:p>
        </w:tc>
      </w:tr>
      <w:tr w:rsidR="00F94390" w:rsidRPr="00F94390" w14:paraId="5474EBA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5C59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A760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E7E65FA" w14:textId="4790C4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1AD839" w14:textId="11271D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5E996" w14:textId="627F18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EE21B" w14:textId="1BA066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5,000.00 </w:t>
            </w:r>
          </w:p>
        </w:tc>
      </w:tr>
      <w:tr w:rsidR="00F94390" w:rsidRPr="00F94390" w14:paraId="73A6BFA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0D78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863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716A43B3" w14:textId="0C0ED1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14B42FC7" w14:textId="72D9E9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9A19C" w14:textId="315CE4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9BFFB" w14:textId="03B5D9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89,840.00 </w:t>
            </w:r>
          </w:p>
        </w:tc>
      </w:tr>
      <w:tr w:rsidR="00F94390" w:rsidRPr="00F94390" w14:paraId="2EBF4B2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3175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4903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4CDA615" w14:textId="3D4189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406969A4" w14:textId="7C0EFF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695A4" w14:textId="64C731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77EFB" w14:textId="54A5EC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290.00 </w:t>
            </w:r>
          </w:p>
        </w:tc>
      </w:tr>
      <w:tr w:rsidR="00F94390" w:rsidRPr="00F94390" w14:paraId="2449621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4286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F11E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2ADF5331" w14:textId="20A611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54874B14" w14:textId="27C2DD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814A8" w14:textId="34D5FE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D5B6D" w14:textId="51568A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30,711.96 </w:t>
            </w:r>
          </w:p>
        </w:tc>
      </w:tr>
      <w:tr w:rsidR="00F94390" w:rsidRPr="00F94390" w14:paraId="2271242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562E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6EF06A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0ADE7E33" w14:textId="19F413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149C1BFC" w14:textId="6E0812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A4187" w14:textId="667961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0AD9D" w14:textId="2B1A98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75,213.86 </w:t>
            </w:r>
          </w:p>
        </w:tc>
      </w:tr>
      <w:tr w:rsidR="00F94390" w:rsidRPr="00F94390" w14:paraId="549D72D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47D8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1697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6EC7822C" w14:textId="17F396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9B590" w14:textId="308308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73E97" w14:textId="53F497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8E246" w14:textId="0FE03B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3,000.00 </w:t>
            </w:r>
          </w:p>
        </w:tc>
      </w:tr>
      <w:tr w:rsidR="00F94390" w:rsidRPr="00F94390" w14:paraId="3897F27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B930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41CC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5ADFEE34" w14:textId="10AEE4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235C7" w14:textId="099E81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5FAEB" w14:textId="03963F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7EB3A" w14:textId="5640B1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7,500.00 </w:t>
            </w:r>
          </w:p>
        </w:tc>
      </w:tr>
      <w:tr w:rsidR="00F94390" w:rsidRPr="00F94390" w14:paraId="121045C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D129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E615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4EE98C44" w14:textId="4755AA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70B6ECFC" w14:textId="3FBDA7C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E690C" w14:textId="3FEF3C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0C19C" w14:textId="2D118A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5,820.00 </w:t>
            </w:r>
          </w:p>
        </w:tc>
      </w:tr>
      <w:tr w:rsidR="00F94390" w:rsidRPr="00F94390" w14:paraId="1F45B16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0CCE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1F1A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2C30091B" w14:textId="472654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49DA1332" w14:textId="4CEE08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F3C74" w14:textId="5E1259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F1F6F" w14:textId="2DE852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7,228.92 </w:t>
            </w:r>
          </w:p>
        </w:tc>
      </w:tr>
      <w:tr w:rsidR="00F94390" w:rsidRPr="00F94390" w14:paraId="4C62880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297B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38AF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18A7221D" w14:textId="051B83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5ED47A17" w14:textId="3A5D84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CB01B" w14:textId="3DE851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CB6EE" w14:textId="7A628A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45,845.00 </w:t>
            </w:r>
          </w:p>
        </w:tc>
      </w:tr>
      <w:tr w:rsidR="00F94390" w:rsidRPr="00F94390" w14:paraId="2C60D77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8430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0A4B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3EBB9815" w14:textId="64757D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3DC63FC9" w14:textId="024E6C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9D9E8" w14:textId="618FA9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99BF5" w14:textId="09D5B9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54,815.00 </w:t>
            </w:r>
          </w:p>
        </w:tc>
      </w:tr>
      <w:tr w:rsidR="00F94390" w:rsidRPr="00F94390" w14:paraId="101A8AB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641A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071B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1097441D" w14:textId="2F0196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161CBCB8" w14:textId="1BBC45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08A73" w14:textId="42EBD5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C530A" w14:textId="1CE819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8,759.50 </w:t>
            </w:r>
          </w:p>
        </w:tc>
      </w:tr>
      <w:tr w:rsidR="00F94390" w:rsidRPr="00F94390" w14:paraId="22A598C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941E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26BE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2EA231BE" w14:textId="2C4C9E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5B220A" w14:textId="764EC5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58F36" w14:textId="6FE9F5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3B939" w14:textId="753C66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500.00 </w:t>
            </w:r>
          </w:p>
        </w:tc>
      </w:tr>
      <w:tr w:rsidR="00F94390" w:rsidRPr="00F94390" w14:paraId="0F4B38A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3A2D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A54E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60C7794E" w14:textId="0F8254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5F85944E" w14:textId="7398EF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74E8D" w14:textId="7B219C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D4560" w14:textId="315B21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28,496.60 </w:t>
            </w:r>
          </w:p>
        </w:tc>
      </w:tr>
      <w:tr w:rsidR="00F94390" w:rsidRPr="00F94390" w14:paraId="0FF6F11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97B7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371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A6DAF32" w14:textId="40CFE7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E6FB7C" w14:textId="5C5FAF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ABAA9" w14:textId="2BC57B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7AD79" w14:textId="2E008B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9,500.00 </w:t>
            </w:r>
          </w:p>
        </w:tc>
      </w:tr>
      <w:tr w:rsidR="00F94390" w:rsidRPr="00F94390" w14:paraId="3BFFEB1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CF6E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897B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F11303B" w14:textId="120D3A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61741EB9" w14:textId="5308F6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B9080" w14:textId="1693A0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34A8E" w14:textId="125A06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4,335.00 </w:t>
            </w:r>
          </w:p>
        </w:tc>
      </w:tr>
      <w:tr w:rsidR="00F94390" w:rsidRPr="00F94390" w14:paraId="2798905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A08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D47F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3CFA2D4" w14:textId="1A66FD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0FA68AC4" w14:textId="6D2151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63C53" w14:textId="02D829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4FBB0" w14:textId="315C10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9,964.56 </w:t>
            </w:r>
          </w:p>
        </w:tc>
      </w:tr>
      <w:tr w:rsidR="00F94390" w:rsidRPr="00F94390" w14:paraId="51C995D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63EB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F9AA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9DE26FB" w14:textId="267026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A8A4B52" w14:textId="32D3DB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83DFC" w14:textId="4CA11B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EEB66" w14:textId="409645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7,915.00 </w:t>
            </w:r>
          </w:p>
        </w:tc>
      </w:tr>
      <w:tr w:rsidR="00F94390" w:rsidRPr="00F94390" w14:paraId="576BEDE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59D8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9817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3E86CE7" w14:textId="7DE494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06A69604" w14:textId="3B302A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5BE7E" w14:textId="568683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9B39B" w14:textId="51C2B6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7,391.78 </w:t>
            </w:r>
          </w:p>
        </w:tc>
      </w:tr>
      <w:tr w:rsidR="00F94390" w:rsidRPr="00F94390" w14:paraId="7233240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2209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915C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0C438DF" w14:textId="408C9F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62C69FD9" w14:textId="66A7ED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F23B1" w14:textId="63B597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931AB" w14:textId="0772FE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63,768.30 </w:t>
            </w:r>
          </w:p>
        </w:tc>
      </w:tr>
      <w:tr w:rsidR="00F94390" w:rsidRPr="00F94390" w14:paraId="4982236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A994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820F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475CFEB" w14:textId="70FCA3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6B62D95" w14:textId="1AB964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F8459" w14:textId="52ED40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50E4A" w14:textId="4FA9AB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3,911.48 </w:t>
            </w:r>
          </w:p>
        </w:tc>
      </w:tr>
      <w:tr w:rsidR="00F94390" w:rsidRPr="00F94390" w14:paraId="4D59535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5A75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1D54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009EE2E1" w14:textId="4C872F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6A72710E" w14:textId="3583DF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82371" w14:textId="545798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486F0" w14:textId="01F412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50,742.86 </w:t>
            </w:r>
          </w:p>
        </w:tc>
      </w:tr>
      <w:tr w:rsidR="00F94390" w:rsidRPr="00F94390" w14:paraId="0F89A28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F2C9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F4E1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482488AC" w14:textId="172579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3C9C1C08" w14:textId="08C597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C27D0" w14:textId="504713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02649" w14:textId="531E84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8,994.00 </w:t>
            </w:r>
          </w:p>
        </w:tc>
      </w:tr>
      <w:tr w:rsidR="00F94390" w:rsidRPr="00F94390" w14:paraId="6091EE7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DC18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55A3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4743B0F9" w14:textId="30C301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0AE91FFF" w14:textId="316682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D1D74" w14:textId="0DE6B5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FBE3C" w14:textId="2E82E5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9,628.00 </w:t>
            </w:r>
          </w:p>
        </w:tc>
      </w:tr>
      <w:tr w:rsidR="00F94390" w:rsidRPr="00F94390" w14:paraId="2E93A47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74AC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CFA4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996567" w14:textId="4ACE8F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48D41FCC" w14:textId="6833B7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4A6DC" w14:textId="78DB80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1FFEA" w14:textId="2BB649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08,583.80 </w:t>
            </w:r>
          </w:p>
        </w:tc>
      </w:tr>
      <w:tr w:rsidR="00F94390" w:rsidRPr="00F94390" w14:paraId="2A3F085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9A87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00C3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7FC22625" w14:textId="5D36ED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63E5D2A" w14:textId="430995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908EC" w14:textId="0CE1C1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81874" w14:textId="1DB558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4,600.00 </w:t>
            </w:r>
          </w:p>
        </w:tc>
      </w:tr>
      <w:tr w:rsidR="00F94390" w:rsidRPr="00F94390" w14:paraId="2AA1213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092C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ACE1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340B88C" w14:textId="243073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04F4A030" w14:textId="06C811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2164C" w14:textId="1533C9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E38AD" w14:textId="7B53DC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79.64 </w:t>
            </w:r>
          </w:p>
        </w:tc>
      </w:tr>
      <w:tr w:rsidR="00F94390" w:rsidRPr="00F94390" w14:paraId="0639277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4D33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7A55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067EFBF0" w14:textId="4E3D39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5093DDEF" w14:textId="379B86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5F90F" w14:textId="198CC3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0891F" w14:textId="599859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78,275.00 </w:t>
            </w:r>
          </w:p>
        </w:tc>
      </w:tr>
      <w:tr w:rsidR="00F94390" w:rsidRPr="00F94390" w14:paraId="3E42C0E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C5C8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6350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200E32A7" w14:textId="30CD2E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9FEF7" w14:textId="3C20F7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742D1" w14:textId="265EB3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B13C8" w14:textId="56ED43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4,400.00 </w:t>
            </w:r>
          </w:p>
        </w:tc>
      </w:tr>
      <w:tr w:rsidR="00F94390" w:rsidRPr="00F94390" w14:paraId="124CBE7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FA20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26E7C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C961727" w14:textId="4E8BFA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350321EA" w14:textId="66B911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8DEC8" w14:textId="226E96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77127" w14:textId="050F95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1,433.90 </w:t>
            </w:r>
          </w:p>
        </w:tc>
      </w:tr>
      <w:tr w:rsidR="00F94390" w:rsidRPr="00F94390" w14:paraId="46FC0E5C"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34624E"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65AC1A35" w14:textId="5CF94D8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16765539" w14:textId="522287B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B029BF" w14:textId="453D8E3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3E6D84" w14:textId="7DF4C73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21,150,390.86 </w:t>
            </w:r>
          </w:p>
        </w:tc>
      </w:tr>
      <w:tr w:rsidR="00F94390" w:rsidRPr="00F94390" w14:paraId="0BF8F588" w14:textId="77777777" w:rsidTr="00F9439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EBFBC1C"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CA04C1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1C943154" w14:textId="3DE257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7C35199C" w14:textId="2D857D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47B6C" w14:textId="0FCA7E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E9F9A8D" w14:textId="5FD1F4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546,493.52 </w:t>
            </w:r>
          </w:p>
        </w:tc>
      </w:tr>
      <w:tr w:rsidR="00F94390" w:rsidRPr="00F94390" w14:paraId="606EE407" w14:textId="77777777" w:rsidTr="00F9439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8F021DE"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F503C1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41DC3D4" w14:textId="2AA811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24EE5975" w14:textId="1DBF1E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AB53E" w14:textId="5E16C4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80043" w14:textId="208A00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3,440.30 </w:t>
            </w:r>
          </w:p>
        </w:tc>
      </w:tr>
      <w:tr w:rsidR="00F94390" w:rsidRPr="00F94390" w14:paraId="5A53BD5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ECAA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0D73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0DED0019" w14:textId="45F8EB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58296B83" w14:textId="60DD9A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E75C7" w14:textId="634C95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9306D" w14:textId="474DFD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6,393.24 </w:t>
            </w:r>
          </w:p>
        </w:tc>
      </w:tr>
      <w:tr w:rsidR="00F94390" w:rsidRPr="00F94390" w14:paraId="6B08D2A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349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735E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82CAD7A" w14:textId="736DDC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0507D5C7" w14:textId="742D4D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0DD1B" w14:textId="59872F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F15EB" w14:textId="629739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9,129.22 </w:t>
            </w:r>
          </w:p>
        </w:tc>
      </w:tr>
      <w:tr w:rsidR="00F94390" w:rsidRPr="00F94390" w14:paraId="4F8F347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63B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D720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72B6E53" w14:textId="4D3EDE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18343774" w14:textId="52EA27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013B1" w14:textId="033F87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029C6" w14:textId="612ECE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1,703.80 </w:t>
            </w:r>
          </w:p>
        </w:tc>
      </w:tr>
      <w:tr w:rsidR="00F94390" w:rsidRPr="00F94390" w14:paraId="51643D9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D7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406D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58168EBD" w14:textId="372A55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746ECA70" w14:textId="59FA9F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92C76" w14:textId="67F41E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B9BC9" w14:textId="454DF2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0,880.76 </w:t>
            </w:r>
          </w:p>
        </w:tc>
      </w:tr>
      <w:tr w:rsidR="00F94390" w:rsidRPr="00F94390" w14:paraId="77F36BF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BC65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3B99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BC3971F" w14:textId="656ECD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69893BC1" w14:textId="5FCD68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63D7E" w14:textId="35019A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1F791" w14:textId="402AB1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6,588.80 </w:t>
            </w:r>
          </w:p>
        </w:tc>
      </w:tr>
      <w:tr w:rsidR="00F94390" w:rsidRPr="00F94390" w14:paraId="2880A3D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29B7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39E1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6325B5F8" w14:textId="6DDBB8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38C2D977" w14:textId="3B50DB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D7310" w14:textId="355083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3F591" w14:textId="492774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3,718.62 </w:t>
            </w:r>
          </w:p>
        </w:tc>
      </w:tr>
      <w:tr w:rsidR="00F94390" w:rsidRPr="00F94390" w14:paraId="32E4EBC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9C1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166A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773B1DE7" w14:textId="40A155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31F72B05" w14:textId="559643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A1B48" w14:textId="4E6B7C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58966" w14:textId="7C6787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42,266.10 </w:t>
            </w:r>
          </w:p>
        </w:tc>
      </w:tr>
      <w:tr w:rsidR="00F94390" w:rsidRPr="00F94390" w14:paraId="08F5FE3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687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B32F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330FF59E" w14:textId="621CF0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064E82D9" w14:textId="4906E5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E6726" w14:textId="34CD22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7C5A5" w14:textId="24B1AD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918,442.84 </w:t>
            </w:r>
          </w:p>
        </w:tc>
      </w:tr>
      <w:tr w:rsidR="00F94390" w:rsidRPr="00F94390" w14:paraId="76F20A6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580E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0103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5E0ADB15" w14:textId="29294E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61838AF2" w14:textId="53ACA8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64959" w14:textId="633BD6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8903B" w14:textId="5479BC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1,604.40 </w:t>
            </w:r>
          </w:p>
        </w:tc>
      </w:tr>
      <w:tr w:rsidR="00F94390" w:rsidRPr="00F94390" w14:paraId="2C224DD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65C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3917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0F3F7478" w14:textId="24E7B1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1063DFF6" w14:textId="759687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394F7" w14:textId="01B97D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6B533" w14:textId="4D99C7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2,691.62 </w:t>
            </w:r>
          </w:p>
        </w:tc>
      </w:tr>
      <w:tr w:rsidR="00F94390" w:rsidRPr="00F94390" w14:paraId="5E1EC04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091D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8889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135C5F93" w14:textId="30DBF8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59CB3AA8" w14:textId="57155C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617F8" w14:textId="580EBE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2763C" w14:textId="068B15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9,653.44 </w:t>
            </w:r>
          </w:p>
        </w:tc>
      </w:tr>
      <w:tr w:rsidR="00F94390" w:rsidRPr="00F94390" w14:paraId="16C90C0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32D9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91D3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46A20678" w14:textId="085BB2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50DEF45F" w14:textId="237B29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1C4FE" w14:textId="5E4AB7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F0E01" w14:textId="4D0746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99,754.96 </w:t>
            </w:r>
          </w:p>
        </w:tc>
      </w:tr>
      <w:tr w:rsidR="00F94390" w:rsidRPr="00F94390" w14:paraId="53F52E3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EAC2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F1E9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DC4AF0A" w14:textId="12E547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5D7BF0F7" w14:textId="328BF9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827DE" w14:textId="56B052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E5E51" w14:textId="3D36F1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978,031.10 </w:t>
            </w:r>
          </w:p>
        </w:tc>
      </w:tr>
      <w:tr w:rsidR="00F94390" w:rsidRPr="00F94390" w14:paraId="3E8263F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A667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AD54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015C99C" w14:textId="00CDE8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7EE428F4" w14:textId="605D55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41D31" w14:textId="6A70BA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0A0B7" w14:textId="2A9D21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737,580.36 </w:t>
            </w:r>
          </w:p>
        </w:tc>
      </w:tr>
      <w:tr w:rsidR="00F94390" w:rsidRPr="00F94390" w14:paraId="6C52CF6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30D7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89AA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360194EB" w14:textId="67B2C9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75BAC134" w14:textId="139A09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2CCD2" w14:textId="77BFFA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8618A" w14:textId="604C14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02,027.72 </w:t>
            </w:r>
          </w:p>
        </w:tc>
      </w:tr>
      <w:tr w:rsidR="00F94390" w:rsidRPr="00F94390" w14:paraId="1D32BDF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AE42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F884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5B0884" w14:textId="72BC5C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5862A72A" w14:textId="63EB3E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3CFCC" w14:textId="2FFAC2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7A146" w14:textId="2E5FA6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197,858.88 </w:t>
            </w:r>
          </w:p>
        </w:tc>
      </w:tr>
      <w:tr w:rsidR="00F94390" w:rsidRPr="00F94390" w14:paraId="2C2400E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D93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7E4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80AEC85" w14:textId="336C24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5620AA11" w14:textId="0EC6FD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942D7" w14:textId="332A9D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604D3" w14:textId="163B07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7,890.94 </w:t>
            </w:r>
          </w:p>
        </w:tc>
      </w:tr>
      <w:tr w:rsidR="00F94390" w:rsidRPr="00F94390" w14:paraId="4326083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24C4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4C41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1892814B" w14:textId="142048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4776C7CD" w14:textId="2688E9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BEE19" w14:textId="590A9C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9FAC4" w14:textId="23613D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80,269.86 </w:t>
            </w:r>
          </w:p>
        </w:tc>
      </w:tr>
      <w:tr w:rsidR="00F94390" w:rsidRPr="00F94390" w14:paraId="2BEA391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53B9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B9FA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7F49231B" w14:textId="0D7DE4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33D4C7A8" w14:textId="562546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C53D3" w14:textId="61546A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86652" w14:textId="428FAF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635,336.90 </w:t>
            </w:r>
          </w:p>
        </w:tc>
      </w:tr>
      <w:tr w:rsidR="00F94390" w:rsidRPr="00F94390" w14:paraId="25167AE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E32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9BE5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66085005" w14:textId="5AB2C3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67F2BB09" w14:textId="2C7431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E45B3" w14:textId="408048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4C069" w14:textId="76AF4D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680,425.90 </w:t>
            </w:r>
          </w:p>
        </w:tc>
      </w:tr>
      <w:tr w:rsidR="00F94390" w:rsidRPr="00F94390" w14:paraId="307E025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6967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707D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0B743D7D" w14:textId="6D63D5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0567A65A" w14:textId="07E589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5782D" w14:textId="1F1389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C03A00" w14:textId="6468B2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2,775.22 </w:t>
            </w:r>
          </w:p>
        </w:tc>
      </w:tr>
      <w:tr w:rsidR="00F94390" w:rsidRPr="00F94390" w14:paraId="65CDC6A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BC20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06AC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CC35AB" w14:textId="78BB2A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3733CCDE" w14:textId="0CD65B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74247" w14:textId="673EFD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691A2" w14:textId="676E2C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9,354.78 </w:t>
            </w:r>
          </w:p>
        </w:tc>
      </w:tr>
      <w:tr w:rsidR="00F94390" w:rsidRPr="00F94390" w14:paraId="580A2D2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A9D2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AD82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3AC214FF" w14:textId="3257CC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42AC5E84" w14:textId="47C1C3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2CCA9" w14:textId="3C72BD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26004" w14:textId="12D510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75,757.18 </w:t>
            </w:r>
          </w:p>
        </w:tc>
      </w:tr>
      <w:tr w:rsidR="00F94390" w:rsidRPr="00F94390" w14:paraId="301EA5E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317B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2C76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3B88FCDC" w14:textId="0F723E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11594530" w14:textId="61BF22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FFDEF" w14:textId="2D6AD1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D75D7" w14:textId="66DFE9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88,987.76 </w:t>
            </w:r>
          </w:p>
        </w:tc>
      </w:tr>
      <w:tr w:rsidR="00F94390" w:rsidRPr="00F94390" w14:paraId="2548CEC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F5ED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73D3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61746DA0" w14:textId="4CCB92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4A9E7CA0" w14:textId="7D1980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FD660" w14:textId="175EF1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FE8F6" w14:textId="39A54B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2,035.00 </w:t>
            </w:r>
          </w:p>
        </w:tc>
      </w:tr>
      <w:tr w:rsidR="00F94390" w:rsidRPr="00F94390" w14:paraId="2440F2C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2797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AD91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1A183CBA" w14:textId="6BBCE0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2EDE6378" w14:textId="4609DE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AB967" w14:textId="1B19E7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770D8" w14:textId="73CF4E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013,427.04 </w:t>
            </w:r>
          </w:p>
        </w:tc>
      </w:tr>
      <w:tr w:rsidR="00F94390" w:rsidRPr="00F94390" w14:paraId="36062E1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F5E4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02E9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3BC85988" w14:textId="7653BA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101F87DB" w14:textId="32F03E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BA10C" w14:textId="787B12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DFD95" w14:textId="033887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850,785.14 </w:t>
            </w:r>
          </w:p>
        </w:tc>
      </w:tr>
      <w:tr w:rsidR="00F94390" w:rsidRPr="00F94390" w14:paraId="777250F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431C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77DC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2FC23D1A" w14:textId="422F75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49AECC30" w14:textId="31EE3A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C1AB0" w14:textId="5F09AB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8B632" w14:textId="73ADEF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982.54 </w:t>
            </w:r>
          </w:p>
        </w:tc>
      </w:tr>
      <w:tr w:rsidR="00F94390" w:rsidRPr="00F94390" w14:paraId="509F51D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9D5E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3B09AA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2A8D88" w14:textId="3BF9FE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4084541A" w14:textId="687F76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B3E0A" w14:textId="1E4A8C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7E23E" w14:textId="0580EA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42,028.56 </w:t>
            </w:r>
          </w:p>
        </w:tc>
      </w:tr>
      <w:tr w:rsidR="00F94390" w:rsidRPr="00F94390" w14:paraId="65C23E1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3A5E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0985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5C70FA06" w14:textId="1ABB85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7534AFC3" w14:textId="3A7993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7C826" w14:textId="65C833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61A78" w14:textId="212813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50,222.62 </w:t>
            </w:r>
          </w:p>
        </w:tc>
      </w:tr>
      <w:tr w:rsidR="00F94390" w:rsidRPr="00F94390" w14:paraId="7C711CA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3FAA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2AD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7B1678B1" w14:textId="3786F1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28210F38" w14:textId="40DDE5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1A6FF" w14:textId="3316D6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03B56" w14:textId="5C9795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25,793.60 </w:t>
            </w:r>
          </w:p>
        </w:tc>
      </w:tr>
      <w:tr w:rsidR="00F94390" w:rsidRPr="00F94390" w14:paraId="7CB61FF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4CDF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D74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58B9F63D" w14:textId="6C29CA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712870D4" w14:textId="23110B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D59B8" w14:textId="01529B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7C67A" w14:textId="223076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12,419.68 </w:t>
            </w:r>
          </w:p>
        </w:tc>
      </w:tr>
      <w:tr w:rsidR="00F94390" w:rsidRPr="00F94390" w14:paraId="164EC8D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54B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5C91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780F8F21" w14:textId="04F79B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07F2CBCB" w14:textId="339E51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0E651" w14:textId="4C3BD1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07469" w14:textId="0E7FA0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79,402.09 </w:t>
            </w:r>
          </w:p>
        </w:tc>
      </w:tr>
      <w:tr w:rsidR="00F94390" w:rsidRPr="00F94390" w14:paraId="56C9079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AF09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D861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6EBDC5AB" w14:textId="12585A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01551CA6" w14:textId="6DC9EE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8B298" w14:textId="4DC8E4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84417" w14:textId="5FB29F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8,567.78 </w:t>
            </w:r>
          </w:p>
        </w:tc>
      </w:tr>
      <w:tr w:rsidR="00F94390" w:rsidRPr="00F94390" w14:paraId="218C7EE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5E3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3914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7FA50A6" w14:textId="752273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8F4DF0D" w14:textId="4F5255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DBB09" w14:textId="294C94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CFC6C" w14:textId="4EDC22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1,899.04 </w:t>
            </w:r>
          </w:p>
        </w:tc>
      </w:tr>
      <w:tr w:rsidR="00F94390" w:rsidRPr="00F94390" w14:paraId="6753668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CF1D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73BA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46887D1A" w14:textId="7B95DE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7D342133" w14:textId="7B0D00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AA673" w14:textId="55A9AA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06C9B" w14:textId="7362FB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5,257.62 </w:t>
            </w:r>
          </w:p>
        </w:tc>
      </w:tr>
      <w:tr w:rsidR="00F94390" w:rsidRPr="00F94390" w14:paraId="53FCD2C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20CF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7F5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7F6BFCBF" w14:textId="23CA85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6CCC3374" w14:textId="449951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EE3F2" w14:textId="03DD2C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BB007" w14:textId="63533A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994,393.88 </w:t>
            </w:r>
          </w:p>
        </w:tc>
      </w:tr>
      <w:tr w:rsidR="00F94390" w:rsidRPr="00F94390" w14:paraId="13E5952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F45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95F1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2E10F1C8" w14:textId="488954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5B1860FE" w14:textId="23CCE2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DDA39" w14:textId="56DEAB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99067" w14:textId="7EEED1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4,837.56 </w:t>
            </w:r>
          </w:p>
        </w:tc>
      </w:tr>
      <w:tr w:rsidR="00F94390" w:rsidRPr="00F94390" w14:paraId="68B2F70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731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CDBB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4D658EBD" w14:textId="6AE1C7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4C21B649" w14:textId="3BD81E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AEF41" w14:textId="680DA0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95731" w14:textId="622A17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64,068.04 </w:t>
            </w:r>
          </w:p>
        </w:tc>
      </w:tr>
      <w:tr w:rsidR="00F94390" w:rsidRPr="00F94390" w14:paraId="2381857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C78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94BA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5B71776" w14:textId="41EBB7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7C0BD7A4" w14:textId="3E13B1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C9D3F" w14:textId="1DF700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95EAB" w14:textId="3BB42C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045,285.62 </w:t>
            </w:r>
          </w:p>
        </w:tc>
      </w:tr>
      <w:tr w:rsidR="00F94390" w:rsidRPr="00F94390" w14:paraId="594217E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8DFD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F55B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CE8A3A1" w14:textId="5A447E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23DA0FE9" w14:textId="0D45CD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12EDD" w14:textId="030974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FD097" w14:textId="7BBE32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838,628.32 </w:t>
            </w:r>
          </w:p>
        </w:tc>
      </w:tr>
      <w:tr w:rsidR="00F94390" w:rsidRPr="00F94390" w14:paraId="03749E3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B099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B296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9FFA4C4" w14:textId="28168D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7F60B8F5" w14:textId="01C243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49354" w14:textId="74F0BB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4CEF7" w14:textId="328231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31,640.18 </w:t>
            </w:r>
          </w:p>
        </w:tc>
      </w:tr>
      <w:tr w:rsidR="00F94390" w:rsidRPr="00F94390" w14:paraId="407C532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67E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271A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11F83AA" w14:textId="5D2499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710AE2BA" w14:textId="7F9602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8EED5" w14:textId="764C43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F458E" w14:textId="57A7D5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75,612.17 </w:t>
            </w:r>
          </w:p>
        </w:tc>
      </w:tr>
      <w:tr w:rsidR="00F94390" w:rsidRPr="00F94390" w14:paraId="2EC0A54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F78C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85FA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6D1B487C" w14:textId="7CAF8E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4AB8B8AE" w14:textId="234D3A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1B9F6" w14:textId="1BAB5B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7E88A" w14:textId="2102B7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84,257.46 </w:t>
            </w:r>
          </w:p>
        </w:tc>
      </w:tr>
      <w:tr w:rsidR="00F94390" w:rsidRPr="00F94390" w14:paraId="6C880DA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0DE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1E6B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20BC3FE4" w14:textId="3B5968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70EBBFA7" w14:textId="301625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461DB" w14:textId="650DC7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ACF85" w14:textId="3596CC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26,592.14 </w:t>
            </w:r>
          </w:p>
        </w:tc>
      </w:tr>
      <w:tr w:rsidR="00F94390" w:rsidRPr="00F94390" w14:paraId="269316F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0FF4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D725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1A8A556" w14:textId="67BAE0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7DDBA863" w14:textId="6ADD34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7CE21" w14:textId="2D8684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BC50B" w14:textId="69FEF0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917,487.82 </w:t>
            </w:r>
          </w:p>
        </w:tc>
      </w:tr>
      <w:tr w:rsidR="00F94390" w:rsidRPr="00F94390" w14:paraId="056887C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568C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2ADE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7307707B" w14:textId="775D3D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7F730389" w14:textId="439ECE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B8B7D" w14:textId="564251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329D5" w14:textId="4ABF20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037,881.72 </w:t>
            </w:r>
          </w:p>
        </w:tc>
      </w:tr>
      <w:tr w:rsidR="00F94390" w:rsidRPr="00F94390" w14:paraId="4BE2B3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CB38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F452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53C316C" w14:textId="17AA8B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6140D0AD" w14:textId="4240A3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271E4" w14:textId="7F89F5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7E0AB" w14:textId="70A6C6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18,936.22 </w:t>
            </w:r>
          </w:p>
        </w:tc>
      </w:tr>
      <w:tr w:rsidR="00F94390" w:rsidRPr="00F94390" w14:paraId="7892696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826A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F475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72054FC" w14:textId="1864AD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4E68F793" w14:textId="09E3C2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EACCD" w14:textId="44A5A8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80B9C" w14:textId="411CAB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94,826.40 </w:t>
            </w:r>
          </w:p>
        </w:tc>
      </w:tr>
      <w:tr w:rsidR="00F94390" w:rsidRPr="00F94390" w14:paraId="34DEB73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1F5C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E7BA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FB9862" w14:textId="1ACDA0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1F1196BC" w14:textId="7BF867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06771" w14:textId="53347A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D15EB" w14:textId="0A6393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61,004.24 </w:t>
            </w:r>
          </w:p>
        </w:tc>
      </w:tr>
      <w:tr w:rsidR="00F94390" w:rsidRPr="00F94390" w14:paraId="5EB48F5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836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FDA2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09512D84" w14:textId="20EED7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0A4BD389" w14:textId="2C7250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ED330" w14:textId="1ABDD4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8968D" w14:textId="14B24B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47,453.78 </w:t>
            </w:r>
          </w:p>
        </w:tc>
      </w:tr>
      <w:tr w:rsidR="00F94390" w:rsidRPr="00F94390" w14:paraId="1C83982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AE61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943F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A012523" w14:textId="6603F1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68FA715A" w14:textId="4E49DC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B7387" w14:textId="045E0A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C04DD" w14:textId="7469B5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50,606.38 </w:t>
            </w:r>
          </w:p>
        </w:tc>
      </w:tr>
      <w:tr w:rsidR="00F94390" w:rsidRPr="00F94390" w14:paraId="6BCAD580"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20D53"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55762994" w14:textId="139F91A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3125F97E" w14:textId="4C0C430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E131BD" w14:textId="1C8FA32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3DE6C5" w14:textId="50787E1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870,273.30 </w:t>
            </w:r>
          </w:p>
        </w:tc>
      </w:tr>
      <w:tr w:rsidR="00F94390" w:rsidRPr="00F94390" w14:paraId="5AFCF14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D89B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8C87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6B400DD1" w14:textId="404741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135F03CA" w14:textId="102C59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10F69" w14:textId="7889D1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58FD5E" w14:textId="33E467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0,118.48 </w:t>
            </w:r>
          </w:p>
        </w:tc>
      </w:tr>
      <w:tr w:rsidR="00F94390" w:rsidRPr="00F94390" w14:paraId="560FA86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089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198F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76060C20" w14:textId="58196A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610C2401" w14:textId="758F88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E2849" w14:textId="1EEAA2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C3DE7" w14:textId="210DC5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19,714.82 </w:t>
            </w:r>
          </w:p>
        </w:tc>
      </w:tr>
      <w:tr w:rsidR="00F94390" w:rsidRPr="00F94390" w14:paraId="1713217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C36F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5300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2260E413" w14:textId="1BD422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7A1A6AB7" w14:textId="720DA5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CE910" w14:textId="1C8DD1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5EAF1" w14:textId="5D2F51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40,440.00 </w:t>
            </w:r>
          </w:p>
        </w:tc>
      </w:tr>
      <w:tr w:rsidR="00F94390" w:rsidRPr="00F94390" w14:paraId="4FB32559"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81DF6"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0A23BA2" w14:textId="123A8DD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AD6AAD1" w14:textId="0E39E9E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63DC3B" w14:textId="4B16FD4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04A823" w14:textId="3E0C02E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0,871,207.02 </w:t>
            </w:r>
          </w:p>
        </w:tc>
      </w:tr>
      <w:tr w:rsidR="00F94390" w:rsidRPr="00F94390" w14:paraId="7398E634" w14:textId="77777777" w:rsidTr="00F9439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6ACB0FC"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E6B5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639DB5A" w14:textId="192916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14A0DC3F" w14:textId="1A452B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E1A79" w14:textId="6C6836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5BA9FFF" w14:textId="01E9E3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262,622.13 </w:t>
            </w:r>
          </w:p>
        </w:tc>
      </w:tr>
      <w:tr w:rsidR="00F94390" w:rsidRPr="00F94390" w14:paraId="130B0B31" w14:textId="77777777" w:rsidTr="00F94390">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BC460A9"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D125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3B74FFAD" w14:textId="724CE9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2815D8D" w14:textId="54E2B6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EAB90" w14:textId="7F3571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875C6" w14:textId="208910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96,940.00 </w:t>
            </w:r>
          </w:p>
        </w:tc>
      </w:tr>
      <w:tr w:rsidR="00F94390" w:rsidRPr="00F94390" w14:paraId="0D0B610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91D9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1B61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65A3C169" w14:textId="07B1BD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563FBB4D" w14:textId="4E0ED9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150DD" w14:textId="112A21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80A98" w14:textId="24D88F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24,790.00 </w:t>
            </w:r>
          </w:p>
        </w:tc>
      </w:tr>
      <w:tr w:rsidR="00F94390" w:rsidRPr="00F94390" w14:paraId="1C923F9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6346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4BA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04639401" w14:textId="3D8D11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B319A8A" w14:textId="5A7723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29878" w14:textId="35C399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002A5" w14:textId="58B571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19,557.64 </w:t>
            </w:r>
          </w:p>
        </w:tc>
      </w:tr>
      <w:tr w:rsidR="00F94390" w:rsidRPr="00F94390" w14:paraId="595E9C5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F7BC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C19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4DCA2F" w14:textId="2A21A9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952463D" w14:textId="23E378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D71D7" w14:textId="02918C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54396" w14:textId="6A954F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089,469.32 </w:t>
            </w:r>
          </w:p>
        </w:tc>
      </w:tr>
      <w:tr w:rsidR="00F94390" w:rsidRPr="00F94390" w14:paraId="08D45DC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0C76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F197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5153B5" w14:textId="637220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0D05204C" w14:textId="461ED7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4B969" w14:textId="7F9F06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9B4A7" w14:textId="01DE66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9,662.78 </w:t>
            </w:r>
          </w:p>
        </w:tc>
      </w:tr>
      <w:tr w:rsidR="00F94390" w:rsidRPr="00F94390" w14:paraId="77236D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DB55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1B61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3E73B679" w14:textId="791EB1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782C0E2E" w14:textId="4A8152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8ECD4" w14:textId="085211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24D12" w14:textId="0AB81C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849,807.18 </w:t>
            </w:r>
          </w:p>
        </w:tc>
      </w:tr>
      <w:tr w:rsidR="00F94390" w:rsidRPr="00F94390" w14:paraId="0B73C4B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A75F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B74A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526AC78" w14:textId="3204F5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7B338DC" w14:textId="5A3745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9226C" w14:textId="44857E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A3C30" w14:textId="6DA781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9,972.10 </w:t>
            </w:r>
          </w:p>
        </w:tc>
      </w:tr>
      <w:tr w:rsidR="00F94390" w:rsidRPr="00F94390" w14:paraId="5BD111A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DB08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A69B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213735C7" w14:textId="10FC10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5E16DD05" w14:textId="590D68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9FED4" w14:textId="03EDCB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1E814" w14:textId="1BAC25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712,011.48 </w:t>
            </w:r>
          </w:p>
        </w:tc>
      </w:tr>
      <w:tr w:rsidR="00F94390" w:rsidRPr="00F94390" w14:paraId="6BD2EAD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FB51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4449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68F86F6E" w14:textId="74E439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1DD7C49A" w14:textId="2E7A10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E0229" w14:textId="6B5B7E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5E444" w14:textId="4B8980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23,020.85 </w:t>
            </w:r>
          </w:p>
        </w:tc>
      </w:tr>
      <w:tr w:rsidR="00F94390" w:rsidRPr="00F94390" w14:paraId="7440A10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7B6F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2BD3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CA24D50" w14:textId="763D69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97CB77A" w14:textId="33F641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78CC1" w14:textId="043925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F7BE3" w14:textId="440747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02,500.00 </w:t>
            </w:r>
          </w:p>
        </w:tc>
      </w:tr>
      <w:tr w:rsidR="00F94390" w:rsidRPr="00F94390" w14:paraId="1452862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DC47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6AAB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74A05C89" w14:textId="40258C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470AF219" w14:textId="399216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68C84" w14:textId="5CDC54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958DA" w14:textId="4C4073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0,262.46 </w:t>
            </w:r>
          </w:p>
        </w:tc>
      </w:tr>
      <w:tr w:rsidR="00F94390" w:rsidRPr="00F94390" w14:paraId="34429EC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2442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DD49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3A41ED84" w14:textId="4C8C04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0E41A511" w14:textId="5C15D9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634ED" w14:textId="0724D8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920F7" w14:textId="04FFB0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030,987.48 </w:t>
            </w:r>
          </w:p>
        </w:tc>
      </w:tr>
      <w:tr w:rsidR="00F94390" w:rsidRPr="00F94390" w14:paraId="3AAFF45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1829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AEBD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36855D36" w14:textId="201993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3555A182" w14:textId="6BA407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1B73E" w14:textId="529C5A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F9625" w14:textId="11FF63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6,143.60 </w:t>
            </w:r>
          </w:p>
        </w:tc>
      </w:tr>
      <w:tr w:rsidR="00F94390" w:rsidRPr="00F94390" w14:paraId="641E870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E756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B575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77C2C420" w14:textId="04B1BA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05EAF4E4" w14:textId="2ACCD0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18CA5" w14:textId="39E6E2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D6A2A" w14:textId="00A918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792,860.00 </w:t>
            </w:r>
          </w:p>
        </w:tc>
      </w:tr>
      <w:tr w:rsidR="00F94390" w:rsidRPr="00F94390" w14:paraId="09D3AC9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EF31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12B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1F56F04F" w14:textId="27F7C3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654DCE2E" w14:textId="7769E1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B9F7D" w14:textId="2E5DF7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26404" w14:textId="5404E5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0,600.00 </w:t>
            </w:r>
          </w:p>
        </w:tc>
      </w:tr>
      <w:tr w:rsidR="00F94390" w:rsidRPr="00F94390" w14:paraId="588A379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9207F6"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54824AF" w14:textId="6A48AB1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5,499,952.22 </w:t>
            </w:r>
          </w:p>
        </w:tc>
        <w:tc>
          <w:tcPr>
            <w:tcW w:w="958" w:type="pct"/>
            <w:tcBorders>
              <w:top w:val="nil"/>
              <w:left w:val="nil"/>
              <w:bottom w:val="single" w:sz="4" w:space="0" w:color="000000"/>
              <w:right w:val="single" w:sz="4" w:space="0" w:color="000000"/>
            </w:tcBorders>
            <w:shd w:val="clear" w:color="A5A5A5" w:fill="A5A5A5"/>
            <w:noWrap/>
            <w:vAlign w:val="bottom"/>
            <w:hideMark/>
          </w:tcPr>
          <w:p w14:paraId="2BB42FE2" w14:textId="01569C0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A9DB091" w14:textId="25D17AD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E8B7EBF" w14:textId="77E57B6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7,422,222.22 </w:t>
            </w:r>
          </w:p>
        </w:tc>
      </w:tr>
      <w:tr w:rsidR="00F94390" w:rsidRPr="00F94390" w14:paraId="2B8FC528"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332EF"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945D291" w14:textId="3E7DF40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6ABD30E" w14:textId="2CF0A44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CC7369" w14:textId="7B47961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746D3E" w14:textId="6ADF04E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20,827.23 </w:t>
            </w:r>
          </w:p>
        </w:tc>
      </w:tr>
      <w:tr w:rsidR="00F94390" w:rsidRPr="00F94390" w14:paraId="5A08A91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B5D0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BE88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42942B81" w14:textId="0191AE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4955D100" w14:textId="1B67AA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FBE5E" w14:textId="17ACB7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72664" w14:textId="2BF7D1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195.44 </w:t>
            </w:r>
          </w:p>
        </w:tc>
      </w:tr>
      <w:tr w:rsidR="00F94390" w:rsidRPr="00F94390" w14:paraId="39D97ED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C8EC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D7E6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05B7B5D4" w14:textId="5F70B4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3C72927" w14:textId="2E87C6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2C4A4" w14:textId="4F3A03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E8AA4" w14:textId="5C856B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3.93 </w:t>
            </w:r>
          </w:p>
        </w:tc>
      </w:tr>
      <w:tr w:rsidR="00F94390" w:rsidRPr="00F94390" w14:paraId="4802AE2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48A1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3BD0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4FC863E1" w14:textId="630285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5AC8581" w14:textId="6F757B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A8CBD" w14:textId="4C2CD6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61790" w14:textId="665AB4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7.86 </w:t>
            </w:r>
          </w:p>
        </w:tc>
      </w:tr>
      <w:tr w:rsidR="00F94390" w:rsidRPr="00F94390" w14:paraId="779D2572"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0DD66"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29A5EDB" w14:textId="7681259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5D85D" w14:textId="22BD98E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BA5BB4" w14:textId="0C053EC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5CBBCA" w14:textId="1552B96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21,252.72 </w:t>
            </w:r>
          </w:p>
        </w:tc>
      </w:tr>
      <w:tr w:rsidR="00F94390" w:rsidRPr="00F94390" w14:paraId="4A49F5A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28A49"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006B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2BF2992" w14:textId="7931D3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3AAAA6C6" w14:textId="1B5717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CC083" w14:textId="17C55F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023F7A" w14:textId="310EFD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0,351.17 </w:t>
            </w:r>
          </w:p>
        </w:tc>
      </w:tr>
      <w:tr w:rsidR="00F94390" w:rsidRPr="00F94390" w14:paraId="3D6D6DB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1C25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93FB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1FBD836E" w14:textId="5DAA22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4467DECA" w14:textId="2D6C07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ABE54" w14:textId="6F8773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47946" w14:textId="463694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70.70 </w:t>
            </w:r>
          </w:p>
        </w:tc>
      </w:tr>
      <w:tr w:rsidR="00F94390" w:rsidRPr="00F94390" w14:paraId="133FFDD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5CB1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BDB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4B85B62" w14:textId="311D3A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F968C99" w14:textId="4AF567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CCD27" w14:textId="7A4857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74FE0" w14:textId="337469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70.70 </w:t>
            </w:r>
          </w:p>
        </w:tc>
      </w:tr>
      <w:tr w:rsidR="00F94390" w:rsidRPr="00F94390" w14:paraId="779791E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A2D8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130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38967314" w14:textId="5F6C92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9AB31" w14:textId="06C8B9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96A58" w14:textId="08C61C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931690A" w14:textId="13A2C5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900.00 </w:t>
            </w:r>
          </w:p>
        </w:tc>
      </w:tr>
      <w:tr w:rsidR="00F94390" w:rsidRPr="00F94390" w14:paraId="36509AA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4384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010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23711422" w14:textId="14B81A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441E2D59" w14:textId="7667AE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E96BB" w14:textId="0E9B26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97740" w14:textId="20DE24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19,868.75 </w:t>
            </w:r>
          </w:p>
        </w:tc>
      </w:tr>
      <w:tr w:rsidR="00F94390" w:rsidRPr="00F94390" w14:paraId="1CE5013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8FE2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B456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56B290CE" w14:textId="64B223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1B6A0980" w14:textId="131EBF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B4519" w14:textId="3EADE1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6A281" w14:textId="621379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7,191.40 </w:t>
            </w:r>
          </w:p>
        </w:tc>
      </w:tr>
      <w:tr w:rsidR="00F94390" w:rsidRPr="00F94390" w14:paraId="76AC1260"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C3FFF"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lastRenderedPageBreak/>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BDFE924" w14:textId="1EC0A72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27FFB2D7" w14:textId="454A4F2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7CB4C1" w14:textId="61BB2DC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2F1101" w14:textId="051FB74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902,012.49 </w:t>
            </w:r>
          </w:p>
        </w:tc>
      </w:tr>
      <w:tr w:rsidR="00F94390" w:rsidRPr="00F94390" w14:paraId="2E171C3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9E3DC"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759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FFE9507" w14:textId="6AB2F4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24A7F40D" w14:textId="66A7DF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A6DA3" w14:textId="1E1C65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5CFB06" w14:textId="388C72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9,499.00 </w:t>
            </w:r>
          </w:p>
        </w:tc>
      </w:tr>
      <w:tr w:rsidR="00F94390" w:rsidRPr="00F94390" w14:paraId="492D04A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1B6A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9149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C88CC0" w14:textId="0C3D90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79CC60B0" w14:textId="13749D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62FF5" w14:textId="734CD9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A92C2" w14:textId="597D7C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15,947.34 </w:t>
            </w:r>
          </w:p>
        </w:tc>
      </w:tr>
      <w:tr w:rsidR="00F94390" w:rsidRPr="00F94390" w14:paraId="5301C58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75A8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9805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07BCFDB2" w14:textId="0A2359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785D4DB5" w14:textId="255134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B13DD" w14:textId="4AC558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5C98C" w14:textId="1336B9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43,423.98 </w:t>
            </w:r>
          </w:p>
        </w:tc>
      </w:tr>
      <w:tr w:rsidR="00F94390" w:rsidRPr="00F94390" w14:paraId="6398E1F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43C7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15CD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42A30D8D" w14:textId="711250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044BC0A7" w14:textId="02030F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A85C1" w14:textId="49684D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A3B12" w14:textId="59F01D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7,840.32 </w:t>
            </w:r>
          </w:p>
        </w:tc>
      </w:tr>
      <w:tr w:rsidR="00F94390" w:rsidRPr="00F94390" w14:paraId="1C124D0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215C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9501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2B72B7E9" w14:textId="22F10C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B061D8A" w14:textId="64F52C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8244D" w14:textId="63C96A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590D7" w14:textId="443AC6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227.86 </w:t>
            </w:r>
          </w:p>
        </w:tc>
      </w:tr>
      <w:tr w:rsidR="00F94390" w:rsidRPr="00F94390" w14:paraId="40966ED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256A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3B66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3958CCC1" w14:textId="1DB065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EB3EB52" w14:textId="253E0F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76F25" w14:textId="60016B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FCDC8" w14:textId="385648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31.79 </w:t>
            </w:r>
          </w:p>
        </w:tc>
      </w:tr>
      <w:tr w:rsidR="00F94390" w:rsidRPr="00F94390" w14:paraId="7E0C23A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7DBD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9B2D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34BF36AE" w14:textId="6968FD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26A170C1" w14:textId="4ABDA9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F50CA" w14:textId="471415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B2375" w14:textId="04F90A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280.00 </w:t>
            </w:r>
          </w:p>
        </w:tc>
      </w:tr>
      <w:tr w:rsidR="00F94390" w:rsidRPr="00F94390" w14:paraId="2733A10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1C4C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77FE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AE1B64E" w14:textId="33D6E0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01B8077" w14:textId="3AF595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C1C91" w14:textId="53CF07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09727" w14:textId="524FA5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227.86 </w:t>
            </w:r>
          </w:p>
        </w:tc>
      </w:tr>
      <w:tr w:rsidR="00F94390" w:rsidRPr="00F94390" w14:paraId="6EFBCFA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4D50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CEDF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7E23068F" w14:textId="0DFA9A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0BF9243" w14:textId="2F531F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AE6FC" w14:textId="0651D4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C38CC" w14:textId="6353FB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75.72 </w:t>
            </w:r>
          </w:p>
        </w:tc>
      </w:tr>
      <w:tr w:rsidR="00F94390" w:rsidRPr="00F94390" w14:paraId="5F81C38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97EC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154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19FD86B9" w14:textId="255444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61E95" w14:textId="781FA3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FF686" w14:textId="4D9A64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D513597" w14:textId="0BC156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380.00 </w:t>
            </w:r>
          </w:p>
        </w:tc>
      </w:tr>
      <w:tr w:rsidR="00F94390" w:rsidRPr="00F94390" w14:paraId="5CEE84E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83FC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2C42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745BDB5D" w14:textId="42634A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2FB7EC4" w14:textId="0A4138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AE1F9" w14:textId="549930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BCCD9" w14:textId="5CD668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7.86 </w:t>
            </w:r>
          </w:p>
        </w:tc>
      </w:tr>
      <w:tr w:rsidR="00F94390" w:rsidRPr="00F94390" w14:paraId="3737FE2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E5C6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CA3C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6C82FB00" w14:textId="10D92A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77E431AC" w14:textId="781B09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28B4C" w14:textId="3CDF9C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6A72B" w14:textId="38F112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5,144.00 </w:t>
            </w:r>
          </w:p>
        </w:tc>
      </w:tr>
      <w:tr w:rsidR="00F94390" w:rsidRPr="00F94390" w14:paraId="7AE7420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EF13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8C84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21C780CB" w14:textId="667327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DA4A609" w14:textId="439371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2B39D" w14:textId="66A317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13149C1" w14:textId="619BC5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087.86 </w:t>
            </w:r>
          </w:p>
        </w:tc>
      </w:tr>
      <w:tr w:rsidR="00F94390" w:rsidRPr="00F94390" w14:paraId="4127807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D33B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551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1DE5EA1C" w14:textId="3F260F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1852F8E2" w14:textId="6F43CA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2BF3B" w14:textId="6F18C5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F1F10" w14:textId="7BA0A9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991.25 </w:t>
            </w:r>
          </w:p>
        </w:tc>
      </w:tr>
      <w:tr w:rsidR="00F94390" w:rsidRPr="00F94390" w14:paraId="7538D75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8B61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E6E2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1E052AFC" w14:textId="2F1D29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474EC456" w14:textId="045F13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EF953" w14:textId="43A798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FB614" w14:textId="17F483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31.79 </w:t>
            </w:r>
          </w:p>
        </w:tc>
      </w:tr>
      <w:tr w:rsidR="00F94390" w:rsidRPr="00F94390" w14:paraId="2B33E60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9CF5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31E9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1A3910E6" w14:textId="59BE7E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A4A0812" w14:textId="598C49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45D14" w14:textId="7F1DD3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38720" w14:textId="5CFFE8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6,901.93 </w:t>
            </w:r>
          </w:p>
        </w:tc>
      </w:tr>
      <w:tr w:rsidR="00F94390" w:rsidRPr="00F94390" w14:paraId="36AFC78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CDA9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A74D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28D27AB0" w14:textId="6EA644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DB9718E" w14:textId="5C3D71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6103B" w14:textId="79C6D4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97164" w14:textId="083EB0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3.93 </w:t>
            </w:r>
          </w:p>
        </w:tc>
      </w:tr>
      <w:tr w:rsidR="00F94390" w:rsidRPr="00F94390" w14:paraId="4C7ADD5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60A0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B06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087A89E" w14:textId="66EF83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CA2A4" w14:textId="4B1BA2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872CE" w14:textId="4047C2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4DB8FAD0" w14:textId="7B3793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300.00 </w:t>
            </w:r>
          </w:p>
        </w:tc>
      </w:tr>
      <w:tr w:rsidR="00F94390" w:rsidRPr="00F94390" w14:paraId="64D2FEC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971E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2651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2F4DA8A2" w14:textId="0A1CDA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B10F0" w14:textId="6A7F30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A8F8" w14:textId="76A86C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6AC00D81" w14:textId="4377D2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690.00 </w:t>
            </w:r>
          </w:p>
        </w:tc>
      </w:tr>
      <w:tr w:rsidR="00F94390" w:rsidRPr="00F94390" w14:paraId="462BF858"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50E3C"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47FC387" w14:textId="34D8060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747CE091" w14:textId="199B79D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C0024C" w14:textId="3057115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2525E7" w14:textId="68CF827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53,999.54 </w:t>
            </w:r>
          </w:p>
        </w:tc>
      </w:tr>
      <w:tr w:rsidR="00F94390" w:rsidRPr="00F94390" w14:paraId="181AA35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31140"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9907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0C78191" w14:textId="04D58D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20C25FD5" w14:textId="285D8A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34525" w14:textId="16D9A1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E08352" w14:textId="50C60E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207.68 </w:t>
            </w:r>
          </w:p>
        </w:tc>
      </w:tr>
      <w:tr w:rsidR="00F94390" w:rsidRPr="00F94390" w14:paraId="7D2E188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88C61"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E4E4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0D7E39B0" w14:textId="4E6CF0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3E77CF62" w14:textId="7E4749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BB028" w14:textId="1491BD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1A1EE" w14:textId="305EFB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1,210.00 </w:t>
            </w:r>
          </w:p>
        </w:tc>
      </w:tr>
      <w:tr w:rsidR="00F94390" w:rsidRPr="00F94390" w14:paraId="7BB44C5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FD0A0"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3856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440D2CC" w14:textId="4483DD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55E3BFEA" w14:textId="5036C6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64BC0" w14:textId="0F2047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CD4D320" w14:textId="5C5C4F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5,605.00 </w:t>
            </w:r>
          </w:p>
        </w:tc>
      </w:tr>
      <w:tr w:rsidR="00F94390" w:rsidRPr="00F94390" w14:paraId="57B3D25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0832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49D8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FEC1185" w14:textId="097CC7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0E68EE1E" w14:textId="196000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39D5C" w14:textId="77C97F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8AF8F" w14:textId="220A7B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0,912.86 </w:t>
            </w:r>
          </w:p>
        </w:tc>
      </w:tr>
      <w:tr w:rsidR="00F94390" w:rsidRPr="00F94390" w14:paraId="2C9671D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877A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3B9D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676CEAA1" w14:textId="1E02A6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587222FD" w14:textId="59CA7A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53175" w14:textId="036DA0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71E69" w14:textId="6AC90C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0,854.00 </w:t>
            </w:r>
          </w:p>
        </w:tc>
      </w:tr>
      <w:tr w:rsidR="00F94390" w:rsidRPr="00F94390" w14:paraId="3746EC7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B35A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71A7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9703C27" w14:textId="134B6E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31C0589E" w14:textId="4224A7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484EF" w14:textId="442544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C8F01" w14:textId="4A9E25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140.00 </w:t>
            </w:r>
          </w:p>
        </w:tc>
      </w:tr>
      <w:tr w:rsidR="00F94390" w:rsidRPr="00F94390" w14:paraId="524C619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A2F3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1AA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398695F" w14:textId="495265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590F10F1" w14:textId="5D8163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9C691" w14:textId="4E4FC2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37A6C" w14:textId="7726C4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070.00 </w:t>
            </w:r>
          </w:p>
        </w:tc>
      </w:tr>
      <w:tr w:rsidR="00F94390" w:rsidRPr="00F94390" w14:paraId="0833AA9E"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48CE52"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F201248" w14:textId="5CFC91F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2C6A1C9D" w14:textId="1FE15C9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D87F4F" w14:textId="78FA9C8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98F674" w14:textId="4AE208C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7,603,082.95 </w:t>
            </w:r>
          </w:p>
        </w:tc>
      </w:tr>
      <w:tr w:rsidR="00F94390" w:rsidRPr="00F94390" w14:paraId="35DCF91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52738"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E758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7D04C68" w14:textId="2E49B0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1D1015BD" w14:textId="47851C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EB2FA" w14:textId="0B04EA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C4E6F3" w14:textId="1F4596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256.41 </w:t>
            </w:r>
          </w:p>
        </w:tc>
      </w:tr>
      <w:tr w:rsidR="00F94390" w:rsidRPr="00F94390" w14:paraId="664AD8F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C5765"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1A37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A819AB" w14:textId="2FFEA8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0EED7304" w14:textId="3155FF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220C7" w14:textId="7319B0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05CF4" w14:textId="54B189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59,825.00 </w:t>
            </w:r>
          </w:p>
        </w:tc>
      </w:tr>
      <w:tr w:rsidR="00F94390" w:rsidRPr="00F94390" w14:paraId="73C904F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1DA1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868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456ADAB2" w14:textId="29F0D2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F54A94B" w14:textId="6368E5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F78C9" w14:textId="48A90C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9AF5B" w14:textId="56AAD9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3.93 </w:t>
            </w:r>
          </w:p>
        </w:tc>
      </w:tr>
      <w:tr w:rsidR="00F94390" w:rsidRPr="00F94390" w14:paraId="53EA04C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00F1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0726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2E927D7E" w14:textId="67FEC5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5169A" w14:textId="45E814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0E4E5" w14:textId="477F2A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79DB96" w14:textId="551364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08,500.00 </w:t>
            </w:r>
          </w:p>
        </w:tc>
      </w:tr>
      <w:tr w:rsidR="00F94390" w:rsidRPr="00F94390" w14:paraId="712B123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50BF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826B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3BA23896" w14:textId="2644EF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5961A0DE" w14:textId="01C124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53E57" w14:textId="1DD96E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55356" w14:textId="47C7AE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386,203.80 </w:t>
            </w:r>
          </w:p>
        </w:tc>
      </w:tr>
      <w:tr w:rsidR="00F94390" w:rsidRPr="00F94390" w14:paraId="278A79D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77BB7"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1CEF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656D5EAC" w14:textId="0DFEA3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FD5EC3D" w14:textId="03387E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4AE63" w14:textId="23F32F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2D7B8" w14:textId="0DEA7B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3,956.90 </w:t>
            </w:r>
          </w:p>
        </w:tc>
      </w:tr>
      <w:tr w:rsidR="00F94390" w:rsidRPr="00F94390" w14:paraId="54E52CC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04E2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3C28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7CF9A481" w14:textId="54A4CB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1028DA4F" w14:textId="5BFCDD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BBC7A" w14:textId="580E44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A5B81" w14:textId="2AC744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8,659.86 </w:t>
            </w:r>
          </w:p>
        </w:tc>
      </w:tr>
      <w:tr w:rsidR="00F94390" w:rsidRPr="00F94390" w14:paraId="7125B22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3514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267E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78D9425D" w14:textId="324F85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41D3D934" w14:textId="20265E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07D9F" w14:textId="4F8A0D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045E2" w14:textId="530814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7,238.06 </w:t>
            </w:r>
          </w:p>
        </w:tc>
      </w:tr>
      <w:tr w:rsidR="00F94390" w:rsidRPr="00F94390" w14:paraId="06A0DD9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0BE8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A8EB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31219D7" w14:textId="5FF4BB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875FD49" w14:textId="3CEF97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2AB7E" w14:textId="472970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9CFAD" w14:textId="1BFABF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87.86 </w:t>
            </w:r>
          </w:p>
        </w:tc>
      </w:tr>
      <w:tr w:rsidR="00F94390" w:rsidRPr="00F94390" w14:paraId="263BAAA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1B71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A6B1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71AA1FFF" w14:textId="3BE4D5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269A7C04" w14:textId="352475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45B08" w14:textId="589C89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4F083" w14:textId="55F9DC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1,811.13 </w:t>
            </w:r>
          </w:p>
        </w:tc>
      </w:tr>
      <w:tr w:rsidR="00F94390" w:rsidRPr="00F94390" w14:paraId="4C46A471"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FADED"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903956" w14:textId="76A1622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05F462BA" w14:textId="0B6023A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7C1BD1" w14:textId="53A10C1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43D4C7" w14:textId="259F285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921,047.29 </w:t>
            </w:r>
          </w:p>
        </w:tc>
      </w:tr>
      <w:tr w:rsidR="00F94390" w:rsidRPr="00F94390" w14:paraId="3189BE3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F6E33"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36AA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EAE5CA2" w14:textId="613CA3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12248AE5" w14:textId="599C52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13714" w14:textId="597337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DAC379" w14:textId="33664E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767.56 </w:t>
            </w:r>
          </w:p>
        </w:tc>
      </w:tr>
      <w:tr w:rsidR="00F94390" w:rsidRPr="00F94390" w14:paraId="6274AA4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2315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BEB1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3DB791D3" w14:textId="4F2832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66220C5" w14:textId="76CD93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00C98" w14:textId="1AC7F4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FF3B1" w14:textId="26049A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75.72 </w:t>
            </w:r>
          </w:p>
        </w:tc>
      </w:tr>
      <w:tr w:rsidR="00F94390" w:rsidRPr="00F94390" w14:paraId="13A85E2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59C5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ABB8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239C7D1" w14:textId="3E148F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39496" w14:textId="3C5EC9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81B67" w14:textId="4603EC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8202140" w14:textId="581D27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3A7BBDE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FF59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CDD3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60EF9EDC" w14:textId="2F9DE1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3AE3EF4" w14:textId="092A43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1F919" w14:textId="072E4A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E017B" w14:textId="333289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75.72 </w:t>
            </w:r>
          </w:p>
        </w:tc>
      </w:tr>
      <w:tr w:rsidR="00F94390" w:rsidRPr="00F94390" w14:paraId="520FA36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00D5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BDF8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793BF91D" w14:textId="4B9ED6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0CD0C606" w14:textId="5131B3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98AA7" w14:textId="277C42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90487" w14:textId="76F116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0,901.86 </w:t>
            </w:r>
          </w:p>
        </w:tc>
      </w:tr>
      <w:tr w:rsidR="00F94390" w:rsidRPr="00F94390" w14:paraId="4F2144B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CA9FE"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24D9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D385FCC" w14:textId="06D7BA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FCDD4" w14:textId="6508F2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82B1C" w14:textId="3135BE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6AABCFF" w14:textId="46C958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7,500.00 </w:t>
            </w:r>
          </w:p>
        </w:tc>
      </w:tr>
      <w:tr w:rsidR="00F94390" w:rsidRPr="00F94390" w14:paraId="7B1998F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64EF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11B5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D2209B5" w14:textId="685426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2DDB3467" w14:textId="17536A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6307A" w14:textId="481446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EA916" w14:textId="2221A2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6,526.43 </w:t>
            </w:r>
          </w:p>
        </w:tc>
      </w:tr>
      <w:tr w:rsidR="00F94390" w:rsidRPr="00F94390" w14:paraId="35E1E6EB"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0F269C"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0048FC87" w14:textId="4482CEE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0,083,178.83 </w:t>
            </w:r>
          </w:p>
        </w:tc>
        <w:tc>
          <w:tcPr>
            <w:tcW w:w="958" w:type="pct"/>
            <w:tcBorders>
              <w:top w:val="nil"/>
              <w:left w:val="nil"/>
              <w:bottom w:val="single" w:sz="4" w:space="0" w:color="000000"/>
              <w:right w:val="single" w:sz="4" w:space="0" w:color="000000"/>
            </w:tcBorders>
            <w:shd w:val="clear" w:color="A5A5A5" w:fill="A5A5A5"/>
            <w:noWrap/>
            <w:vAlign w:val="bottom"/>
            <w:hideMark/>
          </w:tcPr>
          <w:p w14:paraId="0B0C6FF5" w14:textId="4E06D3B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72FC439" w14:textId="5C3EE89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E87AC17" w14:textId="311FE3E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0,083,178.83 </w:t>
            </w:r>
          </w:p>
        </w:tc>
      </w:tr>
      <w:tr w:rsidR="00F94390" w:rsidRPr="00F94390" w14:paraId="2324375D"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482E3"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8FE1D2D" w14:textId="0A192F7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1,618,522.18 </w:t>
            </w:r>
          </w:p>
        </w:tc>
        <w:tc>
          <w:tcPr>
            <w:tcW w:w="958" w:type="pct"/>
            <w:tcBorders>
              <w:top w:val="nil"/>
              <w:left w:val="nil"/>
              <w:bottom w:val="single" w:sz="4" w:space="0" w:color="000000"/>
              <w:right w:val="single" w:sz="4" w:space="0" w:color="000000"/>
            </w:tcBorders>
            <w:shd w:val="clear" w:color="D8D8D8" w:fill="D8D8D8"/>
            <w:noWrap/>
            <w:vAlign w:val="bottom"/>
            <w:hideMark/>
          </w:tcPr>
          <w:p w14:paraId="57B2119A" w14:textId="320276F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5A1B02" w14:textId="674CD77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CB024E" w14:textId="027F57D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1,618,522.18 </w:t>
            </w:r>
          </w:p>
        </w:tc>
      </w:tr>
      <w:tr w:rsidR="00F94390" w:rsidRPr="00F94390" w14:paraId="14FB266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CBA22"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D91E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744325CE" w14:textId="7D6C3C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4F0E3656" w14:textId="2D3EC7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76DA9" w14:textId="2F4082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6E63B" w14:textId="02EE95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4,440.00 </w:t>
            </w:r>
          </w:p>
        </w:tc>
      </w:tr>
      <w:tr w:rsidR="00F94390" w:rsidRPr="00F94390" w14:paraId="1042E3E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CDD0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8952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303E24A7" w14:textId="5D757E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B10E957" w14:textId="5933D8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4A42B" w14:textId="5843FD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ADF3D" w14:textId="4453FA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6,240.00 </w:t>
            </w:r>
          </w:p>
        </w:tc>
      </w:tr>
      <w:tr w:rsidR="00F94390" w:rsidRPr="00F94390" w14:paraId="1F9FE37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EE0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4D8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9AB200" w14:textId="1F4C15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70AB9465" w14:textId="16E9E9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8E433" w14:textId="56C8C7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73598" w14:textId="6D9F6C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16,192.50 </w:t>
            </w:r>
          </w:p>
        </w:tc>
      </w:tr>
      <w:tr w:rsidR="00F94390" w:rsidRPr="00F94390" w14:paraId="131AFB3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6D42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635B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27CFED" w14:textId="48FA86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F608925" w14:textId="693D5D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A2650" w14:textId="6D16C2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C84AE" w14:textId="22DD89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63,960.00 </w:t>
            </w:r>
          </w:p>
        </w:tc>
      </w:tr>
      <w:tr w:rsidR="00F94390" w:rsidRPr="00F94390" w14:paraId="2679448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3B44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734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4E461F9E" w14:textId="31F1C5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7337E116" w14:textId="4D6F88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31063" w14:textId="5835D8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8887E" w14:textId="0EB4D3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2,960.00 </w:t>
            </w:r>
          </w:p>
        </w:tc>
      </w:tr>
      <w:tr w:rsidR="00F94390" w:rsidRPr="00F94390" w14:paraId="056895D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5F7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824C1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752EF276" w14:textId="25F9A0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25188045" w14:textId="7E2F23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DA405" w14:textId="19486F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A1C33" w14:textId="5A40EB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3,560.00 </w:t>
            </w:r>
          </w:p>
        </w:tc>
      </w:tr>
      <w:tr w:rsidR="00F94390" w:rsidRPr="00F94390" w14:paraId="01C48C7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90D4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E60A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021E27E2" w14:textId="235C72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9ECB455" w14:textId="69BCCD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F19AA" w14:textId="01B314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8781B" w14:textId="51AA88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1,200.00 </w:t>
            </w:r>
          </w:p>
        </w:tc>
      </w:tr>
      <w:tr w:rsidR="00F94390" w:rsidRPr="00F94390" w14:paraId="0D8C529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E417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1887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344BE8F6" w14:textId="370986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5F34E8A7" w14:textId="16748F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E2CDB" w14:textId="251EDF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B8D65" w14:textId="13851D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6,480.00 </w:t>
            </w:r>
          </w:p>
        </w:tc>
      </w:tr>
      <w:tr w:rsidR="00F94390" w:rsidRPr="00F94390" w14:paraId="05CC5FE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9C1F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35A1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0C47FD3" w14:textId="52EDBF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5D68761A" w14:textId="045DE7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7A2FB" w14:textId="291988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4415C" w14:textId="7DDD9E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4,132.00 </w:t>
            </w:r>
          </w:p>
        </w:tc>
      </w:tr>
      <w:tr w:rsidR="00F94390" w:rsidRPr="00F94390" w14:paraId="4B81A14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7258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6E63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EAA745D" w14:textId="1C4EAE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6C3F1050" w14:textId="5881BF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1C912" w14:textId="2FD7BB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B82B2" w14:textId="1E1E8E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400.00 </w:t>
            </w:r>
          </w:p>
        </w:tc>
      </w:tr>
      <w:tr w:rsidR="00F94390" w:rsidRPr="00F94390" w14:paraId="3E406A4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43C7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072C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051F2192" w14:textId="6E1CE8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16578E39" w14:textId="03BECA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7CC51" w14:textId="5F80D5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60E53" w14:textId="738509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3,360.00 </w:t>
            </w:r>
          </w:p>
        </w:tc>
      </w:tr>
      <w:tr w:rsidR="00F94390" w:rsidRPr="00F94390" w14:paraId="2B3AF9B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933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F1C5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29E7758" w14:textId="147782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3455209E" w14:textId="6FB57F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12956" w14:textId="62584F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B9D36" w14:textId="6C3795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86,114.18 </w:t>
            </w:r>
          </w:p>
        </w:tc>
      </w:tr>
      <w:tr w:rsidR="00F94390" w:rsidRPr="00F94390" w14:paraId="21F412C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A6D7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670D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0B7365DC" w14:textId="1F6033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5177187" w14:textId="307523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B2242" w14:textId="322736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E0C20" w14:textId="00C0B6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78,040.00 </w:t>
            </w:r>
          </w:p>
        </w:tc>
      </w:tr>
      <w:tr w:rsidR="00F94390" w:rsidRPr="00F94390" w14:paraId="750D0E6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106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11B0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40799C3" w14:textId="565BEB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A2B817" w14:textId="58CA24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D1390" w14:textId="0CE8B8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4408B" w14:textId="5F5626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1,800.00 </w:t>
            </w:r>
          </w:p>
        </w:tc>
      </w:tr>
      <w:tr w:rsidR="00F94390" w:rsidRPr="00F94390" w14:paraId="718DE55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E739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435C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61EE9CE" w14:textId="0A7918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3,898.00 </w:t>
            </w:r>
          </w:p>
        </w:tc>
        <w:tc>
          <w:tcPr>
            <w:tcW w:w="958" w:type="pct"/>
            <w:tcBorders>
              <w:top w:val="nil"/>
              <w:left w:val="nil"/>
              <w:bottom w:val="single" w:sz="4" w:space="0" w:color="000000"/>
              <w:right w:val="single" w:sz="4" w:space="0" w:color="000000"/>
            </w:tcBorders>
            <w:shd w:val="clear" w:color="auto" w:fill="auto"/>
            <w:noWrap/>
            <w:vAlign w:val="bottom"/>
            <w:hideMark/>
          </w:tcPr>
          <w:p w14:paraId="5AFC629E" w14:textId="393920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03EFC" w14:textId="1E7924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D1F7D" w14:textId="62E3AA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3,898.00 </w:t>
            </w:r>
          </w:p>
        </w:tc>
      </w:tr>
      <w:tr w:rsidR="00F94390" w:rsidRPr="00F94390" w14:paraId="6F0CFA7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4EA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CFA1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CD22847" w14:textId="2A6A1F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5601E4A" w14:textId="07DC9B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69EF9" w14:textId="03A77A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DA91A" w14:textId="617B61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0,280.00 </w:t>
            </w:r>
          </w:p>
        </w:tc>
      </w:tr>
      <w:tr w:rsidR="00F94390" w:rsidRPr="00F94390" w14:paraId="3D8BC34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1DE5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C203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99C27E1" w14:textId="7DA526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6B2DD66" w14:textId="5B10D8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452CB" w14:textId="41B1CA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90D2F" w14:textId="277A37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0,280.00 </w:t>
            </w:r>
          </w:p>
        </w:tc>
      </w:tr>
      <w:tr w:rsidR="00F94390" w:rsidRPr="00F94390" w14:paraId="30D6E88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04B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572C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7714A23" w14:textId="0FC61A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2035CE46" w14:textId="0ADFD7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717B0" w14:textId="53C6A7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4A6FD" w14:textId="6A8D24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6,120.00 </w:t>
            </w:r>
          </w:p>
        </w:tc>
      </w:tr>
      <w:tr w:rsidR="00F94390" w:rsidRPr="00F94390" w14:paraId="16615E7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3CB8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4BCC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5B8A44D4" w14:textId="35796E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627F5780" w14:textId="5F04E0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CA536" w14:textId="14DE83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AEF0A" w14:textId="49BFD8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1,773.50 </w:t>
            </w:r>
          </w:p>
        </w:tc>
      </w:tr>
      <w:tr w:rsidR="00F94390" w:rsidRPr="00F94390" w14:paraId="7EDD7C8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1398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871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78EE6CFD" w14:textId="76C361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DD81002" w14:textId="54FE21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B1570" w14:textId="2C335A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23525" w14:textId="0BFF5D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4,600.00 </w:t>
            </w:r>
          </w:p>
        </w:tc>
      </w:tr>
      <w:tr w:rsidR="00F94390" w:rsidRPr="00F94390" w14:paraId="4BBA0E0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FD1D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2DE6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ABA19F0" w14:textId="4741F6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1081D8D8" w14:textId="69BC9A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882F9" w14:textId="3C68BE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5869D" w14:textId="5E8E57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1,840.00 </w:t>
            </w:r>
          </w:p>
        </w:tc>
      </w:tr>
      <w:tr w:rsidR="00F94390" w:rsidRPr="00F94390" w14:paraId="111E17C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9DA7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F0DF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AC713BF" w14:textId="4250B7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524D5283" w14:textId="66EB6C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35A68" w14:textId="3183A6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03A6C" w14:textId="1CCA10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7,680.00 </w:t>
            </w:r>
          </w:p>
        </w:tc>
      </w:tr>
      <w:tr w:rsidR="00F94390" w:rsidRPr="00F94390" w14:paraId="39918A5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2FF4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7A29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5475D20C" w14:textId="028459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470809F9" w14:textId="231285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379B7" w14:textId="66CACB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1164E" w14:textId="1BEC8E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3,452.00 </w:t>
            </w:r>
          </w:p>
        </w:tc>
      </w:tr>
      <w:tr w:rsidR="00F94390" w:rsidRPr="00F94390" w14:paraId="4B79231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5544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EB0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124225C" w14:textId="7A9655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4246FC36" w14:textId="0986DD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686D3" w14:textId="5B2430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F1304" w14:textId="7FC713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05,360.00 </w:t>
            </w:r>
          </w:p>
        </w:tc>
      </w:tr>
      <w:tr w:rsidR="00F94390" w:rsidRPr="00F94390" w14:paraId="48674D2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3403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3F75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0F34B1A1" w14:textId="7617A7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8F377A" w14:textId="5A8125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03E8A" w14:textId="2BF8DD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C1611" w14:textId="4170E9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40,000.00 </w:t>
            </w:r>
          </w:p>
        </w:tc>
      </w:tr>
      <w:tr w:rsidR="00F94390" w:rsidRPr="00F94390" w14:paraId="6A9B982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806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0DF5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37B5C1D6" w14:textId="03D84A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52D9FA6B" w14:textId="023215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8C63F" w14:textId="228E47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A1D87" w14:textId="1D3B96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7,360.00 </w:t>
            </w:r>
          </w:p>
        </w:tc>
      </w:tr>
      <w:tr w:rsidR="00F94390" w:rsidRPr="00F94390" w14:paraId="7F66604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A429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9EDA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D2E11AE" w14:textId="1F93F3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691209" w14:textId="6327C9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5A43B" w14:textId="4179BB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A57C8" w14:textId="38E85F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9,000.00 </w:t>
            </w:r>
          </w:p>
        </w:tc>
      </w:tr>
      <w:tr w:rsidR="00F94390" w:rsidRPr="00F94390" w14:paraId="5BC37D33"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98993"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86F7BFB" w14:textId="49F4088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47F43323" w14:textId="1F1F1F0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5A8F37" w14:textId="2266390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353873" w14:textId="5D5EAE8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9,191,738.09 </w:t>
            </w:r>
          </w:p>
        </w:tc>
      </w:tr>
      <w:tr w:rsidR="00F94390" w:rsidRPr="00F94390" w14:paraId="51DEDC4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6FD3E"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E2D0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C2363E7" w14:textId="21B0FF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C6B62" w14:textId="476BA1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07FF8" w14:textId="2EEEDC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A201E" w14:textId="55F88D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7,000.00 </w:t>
            </w:r>
          </w:p>
        </w:tc>
      </w:tr>
      <w:tr w:rsidR="00F94390" w:rsidRPr="00F94390" w14:paraId="1ED910A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4ED7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733D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1C5BB251" w14:textId="46CD8D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04D49BA8" w14:textId="41C9D4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4216B" w14:textId="4A6164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2F835" w14:textId="421B1B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2,200.00 </w:t>
            </w:r>
          </w:p>
        </w:tc>
      </w:tr>
      <w:tr w:rsidR="00F94390" w:rsidRPr="00F94390" w14:paraId="65B178D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092D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DF01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7221503D" w14:textId="59CE00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3102DEC" w14:textId="6435EA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E70A8" w14:textId="3F56C3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4A02C" w14:textId="72A043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8,080.00 </w:t>
            </w:r>
          </w:p>
        </w:tc>
      </w:tr>
      <w:tr w:rsidR="00F94390" w:rsidRPr="00F94390" w14:paraId="0E9D51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6E86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E14F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57369933" w14:textId="13C799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64A01B15" w14:textId="5FCAF8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BE17F" w14:textId="3EEB58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6C26B" w14:textId="157875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5,520.00 </w:t>
            </w:r>
          </w:p>
        </w:tc>
      </w:tr>
      <w:tr w:rsidR="00F94390" w:rsidRPr="00F94390" w14:paraId="0C2C05C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5977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FD66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C609C56" w14:textId="67F5C0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5A5932" w14:textId="205F48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CB7B8" w14:textId="17CFA4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0DEB2" w14:textId="446D70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9,800.00 </w:t>
            </w:r>
          </w:p>
        </w:tc>
      </w:tr>
      <w:tr w:rsidR="00F94390" w:rsidRPr="00F94390" w14:paraId="4E2369B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605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9E1B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2703E94B" w14:textId="5996EC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5C19993E" w14:textId="657BD7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8C5CD" w14:textId="7B986C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920FE" w14:textId="3FF2DD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4,240.00 </w:t>
            </w:r>
          </w:p>
        </w:tc>
      </w:tr>
      <w:tr w:rsidR="00F94390" w:rsidRPr="00F94390" w14:paraId="4385A60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C841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3B5E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41E53E92" w14:textId="794A36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129E4BF8" w14:textId="635A4E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53645" w14:textId="3CE637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FD25A" w14:textId="2421D5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6,960.00 </w:t>
            </w:r>
          </w:p>
        </w:tc>
      </w:tr>
      <w:tr w:rsidR="00F94390" w:rsidRPr="00F94390" w14:paraId="4AAA9DC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E4F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FEF7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3AE2453A" w14:textId="3DF7C4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586A73A" w14:textId="183DF3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A17C9" w14:textId="2BC277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F714F" w14:textId="1AD4B0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8,040.00 </w:t>
            </w:r>
          </w:p>
        </w:tc>
      </w:tr>
      <w:tr w:rsidR="00F94390" w:rsidRPr="00F94390" w14:paraId="3778E85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35FA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8DE9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69EFE952" w14:textId="431F4A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33D6DDE9" w14:textId="0C8E74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BF56E" w14:textId="295285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3693B" w14:textId="744F8D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96,920.00 </w:t>
            </w:r>
          </w:p>
        </w:tc>
      </w:tr>
      <w:tr w:rsidR="00F94390" w:rsidRPr="00F94390" w14:paraId="33BB259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5CDE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A277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1799BD5" w14:textId="7A9945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15C27C6" w14:textId="08690F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EB844" w14:textId="15B249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FBA4E" w14:textId="0D2949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7,560.00 </w:t>
            </w:r>
          </w:p>
        </w:tc>
      </w:tr>
      <w:tr w:rsidR="00F94390" w:rsidRPr="00F94390" w14:paraId="0178E64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EEBB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6036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B7E6A06" w14:textId="6F212E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BB66AEE" w14:textId="179075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104F3" w14:textId="298A83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7CBF9" w14:textId="1921DA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0,760.00 </w:t>
            </w:r>
          </w:p>
        </w:tc>
      </w:tr>
      <w:tr w:rsidR="00F94390" w:rsidRPr="00F94390" w14:paraId="59D672E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7DF7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449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2984AD7A" w14:textId="463838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61FFEF22" w14:textId="7F013E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5CA53" w14:textId="23B51D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FA193" w14:textId="03A9C0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640.00 </w:t>
            </w:r>
          </w:p>
        </w:tc>
      </w:tr>
      <w:tr w:rsidR="00F94390" w:rsidRPr="00F94390" w14:paraId="5981794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39E8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47B6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345DFAC7" w14:textId="0784A2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146A6329" w14:textId="211141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ADE94" w14:textId="303A79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9C6EF" w14:textId="03F609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4,880.00 </w:t>
            </w:r>
          </w:p>
        </w:tc>
      </w:tr>
      <w:tr w:rsidR="00F94390" w:rsidRPr="00F94390" w14:paraId="6406229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6199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19C2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3B30C1F6" w14:textId="5F807A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588DD7E0" w14:textId="1FEB9D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FA096" w14:textId="094FA2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09022" w14:textId="4CAFCD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2,080.00 </w:t>
            </w:r>
          </w:p>
        </w:tc>
      </w:tr>
      <w:tr w:rsidR="00F94390" w:rsidRPr="00F94390" w14:paraId="3289ACE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91A0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9247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189998FE" w14:textId="131E9B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78F09FC" w14:textId="42677E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EEDDA" w14:textId="63B9F3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78DDA" w14:textId="485858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0,320.00 </w:t>
            </w:r>
          </w:p>
        </w:tc>
      </w:tr>
      <w:tr w:rsidR="00F94390" w:rsidRPr="00F94390" w14:paraId="515EBBB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9EE8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1ADF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097C3B59" w14:textId="0F23F9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7DFD6B8B" w14:textId="01DFA8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3A5C2" w14:textId="58B500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B03D4" w14:textId="20459A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19,480.00 </w:t>
            </w:r>
          </w:p>
        </w:tc>
      </w:tr>
      <w:tr w:rsidR="00F94390" w:rsidRPr="00F94390" w14:paraId="201A5D6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39A2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D48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DB50B2" w14:textId="38D4DB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5FB38245" w14:textId="5460F0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98775" w14:textId="2D69B3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E46AF" w14:textId="767B3C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90,838.91 </w:t>
            </w:r>
          </w:p>
        </w:tc>
      </w:tr>
      <w:tr w:rsidR="00F94390" w:rsidRPr="00F94390" w14:paraId="5098991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CEF6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875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BC7E124" w14:textId="22AED0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4F3C0" w14:textId="4B32AE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7E623" w14:textId="0AAAAB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4C14E" w14:textId="00CB49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7,200.00 </w:t>
            </w:r>
          </w:p>
        </w:tc>
      </w:tr>
      <w:tr w:rsidR="00F94390" w:rsidRPr="00F94390" w14:paraId="3E09C9A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5D35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944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25CFC15C" w14:textId="4DB94F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2E39BC11" w14:textId="073FCD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0A340" w14:textId="734A38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3CE9A" w14:textId="69EAEE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5,720.00 </w:t>
            </w:r>
          </w:p>
        </w:tc>
      </w:tr>
      <w:tr w:rsidR="00F94390" w:rsidRPr="00F94390" w14:paraId="56B83DA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8FD9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5EE2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93E8657" w14:textId="4A58B4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6EB4A393" w14:textId="0AB5E2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434DE" w14:textId="65FF69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CE2DF" w14:textId="74B9B3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2,840.00 </w:t>
            </w:r>
          </w:p>
        </w:tc>
      </w:tr>
      <w:tr w:rsidR="00F94390" w:rsidRPr="00F94390" w14:paraId="5C76AD1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23C2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ABA7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2809C2F" w14:textId="1F0048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5AF483F3" w14:textId="7B0EA3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6E90D" w14:textId="1EA270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78783" w14:textId="34F431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1,040.00 </w:t>
            </w:r>
          </w:p>
        </w:tc>
      </w:tr>
      <w:tr w:rsidR="00F94390" w:rsidRPr="00F94390" w14:paraId="1ED27E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B38F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59E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645DE44" w14:textId="06CF38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016CBB1C" w14:textId="6E90A5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2E3EF" w14:textId="2AD8BE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F1B98" w14:textId="33B203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5,120.00 </w:t>
            </w:r>
          </w:p>
        </w:tc>
      </w:tr>
      <w:tr w:rsidR="00F94390" w:rsidRPr="00F94390" w14:paraId="40FA03F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6C86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39CC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E21FA9F" w14:textId="49881E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898836C" w14:textId="066038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6A205" w14:textId="14FC52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28737" w14:textId="56FCEC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73,520.00 </w:t>
            </w:r>
          </w:p>
        </w:tc>
      </w:tr>
      <w:tr w:rsidR="00F94390" w:rsidRPr="00F94390" w14:paraId="1CF98A5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6593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A82C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4288E629" w14:textId="7F6E05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18F29E1F" w14:textId="437508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8BBF7" w14:textId="2C15C2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FCF1F" w14:textId="498849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1,400.00 </w:t>
            </w:r>
          </w:p>
        </w:tc>
      </w:tr>
      <w:tr w:rsidR="00F94390" w:rsidRPr="00F94390" w14:paraId="4DDE21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C05C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6F15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2655AA71" w14:textId="725D20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F7872FD" w14:textId="231903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027C2" w14:textId="4D0997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1FAC4" w14:textId="216089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45,080.00 </w:t>
            </w:r>
          </w:p>
        </w:tc>
      </w:tr>
      <w:tr w:rsidR="00F94390" w:rsidRPr="00F94390" w14:paraId="6B4EC56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310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E9AE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490A673D" w14:textId="6B95EB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2773A4" w14:textId="1B0CDF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C244F" w14:textId="2BAC7F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9BA58" w14:textId="33FCA7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0,000.00 </w:t>
            </w:r>
          </w:p>
        </w:tc>
      </w:tr>
      <w:tr w:rsidR="00F94390" w:rsidRPr="00F94390" w14:paraId="6665682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77E3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3068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7B0E92D4" w14:textId="3824F3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7923BFEE" w14:textId="0F3EAF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70378" w14:textId="0CBF1D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D1618" w14:textId="26E01B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4,160.00 </w:t>
            </w:r>
          </w:p>
        </w:tc>
      </w:tr>
      <w:tr w:rsidR="00F94390" w:rsidRPr="00F94390" w14:paraId="65A2E2B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9FE1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62C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920FB0" w14:textId="7C036A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6470831D" w14:textId="24DF15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2E7DF" w14:textId="672229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624EA" w14:textId="7749FE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42,339.18 </w:t>
            </w:r>
          </w:p>
        </w:tc>
      </w:tr>
      <w:tr w:rsidR="00F94390" w:rsidRPr="00F94390" w14:paraId="0F25C18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1AD01"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0B6BD41" w14:textId="3E907CD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0D8741CE" w14:textId="5127AEC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F4317D" w14:textId="25D9D18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1B3DFB" w14:textId="5D13E4A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425,486.92 </w:t>
            </w:r>
          </w:p>
        </w:tc>
      </w:tr>
      <w:tr w:rsidR="00F94390" w:rsidRPr="00F94390" w14:paraId="33F098D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DBE32"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6447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2ACEA22" w14:textId="15467D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4E9F0BF1" w14:textId="6E813A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A047A" w14:textId="3D28E2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A93B0" w14:textId="746393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0,680.00 </w:t>
            </w:r>
          </w:p>
        </w:tc>
      </w:tr>
      <w:tr w:rsidR="00F94390" w:rsidRPr="00F94390" w14:paraId="12E5CD5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411AD"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6DBB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51E7A1FE" w14:textId="25C2CA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3E3E7533" w14:textId="3DDA12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2FCE4" w14:textId="2E7EF4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CAF17" w14:textId="3CC196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4,280.00 </w:t>
            </w:r>
          </w:p>
        </w:tc>
      </w:tr>
      <w:tr w:rsidR="00F94390" w:rsidRPr="00F94390" w14:paraId="291926C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4319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0432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84D1752" w14:textId="3B1C5E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846AB3" w14:textId="78C911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E1A90" w14:textId="17200F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DCF5F" w14:textId="365F8D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0,000.00 </w:t>
            </w:r>
          </w:p>
        </w:tc>
      </w:tr>
      <w:tr w:rsidR="00F94390" w:rsidRPr="00F94390" w14:paraId="726B923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2AEF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FE6F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21BB8CE3" w14:textId="3648FF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33189212" w14:textId="6631E3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87974" w14:textId="2C566D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84AD4" w14:textId="07E82C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7,030.45 </w:t>
            </w:r>
          </w:p>
        </w:tc>
      </w:tr>
      <w:tr w:rsidR="00F94390" w:rsidRPr="00F94390" w14:paraId="0106905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6053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935E9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04A146AA" w14:textId="6BADC4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3A209FE1" w14:textId="4650AA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25674" w14:textId="753362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B6034" w14:textId="0B5298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2,074.00 </w:t>
            </w:r>
          </w:p>
        </w:tc>
      </w:tr>
      <w:tr w:rsidR="00F94390" w:rsidRPr="00F94390" w14:paraId="322E07C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C578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7EFC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C558639" w14:textId="5476EA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80AFAA6" w14:textId="694443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E5FC8" w14:textId="0E0E6D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D85AD" w14:textId="1DFBD8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8,742.00 </w:t>
            </w:r>
          </w:p>
        </w:tc>
      </w:tr>
      <w:tr w:rsidR="00F94390" w:rsidRPr="00F94390" w14:paraId="1011FAE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E280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2653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E72C70D" w14:textId="61C797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744B1B28" w14:textId="30D512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DBAC8" w14:textId="4BC846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337D7" w14:textId="453E71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50,480.00 </w:t>
            </w:r>
          </w:p>
        </w:tc>
      </w:tr>
      <w:tr w:rsidR="00F94390" w:rsidRPr="00F94390" w14:paraId="1E383E7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2BF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B98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E127677" w14:textId="47F7BC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557A546" w14:textId="25D304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C3371" w14:textId="542515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E34B0" w14:textId="48C8AE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1,800.00 </w:t>
            </w:r>
          </w:p>
        </w:tc>
      </w:tr>
      <w:tr w:rsidR="00F94390" w:rsidRPr="00F94390" w14:paraId="4591417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0749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5317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4186E0F8" w14:textId="25F96D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6E715BEA" w14:textId="21BB88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00756" w14:textId="64526A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6344C" w14:textId="56AE1A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5,920.00 </w:t>
            </w:r>
          </w:p>
        </w:tc>
      </w:tr>
      <w:tr w:rsidR="00F94390" w:rsidRPr="00F94390" w14:paraId="2FCFD70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8733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9567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0A37816E" w14:textId="6E8EA6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E6D1D26" w14:textId="417A4E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3F986" w14:textId="3FCF17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83E6E" w14:textId="6907B2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0,040.00 </w:t>
            </w:r>
          </w:p>
        </w:tc>
      </w:tr>
      <w:tr w:rsidR="00F94390" w:rsidRPr="00F94390" w14:paraId="62663D2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8216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700D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1BD7A1A1" w14:textId="16BBEE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3A606472" w14:textId="64F505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A43C8" w14:textId="21B0DF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70562" w14:textId="0B3FB7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120.00 </w:t>
            </w:r>
          </w:p>
        </w:tc>
      </w:tr>
      <w:tr w:rsidR="00F94390" w:rsidRPr="00F94390" w14:paraId="016F97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485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A585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09DC40D3" w14:textId="70F22C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61AFA71B" w14:textId="6133EE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AA973" w14:textId="0FB538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3772B" w14:textId="3ACF36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93,480.47 </w:t>
            </w:r>
          </w:p>
        </w:tc>
      </w:tr>
      <w:tr w:rsidR="00F94390" w:rsidRPr="00F94390" w14:paraId="49925A0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171F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DA7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328A5438" w14:textId="6A802A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FCDB7BA" w14:textId="723A0B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E58CA" w14:textId="434891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710324" w14:textId="3CF9F4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3,600.00 </w:t>
            </w:r>
          </w:p>
        </w:tc>
      </w:tr>
      <w:tr w:rsidR="00F94390" w:rsidRPr="00F94390" w14:paraId="4452E57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502E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E41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233EBC58" w14:textId="2C69B9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8CC45D9" w14:textId="2337CC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0736C" w14:textId="0B018F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8A4B1" w14:textId="560087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03,840.00 </w:t>
            </w:r>
          </w:p>
        </w:tc>
      </w:tr>
      <w:tr w:rsidR="00F94390" w:rsidRPr="00F94390" w14:paraId="6C14EB6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9741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7BE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5DC6B88F" w14:textId="56C41B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BA337C4" w14:textId="171360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F30AC" w14:textId="0B871E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B017E" w14:textId="394EE9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6,400.00 </w:t>
            </w:r>
          </w:p>
        </w:tc>
      </w:tr>
      <w:tr w:rsidR="00F94390" w:rsidRPr="00F94390" w14:paraId="51C5F3E7"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8BEB0"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73D85D25" w14:textId="675D651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E7A5458" w14:textId="7A76897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029035" w14:textId="3F2D37D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630BBB" w14:textId="53C2E2B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847,431.64 </w:t>
            </w:r>
          </w:p>
        </w:tc>
      </w:tr>
      <w:tr w:rsidR="00F94390" w:rsidRPr="00F94390" w14:paraId="3ED09DE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ABF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629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A9E0889" w14:textId="79684C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1BBA669C" w14:textId="686716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F2571" w14:textId="278F58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C57C9" w14:textId="26F46C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47,431.64 </w:t>
            </w:r>
          </w:p>
        </w:tc>
      </w:tr>
      <w:tr w:rsidR="00F94390" w:rsidRPr="00F94390" w14:paraId="310C811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465F43"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7AC17DF4" w14:textId="5B5DAF1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8,843,608.45 </w:t>
            </w:r>
          </w:p>
        </w:tc>
        <w:tc>
          <w:tcPr>
            <w:tcW w:w="958" w:type="pct"/>
            <w:tcBorders>
              <w:top w:val="nil"/>
              <w:left w:val="nil"/>
              <w:bottom w:val="single" w:sz="4" w:space="0" w:color="000000"/>
              <w:right w:val="single" w:sz="4" w:space="0" w:color="000000"/>
            </w:tcBorders>
            <w:shd w:val="clear" w:color="A5A5A5" w:fill="A5A5A5"/>
            <w:noWrap/>
            <w:vAlign w:val="bottom"/>
            <w:hideMark/>
          </w:tcPr>
          <w:p w14:paraId="6C09FA11" w14:textId="3DF43CA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5CB44E7" w14:textId="40D4F97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1F2CF4" w14:textId="1D03F87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8,843,608.45 </w:t>
            </w:r>
          </w:p>
        </w:tc>
      </w:tr>
      <w:tr w:rsidR="00F94390" w:rsidRPr="00F94390" w14:paraId="09C6F6FB"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0C098"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8A96960" w14:textId="6EE9291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787,056.1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3C5FC5" w14:textId="43F9C1D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32BE83" w14:textId="40A0532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C39F67" w14:textId="505304A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787,056.10 </w:t>
            </w:r>
          </w:p>
        </w:tc>
      </w:tr>
      <w:tr w:rsidR="00F94390" w:rsidRPr="00F94390" w14:paraId="01A8B6A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DB661"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A6DC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12610F4F" w14:textId="6A4B86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094F1CA" w14:textId="7E4E25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C8CAD" w14:textId="5E063B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DAED3" w14:textId="73D84A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636CB7D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43B5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5A9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482345A0" w14:textId="2A78AF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0C32F501" w14:textId="2D2CC9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DCDBB" w14:textId="7FA410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A3269" w14:textId="6578AB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6,320.00 </w:t>
            </w:r>
          </w:p>
        </w:tc>
      </w:tr>
      <w:tr w:rsidR="00F94390" w:rsidRPr="00F94390" w14:paraId="756E107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4A65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D3FA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627FB56B" w14:textId="50F225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5FBC36" w14:textId="070ABC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4447F" w14:textId="7D12D7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4B704" w14:textId="01FA5C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55B6694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A49F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3A30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4F431744" w14:textId="01DC13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BE07AF8" w14:textId="0549225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A722E" w14:textId="103A11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B32BD" w14:textId="151689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5B82256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2BDB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4C9E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7DA38EFE" w14:textId="589256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06B196D2" w14:textId="63B3E1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3A32B" w14:textId="17A196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7A141" w14:textId="01FDFC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128.00 </w:t>
            </w:r>
          </w:p>
        </w:tc>
      </w:tr>
      <w:tr w:rsidR="00F94390" w:rsidRPr="00F94390" w14:paraId="0008B97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11A9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5BB3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74AD0FB0" w14:textId="331134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2E3FCECC" w14:textId="36E183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D2553" w14:textId="57A013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DCA5B" w14:textId="278C8E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602.00 </w:t>
            </w:r>
          </w:p>
        </w:tc>
      </w:tr>
      <w:tr w:rsidR="00F94390" w:rsidRPr="00F94390" w14:paraId="7C2ECFE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EAF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E8C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5302AE58" w14:textId="395847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8E75670" w14:textId="139816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BD2D0" w14:textId="642829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36461" w14:textId="08B233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r>
      <w:tr w:rsidR="00F94390" w:rsidRPr="00F94390" w14:paraId="7E18B6C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9C14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8B93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37D5D5C2" w14:textId="1E6906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18,765.00 </w:t>
            </w:r>
          </w:p>
        </w:tc>
        <w:tc>
          <w:tcPr>
            <w:tcW w:w="958" w:type="pct"/>
            <w:tcBorders>
              <w:top w:val="nil"/>
              <w:left w:val="nil"/>
              <w:bottom w:val="single" w:sz="4" w:space="0" w:color="000000"/>
              <w:right w:val="single" w:sz="4" w:space="0" w:color="000000"/>
            </w:tcBorders>
            <w:shd w:val="clear" w:color="auto" w:fill="auto"/>
            <w:noWrap/>
            <w:vAlign w:val="bottom"/>
            <w:hideMark/>
          </w:tcPr>
          <w:p w14:paraId="21765376" w14:textId="60822B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CA37E" w14:textId="03E699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8F982" w14:textId="0B2962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18,765.00 </w:t>
            </w:r>
          </w:p>
        </w:tc>
      </w:tr>
      <w:tr w:rsidR="00F94390" w:rsidRPr="00F94390" w14:paraId="077DA97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A01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873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2EFD1B1" w14:textId="1DC4B0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54C51A3" w14:textId="4A7085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4A7FD" w14:textId="1E1E81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D8395" w14:textId="6C6C47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r>
      <w:tr w:rsidR="00F94390" w:rsidRPr="00F94390" w14:paraId="495F797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B3F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57DB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7B84DA2D" w14:textId="281046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32B2E47D" w14:textId="25E6FB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457DE" w14:textId="292945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BABED" w14:textId="4612E7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9,780.88 </w:t>
            </w:r>
          </w:p>
        </w:tc>
      </w:tr>
      <w:tr w:rsidR="00F94390" w:rsidRPr="00F94390" w14:paraId="49DB0E3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49AC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3CE5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0BFC30A" w14:textId="0C8381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57AA0B88" w14:textId="122653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94364" w14:textId="6E8867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B103E" w14:textId="318048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65,225.22 </w:t>
            </w:r>
          </w:p>
        </w:tc>
      </w:tr>
      <w:tr w:rsidR="00F94390" w:rsidRPr="00F94390" w14:paraId="4330A53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D18D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EC72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CDBBF86" w14:textId="173B68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54F37AB" w14:textId="3C78CD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7799B" w14:textId="71D2F5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10B05" w14:textId="1F6AB2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r>
      <w:tr w:rsidR="00F94390" w:rsidRPr="00F94390" w14:paraId="18C302B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020F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DEE6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79F018F1" w14:textId="3F08CF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AF9DDDA" w14:textId="356D1C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0A7D3" w14:textId="71386F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302E6" w14:textId="504F21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4,645.00 </w:t>
            </w:r>
          </w:p>
        </w:tc>
      </w:tr>
      <w:tr w:rsidR="00F94390" w:rsidRPr="00F94390" w14:paraId="6ED9EC9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B825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514D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548E050D" w14:textId="613A6C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6764A859" w14:textId="1A44D0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B5C5D" w14:textId="15F730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32331" w14:textId="5BE313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9,300.00 </w:t>
            </w:r>
          </w:p>
        </w:tc>
      </w:tr>
      <w:tr w:rsidR="00F94390" w:rsidRPr="00F94390" w14:paraId="193FEEB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7066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D35E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C2A616B" w14:textId="1ED672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0E83909" w14:textId="45A972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0EF14" w14:textId="55506C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09FD2" w14:textId="35E907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r>
      <w:tr w:rsidR="00F94390" w:rsidRPr="00F94390" w14:paraId="55CFD93B"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4C701"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66434EDF" w14:textId="430045F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3F35B53A" w14:textId="41035C1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764159" w14:textId="3F0C309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B5AD8C" w14:textId="5BD47A1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46,869.37 </w:t>
            </w:r>
          </w:p>
        </w:tc>
      </w:tr>
      <w:tr w:rsidR="00F94390" w:rsidRPr="00F94390" w14:paraId="59A71E6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D9290"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C67E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4DAA7DE7" w14:textId="04DE4E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0ACEC39" w14:textId="378D69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F105D" w14:textId="45354C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38878" w14:textId="317350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r>
      <w:tr w:rsidR="00F94390" w:rsidRPr="00F94390" w14:paraId="4BAA9D3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6928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0944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42F5EB45" w14:textId="4D3F3F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F4F90BA" w14:textId="5C94F5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02787" w14:textId="275E8D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95EE8" w14:textId="0DC8F7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1,503.62 </w:t>
            </w:r>
          </w:p>
        </w:tc>
      </w:tr>
      <w:tr w:rsidR="00F94390" w:rsidRPr="00F94390" w14:paraId="2871F09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ECE0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3BEF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391AF1F" w14:textId="3D30CF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26F8043E" w14:textId="400B3A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7790C" w14:textId="5E7E51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B6F83" w14:textId="0C641F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72,180.75 </w:t>
            </w:r>
          </w:p>
        </w:tc>
      </w:tr>
      <w:tr w:rsidR="00F94390" w:rsidRPr="00F94390" w14:paraId="52E6135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7E8A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5756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36451036" w14:textId="008004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28BB8C5" w14:textId="083174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C062E" w14:textId="36A144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5D76C" w14:textId="446944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r>
      <w:tr w:rsidR="00F94390" w:rsidRPr="00F94390" w14:paraId="5F88EA1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1BB6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FA92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0109EAC2" w14:textId="25A631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47FCBEC" w14:textId="71155B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F0675" w14:textId="42113DC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7A745" w14:textId="73F6BB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r>
      <w:tr w:rsidR="00F94390" w:rsidRPr="00F94390" w14:paraId="30B6DF18"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86C83"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6B7AB5D" w14:textId="46C38B4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9,318,49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2F35FD75" w14:textId="6629EB9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92FD8" w14:textId="413EDFC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BD501B" w14:textId="635B01E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9,318,495.97 </w:t>
            </w:r>
          </w:p>
        </w:tc>
      </w:tr>
      <w:tr w:rsidR="00F94390" w:rsidRPr="00F94390" w14:paraId="76523C2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979E7"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6792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C16AD0" w14:textId="00F0A8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033,482.53 </w:t>
            </w:r>
          </w:p>
        </w:tc>
        <w:tc>
          <w:tcPr>
            <w:tcW w:w="958" w:type="pct"/>
            <w:tcBorders>
              <w:top w:val="nil"/>
              <w:left w:val="nil"/>
              <w:bottom w:val="single" w:sz="4" w:space="0" w:color="000000"/>
              <w:right w:val="single" w:sz="4" w:space="0" w:color="000000"/>
            </w:tcBorders>
            <w:shd w:val="clear" w:color="auto" w:fill="auto"/>
            <w:noWrap/>
            <w:vAlign w:val="bottom"/>
            <w:hideMark/>
          </w:tcPr>
          <w:p w14:paraId="4F2B6B27" w14:textId="4B8077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A9CD8" w14:textId="29C82E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FF6F7" w14:textId="487E09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033,482.53 </w:t>
            </w:r>
          </w:p>
        </w:tc>
      </w:tr>
      <w:tr w:rsidR="00F94390" w:rsidRPr="00F94390" w14:paraId="71A1757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B20A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16BC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7010B6D0" w14:textId="4B2A0F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C423DA0" w14:textId="221130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30AE7" w14:textId="071758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60959" w14:textId="7C08A4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1,465.00 </w:t>
            </w:r>
          </w:p>
        </w:tc>
      </w:tr>
      <w:tr w:rsidR="00F94390" w:rsidRPr="00F94390" w14:paraId="5E62978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46A2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8B02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6259E603" w14:textId="7FF3BA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D9DCE1" w14:textId="732B07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B6AC6" w14:textId="49C345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BE8E6" w14:textId="07E318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10550A9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BAC9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936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0DBC4D82" w14:textId="21ED3E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BF624EF" w14:textId="32EA7C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39AD8" w14:textId="1545C0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84F40" w14:textId="2D590D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97,902.00 </w:t>
            </w:r>
          </w:p>
        </w:tc>
      </w:tr>
      <w:tr w:rsidR="00F94390" w:rsidRPr="00F94390" w14:paraId="00BD927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504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73B1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1DA3631C" w14:textId="6C0E8E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201DFD05" w14:textId="21195A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0661C" w14:textId="29837F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A09FB" w14:textId="042DBF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32,663.69 </w:t>
            </w:r>
          </w:p>
        </w:tc>
      </w:tr>
      <w:tr w:rsidR="00F94390" w:rsidRPr="00F94390" w14:paraId="06997E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7AB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00A4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2F46C2AE" w14:textId="4F133C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49,545.00 </w:t>
            </w:r>
          </w:p>
        </w:tc>
        <w:tc>
          <w:tcPr>
            <w:tcW w:w="958" w:type="pct"/>
            <w:tcBorders>
              <w:top w:val="nil"/>
              <w:left w:val="nil"/>
              <w:bottom w:val="single" w:sz="4" w:space="0" w:color="000000"/>
              <w:right w:val="single" w:sz="4" w:space="0" w:color="000000"/>
            </w:tcBorders>
            <w:shd w:val="clear" w:color="auto" w:fill="auto"/>
            <w:noWrap/>
            <w:vAlign w:val="bottom"/>
            <w:hideMark/>
          </w:tcPr>
          <w:p w14:paraId="48A75DFC" w14:textId="6125F3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D5F0B" w14:textId="79175B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4024F" w14:textId="19D515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49,545.00 </w:t>
            </w:r>
          </w:p>
        </w:tc>
      </w:tr>
      <w:tr w:rsidR="00F94390" w:rsidRPr="00F94390" w14:paraId="7EA5949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FDFB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7283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6F1F3FB7" w14:textId="35D2D4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CDC38FB" w14:textId="3EDFE2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2C56F" w14:textId="0617A8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CFB67" w14:textId="24DB9A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193FC0D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1DCD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1ED4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18B9DB4D" w14:textId="4A1E5F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D1EC628" w14:textId="241571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4B451" w14:textId="45B1EA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63B5B" w14:textId="122827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780.00 </w:t>
            </w:r>
          </w:p>
        </w:tc>
      </w:tr>
      <w:tr w:rsidR="00F94390" w:rsidRPr="00F94390" w14:paraId="56C51A7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4D29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FBB5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12E26281" w14:textId="382C19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E9B24D" w14:textId="7D209B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9F9BB" w14:textId="1BF696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E58E4" w14:textId="4335CA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280823D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60A6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9AE7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147DD88" w14:textId="2BA006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D0A885D" w14:textId="67643C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E4F73" w14:textId="5C772C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AA566" w14:textId="0C588F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1,465.00 </w:t>
            </w:r>
          </w:p>
        </w:tc>
      </w:tr>
      <w:tr w:rsidR="00F94390" w:rsidRPr="00F94390" w14:paraId="344B3AA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44E5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D576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4E1E4243" w14:textId="3C0DB5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79E0E13F" w14:textId="45E6C7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E3715" w14:textId="341713C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3EA95" w14:textId="65ED1D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64,965.00 </w:t>
            </w:r>
          </w:p>
        </w:tc>
      </w:tr>
      <w:tr w:rsidR="00F94390" w:rsidRPr="00F94390" w14:paraId="79AA484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71C4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474F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A27B871" w14:textId="0E190C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DB8DF0" w14:textId="1CF6B4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0DD39" w14:textId="6075CF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38D8E" w14:textId="3D7941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0AAEE28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2B1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53EC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52C681EE" w14:textId="63A6D9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24736A4B" w14:textId="6569E7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1891F" w14:textId="36168D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66E35" w14:textId="173D91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448,877.75 </w:t>
            </w:r>
          </w:p>
        </w:tc>
      </w:tr>
      <w:tr w:rsidR="00F94390" w:rsidRPr="00F94390" w14:paraId="4C40703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48DC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03BD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673E566" w14:textId="69DDBF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7342211" w14:textId="33AD24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BBFDE" w14:textId="1F2DFE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C6B62" w14:textId="130EBF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2,500.00 </w:t>
            </w:r>
          </w:p>
        </w:tc>
      </w:tr>
      <w:tr w:rsidR="00F94390" w:rsidRPr="00F94390" w14:paraId="4B51DDA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E7B4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BFF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5D2B22E5" w14:textId="76C9AC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AE68853" w14:textId="7287D1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8CFE3" w14:textId="79197E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C1B58" w14:textId="62F768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6709BF6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2267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A7D4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7D258CD2" w14:textId="1EB02A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49847AE" w14:textId="32C95D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2AD90" w14:textId="4DCE95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92E80" w14:textId="1640A7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1,465.00 </w:t>
            </w:r>
          </w:p>
        </w:tc>
      </w:tr>
      <w:tr w:rsidR="00F94390" w:rsidRPr="00F94390" w14:paraId="17AE686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02AE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BD0D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0208976A" w14:textId="578743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EA56AEB" w14:textId="3598F3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36FB2" w14:textId="69C7A1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0E497" w14:textId="32E471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028640A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7C7F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FA12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A054AA1" w14:textId="7D7941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580CBB95" w14:textId="2D0912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852CB3" w14:textId="600A006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0CC9C" w14:textId="4D6530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6,930.00 </w:t>
            </w:r>
          </w:p>
        </w:tc>
      </w:tr>
      <w:tr w:rsidR="00F94390" w:rsidRPr="00F94390" w14:paraId="1528BBE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A570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968A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0550DFF5" w14:textId="3CF458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AAC7533" w14:textId="58DB6E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8EC0A" w14:textId="2CCE79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3EC2F" w14:textId="13A359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1,465.00 </w:t>
            </w:r>
          </w:p>
        </w:tc>
      </w:tr>
      <w:tr w:rsidR="00F94390" w:rsidRPr="00F94390" w14:paraId="180D831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CD4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56F1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2824630F" w14:textId="7D921B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6F900C8" w14:textId="2D2192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FB353" w14:textId="26747F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F599C" w14:textId="36C9DE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2D5AE266"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A3BBB"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B8247E1" w14:textId="48A5FBA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00C5F80" w14:textId="052CF37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B88664" w14:textId="0D592F0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08A2CF" w14:textId="6CF7D1A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289,220.64 </w:t>
            </w:r>
          </w:p>
        </w:tc>
      </w:tr>
      <w:tr w:rsidR="00F94390" w:rsidRPr="00F94390" w14:paraId="08A95F3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C3EFF"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F96B3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1F94029E" w14:textId="73469F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C3519D4" w14:textId="6A38D2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C96DB" w14:textId="248EE0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43C49" w14:textId="367DFF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02347F4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678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1179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41627629" w14:textId="30AC8B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5BE439" w14:textId="45A97C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F5D09" w14:textId="57C6F8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105B3" w14:textId="35952D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3D221E8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41CD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4221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482D2BCB" w14:textId="570723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F5D740" w14:textId="713E25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F772E" w14:textId="573D59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C241B" w14:textId="24EF11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7FF8F85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9676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1804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3A3597E" w14:textId="451D2F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AD22F9" w14:textId="3BF64C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36905" w14:textId="0FAC65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0D85C" w14:textId="4E4470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72C050B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C274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BAA6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0EA61D6C" w14:textId="7953D5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C37B73" w14:textId="2F1C49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39BA2" w14:textId="388F47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659D1" w14:textId="06B06F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47A3407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623C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736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0802ED54" w14:textId="02B7D1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3577113" w14:textId="7B1DFF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9E3A1" w14:textId="7D2D38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E8FE6" w14:textId="773DB6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3CC0D4B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E2F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14ED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8B2F08" w14:textId="3F5E02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B9808F8" w14:textId="077B3E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CDB61" w14:textId="160E0D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8BE13" w14:textId="0BE125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67,440.00 </w:t>
            </w:r>
          </w:p>
        </w:tc>
      </w:tr>
      <w:tr w:rsidR="00F94390" w:rsidRPr="00F94390" w14:paraId="137B5AB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C697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6A1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4F811F60" w14:textId="5A557E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79D8EB4" w14:textId="122B5B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84749" w14:textId="091783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3A8B1" w14:textId="33B9D3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6F7EB0D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475E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BDAB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8425028" w14:textId="683270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309F8C9" w14:textId="774E40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9D9DD" w14:textId="550307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7B886" w14:textId="00FE35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39CD8D7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3F35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C11F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13A5978" w14:textId="355D6E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6872C88" w14:textId="737F81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43260" w14:textId="6EA81D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D65F7" w14:textId="47C847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4BE3AB6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82AA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9132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37706169" w14:textId="004298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55D35B" w14:textId="0BEA96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A3E93" w14:textId="1ACADF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F5244" w14:textId="1050B2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63AC654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3912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4F70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F95FAFE" w14:textId="65C87B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67CAE3AC" w14:textId="404EBF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D31FF" w14:textId="790B51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3EEC8" w14:textId="0D3FCE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3,240.64 </w:t>
            </w:r>
          </w:p>
        </w:tc>
      </w:tr>
      <w:tr w:rsidR="00F94390" w:rsidRPr="00F94390" w14:paraId="5F7A730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5D02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F119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8532BF2" w14:textId="701264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C9A513" w14:textId="3ACCF6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EB2A7" w14:textId="65A538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8881C" w14:textId="3B9D43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0209AA7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C0A7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979A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CCC505" w14:textId="04486A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AF4A5A" w14:textId="111185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42A27" w14:textId="18EDCB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1CA45" w14:textId="1EC60E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05,000.00 </w:t>
            </w:r>
          </w:p>
        </w:tc>
      </w:tr>
      <w:tr w:rsidR="00F94390" w:rsidRPr="00F94390" w14:paraId="192B329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C375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40EB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5BF4D0CD" w14:textId="2C8A30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9FB3844" w14:textId="1E3A43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A62D8" w14:textId="1B1FAB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EBFA7" w14:textId="5ABB9BA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01C1965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001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80CA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8A4F50" w14:textId="259A1F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C119871" w14:textId="29F1BB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1DB93" w14:textId="36539F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17CE7" w14:textId="5F0245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29E658B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15B1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FCF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70B827AD" w14:textId="39635A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709E3" w14:textId="4BA32E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34060" w14:textId="733795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986D4" w14:textId="7EDF7E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26E4E5D2"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56ACD"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03EEE8C" w14:textId="0F87271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2,801,966.37 </w:t>
            </w:r>
          </w:p>
        </w:tc>
        <w:tc>
          <w:tcPr>
            <w:tcW w:w="958" w:type="pct"/>
            <w:tcBorders>
              <w:top w:val="nil"/>
              <w:left w:val="nil"/>
              <w:bottom w:val="single" w:sz="4" w:space="0" w:color="000000"/>
              <w:right w:val="single" w:sz="4" w:space="0" w:color="000000"/>
            </w:tcBorders>
            <w:shd w:val="clear" w:color="D8D8D8" w:fill="D8D8D8"/>
            <w:noWrap/>
            <w:vAlign w:val="bottom"/>
            <w:hideMark/>
          </w:tcPr>
          <w:p w14:paraId="395253EA" w14:textId="57A6F7D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6A16F2" w14:textId="6DE9665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FEFAB6" w14:textId="2B76CA6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2,801,966.37 </w:t>
            </w:r>
          </w:p>
        </w:tc>
      </w:tr>
      <w:tr w:rsidR="00F94390" w:rsidRPr="00F94390" w14:paraId="6F95941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16AA1"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464F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519C89" w14:textId="26F233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808,310.37 </w:t>
            </w:r>
          </w:p>
        </w:tc>
        <w:tc>
          <w:tcPr>
            <w:tcW w:w="958" w:type="pct"/>
            <w:tcBorders>
              <w:top w:val="nil"/>
              <w:left w:val="nil"/>
              <w:bottom w:val="single" w:sz="4" w:space="0" w:color="000000"/>
              <w:right w:val="single" w:sz="4" w:space="0" w:color="000000"/>
            </w:tcBorders>
            <w:shd w:val="clear" w:color="auto" w:fill="auto"/>
            <w:noWrap/>
            <w:vAlign w:val="bottom"/>
            <w:hideMark/>
          </w:tcPr>
          <w:p w14:paraId="7DEF2116" w14:textId="4D1E29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549B8" w14:textId="69C31B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9F414" w14:textId="63A452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808,310.37 </w:t>
            </w:r>
          </w:p>
        </w:tc>
      </w:tr>
      <w:tr w:rsidR="00F94390" w:rsidRPr="00F94390" w14:paraId="4F8727A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FBEC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6B29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239DD340" w14:textId="01CBF8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8BDFEE9" w14:textId="288D22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9277B" w14:textId="7F2F8B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C76D2" w14:textId="70C9BF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4,395.00 </w:t>
            </w:r>
          </w:p>
        </w:tc>
      </w:tr>
      <w:tr w:rsidR="00F94390" w:rsidRPr="00F94390" w14:paraId="52C24B0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962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BF62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43EE8D55" w14:textId="68A6FE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B0D005" w14:textId="49867E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916FF" w14:textId="7514C0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423E8" w14:textId="40F66E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01EB77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449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06DF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25C7D1D6" w14:textId="24D9F0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DC9CA31" w14:textId="13A370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EB6A2" w14:textId="3238CA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13001" w14:textId="486861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53DA498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D60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3555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9CE6E1" w14:textId="34D560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3,218.00 </w:t>
            </w:r>
          </w:p>
        </w:tc>
        <w:tc>
          <w:tcPr>
            <w:tcW w:w="958" w:type="pct"/>
            <w:tcBorders>
              <w:top w:val="nil"/>
              <w:left w:val="nil"/>
              <w:bottom w:val="single" w:sz="4" w:space="0" w:color="000000"/>
              <w:right w:val="single" w:sz="4" w:space="0" w:color="000000"/>
            </w:tcBorders>
            <w:shd w:val="clear" w:color="auto" w:fill="auto"/>
            <w:noWrap/>
            <w:vAlign w:val="bottom"/>
            <w:hideMark/>
          </w:tcPr>
          <w:p w14:paraId="65523980" w14:textId="772EBF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4D5C5" w14:textId="6C364D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99A1F" w14:textId="34D6D5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3,218.00 </w:t>
            </w:r>
          </w:p>
        </w:tc>
      </w:tr>
      <w:tr w:rsidR="00F94390" w:rsidRPr="00F94390" w14:paraId="5D100F6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4086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33D0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4848CE58" w14:textId="4DA013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C20E488" w14:textId="4C2471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BF1BA" w14:textId="31B477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52883" w14:textId="34EC94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2C1B7B2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C4FF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3A2B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35875D31" w14:textId="3ECB1D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EF88B" w14:textId="0BD5ED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1BADF" w14:textId="4B9B38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AD6B4" w14:textId="41CE2EC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07,200.00 </w:t>
            </w:r>
          </w:p>
        </w:tc>
      </w:tr>
      <w:tr w:rsidR="00F94390" w:rsidRPr="00F94390" w14:paraId="0B7407E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F5C4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31D7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66DDBDEF" w14:textId="531AC3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63CC6F03" w14:textId="4325C1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BA33A" w14:textId="6585B9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1B972" w14:textId="4E68C3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0,789.00 </w:t>
            </w:r>
          </w:p>
        </w:tc>
      </w:tr>
      <w:tr w:rsidR="00F94390" w:rsidRPr="00F94390" w14:paraId="6A5CB2B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1142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FBD3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5E1B68A8" w14:textId="5589F2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8AE845" w14:textId="4B4316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D86D7" w14:textId="439503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AD5E6" w14:textId="22DA4B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8,570.00 </w:t>
            </w:r>
          </w:p>
        </w:tc>
      </w:tr>
      <w:tr w:rsidR="00F94390" w:rsidRPr="00F94390" w14:paraId="749755B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01DD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5D6B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27CBE063" w14:textId="017272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36BFF22" w14:textId="549AB2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79048" w14:textId="208E79D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702E9" w14:textId="3E1F24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5A83B89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0731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B63D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0602E58A" w14:textId="6EDA54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82C80DA" w14:textId="1007A2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7FAFF" w14:textId="6661B9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4CD46" w14:textId="56D574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7C2C315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D619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64E9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682234DF" w14:textId="677704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53416E" w14:textId="76ABD8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1DA73" w14:textId="7F61A7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63E2D" w14:textId="2FFD56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0F58E97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EC8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B94B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28854630" w14:textId="32E019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BE27622" w14:textId="3DF2D1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AAFE5" w14:textId="3F1F9D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AD137" w14:textId="49C321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1A60D3B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18D2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165A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BF609B1" w14:textId="379DE1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38DEAA76" w14:textId="27853D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E3E91" w14:textId="332FBB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32860" w14:textId="0B9814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85,700.00 </w:t>
            </w:r>
          </w:p>
        </w:tc>
      </w:tr>
      <w:tr w:rsidR="00F94390" w:rsidRPr="00F94390" w14:paraId="2F53E20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658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5D5B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3E33B3BA" w14:textId="70B161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082CAE6" w14:textId="3A3674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EBBB7" w14:textId="1D5E26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40D03" w14:textId="3931FB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4C548DC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36B1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FC91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46D33820" w14:textId="10702F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301CEE41" w14:textId="58AB58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D0A27" w14:textId="03F53D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B7282" w14:textId="6F90EC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684,045.00 </w:t>
            </w:r>
          </w:p>
        </w:tc>
      </w:tr>
      <w:tr w:rsidR="00F94390" w:rsidRPr="00F94390" w14:paraId="5C307DF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F55F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0FDA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57AEE5B9" w14:textId="37231E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0,479.00 </w:t>
            </w:r>
          </w:p>
        </w:tc>
        <w:tc>
          <w:tcPr>
            <w:tcW w:w="958" w:type="pct"/>
            <w:tcBorders>
              <w:top w:val="nil"/>
              <w:left w:val="nil"/>
              <w:bottom w:val="single" w:sz="4" w:space="0" w:color="000000"/>
              <w:right w:val="single" w:sz="4" w:space="0" w:color="000000"/>
            </w:tcBorders>
            <w:shd w:val="clear" w:color="auto" w:fill="auto"/>
            <w:noWrap/>
            <w:vAlign w:val="bottom"/>
            <w:hideMark/>
          </w:tcPr>
          <w:p w14:paraId="6BAFDB0C" w14:textId="28C7D5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34A54" w14:textId="0C269C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752CD" w14:textId="45412F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0,479.00 </w:t>
            </w:r>
          </w:p>
        </w:tc>
      </w:tr>
      <w:tr w:rsidR="00F94390" w:rsidRPr="00F94390" w14:paraId="74E2BA7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CE0A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3D09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0A063435" w14:textId="5E275E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B0D98B1" w14:textId="59175F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7840F" w14:textId="5E8AF9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2116A" w14:textId="5A9200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57BAEED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75DF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C89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4A83368" w14:textId="1675B3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53C8FA5E" w14:textId="3EEAD7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9BCF7" w14:textId="5D6840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34140" w14:textId="09413A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1,980.00 </w:t>
            </w:r>
          </w:p>
        </w:tc>
      </w:tr>
      <w:tr w:rsidR="00F94390" w:rsidRPr="00F94390" w14:paraId="3D51FD8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9AFF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01B8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017CD580" w14:textId="5BC297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D173F9B" w14:textId="684187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FE84F" w14:textId="1758CC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02395" w14:textId="235897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5,780.00 </w:t>
            </w:r>
          </w:p>
        </w:tc>
      </w:tr>
      <w:tr w:rsidR="00F94390" w:rsidRPr="00F94390" w14:paraId="076BCC4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8A55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C17B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15D736F4" w14:textId="7E3A12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7C63F632" w14:textId="2994DA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8C7EA" w14:textId="0397CF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A1746" w14:textId="673AD8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6,850.00 </w:t>
            </w:r>
          </w:p>
        </w:tc>
      </w:tr>
      <w:tr w:rsidR="00F94390" w:rsidRPr="00F94390" w14:paraId="18FE4CE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8460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2BD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E6A2917" w14:textId="13DC91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9B7298D" w14:textId="3C06CD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1EA07" w14:textId="521067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BE648" w14:textId="60E20C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6,930.00 </w:t>
            </w:r>
          </w:p>
        </w:tc>
      </w:tr>
      <w:tr w:rsidR="00F94390" w:rsidRPr="00F94390" w14:paraId="71B377B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8C6E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28FD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364E660" w14:textId="40CF24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0E6BE5A" w14:textId="468603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1557D" w14:textId="20F836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99198" w14:textId="7AE8FD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5,350.00 </w:t>
            </w:r>
          </w:p>
        </w:tc>
      </w:tr>
      <w:tr w:rsidR="00F94390" w:rsidRPr="00F94390" w14:paraId="3AC2CA0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49F4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FC4C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460DF464" w14:textId="409FA6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658D34" w14:textId="6D62EA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6B471" w14:textId="71F916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547DE" w14:textId="2803A1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1,000.00 </w:t>
            </w:r>
          </w:p>
        </w:tc>
      </w:tr>
      <w:tr w:rsidR="00F94390" w:rsidRPr="00F94390" w14:paraId="4277249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CCE866"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8FC6EF1" w14:textId="77D4C03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2738DDE2" w14:textId="2D15FE6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BA4E1C5" w14:textId="7C7F85D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F762507" w14:textId="4CF2A5F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8,773,076.29 </w:t>
            </w:r>
          </w:p>
        </w:tc>
      </w:tr>
      <w:tr w:rsidR="00F94390" w:rsidRPr="00F94390" w14:paraId="28BB984C"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333F4"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EAD10F3" w14:textId="5A4B593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4070171D" w14:textId="4F00864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338F66" w14:textId="067E5F8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110A0F" w14:textId="41FF387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828,117.16 </w:t>
            </w:r>
          </w:p>
        </w:tc>
      </w:tr>
      <w:tr w:rsidR="00F94390" w:rsidRPr="00F94390" w14:paraId="2D89CE9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E73F4"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31EA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1FFC8DD2" w14:textId="7967EA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36D962F8" w14:textId="634D1D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687FA" w14:textId="7FE85B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B7164" w14:textId="70E615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9,630.00 </w:t>
            </w:r>
          </w:p>
        </w:tc>
      </w:tr>
      <w:tr w:rsidR="00F94390" w:rsidRPr="00F94390" w14:paraId="7A03531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63DD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FE8B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8CF1BAE" w14:textId="444522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2C65B755" w14:textId="5E8F3C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6F88B" w14:textId="3783D7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9BCF8" w14:textId="6D38AD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56,096.53 </w:t>
            </w:r>
          </w:p>
        </w:tc>
      </w:tr>
      <w:tr w:rsidR="00F94390" w:rsidRPr="00F94390" w14:paraId="69266D3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7101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021E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F32ABDB" w14:textId="6E731D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05F7EF44" w14:textId="625F8A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2BD2D" w14:textId="3843EA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02709" w14:textId="1BD40F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5,849.15 </w:t>
            </w:r>
          </w:p>
        </w:tc>
      </w:tr>
      <w:tr w:rsidR="00F94390" w:rsidRPr="00F94390" w14:paraId="0D4F7AA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9CFB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2AAC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8BE3B1B" w14:textId="52955C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14EE6F2D" w14:textId="744D1C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BC833" w14:textId="75B6A5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BFE82" w14:textId="620E18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3,966.82 </w:t>
            </w:r>
          </w:p>
        </w:tc>
      </w:tr>
      <w:tr w:rsidR="00F94390" w:rsidRPr="00F94390" w14:paraId="4E4EA91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004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6BF9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50CFE322" w14:textId="273673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524977CD" w14:textId="1D3221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5D541" w14:textId="7EC720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2FA07" w14:textId="080C60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6,364.71 </w:t>
            </w:r>
          </w:p>
        </w:tc>
      </w:tr>
      <w:tr w:rsidR="00F94390" w:rsidRPr="00F94390" w14:paraId="23CDBF2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9F3A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54A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DB97C26" w14:textId="4725D2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5FDCA56E" w14:textId="74C05C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34ED2" w14:textId="1F1A23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38A4F" w14:textId="644A98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6,370.00 </w:t>
            </w:r>
          </w:p>
        </w:tc>
      </w:tr>
      <w:tr w:rsidR="00F94390" w:rsidRPr="00F94390" w14:paraId="3BF1F58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A4B4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79B8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7F3703C7" w14:textId="1EA35D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7C98D2CA" w14:textId="0C89B9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B85FF" w14:textId="18AB2A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04FCB" w14:textId="51B569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48,283.89 </w:t>
            </w:r>
          </w:p>
        </w:tc>
      </w:tr>
      <w:tr w:rsidR="00F94390" w:rsidRPr="00F94390" w14:paraId="1889FDA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4897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A83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70856E37" w14:textId="5CA4A6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49E21D08" w14:textId="221362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088DD" w14:textId="3DD90E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F284E" w14:textId="6DEBA7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33,458.80 </w:t>
            </w:r>
          </w:p>
        </w:tc>
      </w:tr>
      <w:tr w:rsidR="00F94390" w:rsidRPr="00F94390" w14:paraId="74F5E1E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4947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02D7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CECE35A" w14:textId="5CC531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26DAF732" w14:textId="1C553C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A0A9D" w14:textId="04939C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5ED84" w14:textId="70BA41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03,379.32 </w:t>
            </w:r>
          </w:p>
        </w:tc>
      </w:tr>
      <w:tr w:rsidR="00F94390" w:rsidRPr="00F94390" w14:paraId="3D33BEE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84BE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5003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4BD50369" w14:textId="5EB359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45F0A20B" w14:textId="230787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5641A" w14:textId="7E94F4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E06B3" w14:textId="44EE24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9,492.94 </w:t>
            </w:r>
          </w:p>
        </w:tc>
      </w:tr>
      <w:tr w:rsidR="00F94390" w:rsidRPr="00F94390" w14:paraId="7EE4AF4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0189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B01F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9F7164F" w14:textId="354BD6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671F834D" w14:textId="008DFB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D206D" w14:textId="154DCE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1CE51" w14:textId="62103F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5,225.00 </w:t>
            </w:r>
          </w:p>
        </w:tc>
      </w:tr>
      <w:tr w:rsidR="00F94390" w:rsidRPr="00F94390" w14:paraId="34804E7C"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5E774"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lastRenderedPageBreak/>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72D15E6" w14:textId="54BCE38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7ADDA58" w14:textId="1B86AE7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9E27E1" w14:textId="5908BA8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6CA847" w14:textId="6713964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3,098,776.85 </w:t>
            </w:r>
          </w:p>
        </w:tc>
      </w:tr>
      <w:tr w:rsidR="00F94390" w:rsidRPr="00F94390" w14:paraId="47A6FA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FC8B5"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3A3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0635D288" w14:textId="343C3E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59DA6660" w14:textId="547728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648D8" w14:textId="3D0895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54362" w14:textId="600E86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46,090.42 </w:t>
            </w:r>
          </w:p>
        </w:tc>
      </w:tr>
      <w:tr w:rsidR="00F94390" w:rsidRPr="00F94390" w14:paraId="40C52EE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CD41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1E6E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56C2FBE9" w14:textId="615252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11470000" w14:textId="402615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7B81E" w14:textId="61B7A6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F58F9" w14:textId="4FCB6D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25,523.95 </w:t>
            </w:r>
          </w:p>
        </w:tc>
      </w:tr>
      <w:tr w:rsidR="00F94390" w:rsidRPr="00F94390" w14:paraId="13FAECB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4798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8142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B8AE927" w14:textId="36BBA6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3B1F38BD" w14:textId="228C39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06DA6" w14:textId="7FC19D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B3B9E" w14:textId="157B2B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0,830.18 </w:t>
            </w:r>
          </w:p>
        </w:tc>
      </w:tr>
      <w:tr w:rsidR="00F94390" w:rsidRPr="00F94390" w14:paraId="6C981D5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8444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F63A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77DEE90A" w14:textId="339AFE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3D9F09A3" w14:textId="34A084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191E7" w14:textId="748AF1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6FCAD" w14:textId="15485C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86,846.54 </w:t>
            </w:r>
          </w:p>
        </w:tc>
      </w:tr>
      <w:tr w:rsidR="00F94390" w:rsidRPr="00F94390" w14:paraId="1FBF7AD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A57B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2E70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30970869" w14:textId="10AF28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2D2A7598" w14:textId="0777B7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E0CB4" w14:textId="471596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A2FFA" w14:textId="0462BA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15,784.32 </w:t>
            </w:r>
          </w:p>
        </w:tc>
      </w:tr>
      <w:tr w:rsidR="00F94390" w:rsidRPr="00F94390" w14:paraId="03D03A8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7541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261C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62E048F" w14:textId="6D66FD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2E719FB1" w14:textId="05D815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8168D" w14:textId="54F832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6037A" w14:textId="4A09E9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9,368.82 </w:t>
            </w:r>
          </w:p>
        </w:tc>
      </w:tr>
      <w:tr w:rsidR="00F94390" w:rsidRPr="00F94390" w14:paraId="5842AD6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1693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F251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5A0F050D" w14:textId="58C4CF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0D419CD1" w14:textId="4A1EA6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9B048" w14:textId="0E8EB2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C7008" w14:textId="1B0CC2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918,705.15 </w:t>
            </w:r>
          </w:p>
        </w:tc>
      </w:tr>
      <w:tr w:rsidR="00F94390" w:rsidRPr="00F94390" w14:paraId="0A9B20D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2779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1F64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440E9C4" w14:textId="49FAAC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1954C8FD" w14:textId="3616C6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F6202" w14:textId="13E940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FC73C" w14:textId="274094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4,206.65 </w:t>
            </w:r>
          </w:p>
        </w:tc>
      </w:tr>
      <w:tr w:rsidR="00F94390" w:rsidRPr="00F94390" w14:paraId="02030A0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79BF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8287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F75BBFF" w14:textId="53F94A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02B9D9CA" w14:textId="0A71AB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4DE0B" w14:textId="218C05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726AA" w14:textId="10020E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7,487.08 </w:t>
            </w:r>
          </w:p>
        </w:tc>
      </w:tr>
      <w:tr w:rsidR="00F94390" w:rsidRPr="00F94390" w14:paraId="5FA8A57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344F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A977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20B0D2B9" w14:textId="3BA1A7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3A90C2AC" w14:textId="7ECE96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89148D" w14:textId="3FCA014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65DC8" w14:textId="5D1815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41,502.54 </w:t>
            </w:r>
          </w:p>
        </w:tc>
      </w:tr>
      <w:tr w:rsidR="00F94390" w:rsidRPr="00F94390" w14:paraId="5065F69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0779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96A0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4246280C" w14:textId="1484F9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187B3E76" w14:textId="0622AC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7F023" w14:textId="1F9102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43C30" w14:textId="57058F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12,431.20 </w:t>
            </w:r>
          </w:p>
        </w:tc>
      </w:tr>
      <w:tr w:rsidR="00F94390" w:rsidRPr="00F94390" w14:paraId="70D9C1A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21A7B"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5AEC4CA" w14:textId="78C3849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0CC046A3" w14:textId="021ED10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62991B" w14:textId="5C46A73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987BFF" w14:textId="1F79144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4,933,766.09 </w:t>
            </w:r>
          </w:p>
        </w:tc>
      </w:tr>
      <w:tr w:rsidR="00F94390" w:rsidRPr="00F94390" w14:paraId="67FD89A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6D93D"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8F49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113B3ED0" w14:textId="7B65F5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28E566D7" w14:textId="64C14A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6FF34" w14:textId="07D7A0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9311A" w14:textId="236BC9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65,619.99 </w:t>
            </w:r>
          </w:p>
        </w:tc>
      </w:tr>
      <w:tr w:rsidR="00F94390" w:rsidRPr="00F94390" w14:paraId="3262921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702B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01D0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7609EF" w14:textId="3EF30F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2767C362" w14:textId="553E1C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F4ADC" w14:textId="551807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7C5F9" w14:textId="6AD790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031,039.59 </w:t>
            </w:r>
          </w:p>
        </w:tc>
      </w:tr>
      <w:tr w:rsidR="00F94390" w:rsidRPr="00F94390" w14:paraId="02287AF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B2B6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D37A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4E1DF490" w14:textId="33B01A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6E3C16CB" w14:textId="3D89CB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36BD3" w14:textId="374079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C3DB7" w14:textId="11EB9F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25,845.86 </w:t>
            </w:r>
          </w:p>
        </w:tc>
      </w:tr>
      <w:tr w:rsidR="00F94390" w:rsidRPr="00F94390" w14:paraId="31FB967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0FA6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39B5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FBA1EA3" w14:textId="58930B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72360D22" w14:textId="038903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2BADA" w14:textId="3EC156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70D71" w14:textId="4A2995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74,842.95 </w:t>
            </w:r>
          </w:p>
        </w:tc>
      </w:tr>
      <w:tr w:rsidR="00F94390" w:rsidRPr="00F94390" w14:paraId="287DF2F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955F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29CD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17770CD1" w14:textId="41406C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4D337050" w14:textId="3BD64D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8845B" w14:textId="400861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A61FD" w14:textId="7EAE11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36,420.00 </w:t>
            </w:r>
          </w:p>
        </w:tc>
      </w:tr>
      <w:tr w:rsidR="00F94390" w:rsidRPr="00F94390" w14:paraId="2FC1618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EAF3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4C7B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09F9A0B" w14:textId="1C5D9B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15E5768F" w14:textId="75B205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20845" w14:textId="1F6188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3FB03" w14:textId="19F589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81,816.30 </w:t>
            </w:r>
          </w:p>
        </w:tc>
      </w:tr>
      <w:tr w:rsidR="00F94390" w:rsidRPr="00F94390" w14:paraId="598004F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858A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DF73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32024FE0" w14:textId="75D62A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1DBF1C1E" w14:textId="31D9A8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67946" w14:textId="46BA4F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74C1E" w14:textId="0A0222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0,104.18 </w:t>
            </w:r>
          </w:p>
        </w:tc>
      </w:tr>
      <w:tr w:rsidR="00F94390" w:rsidRPr="00F94390" w14:paraId="71C2081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C8C4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E00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6C57A74A" w14:textId="17CFD7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79B9B711" w14:textId="572204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10AAC" w14:textId="07EBA2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3604B" w14:textId="6BB1C5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17,826.07 </w:t>
            </w:r>
          </w:p>
        </w:tc>
      </w:tr>
      <w:tr w:rsidR="00F94390" w:rsidRPr="00F94390" w14:paraId="688F54F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D5B7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A70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105D10B7" w14:textId="7AAB43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D56E4B7" w14:textId="3F4FD7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12F13" w14:textId="78F75A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7C9A4" w14:textId="6BBF93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0,251.15 </w:t>
            </w:r>
          </w:p>
        </w:tc>
      </w:tr>
      <w:tr w:rsidR="00F94390" w:rsidRPr="00F94390" w14:paraId="26223A7D"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B975E"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0AAE9DD" w14:textId="25CF7D6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7DA684D" w14:textId="3EEF6D1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E02179" w14:textId="68AC807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70F98C" w14:textId="6F15A41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062,442.25 </w:t>
            </w:r>
          </w:p>
        </w:tc>
      </w:tr>
      <w:tr w:rsidR="00F94390" w:rsidRPr="00F94390" w14:paraId="15984B60"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2AA3F5"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0E0999D" w14:textId="34B937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6371EAEF" w14:textId="148B76D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EB6EE" w14:textId="1DDEFD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ACC95B5" w14:textId="41DCB6B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6,442,703.84 </w:t>
            </w:r>
          </w:p>
        </w:tc>
      </w:tr>
      <w:tr w:rsidR="00F94390" w:rsidRPr="00F94390" w14:paraId="0AA5812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056DA"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0ACC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61D14859" w14:textId="182B80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34D17A6A" w14:textId="5E85CC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2068D" w14:textId="1EA325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24B74" w14:textId="1A19504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57,148.41 </w:t>
            </w:r>
          </w:p>
        </w:tc>
      </w:tr>
      <w:tr w:rsidR="00F94390" w:rsidRPr="00F94390" w14:paraId="096E94F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7764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055F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02CF6B22" w14:textId="09A392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4DAEDF" w14:textId="6364AD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A91B5" w14:textId="7C6965C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49E6C" w14:textId="774130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331,350.00 </w:t>
            </w:r>
          </w:p>
        </w:tc>
      </w:tr>
      <w:tr w:rsidR="00F94390" w:rsidRPr="00F94390" w14:paraId="2423026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67C3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7F65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2FE22F77" w14:textId="02EFC4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343A334" w14:textId="7A9D27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8B37F" w14:textId="54903D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ACC0E" w14:textId="7644AA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030.00 </w:t>
            </w:r>
          </w:p>
        </w:tc>
      </w:tr>
      <w:tr w:rsidR="00F94390" w:rsidRPr="00F94390" w14:paraId="27457A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061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42A3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31145C85" w14:textId="3A0A9F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52E1A61" w14:textId="06EA0C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6E0B2" w14:textId="603659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6BE0A" w14:textId="3A4ECC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030.00 </w:t>
            </w:r>
          </w:p>
        </w:tc>
      </w:tr>
      <w:tr w:rsidR="00F94390" w:rsidRPr="00F94390" w14:paraId="51BF38E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4685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4165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66AED8A" w14:textId="178798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F27955B" w14:textId="128DF2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9B62C" w14:textId="0607CF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EA867" w14:textId="1F051C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883,180.00 </w:t>
            </w:r>
          </w:p>
        </w:tc>
      </w:tr>
      <w:tr w:rsidR="00F94390" w:rsidRPr="00F94390" w14:paraId="2779A57F"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F6ECAE"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EE2A53B" w14:textId="0463EDA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7E98FFD" w14:textId="7797A3D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45C8A8" w14:textId="253154D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2FB684" w14:textId="26E0AA3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849,973.94 </w:t>
            </w:r>
          </w:p>
        </w:tc>
      </w:tr>
      <w:tr w:rsidR="00F94390" w:rsidRPr="00F94390" w14:paraId="2A3D584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EADD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ED2A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C139B65" w14:textId="022659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273D516A" w14:textId="49F394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917E3" w14:textId="458E62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64B23" w14:textId="4924D4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91,606.38 </w:t>
            </w:r>
          </w:p>
        </w:tc>
      </w:tr>
      <w:tr w:rsidR="00F94390" w:rsidRPr="00F94390" w14:paraId="3299EF4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172F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4444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8CC0368" w14:textId="308118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15AB5552" w14:textId="460119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4E887" w14:textId="60242A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976A9" w14:textId="78BCD6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37,467.56 </w:t>
            </w:r>
          </w:p>
        </w:tc>
      </w:tr>
      <w:tr w:rsidR="00F94390" w:rsidRPr="00F94390" w14:paraId="42C07CC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D9EB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E61C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0397823" w14:textId="4EEBA5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2D20B" w14:textId="27E5D2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0EF9A" w14:textId="3E163D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4A73D" w14:textId="06EAD49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20,900.00 </w:t>
            </w:r>
          </w:p>
        </w:tc>
      </w:tr>
      <w:tr w:rsidR="00F94390" w:rsidRPr="00F94390" w14:paraId="4EB3685C"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8042F9"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C963261" w14:textId="5A0DC1F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2,107,5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917B10B" w14:textId="7A88BA4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CEFCBEF" w14:textId="198993E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66F80F8" w14:textId="419F7C5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2,107,513.00 </w:t>
            </w:r>
          </w:p>
        </w:tc>
      </w:tr>
      <w:tr w:rsidR="00F94390" w:rsidRPr="00F94390" w14:paraId="47E3E1E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76916"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E475EC3" w14:textId="3FDC4D3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0B3CA6" w14:textId="4BD0439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229607" w14:textId="4BD15C6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E26FB2" w14:textId="3906C28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0,657,900.00 </w:t>
            </w:r>
          </w:p>
        </w:tc>
      </w:tr>
      <w:tr w:rsidR="00F94390" w:rsidRPr="00F94390" w14:paraId="5390D38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DED0E"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BE3E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024359D5" w14:textId="1847D3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CDA0157" w14:textId="350AC51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252F5" w14:textId="436690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53E38" w14:textId="4C051E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5,600.00 </w:t>
            </w:r>
          </w:p>
        </w:tc>
      </w:tr>
      <w:tr w:rsidR="00F94390" w:rsidRPr="00F94390" w14:paraId="40ED6E0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06D4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E6C8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48D6688F" w14:textId="0EE3DE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7616FB" w14:textId="67B272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C7DA4" w14:textId="7E9D8F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CC9FA" w14:textId="540CE3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288271E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23C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602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3BE8C1F3" w14:textId="6647BB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656755" w14:textId="572887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A22D6" w14:textId="352DD0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7486E" w14:textId="7802EB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0E3D3B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7E7B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0E73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5293085D" w14:textId="4344766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DB4BA63" w14:textId="3ACC5B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F69AA" w14:textId="2E1295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588C7" w14:textId="4B7684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5,600.00 </w:t>
            </w:r>
          </w:p>
        </w:tc>
      </w:tr>
      <w:tr w:rsidR="00F94390" w:rsidRPr="00F94390" w14:paraId="3059194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98A8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48A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E93DE18" w14:textId="2FBF13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BC0AD9" w14:textId="4B6EF7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8EF4A" w14:textId="2B428C9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0B629" w14:textId="74F907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4E4C7A5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BEFE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FE18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4D9B41F2" w14:textId="61CE87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3DB535" w14:textId="340019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D995B" w14:textId="0C57CA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10F7F" w14:textId="7A1EC0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2123DCD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F2C1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BFE5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C695D73" w14:textId="57911D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32B256" w14:textId="372EFB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05180" w14:textId="37C112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3878C" w14:textId="74D319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0AB6F06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C6C9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F9F9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49D98A77" w14:textId="13A495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9A1DCAF" w14:textId="3F6D28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BFD2B" w14:textId="7FB565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C1B10" w14:textId="50AD63A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0,500.00 </w:t>
            </w:r>
          </w:p>
        </w:tc>
      </w:tr>
      <w:tr w:rsidR="00F94390" w:rsidRPr="00F94390" w14:paraId="563D052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0A29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A3D2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2696AF2" w14:textId="55E73E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3894F6" w14:textId="777E71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79368" w14:textId="50BC55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EE827" w14:textId="119256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4E78A1D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C3D2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1F42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3BC05C00" w14:textId="48579A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D96520D" w14:textId="596819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6A5B2" w14:textId="3018E6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F89DC" w14:textId="5DEF6F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5,600.00 </w:t>
            </w:r>
          </w:p>
        </w:tc>
      </w:tr>
      <w:tr w:rsidR="00F94390" w:rsidRPr="00F94390" w14:paraId="01EAB1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5F5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31AC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6327E36B" w14:textId="68A9C3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C4C5B83" w14:textId="59E6FD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F69AF" w14:textId="28E4D1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64826" w14:textId="5EE3AD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45,600.00 </w:t>
            </w:r>
          </w:p>
        </w:tc>
      </w:tr>
      <w:tr w:rsidR="00F94390" w:rsidRPr="00F94390" w14:paraId="5EE436A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5F7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6F04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5ABC5BB" w14:textId="5533FD1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CD61C9" w14:textId="0B1B95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D4777" w14:textId="5910A1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B8C59" w14:textId="555E8A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6789EF7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19C7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CDF2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1CFA4F5D" w14:textId="3274AF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C354FD" w14:textId="55008A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03C35" w14:textId="76A5D0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2B656" w14:textId="025C54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0B025C3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4632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B939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1E6B222A" w14:textId="34EA98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0A7236" w14:textId="3818D6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C4A00" w14:textId="6826FC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FA750" w14:textId="07A2FE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75,000.00 </w:t>
            </w:r>
          </w:p>
        </w:tc>
      </w:tr>
      <w:tr w:rsidR="00F94390" w:rsidRPr="00F94390" w14:paraId="67BFBC7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86DA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3073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D29A745" w14:textId="5FE574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02E26C" w14:textId="0BBB08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539D9" w14:textId="6BA3FC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93A56" w14:textId="3161ED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3DE9DFF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4A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5107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F15FCBA" w14:textId="3FA1402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D2E54" w14:textId="6E0A8C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746A6" w14:textId="7E1339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E2B24" w14:textId="3EAC90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1CC2239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0EE8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C746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6DB9EAB" w14:textId="74949E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62BF84" w14:textId="53908F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A0A0A" w14:textId="32D1A2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FE85D" w14:textId="5D81A0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67FE1D2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CD9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AC94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2227C464" w14:textId="356918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A5FAE1" w14:textId="36A925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67FAC" w14:textId="6349D7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CE5F1" w14:textId="354B34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50,000.00 </w:t>
            </w:r>
          </w:p>
        </w:tc>
      </w:tr>
      <w:tr w:rsidR="00F94390" w:rsidRPr="00F94390" w14:paraId="624482B6"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12967"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198E0BCB" w14:textId="721D33D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7,68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672723" w14:textId="1BF7FA1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5552FE" w14:textId="69F914B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5D95B1" w14:textId="1771D42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7,688,450.00 </w:t>
            </w:r>
          </w:p>
        </w:tc>
      </w:tr>
      <w:tr w:rsidR="00F94390" w:rsidRPr="00F94390" w14:paraId="18F3BF7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771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835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2C5675B6" w14:textId="247624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EA395" w14:textId="677A6F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64426" w14:textId="417A0E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4714869" w14:textId="1E6A38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75,000.00 </w:t>
            </w:r>
          </w:p>
        </w:tc>
      </w:tr>
      <w:tr w:rsidR="00F94390" w:rsidRPr="00F94390" w14:paraId="54CEC94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5BB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C098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68071593" w14:textId="06EAC2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2D3A0CF" w14:textId="715F60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D216E" w14:textId="0CC65A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85918" w14:textId="7BA242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0.00 </w:t>
            </w:r>
          </w:p>
        </w:tc>
      </w:tr>
      <w:tr w:rsidR="00F94390" w:rsidRPr="00F94390" w14:paraId="0B6436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CA7A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852A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04D70E10" w14:textId="7E6F58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9431CEE" w14:textId="7927A6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9BB3E" w14:textId="416849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0F8C4" w14:textId="3EA39D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0.00 </w:t>
            </w:r>
          </w:p>
        </w:tc>
      </w:tr>
      <w:tr w:rsidR="00F94390" w:rsidRPr="00F94390" w14:paraId="24E0BFA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692B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B70C7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864E0A2" w14:textId="5DB407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10A6651" w14:textId="0F42C0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4057F" w14:textId="2EE5A53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3AB56" w14:textId="0A83AE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0.00 </w:t>
            </w:r>
          </w:p>
        </w:tc>
      </w:tr>
      <w:tr w:rsidR="00F94390" w:rsidRPr="00F94390" w14:paraId="5849E24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6745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9243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3BFE1A55" w14:textId="2F4E07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1E450101" w14:textId="1495D7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439D6" w14:textId="71F88E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BA29B" w14:textId="7E4B60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84,150.00 </w:t>
            </w:r>
          </w:p>
        </w:tc>
      </w:tr>
      <w:tr w:rsidR="00F94390" w:rsidRPr="00F94390" w14:paraId="3DD1B6A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BCDE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73BF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59E5124E" w14:textId="153AFE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43FC196C" w14:textId="4BDE17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80AF8" w14:textId="13AB22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9918D" w14:textId="10A0C0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65,300.00 </w:t>
            </w:r>
          </w:p>
        </w:tc>
      </w:tr>
      <w:tr w:rsidR="00F94390" w:rsidRPr="00F94390" w14:paraId="63F09EB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9C64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7FA1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1EE31B74" w14:textId="6A1AD7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9A100B8" w14:textId="7D6DFF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54294" w14:textId="0A092A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7CFED" w14:textId="22347A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52,800.00 </w:t>
            </w:r>
          </w:p>
        </w:tc>
      </w:tr>
      <w:tr w:rsidR="00F94390" w:rsidRPr="00F94390" w14:paraId="68E0AD9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60C8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B716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37DA7EDE" w14:textId="20B82F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41ED8E" w14:textId="5B543FD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33FD3" w14:textId="6864AC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42FF6" w14:textId="43E257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02,800.00 </w:t>
            </w:r>
          </w:p>
        </w:tc>
      </w:tr>
      <w:tr w:rsidR="00F94390" w:rsidRPr="00F94390" w14:paraId="57E5FE1B"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024B8"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F3D566B" w14:textId="195319C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29542F" w14:textId="5DF8AE0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8F7F18" w14:textId="6290F13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0B8479" w14:textId="2D8CB68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3,819,613.00 </w:t>
            </w:r>
          </w:p>
        </w:tc>
      </w:tr>
      <w:tr w:rsidR="00F94390" w:rsidRPr="00F94390" w14:paraId="177ED17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23E15"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4712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5C162150" w14:textId="6A41E4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08D7B9" w14:textId="19EAA0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8AFFE" w14:textId="1B24E2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D9490AC" w14:textId="3E8B36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00,000.00 </w:t>
            </w:r>
          </w:p>
        </w:tc>
      </w:tr>
      <w:tr w:rsidR="00F94390" w:rsidRPr="00F94390" w14:paraId="24B65C7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6271A"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71A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100B1C2" w14:textId="3F7668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32B02B61" w14:textId="2E20EC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D0227" w14:textId="44CA19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86ACE" w14:textId="0ECCD1B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14,950.00 </w:t>
            </w:r>
          </w:p>
        </w:tc>
      </w:tr>
      <w:tr w:rsidR="00F94390" w:rsidRPr="00F94390" w14:paraId="4BC9CA7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6365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FA42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028A837" w14:textId="0A552C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C9F3C4" w14:textId="19682F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95902" w14:textId="2A32BCC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85B0C" w14:textId="1A6AE7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31,800.00 </w:t>
            </w:r>
          </w:p>
        </w:tc>
      </w:tr>
      <w:tr w:rsidR="00F94390" w:rsidRPr="00F94390" w14:paraId="5A4A9DC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9927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4F1D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4C5F972E" w14:textId="704D2B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37AF22" w14:textId="7F43EEA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662A7" w14:textId="1E5271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35617" w14:textId="2E348B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64,350.00 </w:t>
            </w:r>
          </w:p>
        </w:tc>
      </w:tr>
      <w:tr w:rsidR="00F94390" w:rsidRPr="00F94390" w14:paraId="4E7CC11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2B01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9ED9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719CC3A5" w14:textId="24CE98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0A9292" w14:textId="1D65CF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5A7CD" w14:textId="72A25D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36F97" w14:textId="335654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44,350.00 </w:t>
            </w:r>
          </w:p>
        </w:tc>
      </w:tr>
      <w:tr w:rsidR="00F94390" w:rsidRPr="00F94390" w14:paraId="665D7FE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90D1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6FA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16F1AE04" w14:textId="7D5456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0AD8507" w14:textId="210B41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53283" w14:textId="7C3B6C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FA4AE" w14:textId="202A2E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39,950.00 </w:t>
            </w:r>
          </w:p>
        </w:tc>
      </w:tr>
      <w:tr w:rsidR="00F94390" w:rsidRPr="00F94390" w14:paraId="5003A4A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1835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844B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2B1135D0" w14:textId="482562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E4A46C7" w14:textId="2D7AB6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A0E72" w14:textId="2AAF10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8F032" w14:textId="5C03C0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9,350.00 </w:t>
            </w:r>
          </w:p>
        </w:tc>
      </w:tr>
      <w:tr w:rsidR="00F94390" w:rsidRPr="00F94390" w14:paraId="2C16AD1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F6EA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414E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39325914" w14:textId="3BC82B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5B901D78" w14:textId="26FAAF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77031" w14:textId="031A43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7DB58" w14:textId="745B07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4,650.00 </w:t>
            </w:r>
          </w:p>
        </w:tc>
      </w:tr>
      <w:tr w:rsidR="00F94390" w:rsidRPr="00F94390" w14:paraId="7BC224C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0BF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4328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AF2AA86" w14:textId="5F2A58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2A84B5EA" w14:textId="1CCEA2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3A6AD" w14:textId="4A45F0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E1E6D" w14:textId="360B10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42,400.00 </w:t>
            </w:r>
          </w:p>
        </w:tc>
      </w:tr>
      <w:tr w:rsidR="00F94390" w:rsidRPr="00F94390" w14:paraId="5FB3A5A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A80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DDD7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71264039" w14:textId="756A48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37ABFAB" w14:textId="006254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7F1CA" w14:textId="04F5C3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3B716" w14:textId="44D2CA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39,950.00 </w:t>
            </w:r>
          </w:p>
        </w:tc>
      </w:tr>
      <w:tr w:rsidR="00F94390" w:rsidRPr="00F94390" w14:paraId="68CE151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5D4D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36D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3F3EA0" w14:textId="3B403E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3052776A" w14:textId="662B07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BD793" w14:textId="56C3FD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A19D6" w14:textId="6B11EC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58,563.00 </w:t>
            </w:r>
          </w:p>
        </w:tc>
      </w:tr>
      <w:tr w:rsidR="00F94390" w:rsidRPr="00F94390" w14:paraId="034B576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CC25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958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51247E11" w14:textId="466347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0053E74" w14:textId="41BAFA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9874F" w14:textId="1897DA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8D11F" w14:textId="47DBB2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9,350.00 </w:t>
            </w:r>
          </w:p>
        </w:tc>
      </w:tr>
      <w:tr w:rsidR="00F94390" w:rsidRPr="00F94390" w14:paraId="2277E90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596C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7757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16424726" w14:textId="6C7750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7B04C62" w14:textId="182BA6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EFB56" w14:textId="10CE893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CBA67" w14:textId="1AD2D0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39,950.00 </w:t>
            </w:r>
          </w:p>
        </w:tc>
      </w:tr>
      <w:tr w:rsidR="00F94390" w:rsidRPr="00F94390" w14:paraId="672D7E63"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42CDA"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05A98994" w14:textId="0EB7522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0FB946" w14:textId="54BB660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438958" w14:textId="330D42A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F8E9C9" w14:textId="201B7AF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916,050.00 </w:t>
            </w:r>
          </w:p>
        </w:tc>
      </w:tr>
      <w:tr w:rsidR="00F94390" w:rsidRPr="00F94390" w14:paraId="6A668CE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688E9"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F308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00859BBD" w14:textId="778EA3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45C55" w14:textId="3D07EC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6E4F9" w14:textId="025F2E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AFD5C" w14:textId="58C4B5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r>
      <w:tr w:rsidR="00F94390" w:rsidRPr="00F94390" w14:paraId="4A432EF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996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CDD7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64AA22E2" w14:textId="2455F9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E091888" w14:textId="281A13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F10D7" w14:textId="6F29CA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5F69F" w14:textId="5D16E5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r>
      <w:tr w:rsidR="00F94390" w:rsidRPr="00F94390" w14:paraId="79003AE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DA7A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5770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5750F34" w14:textId="525333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6D523CC" w14:textId="07C6C4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AFDC8" w14:textId="58A449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6D618" w14:textId="7AEFCA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r>
      <w:tr w:rsidR="00F94390" w:rsidRPr="00F94390" w14:paraId="017C21E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05DC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A550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5A1E2260" w14:textId="183264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1199584" w14:textId="6B24B4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9BE38" w14:textId="1EA848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35F4F" w14:textId="0D173B3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r>
      <w:tr w:rsidR="00F94390" w:rsidRPr="00F94390" w14:paraId="06F22EF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E853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8B1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18E7925" w14:textId="045849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1CA70CB" w14:textId="1EC8A6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616EE" w14:textId="6DEA83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A739D" w14:textId="66CAF1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r>
      <w:tr w:rsidR="00F94390" w:rsidRPr="00F94390" w14:paraId="50ECBE7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1A1C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787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3F00C63D" w14:textId="215BE8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C1E8A1" w14:textId="3BCA14E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6337D" w14:textId="492D33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23BCA" w14:textId="7068F97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85,500.00 </w:t>
            </w:r>
          </w:p>
        </w:tc>
      </w:tr>
      <w:tr w:rsidR="00F94390" w:rsidRPr="00F94390" w14:paraId="093F31B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41F2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C8E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5923B72F" w14:textId="473D2A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4A377412" w14:textId="6E967A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CA2E4" w14:textId="0365FA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1E22F" w14:textId="63E1E9A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81,550.00 </w:t>
            </w:r>
          </w:p>
        </w:tc>
      </w:tr>
      <w:tr w:rsidR="00F94390" w:rsidRPr="00F94390" w14:paraId="33F0C0B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3111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2C65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8CFD989" w14:textId="2FA80B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94631" w14:textId="425E44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6B585" w14:textId="3EF86E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E827C" w14:textId="4A8F5D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r>
      <w:tr w:rsidR="00F94390" w:rsidRPr="00F94390" w14:paraId="6AC4E29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DF50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D475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4DB68083" w14:textId="604A88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D6D0C5C" w14:textId="47DC70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01F69" w14:textId="7411A8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1A788" w14:textId="3D4C06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14,900.00 </w:t>
            </w:r>
          </w:p>
        </w:tc>
      </w:tr>
      <w:tr w:rsidR="00F94390" w:rsidRPr="00F94390" w14:paraId="00106B1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4F6E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092C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583B78C4" w14:textId="72BD4E5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C94D1F0" w14:textId="1F696C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6E31D" w14:textId="0EA189A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3C459" w14:textId="44A972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r>
      <w:tr w:rsidR="00F94390" w:rsidRPr="00F94390" w14:paraId="5D025CE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831C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9BD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747270C4" w14:textId="476F64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5D10FA" w14:textId="0AE604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137BD" w14:textId="33F4A3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41D3C" w14:textId="12EE26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r>
      <w:tr w:rsidR="00F94390" w:rsidRPr="00F94390" w14:paraId="7A64A19E" w14:textId="77777777" w:rsidTr="00F94390">
        <w:trPr>
          <w:trHeight w:val="20"/>
        </w:trPr>
        <w:tc>
          <w:tcPr>
            <w:tcW w:w="79" w:type="pct"/>
            <w:tcBorders>
              <w:top w:val="nil"/>
              <w:left w:val="single" w:sz="4" w:space="0" w:color="000000"/>
              <w:bottom w:val="nil"/>
              <w:right w:val="nil"/>
            </w:tcBorders>
            <w:shd w:val="clear" w:color="auto" w:fill="auto"/>
            <w:vAlign w:val="center"/>
            <w:hideMark/>
          </w:tcPr>
          <w:p w14:paraId="3EB2655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CE7155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2829CCA6" w14:textId="553337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CB852" w14:textId="63DFBA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80E96" w14:textId="236C57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346071" w14:textId="52F4AE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14,900.00 </w:t>
            </w:r>
          </w:p>
        </w:tc>
      </w:tr>
      <w:tr w:rsidR="00F94390" w:rsidRPr="00F94390" w14:paraId="4120D8FF" w14:textId="77777777" w:rsidTr="00F94390">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199310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CFB5C9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21B2443" w14:textId="6A5855A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664AC779" w14:textId="04EF2A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5DD36272" w14:textId="71A110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11749911" w14:textId="210B7F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5,500.00 </w:t>
            </w:r>
          </w:p>
        </w:tc>
      </w:tr>
      <w:tr w:rsidR="00F94390" w:rsidRPr="00F94390" w14:paraId="26460584"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3194D7"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1D27CCA8" w14:textId="4600114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1AE306A0" w14:textId="0D5D5A9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281E771" w14:textId="18E46F0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C98A030" w14:textId="72CC6DE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61,240,409.75 </w:t>
            </w:r>
          </w:p>
        </w:tc>
      </w:tr>
      <w:tr w:rsidR="00F94390" w:rsidRPr="00F94390" w14:paraId="2ADFA456"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E55A5"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33879BA" w14:textId="778C83B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8A2A5CA" w14:textId="1A1DC1E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BF32B0" w14:textId="2066615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0870E4" w14:textId="2F85727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544,679.38 </w:t>
            </w:r>
          </w:p>
        </w:tc>
      </w:tr>
      <w:tr w:rsidR="00F94390" w:rsidRPr="00F94390" w14:paraId="3431833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031FC"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A79F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FA60EBD" w14:textId="3DF133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709034DC" w14:textId="123925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8D1B5" w14:textId="606EC97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1FB45" w14:textId="54D0D1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82,476.25 </w:t>
            </w:r>
          </w:p>
        </w:tc>
      </w:tr>
      <w:tr w:rsidR="00F94390" w:rsidRPr="00F94390" w14:paraId="0A964A8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2FC3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1B44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3DBE6A" w14:textId="5EA9C79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03BED250" w14:textId="1B5C7C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6E675" w14:textId="01793A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3F477" w14:textId="2158E9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287,352.00 </w:t>
            </w:r>
          </w:p>
        </w:tc>
      </w:tr>
      <w:tr w:rsidR="00F94390" w:rsidRPr="00F94390" w14:paraId="19EC8AA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5F9F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2E87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53DD33D6" w14:textId="7DDFEA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681A7653" w14:textId="54AC38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A4955" w14:textId="4240CE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C3366" w14:textId="70F5AE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1,423.63 </w:t>
            </w:r>
          </w:p>
        </w:tc>
      </w:tr>
      <w:tr w:rsidR="00F94390" w:rsidRPr="00F94390" w14:paraId="5DBF1B4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FDDC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C864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0F7D085" w14:textId="355669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5E0754C8" w14:textId="08076B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C6E05" w14:textId="4B0EA7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5AF33" w14:textId="28759E6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9,766.25 </w:t>
            </w:r>
          </w:p>
        </w:tc>
      </w:tr>
      <w:tr w:rsidR="00F94390" w:rsidRPr="00F94390" w14:paraId="720DC60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583C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C2F3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5C4D5D33" w14:textId="04B6BB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1EFD5B26" w14:textId="419ADD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E90AD" w14:textId="481B38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12ED0" w14:textId="6BC8B2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98,800.75 </w:t>
            </w:r>
          </w:p>
        </w:tc>
      </w:tr>
      <w:tr w:rsidR="00F94390" w:rsidRPr="00F94390" w14:paraId="0A92440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35DC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2582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575D232A" w14:textId="77057A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2B1AEF48" w14:textId="14C92A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A5BA6" w14:textId="58EC11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AB582" w14:textId="2C820B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125,472.50 </w:t>
            </w:r>
          </w:p>
        </w:tc>
      </w:tr>
      <w:tr w:rsidR="00F94390" w:rsidRPr="00F94390" w14:paraId="4AC44DA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76C9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CFC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0E03FE3B" w14:textId="2A227C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4A3CDEC5" w14:textId="4200B8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B1465" w14:textId="484FBB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A1E97" w14:textId="6D994EB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23,850.00 </w:t>
            </w:r>
          </w:p>
        </w:tc>
      </w:tr>
      <w:tr w:rsidR="00F94390" w:rsidRPr="00F94390" w14:paraId="659BE16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43F2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8D26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7C8C9B92" w14:textId="37DA98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39392E4B" w14:textId="10187E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1CFA2" w14:textId="651EC1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75243" w14:textId="0CEDB8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968,565.56 </w:t>
            </w:r>
          </w:p>
        </w:tc>
      </w:tr>
      <w:tr w:rsidR="00F94390" w:rsidRPr="00F94390" w14:paraId="386C70B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414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0121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68624714" w14:textId="10202FA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1D4DC4DA" w14:textId="793DBD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598F7" w14:textId="23E1C5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A174B" w14:textId="60EA27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8,072.44 </w:t>
            </w:r>
          </w:p>
        </w:tc>
      </w:tr>
      <w:tr w:rsidR="00F94390" w:rsidRPr="00F94390" w14:paraId="30CF34E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DC9F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AEC1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7E310260" w14:textId="20565B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935282B" w14:textId="6ED5A5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2C6DF" w14:textId="2F3424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43D44" w14:textId="3F9121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8,900.00 </w:t>
            </w:r>
          </w:p>
        </w:tc>
      </w:tr>
      <w:tr w:rsidR="00F94390" w:rsidRPr="00F94390" w14:paraId="7C9C8399"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CEAD8"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E3A160C" w14:textId="7A4AAC8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56C78F6" w14:textId="1A3F289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6974D3" w14:textId="3930BC3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B37502" w14:textId="054BEFE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748,685.25 </w:t>
            </w:r>
          </w:p>
        </w:tc>
      </w:tr>
      <w:tr w:rsidR="00F94390" w:rsidRPr="00F94390" w14:paraId="3F67F6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1756D"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29F5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619827D8" w14:textId="3E75D42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253D75BE" w14:textId="095EEE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ABF8F" w14:textId="7511443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39A00" w14:textId="3EAE2D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9,532.50 </w:t>
            </w:r>
          </w:p>
        </w:tc>
      </w:tr>
      <w:tr w:rsidR="00F94390" w:rsidRPr="00F94390" w14:paraId="797E0B0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6201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AF3D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E0A64BD" w14:textId="753344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FC77F60" w14:textId="7EFE46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E621D" w14:textId="317241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6BD04" w14:textId="3943ED3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97,195.00 </w:t>
            </w:r>
          </w:p>
        </w:tc>
      </w:tr>
      <w:tr w:rsidR="00F94390" w:rsidRPr="00F94390" w14:paraId="7B0F1F9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B18A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DFF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AFF5282" w14:textId="285B34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500CF5EE" w14:textId="5D6857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387DA" w14:textId="379BF2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F683F" w14:textId="2924EC6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22,520.25 </w:t>
            </w:r>
          </w:p>
        </w:tc>
      </w:tr>
      <w:tr w:rsidR="00F94390" w:rsidRPr="00F94390" w14:paraId="3F48D1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CA5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2B84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62B38BD9" w14:textId="1369F3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1D08F5CD" w14:textId="3965FC3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A7783" w14:textId="10A91D6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7C5B7" w14:textId="26626C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943.75 </w:t>
            </w:r>
          </w:p>
        </w:tc>
      </w:tr>
      <w:tr w:rsidR="00F94390" w:rsidRPr="00F94390" w14:paraId="5B761B5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340C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A0F0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38E6FFB" w14:textId="4889FE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A6AC920" w14:textId="3724B1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29B66" w14:textId="4CDD32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0A2E6" w14:textId="1DD9F6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8,831.25 </w:t>
            </w:r>
          </w:p>
        </w:tc>
      </w:tr>
      <w:tr w:rsidR="00F94390" w:rsidRPr="00F94390" w14:paraId="726B5A3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46F0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4AB9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2FD6F12F" w14:textId="622A17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3EF5630" w14:textId="4284D0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A5F87" w14:textId="3FD760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FB40E" w14:textId="32715F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8,831.25 </w:t>
            </w:r>
          </w:p>
        </w:tc>
      </w:tr>
      <w:tr w:rsidR="00F94390" w:rsidRPr="00F94390" w14:paraId="3F8FB04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10E1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5F94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40A99EE4" w14:textId="524BFC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6417934" w14:textId="410B14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39AB4" w14:textId="657E08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2CAED" w14:textId="6B239F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8,831.25 </w:t>
            </w:r>
          </w:p>
        </w:tc>
      </w:tr>
      <w:tr w:rsidR="00F94390" w:rsidRPr="00F94390" w14:paraId="288EE667"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6A66E4"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AF9FD2A" w14:textId="6CC5B99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237200E9" w14:textId="34B1ACD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99BD83" w14:textId="5EEF13E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0846C0" w14:textId="233F512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8,361,942.88 </w:t>
            </w:r>
          </w:p>
        </w:tc>
      </w:tr>
      <w:tr w:rsidR="00F94390" w:rsidRPr="00F94390" w14:paraId="74579D0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9CF2B"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D5E9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E239D80" w14:textId="5B9FD7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675E29FD" w14:textId="272548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DBDBB" w14:textId="47331A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47B36" w14:textId="609CFA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43,854.63 </w:t>
            </w:r>
          </w:p>
        </w:tc>
      </w:tr>
      <w:tr w:rsidR="00F94390" w:rsidRPr="00F94390" w14:paraId="6A535F8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F402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BE2C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35F75C8F" w14:textId="7EA8CE4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6DA6AE3E" w14:textId="40FF8D7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767A0" w14:textId="3EC2B5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F3C91" w14:textId="64A583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24,143.75 </w:t>
            </w:r>
          </w:p>
        </w:tc>
      </w:tr>
      <w:tr w:rsidR="00F94390" w:rsidRPr="00F94390" w14:paraId="63C40C3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51B4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7567E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F212B8B" w14:textId="0921BD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569046AA" w14:textId="33ABD8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3D96C" w14:textId="6F1A3B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8F320" w14:textId="6C2943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2,435.00 </w:t>
            </w:r>
          </w:p>
        </w:tc>
      </w:tr>
      <w:tr w:rsidR="00F94390" w:rsidRPr="00F94390" w14:paraId="22128AE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62C1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572F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4A37A7F9" w14:textId="478809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5433D12D" w14:textId="228E59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C7D64" w14:textId="7008AC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36190" w14:textId="44E79D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81,299.38 </w:t>
            </w:r>
          </w:p>
        </w:tc>
      </w:tr>
      <w:tr w:rsidR="00F94390" w:rsidRPr="00F94390" w14:paraId="14BE156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8C07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BDC8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7137542B" w14:textId="766E42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2A4F9DE" w14:textId="369D7D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2AA6A" w14:textId="648C355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08C95" w14:textId="4C3883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5,940.00 </w:t>
            </w:r>
          </w:p>
        </w:tc>
      </w:tr>
      <w:tr w:rsidR="00F94390" w:rsidRPr="00F94390" w14:paraId="42FBBFD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90CF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3C1D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5B11C79" w14:textId="4306EA0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9DF19F" w14:textId="1A8470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B4C49" w14:textId="2E0B33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A592B" w14:textId="6AC264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8,900.00 </w:t>
            </w:r>
          </w:p>
        </w:tc>
      </w:tr>
      <w:tr w:rsidR="00F94390" w:rsidRPr="00F94390" w14:paraId="70EA482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C0A8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BB77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629A6A5" w14:textId="22E7BE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6EAE90C" w14:textId="2EBE50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B5AC9" w14:textId="58EFAC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69A4D" w14:textId="1B3267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5,940.00 </w:t>
            </w:r>
          </w:p>
        </w:tc>
      </w:tr>
      <w:tr w:rsidR="00F94390" w:rsidRPr="00F94390" w14:paraId="487F777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FB5C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D35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3FFA63C2" w14:textId="7AE165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03D1F05B" w14:textId="280A3C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E9599" w14:textId="45353B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DCD72" w14:textId="651A17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2,545.63 </w:t>
            </w:r>
          </w:p>
        </w:tc>
      </w:tr>
      <w:tr w:rsidR="00F94390" w:rsidRPr="00F94390" w14:paraId="22A7697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6DD2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01C7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3DC079D0" w14:textId="1CE223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C0DFB14" w14:textId="140AA5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5F1ED" w14:textId="4AD4D8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EEBC2" w14:textId="20D80D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40,265.00 </w:t>
            </w:r>
          </w:p>
        </w:tc>
      </w:tr>
      <w:tr w:rsidR="00F94390" w:rsidRPr="00F94390" w14:paraId="589D858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4C01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AC48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43E1EDB2" w14:textId="3EF48D5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4D689550" w14:textId="5C142F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4FB20" w14:textId="6F228F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2C507" w14:textId="6640FD2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06,377.70 </w:t>
            </w:r>
          </w:p>
        </w:tc>
      </w:tr>
      <w:tr w:rsidR="00F94390" w:rsidRPr="00F94390" w14:paraId="0444E0E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903D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4D02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3A256D7" w14:textId="30F2AF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05EA3473" w14:textId="05078A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AD80D" w14:textId="31B1BB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F2E02" w14:textId="40AC83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1,025.00 </w:t>
            </w:r>
          </w:p>
        </w:tc>
      </w:tr>
      <w:tr w:rsidR="00F94390" w:rsidRPr="00F94390" w14:paraId="76B431D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530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FC56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0EA3FE32" w14:textId="33C8F2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445B837B" w14:textId="765F09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FCBD2" w14:textId="2843F4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AEB5E" w14:textId="385975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1,025.00 </w:t>
            </w:r>
          </w:p>
        </w:tc>
      </w:tr>
      <w:tr w:rsidR="00F94390" w:rsidRPr="00F94390" w14:paraId="7062CC7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8E3E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B731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78FC6F9C" w14:textId="14F269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07529D8D" w14:textId="0BBED9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2D0AA" w14:textId="6F1E51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BC433" w14:textId="0F4E09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15,653.75 </w:t>
            </w:r>
          </w:p>
        </w:tc>
      </w:tr>
      <w:tr w:rsidR="00F94390" w:rsidRPr="00F94390" w14:paraId="5E2F683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9E4D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BF0C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AB0EDBE" w14:textId="6BA4E4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09D57A2" w14:textId="3176C9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7B1DF" w14:textId="25EF28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FB7EA" w14:textId="707F88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5,940.00 </w:t>
            </w:r>
          </w:p>
        </w:tc>
      </w:tr>
      <w:tr w:rsidR="00F94390" w:rsidRPr="00F94390" w14:paraId="43B71CB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F03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0F5C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3C10C754" w14:textId="576B192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6ABBAFAA" w14:textId="59C5D0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EF7E8" w14:textId="582D88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94F62" w14:textId="15CF3AF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6,226.30 </w:t>
            </w:r>
          </w:p>
        </w:tc>
      </w:tr>
      <w:tr w:rsidR="00F94390" w:rsidRPr="00F94390" w14:paraId="3E38473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6A36D"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876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A042C09" w14:textId="0D6CF1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0D1A40DF" w14:textId="4B6A8C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75832" w14:textId="61977E3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F3DF2" w14:textId="0FAA331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30,198.75 </w:t>
            </w:r>
          </w:p>
        </w:tc>
      </w:tr>
      <w:tr w:rsidR="00F94390" w:rsidRPr="00F94390" w14:paraId="4C8801A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06B0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612C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56A4695" w14:textId="30AA36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922C57B" w14:textId="62253A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EC332" w14:textId="5D43123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321E3" w14:textId="447FA7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25,940.00 </w:t>
            </w:r>
          </w:p>
        </w:tc>
      </w:tr>
      <w:tr w:rsidR="00F94390" w:rsidRPr="00F94390" w14:paraId="40627F5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4CEC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E1B2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13DBF0" w14:textId="149558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66E9784D" w14:textId="05E0DE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91464" w14:textId="610199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001D1" w14:textId="0EEFC8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3,655.49 </w:t>
            </w:r>
          </w:p>
        </w:tc>
      </w:tr>
      <w:tr w:rsidR="00F94390" w:rsidRPr="00F94390" w14:paraId="5E82C53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B692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E848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5CEF8DE1" w14:textId="356470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2D238" w14:textId="67A901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BE7943E" w14:textId="2A7716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F0FED" w14:textId="5F43DF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15,600.00 </w:t>
            </w:r>
          </w:p>
        </w:tc>
      </w:tr>
      <w:tr w:rsidR="00F94390" w:rsidRPr="00F94390" w14:paraId="239DC0D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5ED0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425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545F0A8" w14:textId="500656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772E3512" w14:textId="5636D0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6DDCA" w14:textId="6A609A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757BC" w14:textId="6A66BEE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74,977.50 </w:t>
            </w:r>
          </w:p>
        </w:tc>
      </w:tr>
      <w:tr w:rsidR="00F94390" w:rsidRPr="00F94390" w14:paraId="4B079BF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B76D4"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B0A9FD9" w14:textId="7A9602D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1A312FB" w14:textId="446CF4C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1C2E82" w14:textId="5987250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30E681" w14:textId="5C73C3F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2,585,102.24 </w:t>
            </w:r>
          </w:p>
        </w:tc>
      </w:tr>
      <w:tr w:rsidR="00F94390" w:rsidRPr="00F94390" w14:paraId="710EE4A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6EF9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1D7F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2FD7A282" w14:textId="6612F3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7E822565" w14:textId="3EFB59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1A187" w14:textId="5ABC4A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EB267" w14:textId="579817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5,012.91 </w:t>
            </w:r>
          </w:p>
        </w:tc>
      </w:tr>
      <w:tr w:rsidR="00F94390" w:rsidRPr="00F94390" w14:paraId="1249AB3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675D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49D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4DCB5438" w14:textId="5DB6E1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C6AD2AC" w14:textId="5FEF64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0BA4B" w14:textId="73BD11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7B6B8" w14:textId="68AEA5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98,900.00 </w:t>
            </w:r>
          </w:p>
        </w:tc>
      </w:tr>
      <w:tr w:rsidR="00F94390" w:rsidRPr="00F94390" w14:paraId="25EF576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9B5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907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2DD90AE9" w14:textId="304F78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7A845EEA" w14:textId="1275715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A21C8" w14:textId="5FF5C0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EC95A" w14:textId="641AE9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089,803.80 </w:t>
            </w:r>
          </w:p>
        </w:tc>
      </w:tr>
      <w:tr w:rsidR="00F94390" w:rsidRPr="00F94390" w14:paraId="68F3CFD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94F8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DD07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BE2D220" w14:textId="32451B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07A3E341" w14:textId="7464A1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1EEFC" w14:textId="45EC0F4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A0022" w14:textId="7204BF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53,673.19 </w:t>
            </w:r>
          </w:p>
        </w:tc>
      </w:tr>
      <w:tr w:rsidR="00F94390" w:rsidRPr="00F94390" w14:paraId="485276C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A8EB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1706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7C02C1C3" w14:textId="1585D15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0D05093" w14:textId="6B872C0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FDF43" w14:textId="21C254D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4C83C" w14:textId="5FC757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355.00 </w:t>
            </w:r>
          </w:p>
        </w:tc>
      </w:tr>
      <w:tr w:rsidR="00F94390" w:rsidRPr="00F94390" w14:paraId="115E3DD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4312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E4B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5AD19DC" w14:textId="1BB23C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5CC5D23B" w14:textId="6A07FD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EFBF3" w14:textId="4C0114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45CF0" w14:textId="76F391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48,917.08 </w:t>
            </w:r>
          </w:p>
        </w:tc>
      </w:tr>
      <w:tr w:rsidR="00F94390" w:rsidRPr="00F94390" w14:paraId="3AF9165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7A5C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02F2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11BE56F8" w14:textId="5D0EEF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4E1B338C" w14:textId="1CF100D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55855" w14:textId="36421D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A5984" w14:textId="28639B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57,593.13 </w:t>
            </w:r>
          </w:p>
        </w:tc>
      </w:tr>
      <w:tr w:rsidR="00F94390" w:rsidRPr="00F94390" w14:paraId="566860B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AC4F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3553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57A98AEE" w14:textId="3A6E4F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E43B13E" w14:textId="092E82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356C4" w14:textId="1919BA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45C5F" w14:textId="4715CD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12,365.50 </w:t>
            </w:r>
          </w:p>
        </w:tc>
      </w:tr>
      <w:tr w:rsidR="00F94390" w:rsidRPr="00F94390" w14:paraId="7DCDBE3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2E26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5B5A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0ED5E4B1" w14:textId="18DF06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3EB30FE0" w14:textId="7892AC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4D957" w14:textId="068928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2DE0E" w14:textId="0C67EC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2,710.00 </w:t>
            </w:r>
          </w:p>
        </w:tc>
      </w:tr>
      <w:tr w:rsidR="00F94390" w:rsidRPr="00F94390" w14:paraId="5178429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80D7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8757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6ABEAEF7" w14:textId="1C0472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304B330A" w14:textId="61D086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1E365" w14:textId="13D6C7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D6E97" w14:textId="27E519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9,988.13 </w:t>
            </w:r>
          </w:p>
        </w:tc>
      </w:tr>
      <w:tr w:rsidR="00F94390" w:rsidRPr="00F94390" w14:paraId="3BEFEE4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05DE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E0FD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53F3D260" w14:textId="630F308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4BDA8A16" w14:textId="14E2E6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04656" w14:textId="783BCE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70AA3" w14:textId="380FD4B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94,150.33 </w:t>
            </w:r>
          </w:p>
        </w:tc>
      </w:tr>
      <w:tr w:rsidR="00F94390" w:rsidRPr="00F94390" w14:paraId="1F73BD8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5C6B4"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4D33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557A725" w14:textId="4180E4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5EB3F8D4" w14:textId="117792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DB44F" w14:textId="020BAC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B05A0" w14:textId="777676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08,576.31 </w:t>
            </w:r>
          </w:p>
        </w:tc>
      </w:tr>
      <w:tr w:rsidR="00F94390" w:rsidRPr="00F94390" w14:paraId="54EA7D7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B3EFC"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C19F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1AC2EEF" w14:textId="1F9867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5914E62" w14:textId="5FCB30F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78CAFD" w14:textId="406F3E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00707" w14:textId="7A5B4E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924,585.00 </w:t>
            </w:r>
          </w:p>
        </w:tc>
      </w:tr>
      <w:tr w:rsidR="00F94390" w:rsidRPr="00F94390" w14:paraId="4891429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B7088"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8DD6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72D1D97B" w14:textId="341770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7913EA3" w14:textId="1DC116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CF644" w14:textId="43622DA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05CB4" w14:textId="6AB6D4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355.00 </w:t>
            </w:r>
          </w:p>
        </w:tc>
      </w:tr>
      <w:tr w:rsidR="00F94390" w:rsidRPr="00F94390" w14:paraId="629EF7C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4E64A"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35E4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3074A8E1" w14:textId="2E3E18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67F8679" w14:textId="1CD74B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6956A" w14:textId="0312C5C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EEBF5" w14:textId="196647C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82,395.00 </w:t>
            </w:r>
          </w:p>
        </w:tc>
      </w:tr>
      <w:tr w:rsidR="00F94390" w:rsidRPr="00F94390" w14:paraId="1C197C1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4B570"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12DE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1B49E051" w14:textId="299F1C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7C2F334D" w14:textId="0898B6F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013CC" w14:textId="695C95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458A4" w14:textId="69E31E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13,721.86 </w:t>
            </w:r>
          </w:p>
        </w:tc>
      </w:tr>
      <w:tr w:rsidR="00F94390" w:rsidRPr="00F94390" w14:paraId="2DEE3E33"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BB8483"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6CD7417F" w14:textId="5AD283B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19,889,951.02 </w:t>
            </w:r>
          </w:p>
        </w:tc>
        <w:tc>
          <w:tcPr>
            <w:tcW w:w="958" w:type="pct"/>
            <w:tcBorders>
              <w:top w:val="nil"/>
              <w:left w:val="nil"/>
              <w:bottom w:val="single" w:sz="4" w:space="0" w:color="000000"/>
              <w:right w:val="single" w:sz="4" w:space="0" w:color="000000"/>
            </w:tcBorders>
            <w:shd w:val="clear" w:color="A5A5A5" w:fill="A5A5A5"/>
            <w:noWrap/>
            <w:vAlign w:val="bottom"/>
            <w:hideMark/>
          </w:tcPr>
          <w:p w14:paraId="18F88FEA" w14:textId="4CCC6BE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2B5B158" w14:textId="6EE4CAD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F612C52" w14:textId="05D084D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29,252,815.42 </w:t>
            </w:r>
          </w:p>
        </w:tc>
      </w:tr>
      <w:tr w:rsidR="00F94390" w:rsidRPr="00F94390" w14:paraId="057E2DFE"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50066"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17D02AD" w14:textId="0CEF1E5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8,488,270.74 </w:t>
            </w:r>
          </w:p>
        </w:tc>
        <w:tc>
          <w:tcPr>
            <w:tcW w:w="958" w:type="pct"/>
            <w:tcBorders>
              <w:top w:val="nil"/>
              <w:left w:val="nil"/>
              <w:bottom w:val="single" w:sz="4" w:space="0" w:color="000000"/>
              <w:right w:val="single" w:sz="4" w:space="0" w:color="000000"/>
            </w:tcBorders>
            <w:shd w:val="clear" w:color="D8D8D8" w:fill="D8D8D8"/>
            <w:noWrap/>
            <w:vAlign w:val="bottom"/>
            <w:hideMark/>
          </w:tcPr>
          <w:p w14:paraId="23DC747A" w14:textId="5DC894A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6D26B0" w14:textId="38AEB3F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721AE3" w14:textId="04B35E0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8,559,225.74 </w:t>
            </w:r>
          </w:p>
        </w:tc>
      </w:tr>
      <w:tr w:rsidR="00F94390" w:rsidRPr="00F94390" w14:paraId="2309770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70D3D"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3BE3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12244042" w14:textId="2BE049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533,651.06 </w:t>
            </w:r>
          </w:p>
        </w:tc>
        <w:tc>
          <w:tcPr>
            <w:tcW w:w="958" w:type="pct"/>
            <w:tcBorders>
              <w:top w:val="nil"/>
              <w:left w:val="nil"/>
              <w:bottom w:val="single" w:sz="4" w:space="0" w:color="000000"/>
              <w:right w:val="single" w:sz="4" w:space="0" w:color="000000"/>
            </w:tcBorders>
            <w:shd w:val="clear" w:color="auto" w:fill="auto"/>
            <w:noWrap/>
            <w:vAlign w:val="bottom"/>
            <w:hideMark/>
          </w:tcPr>
          <w:p w14:paraId="13C1F161" w14:textId="70E0E29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5E212" w14:textId="0576B8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E7920" w14:textId="705737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533,651.06 </w:t>
            </w:r>
          </w:p>
        </w:tc>
      </w:tr>
      <w:tr w:rsidR="00F94390" w:rsidRPr="00F94390" w14:paraId="4AEE118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7F613"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8090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521F0804" w14:textId="34D66D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0B835D52" w14:textId="079E1A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FBA6D" w14:textId="5E931C8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FC4D0" w14:textId="3225E8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68,748.24 </w:t>
            </w:r>
          </w:p>
        </w:tc>
      </w:tr>
      <w:tr w:rsidR="00F94390" w:rsidRPr="00F94390" w14:paraId="391E50C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3BAE5"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59BE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2FB26BE" w14:textId="721639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680A0C7B" w14:textId="52860BA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DB322" w14:textId="28210DF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E0122" w14:textId="1C7788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3,117.44 </w:t>
            </w:r>
          </w:p>
        </w:tc>
      </w:tr>
      <w:tr w:rsidR="00F94390" w:rsidRPr="00F94390" w14:paraId="7DA5FAC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D39C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D970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7848A3D0" w14:textId="33C913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5C15774" w14:textId="1992CE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4BE67" w14:textId="36A506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95747" w14:textId="655C6A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5,651.60 </w:t>
            </w:r>
          </w:p>
        </w:tc>
      </w:tr>
      <w:tr w:rsidR="00F94390" w:rsidRPr="00F94390" w14:paraId="7ACB59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3C3FE"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2DD9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28B9610" w14:textId="3761B8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3,952.98 </w:t>
            </w:r>
          </w:p>
        </w:tc>
        <w:tc>
          <w:tcPr>
            <w:tcW w:w="958" w:type="pct"/>
            <w:tcBorders>
              <w:top w:val="nil"/>
              <w:left w:val="nil"/>
              <w:bottom w:val="single" w:sz="4" w:space="0" w:color="000000"/>
              <w:right w:val="single" w:sz="4" w:space="0" w:color="000000"/>
            </w:tcBorders>
            <w:shd w:val="clear" w:color="auto" w:fill="auto"/>
            <w:noWrap/>
            <w:vAlign w:val="bottom"/>
            <w:hideMark/>
          </w:tcPr>
          <w:p w14:paraId="5008C418" w14:textId="64FBB7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7B637" w14:textId="406883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65297" w14:textId="14C97E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3,952.98 </w:t>
            </w:r>
          </w:p>
        </w:tc>
      </w:tr>
      <w:tr w:rsidR="00F94390" w:rsidRPr="00F94390" w14:paraId="27103A2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08EB7"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FF06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7D1664CC" w14:textId="31EC85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5F25EE1A" w14:textId="69C4D5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C4F5C" w14:textId="4E6152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D5630" w14:textId="417A0C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27,793.72 </w:t>
            </w:r>
          </w:p>
        </w:tc>
      </w:tr>
      <w:tr w:rsidR="00F94390" w:rsidRPr="00F94390" w14:paraId="4B4B10A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35497"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0F2B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20BD906" w14:textId="6F46171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4B91C220" w14:textId="61F973C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124B6" w14:textId="713C78B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A20DA" w14:textId="2E6C44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73,654.09 </w:t>
            </w:r>
          </w:p>
        </w:tc>
      </w:tr>
      <w:tr w:rsidR="00F94390" w:rsidRPr="00F94390" w14:paraId="5AA6ACF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ABF1F"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2C3A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4E9C59F" w14:textId="2B5386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474F55AE" w14:textId="110FC3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6C3DC" w14:textId="265E387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4ABFC" w14:textId="11AAB3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002,785.90 </w:t>
            </w:r>
          </w:p>
        </w:tc>
      </w:tr>
      <w:tr w:rsidR="00F94390" w:rsidRPr="00F94390" w14:paraId="63A3085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5CE47"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7582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20CCB7C4" w14:textId="7C7081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68B2A282" w14:textId="0B4167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139EF" w14:textId="6393560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83E19" w14:textId="1698AAE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49,086.88 </w:t>
            </w:r>
          </w:p>
        </w:tc>
      </w:tr>
      <w:tr w:rsidR="00F94390" w:rsidRPr="00F94390" w14:paraId="51F18C1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4DC56"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58F1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644EE92D" w14:textId="11AAB93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425452CD" w14:textId="460E97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948D5" w14:textId="7D9F18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BDC5B" w14:textId="4B25CC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888,513.58 </w:t>
            </w:r>
          </w:p>
        </w:tc>
      </w:tr>
      <w:tr w:rsidR="00F94390" w:rsidRPr="00F94390" w14:paraId="24FBDC2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91485"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4FFF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3CBA149" w14:textId="79ABEC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20,333.98 </w:t>
            </w:r>
          </w:p>
        </w:tc>
        <w:tc>
          <w:tcPr>
            <w:tcW w:w="958" w:type="pct"/>
            <w:tcBorders>
              <w:top w:val="nil"/>
              <w:left w:val="nil"/>
              <w:bottom w:val="single" w:sz="4" w:space="0" w:color="000000"/>
              <w:right w:val="single" w:sz="4" w:space="0" w:color="000000"/>
            </w:tcBorders>
            <w:shd w:val="clear" w:color="auto" w:fill="auto"/>
            <w:noWrap/>
            <w:vAlign w:val="bottom"/>
            <w:hideMark/>
          </w:tcPr>
          <w:p w14:paraId="75F73419" w14:textId="482AC4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6A755" w14:textId="039867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99E3248" w14:textId="42E4529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59,333.98 </w:t>
            </w:r>
          </w:p>
        </w:tc>
      </w:tr>
      <w:tr w:rsidR="00F94390" w:rsidRPr="00F94390" w14:paraId="420AF14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9C8DD"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BBA6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748BB00D" w14:textId="14D3973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2DEDD55D" w14:textId="4A80366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F2755" w14:textId="39A884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4937C" w14:textId="47FDAD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9,068.64 </w:t>
            </w:r>
          </w:p>
        </w:tc>
      </w:tr>
      <w:tr w:rsidR="00F94390" w:rsidRPr="00F94390" w14:paraId="34D2C00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847E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A56F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2AF6D523" w14:textId="29E303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4,753.88 </w:t>
            </w:r>
          </w:p>
        </w:tc>
        <w:tc>
          <w:tcPr>
            <w:tcW w:w="958" w:type="pct"/>
            <w:tcBorders>
              <w:top w:val="nil"/>
              <w:left w:val="nil"/>
              <w:bottom w:val="single" w:sz="4" w:space="0" w:color="000000"/>
              <w:right w:val="single" w:sz="4" w:space="0" w:color="000000"/>
            </w:tcBorders>
            <w:shd w:val="clear" w:color="auto" w:fill="auto"/>
            <w:noWrap/>
            <w:vAlign w:val="bottom"/>
            <w:hideMark/>
          </w:tcPr>
          <w:p w14:paraId="5A5B7B47" w14:textId="302155D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52B4A" w14:textId="6AD0A7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A56DA" w14:textId="360DF2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94,753.88 </w:t>
            </w:r>
          </w:p>
        </w:tc>
      </w:tr>
      <w:tr w:rsidR="00F94390" w:rsidRPr="00F94390" w14:paraId="6AE6326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E1E1F"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6409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D998719" w14:textId="05B022A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35E0AF89" w14:textId="306D6C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AF284" w14:textId="10A225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659F7" w14:textId="333CCAF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26,812.84 </w:t>
            </w:r>
          </w:p>
        </w:tc>
      </w:tr>
      <w:tr w:rsidR="00F94390" w:rsidRPr="00F94390" w14:paraId="43E6A7F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91CF9"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937B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43EBA80C" w14:textId="16F8099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429AA74E" w14:textId="4BE0D7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13819" w14:textId="330F26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1EBFA" w14:textId="5BB317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5,266.20 </w:t>
            </w:r>
          </w:p>
        </w:tc>
      </w:tr>
      <w:tr w:rsidR="00F94390" w:rsidRPr="00F94390" w14:paraId="42C7587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5A564"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6A2D3"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43816D05" w14:textId="492756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67,107.24 </w:t>
            </w:r>
          </w:p>
        </w:tc>
        <w:tc>
          <w:tcPr>
            <w:tcW w:w="958" w:type="pct"/>
            <w:tcBorders>
              <w:top w:val="nil"/>
              <w:left w:val="nil"/>
              <w:bottom w:val="single" w:sz="4" w:space="0" w:color="000000"/>
              <w:right w:val="single" w:sz="4" w:space="0" w:color="000000"/>
            </w:tcBorders>
            <w:shd w:val="clear" w:color="auto" w:fill="auto"/>
            <w:noWrap/>
            <w:vAlign w:val="bottom"/>
            <w:hideMark/>
          </w:tcPr>
          <w:p w14:paraId="574026AA" w14:textId="488907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83D65" w14:textId="7FC545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82C46" w14:textId="294039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67,107.24 </w:t>
            </w:r>
          </w:p>
        </w:tc>
      </w:tr>
      <w:tr w:rsidR="00F94390" w:rsidRPr="00F94390" w14:paraId="4EF7977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8A6D0"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4698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E906217" w14:textId="387ECB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637,455.82 </w:t>
            </w:r>
          </w:p>
        </w:tc>
        <w:tc>
          <w:tcPr>
            <w:tcW w:w="958" w:type="pct"/>
            <w:tcBorders>
              <w:top w:val="nil"/>
              <w:left w:val="nil"/>
              <w:bottom w:val="single" w:sz="4" w:space="0" w:color="000000"/>
              <w:right w:val="single" w:sz="4" w:space="0" w:color="000000"/>
            </w:tcBorders>
            <w:shd w:val="clear" w:color="auto" w:fill="auto"/>
            <w:noWrap/>
            <w:vAlign w:val="bottom"/>
            <w:hideMark/>
          </w:tcPr>
          <w:p w14:paraId="240FD93C" w14:textId="523330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D9436" w14:textId="263C11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A50D" w14:textId="1792FB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637,455.82 </w:t>
            </w:r>
          </w:p>
        </w:tc>
      </w:tr>
      <w:tr w:rsidR="00F94390" w:rsidRPr="00F94390" w14:paraId="2CA7054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BD0AF"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1927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5F5D4868" w14:textId="71719A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18AFA1D0" w14:textId="02CB18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F6ED9" w14:textId="20064A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C3CD8" w14:textId="2A84C86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75,270.58 </w:t>
            </w:r>
          </w:p>
        </w:tc>
      </w:tr>
      <w:tr w:rsidR="00F94390" w:rsidRPr="00F94390" w14:paraId="2C43B0E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27AB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9A2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CCB1BC8" w14:textId="4F8FBE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36F58BFE" w14:textId="5CEB02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85BEE" w14:textId="2931AE4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B65F8" w14:textId="5CE6455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02,803.02 </w:t>
            </w:r>
          </w:p>
        </w:tc>
      </w:tr>
      <w:tr w:rsidR="00F94390" w:rsidRPr="00F94390" w14:paraId="501DECA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5CD7B"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8B96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3BBE9152" w14:textId="4ADD49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18D9C10C" w14:textId="0467066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F9D0F" w14:textId="0B1961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92F06" w14:textId="0A8FE2B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81,136.40 </w:t>
            </w:r>
          </w:p>
        </w:tc>
      </w:tr>
      <w:tr w:rsidR="00F94390" w:rsidRPr="00F94390" w14:paraId="36F20B8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C4C43"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DD6636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4B0680B" w14:textId="319EBBD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3E9450FA" w14:textId="2271C2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35EA3" w14:textId="3A603B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2688F" w14:textId="48CB60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388.00 </w:t>
            </w:r>
          </w:p>
        </w:tc>
      </w:tr>
      <w:tr w:rsidR="00F94390" w:rsidRPr="00F94390" w14:paraId="172D4E5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0B16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380B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4BD7EFD" w14:textId="60EDA5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34BD8495" w14:textId="726F9E8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65940558" w14:textId="031E88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DEA2A" w14:textId="715458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25,412.34 </w:t>
            </w:r>
          </w:p>
        </w:tc>
      </w:tr>
      <w:tr w:rsidR="00F94390" w:rsidRPr="00F94390" w14:paraId="5C5FCD5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3F810"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0531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4B01B3B" w14:textId="7FFB5B7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50,117.47 </w:t>
            </w:r>
          </w:p>
        </w:tc>
        <w:tc>
          <w:tcPr>
            <w:tcW w:w="958" w:type="pct"/>
            <w:tcBorders>
              <w:top w:val="nil"/>
              <w:left w:val="nil"/>
              <w:bottom w:val="single" w:sz="4" w:space="0" w:color="000000"/>
              <w:right w:val="single" w:sz="4" w:space="0" w:color="000000"/>
            </w:tcBorders>
            <w:shd w:val="clear" w:color="auto" w:fill="auto"/>
            <w:noWrap/>
            <w:vAlign w:val="bottom"/>
            <w:hideMark/>
          </w:tcPr>
          <w:p w14:paraId="13116EAB" w14:textId="4C4C6F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CF4D7F" w14:textId="0F4255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CBD88" w14:textId="6F3CB4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70,117.47 </w:t>
            </w:r>
          </w:p>
        </w:tc>
      </w:tr>
      <w:tr w:rsidR="00F94390" w:rsidRPr="00F94390" w14:paraId="0300A51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47E2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7B2C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31130AC9" w14:textId="7F0F4D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42919038" w14:textId="365D07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68DF5" w14:textId="0CE89A8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0D322" w14:textId="1D6EFA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65,510.76 </w:t>
            </w:r>
          </w:p>
        </w:tc>
      </w:tr>
      <w:tr w:rsidR="00F94390" w:rsidRPr="00F94390" w14:paraId="39A7F45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AC9E9"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0C5F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78A768CC" w14:textId="0DA131C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83,369.62 </w:t>
            </w:r>
          </w:p>
        </w:tc>
        <w:tc>
          <w:tcPr>
            <w:tcW w:w="958" w:type="pct"/>
            <w:tcBorders>
              <w:top w:val="nil"/>
              <w:left w:val="nil"/>
              <w:bottom w:val="single" w:sz="4" w:space="0" w:color="000000"/>
              <w:right w:val="single" w:sz="4" w:space="0" w:color="000000"/>
            </w:tcBorders>
            <w:shd w:val="clear" w:color="auto" w:fill="auto"/>
            <w:noWrap/>
            <w:vAlign w:val="bottom"/>
            <w:hideMark/>
          </w:tcPr>
          <w:p w14:paraId="496C52AB" w14:textId="48AFE43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C4E00" w14:textId="29DF20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934B5" w14:textId="4D83F5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83,369.62 </w:t>
            </w:r>
          </w:p>
        </w:tc>
      </w:tr>
      <w:tr w:rsidR="00F94390" w:rsidRPr="00F94390" w14:paraId="310B0A6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6BAA6"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35FD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8C0F740" w14:textId="068021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5DDA2FE9" w14:textId="5E25B8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CD96F" w14:textId="25DC920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E3E5B" w14:textId="019029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37,458.46 </w:t>
            </w:r>
          </w:p>
        </w:tc>
      </w:tr>
      <w:tr w:rsidR="00F94390" w:rsidRPr="00F94390" w14:paraId="60DBF09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A764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8FE8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5B094E5E" w14:textId="179EB1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0F105760" w14:textId="58C1A8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4AE95" w14:textId="78782C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A4027" w14:textId="333BB9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57,005.00 </w:t>
            </w:r>
          </w:p>
        </w:tc>
      </w:tr>
      <w:tr w:rsidR="00F94390" w:rsidRPr="00F94390" w14:paraId="4ED9546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97651"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02CFABC" w14:textId="7C590D8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489BDB22" w14:textId="00C641D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328337" w14:textId="46E40B3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E0A2FC" w14:textId="11D224B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5,706,259.62 </w:t>
            </w:r>
          </w:p>
        </w:tc>
      </w:tr>
      <w:tr w:rsidR="00F94390" w:rsidRPr="00F94390" w14:paraId="010A40B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77F09"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135A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4C1499D8" w14:textId="33F7DC2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4D5ED134" w14:textId="433826E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C9AA5" w14:textId="7DCF51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59538" w14:textId="6BBD607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984,094.26 </w:t>
            </w:r>
          </w:p>
        </w:tc>
      </w:tr>
      <w:tr w:rsidR="00F94390" w:rsidRPr="00F94390" w14:paraId="3250AE8D"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746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DA24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F27587D" w14:textId="3796AC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037AAB13" w14:textId="48C3D95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1AE74" w14:textId="0D68E2D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E549C" w14:textId="3CB280D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51,336.16 </w:t>
            </w:r>
          </w:p>
        </w:tc>
      </w:tr>
      <w:tr w:rsidR="00F94390" w:rsidRPr="00F94390" w14:paraId="2DCF5A8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534C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7BE0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521190F8" w14:textId="300BA1F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06F35B0E" w14:textId="2BD41F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8DD36" w14:textId="0625E3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B3224" w14:textId="134862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42,376.00 </w:t>
            </w:r>
          </w:p>
        </w:tc>
      </w:tr>
      <w:tr w:rsidR="00F94390" w:rsidRPr="00F94390" w14:paraId="6A129C7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0E9E1"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9016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9A6B942" w14:textId="2C5811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1C1DFCB5" w14:textId="2331367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47C87" w14:textId="725FA65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A198B" w14:textId="306ACBE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67,556.68 </w:t>
            </w:r>
          </w:p>
        </w:tc>
      </w:tr>
      <w:tr w:rsidR="00F94390" w:rsidRPr="00F94390" w14:paraId="1BFD0A3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8AF08"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FBC2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951A30B" w14:textId="633CB8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7BE8C166" w14:textId="27F92D8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04F2E" w14:textId="09DBA33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A6B8E" w14:textId="1CBFE14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289,615.83 </w:t>
            </w:r>
          </w:p>
        </w:tc>
      </w:tr>
      <w:tr w:rsidR="00F94390" w:rsidRPr="00F94390" w14:paraId="50A4A67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EB654"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58B2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3057704B" w14:textId="5262C69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257BB81A" w14:textId="7CA740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28288" w14:textId="0A3E80B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66103" w14:textId="3CA7E2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3,747.73 </w:t>
            </w:r>
          </w:p>
        </w:tc>
      </w:tr>
      <w:tr w:rsidR="00F94390" w:rsidRPr="00F94390" w14:paraId="09544BA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36FDC"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7271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4E33A81" w14:textId="20F2E3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0C483398" w14:textId="27565AE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001B2" w14:textId="28FC2DC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DDB56" w14:textId="1D2D4E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47,532.96 </w:t>
            </w:r>
          </w:p>
        </w:tc>
      </w:tr>
      <w:tr w:rsidR="00F94390" w:rsidRPr="00F94390" w14:paraId="20064B91"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65415"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7C344F04" w14:textId="54183D3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37,192,727.52 </w:t>
            </w:r>
          </w:p>
        </w:tc>
        <w:tc>
          <w:tcPr>
            <w:tcW w:w="958" w:type="pct"/>
            <w:tcBorders>
              <w:top w:val="nil"/>
              <w:left w:val="nil"/>
              <w:bottom w:val="single" w:sz="4" w:space="0" w:color="000000"/>
              <w:right w:val="single" w:sz="4" w:space="0" w:color="000000"/>
            </w:tcBorders>
            <w:shd w:val="clear" w:color="D8D8D8" w:fill="D8D8D8"/>
            <w:noWrap/>
            <w:vAlign w:val="bottom"/>
            <w:hideMark/>
          </w:tcPr>
          <w:p w14:paraId="7DC83ECB" w14:textId="2E84AD3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61DE9B6" w14:textId="6D3ECD6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9B9740" w14:textId="02919609"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46,484,636.92 </w:t>
            </w:r>
          </w:p>
        </w:tc>
      </w:tr>
      <w:tr w:rsidR="00F94390" w:rsidRPr="00F94390" w14:paraId="1901C9D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DC0EF"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F60B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159D7EA2" w14:textId="7EC5BC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0,413.59 </w:t>
            </w:r>
          </w:p>
        </w:tc>
        <w:tc>
          <w:tcPr>
            <w:tcW w:w="958" w:type="pct"/>
            <w:tcBorders>
              <w:top w:val="nil"/>
              <w:left w:val="nil"/>
              <w:bottom w:val="single" w:sz="4" w:space="0" w:color="000000"/>
              <w:right w:val="single" w:sz="4" w:space="0" w:color="000000"/>
            </w:tcBorders>
            <w:shd w:val="clear" w:color="auto" w:fill="auto"/>
            <w:noWrap/>
            <w:vAlign w:val="bottom"/>
            <w:hideMark/>
          </w:tcPr>
          <w:p w14:paraId="560FCAE4" w14:textId="5B9264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775F4" w14:textId="4BBFF08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4E569" w14:textId="07DA41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500,413.59 </w:t>
            </w:r>
          </w:p>
        </w:tc>
      </w:tr>
      <w:tr w:rsidR="00F94390" w:rsidRPr="00F94390" w14:paraId="7871C68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8BE4D"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98C9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B2E64E" w14:textId="3F6AD2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179,643.51 </w:t>
            </w:r>
          </w:p>
        </w:tc>
        <w:tc>
          <w:tcPr>
            <w:tcW w:w="958" w:type="pct"/>
            <w:tcBorders>
              <w:top w:val="nil"/>
              <w:left w:val="nil"/>
              <w:bottom w:val="single" w:sz="4" w:space="0" w:color="000000"/>
              <w:right w:val="single" w:sz="4" w:space="0" w:color="000000"/>
            </w:tcBorders>
            <w:shd w:val="clear" w:color="auto" w:fill="auto"/>
            <w:noWrap/>
            <w:vAlign w:val="bottom"/>
            <w:hideMark/>
          </w:tcPr>
          <w:p w14:paraId="3B39FE53" w14:textId="2A91AEC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E94A3" w14:textId="69B36F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7F90CEE" w14:textId="6B1D3D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926,443.91 </w:t>
            </w:r>
          </w:p>
        </w:tc>
      </w:tr>
      <w:tr w:rsidR="00F94390" w:rsidRPr="00F94390" w14:paraId="0EBB7EF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9E822"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B381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3493BF18" w14:textId="10F20D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2316D569" w14:textId="46F9950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5E0E1" w14:textId="369770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0F960" w14:textId="46CA20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744,108.90 </w:t>
            </w:r>
          </w:p>
        </w:tc>
      </w:tr>
      <w:tr w:rsidR="00F94390" w:rsidRPr="00F94390" w14:paraId="77DB29C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382B5"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A3F9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1B260B33" w14:textId="72C7E33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1D8875BA" w14:textId="358E3B1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91E04" w14:textId="501D9C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130D5" w14:textId="088109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19,056.00 </w:t>
            </w:r>
          </w:p>
        </w:tc>
      </w:tr>
      <w:tr w:rsidR="00F94390" w:rsidRPr="00F94390" w14:paraId="42A626B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DAACE"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E64A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7397F68A" w14:textId="2D21368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27D9FBDA" w14:textId="136E40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9FAD70" w14:textId="73A56A1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8CD9A53" w14:textId="3828F54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14,895.36 </w:t>
            </w:r>
          </w:p>
        </w:tc>
      </w:tr>
      <w:tr w:rsidR="00F94390" w:rsidRPr="00F94390" w14:paraId="0C537C7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7F5A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8B45B"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33FBDE0D" w14:textId="3A9429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803,315.20 </w:t>
            </w:r>
          </w:p>
        </w:tc>
        <w:tc>
          <w:tcPr>
            <w:tcW w:w="958" w:type="pct"/>
            <w:tcBorders>
              <w:top w:val="nil"/>
              <w:left w:val="nil"/>
              <w:bottom w:val="single" w:sz="4" w:space="0" w:color="000000"/>
              <w:right w:val="single" w:sz="4" w:space="0" w:color="000000"/>
            </w:tcBorders>
            <w:shd w:val="clear" w:color="auto" w:fill="auto"/>
            <w:noWrap/>
            <w:vAlign w:val="bottom"/>
            <w:hideMark/>
          </w:tcPr>
          <w:p w14:paraId="60826E24" w14:textId="728093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06C8379E" w14:textId="137E58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4A0A6863" w14:textId="370C5EC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177,569.20 </w:t>
            </w:r>
          </w:p>
        </w:tc>
      </w:tr>
      <w:tr w:rsidR="00F94390" w:rsidRPr="00F94390" w14:paraId="14BB1FB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A237D"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058D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CACEF44" w14:textId="0B7B9E8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9,075.32 </w:t>
            </w:r>
          </w:p>
        </w:tc>
        <w:tc>
          <w:tcPr>
            <w:tcW w:w="958" w:type="pct"/>
            <w:tcBorders>
              <w:top w:val="nil"/>
              <w:left w:val="nil"/>
              <w:bottom w:val="single" w:sz="4" w:space="0" w:color="000000"/>
              <w:right w:val="single" w:sz="4" w:space="0" w:color="000000"/>
            </w:tcBorders>
            <w:shd w:val="clear" w:color="auto" w:fill="auto"/>
            <w:noWrap/>
            <w:vAlign w:val="bottom"/>
            <w:hideMark/>
          </w:tcPr>
          <w:p w14:paraId="116408A1" w14:textId="0E8422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45ABC4F5" w14:textId="00E2EA8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FB4E2" w14:textId="4A98AC6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82,930.32 </w:t>
            </w:r>
          </w:p>
        </w:tc>
      </w:tr>
      <w:tr w:rsidR="00F94390" w:rsidRPr="00F94390" w14:paraId="05789D5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B77C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E18A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6433B972" w14:textId="6074ADB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2F5E25E7" w14:textId="369D78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0E071" w14:textId="5BB0AC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F1A81" w14:textId="5A9E5EE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73,132.58 </w:t>
            </w:r>
          </w:p>
        </w:tc>
      </w:tr>
      <w:tr w:rsidR="00F94390" w:rsidRPr="00F94390" w14:paraId="5F38566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90E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B011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F06E5FD" w14:textId="1D673F1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46B2120C" w14:textId="61F3DD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B2902" w14:textId="43CE690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0F29E" w14:textId="09E185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98,656.00 </w:t>
            </w:r>
          </w:p>
        </w:tc>
      </w:tr>
      <w:tr w:rsidR="00F94390" w:rsidRPr="00F94390" w14:paraId="52B9B43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7F123"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A80E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2C0697F" w14:textId="46D429F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44,818.82 </w:t>
            </w:r>
          </w:p>
        </w:tc>
        <w:tc>
          <w:tcPr>
            <w:tcW w:w="958" w:type="pct"/>
            <w:tcBorders>
              <w:top w:val="nil"/>
              <w:left w:val="nil"/>
              <w:bottom w:val="single" w:sz="4" w:space="0" w:color="000000"/>
              <w:right w:val="single" w:sz="4" w:space="0" w:color="000000"/>
            </w:tcBorders>
            <w:shd w:val="clear" w:color="auto" w:fill="auto"/>
            <w:noWrap/>
            <w:vAlign w:val="bottom"/>
            <w:hideMark/>
          </w:tcPr>
          <w:p w14:paraId="0A9C1AD6" w14:textId="20BA316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E3439" w14:textId="231143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63631" w14:textId="2BC291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44,818.82 </w:t>
            </w:r>
          </w:p>
        </w:tc>
      </w:tr>
      <w:tr w:rsidR="00F94390" w:rsidRPr="00F94390" w14:paraId="4671386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38795"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544A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3B17BF97" w14:textId="0C81E7C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91DE6B0" w14:textId="65CE19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7B7D2" w14:textId="547340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3AA83" w14:textId="11AEDB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3,442,977.18 </w:t>
            </w:r>
          </w:p>
        </w:tc>
      </w:tr>
      <w:tr w:rsidR="00F94390" w:rsidRPr="00F94390" w14:paraId="3BB0D6AE"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DDF4D"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C4791"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B12612B" w14:textId="339E767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2B26653F" w14:textId="5FBEE7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6E552" w14:textId="12D756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866E9" w14:textId="5BC030A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00,808.38 </w:t>
            </w:r>
          </w:p>
        </w:tc>
      </w:tr>
      <w:tr w:rsidR="00F94390" w:rsidRPr="00F94390" w14:paraId="55D3894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8A97B"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A861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29F7C361" w14:textId="1A7BD58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210F2699" w14:textId="5D3C36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488490" w14:textId="42FEE00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25F01" w14:textId="0BA8F5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119,686.28 </w:t>
            </w:r>
          </w:p>
        </w:tc>
      </w:tr>
      <w:tr w:rsidR="00F94390" w:rsidRPr="00F94390" w14:paraId="57BCB39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60917"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775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60D0CC0A" w14:textId="708D09E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45307D0A" w14:textId="27F1B91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9C790" w14:textId="52D8F01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9E4D5" w14:textId="565FB8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9,140.40 </w:t>
            </w:r>
          </w:p>
        </w:tc>
      </w:tr>
      <w:tr w:rsidR="00F94390" w:rsidRPr="00F94390" w14:paraId="2DA1024A"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29D90"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FA3AB39" w14:textId="213731C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0,989,15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ECAB1C" w14:textId="5920A79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6D1F52" w14:textId="123DE0C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5777EF" w14:textId="094DB50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0,989,153.90 </w:t>
            </w:r>
          </w:p>
        </w:tc>
      </w:tr>
      <w:tr w:rsidR="00F94390" w:rsidRPr="00F94390" w14:paraId="4F6682F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18B08"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F639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CBC3561" w14:textId="6879658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7B589371" w14:textId="4F3E36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D41A7" w14:textId="74596F6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C50D9" w14:textId="5F8036E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95,621.86 </w:t>
            </w:r>
          </w:p>
        </w:tc>
      </w:tr>
      <w:tr w:rsidR="00F94390" w:rsidRPr="00F94390" w14:paraId="5468739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B8B1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486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F30ABE9" w14:textId="5377D9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93FDA30" w14:textId="61627E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26DC2" w14:textId="27D2EAB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96AF0" w14:textId="7109317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752,371.21 </w:t>
            </w:r>
          </w:p>
        </w:tc>
      </w:tr>
      <w:tr w:rsidR="00F94390" w:rsidRPr="00F94390" w14:paraId="1C6A7BD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86D1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E968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37126EB9" w14:textId="1D540F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592E7E55" w14:textId="4DCCB0D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15586" w14:textId="40632B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ADCEF" w14:textId="41F33D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36,264.25 </w:t>
            </w:r>
          </w:p>
        </w:tc>
      </w:tr>
      <w:tr w:rsidR="00F94390" w:rsidRPr="00F94390" w14:paraId="2A412CE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DB7BB"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E457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335CD455" w14:textId="0917E2F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5,239.54 </w:t>
            </w:r>
          </w:p>
        </w:tc>
        <w:tc>
          <w:tcPr>
            <w:tcW w:w="958" w:type="pct"/>
            <w:tcBorders>
              <w:top w:val="nil"/>
              <w:left w:val="nil"/>
              <w:bottom w:val="single" w:sz="4" w:space="0" w:color="000000"/>
              <w:right w:val="single" w:sz="4" w:space="0" w:color="000000"/>
            </w:tcBorders>
            <w:shd w:val="clear" w:color="auto" w:fill="auto"/>
            <w:noWrap/>
            <w:vAlign w:val="bottom"/>
            <w:hideMark/>
          </w:tcPr>
          <w:p w14:paraId="0B4A8764" w14:textId="2A0C2B1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8B7E2" w14:textId="75ECD1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3278E" w14:textId="2494DD2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5,239.54 </w:t>
            </w:r>
          </w:p>
        </w:tc>
      </w:tr>
      <w:tr w:rsidR="00F94390" w:rsidRPr="00F94390" w14:paraId="329C94A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399B8"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CE37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5A7FFC5D" w14:textId="143C8A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7,854.62 </w:t>
            </w:r>
          </w:p>
        </w:tc>
        <w:tc>
          <w:tcPr>
            <w:tcW w:w="958" w:type="pct"/>
            <w:tcBorders>
              <w:top w:val="nil"/>
              <w:left w:val="nil"/>
              <w:bottom w:val="single" w:sz="4" w:space="0" w:color="000000"/>
              <w:right w:val="single" w:sz="4" w:space="0" w:color="000000"/>
            </w:tcBorders>
            <w:shd w:val="clear" w:color="auto" w:fill="auto"/>
            <w:noWrap/>
            <w:vAlign w:val="bottom"/>
            <w:hideMark/>
          </w:tcPr>
          <w:p w14:paraId="7B016056" w14:textId="1FAB06F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9BA4D" w14:textId="4F6F62D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D0DF1" w14:textId="1F38E8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7,854.62 </w:t>
            </w:r>
          </w:p>
        </w:tc>
      </w:tr>
      <w:tr w:rsidR="00F94390" w:rsidRPr="00F94390" w14:paraId="6A80208A"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02DDA"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BEAD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0E9D5AD4" w14:textId="1344FB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45B24252" w14:textId="2E4E1F9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70C51" w14:textId="4F6A375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07909" w14:textId="700099D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73,004.50 </w:t>
            </w:r>
          </w:p>
        </w:tc>
      </w:tr>
      <w:tr w:rsidR="00F94390" w:rsidRPr="00F94390" w14:paraId="0FA4E27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D38E8"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CEF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BFC3FAC" w14:textId="48ACDA9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43,457.13 </w:t>
            </w:r>
          </w:p>
        </w:tc>
        <w:tc>
          <w:tcPr>
            <w:tcW w:w="958" w:type="pct"/>
            <w:tcBorders>
              <w:top w:val="nil"/>
              <w:left w:val="nil"/>
              <w:bottom w:val="single" w:sz="4" w:space="0" w:color="000000"/>
              <w:right w:val="single" w:sz="4" w:space="0" w:color="000000"/>
            </w:tcBorders>
            <w:shd w:val="clear" w:color="auto" w:fill="auto"/>
            <w:noWrap/>
            <w:vAlign w:val="bottom"/>
            <w:hideMark/>
          </w:tcPr>
          <w:p w14:paraId="3723594A" w14:textId="7C6BF5E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54160" w14:textId="06B2D2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9E361" w14:textId="4F8A93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343,457.13 </w:t>
            </w:r>
          </w:p>
        </w:tc>
      </w:tr>
      <w:tr w:rsidR="00F94390" w:rsidRPr="00F94390" w14:paraId="169DE47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0F474"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EDE5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0EA434B4" w14:textId="2F4137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742,757.23 </w:t>
            </w:r>
          </w:p>
        </w:tc>
        <w:tc>
          <w:tcPr>
            <w:tcW w:w="958" w:type="pct"/>
            <w:tcBorders>
              <w:top w:val="nil"/>
              <w:left w:val="nil"/>
              <w:bottom w:val="single" w:sz="4" w:space="0" w:color="000000"/>
              <w:right w:val="single" w:sz="4" w:space="0" w:color="000000"/>
            </w:tcBorders>
            <w:shd w:val="clear" w:color="auto" w:fill="auto"/>
            <w:noWrap/>
            <w:vAlign w:val="bottom"/>
            <w:hideMark/>
          </w:tcPr>
          <w:p w14:paraId="4C869E5A" w14:textId="09B118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5CF0A" w14:textId="29FEE92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4A580" w14:textId="39CC51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742,757.23 </w:t>
            </w:r>
          </w:p>
        </w:tc>
      </w:tr>
      <w:tr w:rsidR="00F94390" w:rsidRPr="00F94390" w14:paraId="4144E4F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1545C"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E25B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3098A9BB" w14:textId="0DDC261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84,241.20 </w:t>
            </w:r>
          </w:p>
        </w:tc>
        <w:tc>
          <w:tcPr>
            <w:tcW w:w="958" w:type="pct"/>
            <w:tcBorders>
              <w:top w:val="nil"/>
              <w:left w:val="nil"/>
              <w:bottom w:val="single" w:sz="4" w:space="0" w:color="000000"/>
              <w:right w:val="single" w:sz="4" w:space="0" w:color="000000"/>
            </w:tcBorders>
            <w:shd w:val="clear" w:color="auto" w:fill="auto"/>
            <w:noWrap/>
            <w:vAlign w:val="bottom"/>
            <w:hideMark/>
          </w:tcPr>
          <w:p w14:paraId="6BB427C6" w14:textId="7B85715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6C3A6" w14:textId="58FD6D9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CA6B8" w14:textId="23B5F6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184,241.20 </w:t>
            </w:r>
          </w:p>
        </w:tc>
      </w:tr>
      <w:tr w:rsidR="00F94390" w:rsidRPr="00F94390" w14:paraId="259987C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FD462"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37D7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1301B546" w14:textId="7CA7BEE4"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4393ECF6" w14:textId="614A1C8C"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CF66B7E" w14:textId="7A16D37E" w:rsidR="00F94390" w:rsidRPr="00F94390" w:rsidRDefault="00F94390" w:rsidP="00833216">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486773F" w14:textId="74D6CFE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87,427.68 </w:t>
            </w:r>
          </w:p>
        </w:tc>
      </w:tr>
      <w:tr w:rsidR="00F94390" w:rsidRPr="00F94390" w14:paraId="6173C896"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99EC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C08F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4C009DB5" w14:textId="1385B4C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4EAF0883" w14:textId="47C4A7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668AD" w14:textId="57B65F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A7B95" w14:textId="7F4AC2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10,914.68 </w:t>
            </w:r>
          </w:p>
        </w:tc>
      </w:tr>
      <w:tr w:rsidR="00F94390" w:rsidRPr="00F94390" w14:paraId="7A78FDF3"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30AF2"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E27A154" w14:textId="02259F2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4,112,89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0165154C" w14:textId="6BD7363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EEA8CD" w14:textId="2AB268D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CE900C" w14:textId="08F1D12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4,112,892.49 </w:t>
            </w:r>
          </w:p>
        </w:tc>
      </w:tr>
      <w:tr w:rsidR="00F94390" w:rsidRPr="00F94390" w14:paraId="54B6E63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356DB"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7C18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57688487" w14:textId="2689FFC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5FB10E20" w14:textId="042DDC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7CEB9" w14:textId="4DF3CD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254AA" w14:textId="014C912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79,843.44 </w:t>
            </w:r>
          </w:p>
        </w:tc>
      </w:tr>
      <w:tr w:rsidR="00F94390" w:rsidRPr="00F94390" w14:paraId="33EBABD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A610A"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971A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386B1121" w14:textId="7C5C169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7E7CEE8F" w14:textId="6062EB3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8E068" w14:textId="0B6B63F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5C462" w14:textId="731612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555,300.81 </w:t>
            </w:r>
          </w:p>
        </w:tc>
      </w:tr>
      <w:tr w:rsidR="00F94390" w:rsidRPr="00F94390" w14:paraId="44AD429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BE81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4834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EDD974E" w14:textId="1188D76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16,206.55 </w:t>
            </w:r>
          </w:p>
        </w:tc>
        <w:tc>
          <w:tcPr>
            <w:tcW w:w="958" w:type="pct"/>
            <w:tcBorders>
              <w:top w:val="nil"/>
              <w:left w:val="nil"/>
              <w:bottom w:val="single" w:sz="4" w:space="0" w:color="000000"/>
              <w:right w:val="single" w:sz="4" w:space="0" w:color="000000"/>
            </w:tcBorders>
            <w:shd w:val="clear" w:color="auto" w:fill="auto"/>
            <w:noWrap/>
            <w:vAlign w:val="bottom"/>
            <w:hideMark/>
          </w:tcPr>
          <w:p w14:paraId="46027B0E" w14:textId="068838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79B54" w14:textId="4C99A11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EDE27" w14:textId="63A5DFF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616,206.55 </w:t>
            </w:r>
          </w:p>
        </w:tc>
      </w:tr>
      <w:tr w:rsidR="00F94390" w:rsidRPr="00F94390" w14:paraId="71CDD38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FFB63"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BD3B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0CB5E9A7" w14:textId="5C1FF4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39D15ACC" w14:textId="0B9327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5279E" w14:textId="40BC307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D9445" w14:textId="6A47887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894,162.86 </w:t>
            </w:r>
          </w:p>
        </w:tc>
      </w:tr>
      <w:tr w:rsidR="00F94390" w:rsidRPr="00F94390" w14:paraId="1012196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A1382"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B0DC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761BB9C5" w14:textId="65C09B5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20B2B12E" w14:textId="74B81AC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3F9DF" w14:textId="4971CB7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5906B" w14:textId="688E4AB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479,732.08 </w:t>
            </w:r>
          </w:p>
        </w:tc>
      </w:tr>
      <w:tr w:rsidR="00F94390" w:rsidRPr="00F94390" w14:paraId="22ED602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4C47F"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3090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080F0FCE" w14:textId="7E5C2B0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44DE0606" w14:textId="7860AE9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9EE82" w14:textId="02FC1F5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FB69C" w14:textId="73EBA44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530,438.50 </w:t>
            </w:r>
          </w:p>
        </w:tc>
      </w:tr>
      <w:tr w:rsidR="00F94390" w:rsidRPr="00F94390" w14:paraId="158C837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E9E26"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5D374"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489DACBB" w14:textId="54DF7C0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63F8667C" w14:textId="0422A8C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09A1C" w14:textId="7D157D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4EFB4" w14:textId="3E61824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351,859.16 </w:t>
            </w:r>
          </w:p>
        </w:tc>
      </w:tr>
      <w:tr w:rsidR="00F94390" w:rsidRPr="00F94390" w14:paraId="782302D0"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C331D" w14:textId="77777777" w:rsidR="00F94390" w:rsidRPr="00F94390" w:rsidRDefault="00F94390" w:rsidP="00F94390">
            <w:pPr>
              <w:spacing w:after="0" w:line="240" w:lineRule="auto"/>
              <w:ind w:right="57"/>
              <w:contextualSpacing/>
              <w:jc w:val="right"/>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1B2E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701A34AB" w14:textId="7460A02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8,205,349.09 </w:t>
            </w:r>
          </w:p>
        </w:tc>
        <w:tc>
          <w:tcPr>
            <w:tcW w:w="958" w:type="pct"/>
            <w:tcBorders>
              <w:top w:val="nil"/>
              <w:left w:val="nil"/>
              <w:bottom w:val="single" w:sz="4" w:space="0" w:color="000000"/>
              <w:right w:val="single" w:sz="4" w:space="0" w:color="000000"/>
            </w:tcBorders>
            <w:shd w:val="clear" w:color="auto" w:fill="auto"/>
            <w:noWrap/>
            <w:vAlign w:val="bottom"/>
            <w:hideMark/>
          </w:tcPr>
          <w:p w14:paraId="386366A7" w14:textId="4E54FA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5E91C" w14:textId="54B0C19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CCC35" w14:textId="6DC6182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8,205,349.09 </w:t>
            </w:r>
          </w:p>
        </w:tc>
      </w:tr>
      <w:tr w:rsidR="00F94390" w:rsidRPr="00F94390" w14:paraId="59C122F1"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FE58A"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285C244" w14:textId="64A22C63"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3,400,64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07A6A2B" w14:textId="097CCB3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47C7B2" w14:textId="30A50270"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C4A37F" w14:textId="2C134CD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3,400,646.75 </w:t>
            </w:r>
          </w:p>
        </w:tc>
      </w:tr>
      <w:tr w:rsidR="00F94390" w:rsidRPr="00F94390" w14:paraId="6898664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6665E"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216C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23E119C7" w14:textId="7E0DE54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0DA6AB55" w14:textId="1867796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78CA8" w14:textId="39A54B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BEC64" w14:textId="6B611C0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9,833.60 </w:t>
            </w:r>
          </w:p>
        </w:tc>
      </w:tr>
      <w:tr w:rsidR="00F94390" w:rsidRPr="00F94390" w14:paraId="2A2D9AF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7D914"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FABB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041B179F" w14:textId="326C12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036,412.30 </w:t>
            </w:r>
          </w:p>
        </w:tc>
        <w:tc>
          <w:tcPr>
            <w:tcW w:w="958" w:type="pct"/>
            <w:tcBorders>
              <w:top w:val="nil"/>
              <w:left w:val="nil"/>
              <w:bottom w:val="single" w:sz="4" w:space="0" w:color="000000"/>
              <w:right w:val="single" w:sz="4" w:space="0" w:color="000000"/>
            </w:tcBorders>
            <w:shd w:val="clear" w:color="auto" w:fill="auto"/>
            <w:noWrap/>
            <w:vAlign w:val="bottom"/>
            <w:hideMark/>
          </w:tcPr>
          <w:p w14:paraId="1E65F293" w14:textId="6C2356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7B3A4" w14:textId="69E4D79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363EF" w14:textId="339278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4,036,412.30 </w:t>
            </w:r>
          </w:p>
        </w:tc>
      </w:tr>
      <w:tr w:rsidR="00F94390" w:rsidRPr="00F94390" w14:paraId="5B1EC83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F3F1"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E2D1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60F451DF" w14:textId="3D81E7A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17F5D0A6" w14:textId="73F32A4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234B7" w14:textId="7D227BD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D241B" w14:textId="536DDE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5,592.00 </w:t>
            </w:r>
          </w:p>
        </w:tc>
      </w:tr>
      <w:tr w:rsidR="00F94390" w:rsidRPr="00F94390" w14:paraId="4720D084"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2FC55"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71E5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5BE50604" w14:textId="2422ED6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7C24A9AE" w14:textId="05959F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E7D6F" w14:textId="76F26E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EE3AA" w14:textId="227004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675,826.24 </w:t>
            </w:r>
          </w:p>
        </w:tc>
      </w:tr>
      <w:tr w:rsidR="00F94390" w:rsidRPr="00F94390" w14:paraId="457C5FE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C3709"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8415E"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04C0789C" w14:textId="5B2E78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750.00 </w:t>
            </w:r>
          </w:p>
        </w:tc>
        <w:tc>
          <w:tcPr>
            <w:tcW w:w="958" w:type="pct"/>
            <w:tcBorders>
              <w:top w:val="nil"/>
              <w:left w:val="nil"/>
              <w:bottom w:val="single" w:sz="4" w:space="0" w:color="000000"/>
              <w:right w:val="single" w:sz="4" w:space="0" w:color="000000"/>
            </w:tcBorders>
            <w:shd w:val="clear" w:color="auto" w:fill="auto"/>
            <w:noWrap/>
            <w:vAlign w:val="bottom"/>
            <w:hideMark/>
          </w:tcPr>
          <w:p w14:paraId="66DFBAC2" w14:textId="0FA19FB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C8642" w14:textId="01D48E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76D63" w14:textId="3ABFF62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9,750.00 </w:t>
            </w:r>
          </w:p>
        </w:tc>
      </w:tr>
      <w:tr w:rsidR="00F94390" w:rsidRPr="00F94390" w14:paraId="168A84C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730C0"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612D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5A5C7FF7" w14:textId="5AA3837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79,241.73 </w:t>
            </w:r>
          </w:p>
        </w:tc>
        <w:tc>
          <w:tcPr>
            <w:tcW w:w="958" w:type="pct"/>
            <w:tcBorders>
              <w:top w:val="nil"/>
              <w:left w:val="nil"/>
              <w:bottom w:val="single" w:sz="4" w:space="0" w:color="000000"/>
              <w:right w:val="single" w:sz="4" w:space="0" w:color="000000"/>
            </w:tcBorders>
            <w:shd w:val="clear" w:color="auto" w:fill="auto"/>
            <w:noWrap/>
            <w:vAlign w:val="bottom"/>
            <w:hideMark/>
          </w:tcPr>
          <w:p w14:paraId="29A60EBC" w14:textId="3DC13DF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FFA44" w14:textId="6C82EBC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0F6D7" w14:textId="76E68B0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79,241.73 </w:t>
            </w:r>
          </w:p>
        </w:tc>
      </w:tr>
      <w:tr w:rsidR="00F94390" w:rsidRPr="00F94390" w14:paraId="29DCD2E2"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484A2"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D31197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1FAB93B3" w14:textId="35E61F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74,657.51 </w:t>
            </w:r>
          </w:p>
        </w:tc>
        <w:tc>
          <w:tcPr>
            <w:tcW w:w="958" w:type="pct"/>
            <w:tcBorders>
              <w:top w:val="nil"/>
              <w:left w:val="nil"/>
              <w:bottom w:val="single" w:sz="4" w:space="0" w:color="000000"/>
              <w:right w:val="single" w:sz="4" w:space="0" w:color="000000"/>
            </w:tcBorders>
            <w:shd w:val="clear" w:color="auto" w:fill="auto"/>
            <w:noWrap/>
            <w:vAlign w:val="bottom"/>
            <w:hideMark/>
          </w:tcPr>
          <w:p w14:paraId="144DF1DA" w14:textId="641183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3F80A" w14:textId="33BEF92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F41D2" w14:textId="09AD6F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674,657.51 </w:t>
            </w:r>
          </w:p>
        </w:tc>
      </w:tr>
      <w:tr w:rsidR="00F94390" w:rsidRPr="00F94390" w14:paraId="4997620C"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2E76B"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4BA0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B2092CE" w14:textId="324B41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54,114.54 </w:t>
            </w:r>
          </w:p>
        </w:tc>
        <w:tc>
          <w:tcPr>
            <w:tcW w:w="958" w:type="pct"/>
            <w:tcBorders>
              <w:top w:val="nil"/>
              <w:left w:val="nil"/>
              <w:bottom w:val="single" w:sz="4" w:space="0" w:color="000000"/>
              <w:right w:val="single" w:sz="4" w:space="0" w:color="000000"/>
            </w:tcBorders>
            <w:shd w:val="clear" w:color="auto" w:fill="auto"/>
            <w:noWrap/>
            <w:vAlign w:val="bottom"/>
            <w:hideMark/>
          </w:tcPr>
          <w:p w14:paraId="7BACA599" w14:textId="4D95961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9EAB3" w14:textId="17D5E9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DA246" w14:textId="17BABE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054,114.54 </w:t>
            </w:r>
          </w:p>
        </w:tc>
      </w:tr>
      <w:tr w:rsidR="00F94390" w:rsidRPr="00F94390" w14:paraId="1211C05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941B2"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A339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7C1AE1BA" w14:textId="5D16C3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04,562.67 </w:t>
            </w:r>
          </w:p>
        </w:tc>
        <w:tc>
          <w:tcPr>
            <w:tcW w:w="958" w:type="pct"/>
            <w:tcBorders>
              <w:top w:val="nil"/>
              <w:left w:val="nil"/>
              <w:bottom w:val="single" w:sz="4" w:space="0" w:color="000000"/>
              <w:right w:val="single" w:sz="4" w:space="0" w:color="000000"/>
            </w:tcBorders>
            <w:shd w:val="clear" w:color="auto" w:fill="auto"/>
            <w:noWrap/>
            <w:vAlign w:val="bottom"/>
            <w:hideMark/>
          </w:tcPr>
          <w:p w14:paraId="2E5298A7" w14:textId="42ACFB9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710B7" w14:textId="5EBFAB5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91259" w14:textId="49C0CAD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2,404,562.67 </w:t>
            </w:r>
          </w:p>
        </w:tc>
      </w:tr>
      <w:tr w:rsidR="00F94390" w:rsidRPr="00F94390" w14:paraId="7ADD6AB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BB10D" w14:textId="77777777" w:rsidR="00F94390" w:rsidRPr="00F94390" w:rsidRDefault="00F94390" w:rsidP="00F94390">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4207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1AADEF17" w14:textId="6E404BC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1DB9FCE1" w14:textId="6D7A498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70E12" w14:textId="2902175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538336" w14:textId="1661D5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1,220,656.16 </w:t>
            </w:r>
          </w:p>
        </w:tc>
      </w:tr>
      <w:tr w:rsidR="00F94390" w:rsidRPr="00F94390" w14:paraId="004A403F"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53AC84"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40DF793" w14:textId="14B23F3D"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56DFC860" w14:textId="03A5BCC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216DC05" w14:textId="38FAA8A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203A128" w14:textId="68F745C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2,732,738.94 </w:t>
            </w:r>
          </w:p>
        </w:tc>
      </w:tr>
      <w:tr w:rsidR="00F94390" w:rsidRPr="00F94390" w14:paraId="0B2E09E7"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F53A7"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489124D" w14:textId="2C06D1A4"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98FD3AA" w14:textId="1A0B1E5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B7E35F" w14:textId="3EA1744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9A7958" w14:textId="1A9097C6"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1,679,180.94 </w:t>
            </w:r>
          </w:p>
        </w:tc>
      </w:tr>
      <w:tr w:rsidR="00F94390" w:rsidRPr="00F94390" w14:paraId="632414E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E89BC"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6A83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1DE04BA8" w14:textId="27810C8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40C32FB1" w14:textId="2EE5E14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973F7" w14:textId="3F48430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29C54" w14:textId="7E792E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28,750.84 </w:t>
            </w:r>
          </w:p>
        </w:tc>
      </w:tr>
      <w:tr w:rsidR="00F94390" w:rsidRPr="00F94390" w14:paraId="67586538"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40D88"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80C2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886DD74" w14:textId="530025B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48EA8834" w14:textId="1D10253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7FD4B" w14:textId="35EB370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D0E3F" w14:textId="47A5FA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12,012.22 </w:t>
            </w:r>
          </w:p>
        </w:tc>
      </w:tr>
      <w:tr w:rsidR="00F94390" w:rsidRPr="00F94390" w14:paraId="58B6186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0097C"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8A25A"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1DA93B67" w14:textId="7C85C90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005896B1" w14:textId="58BCE1D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9C796" w14:textId="45DAD5E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AA3AD" w14:textId="6313DA2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69,122.92 </w:t>
            </w:r>
          </w:p>
        </w:tc>
      </w:tr>
      <w:tr w:rsidR="00F94390" w:rsidRPr="00F94390" w14:paraId="7F037263"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44C70"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5570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168886D" w14:textId="3BE013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246921F" w14:textId="676BF368"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05E8B" w14:textId="4D390DA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7C593" w14:textId="3CFA7D8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4,897.50 </w:t>
            </w:r>
          </w:p>
        </w:tc>
      </w:tr>
      <w:tr w:rsidR="00F94390" w:rsidRPr="00F94390" w14:paraId="7899086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845F0"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FD95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1A318738" w14:textId="4A46CF8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791D340D" w14:textId="65C8920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2C637" w14:textId="198D860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B109D" w14:textId="4233FA2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44,397.46 </w:t>
            </w:r>
          </w:p>
        </w:tc>
      </w:tr>
      <w:tr w:rsidR="00F94390" w:rsidRPr="00F94390" w14:paraId="3C5B2974"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498E3"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9C9EFF0" w14:textId="3F5E3667"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06C239" w14:textId="50E0A8FE"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55DE19" w14:textId="03F6183B"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36334E" w14:textId="07C86E8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222,000.00 </w:t>
            </w:r>
          </w:p>
        </w:tc>
      </w:tr>
      <w:tr w:rsidR="00F94390" w:rsidRPr="00F94390" w14:paraId="330C542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2131F" w14:textId="77777777" w:rsidR="00F94390" w:rsidRPr="00F94390" w:rsidRDefault="00F94390" w:rsidP="00F94390">
            <w:pPr>
              <w:spacing w:after="0" w:line="240" w:lineRule="auto"/>
              <w:ind w:right="57"/>
              <w:contextualSpacing/>
              <w:rPr>
                <w:rFonts w:ascii="Arial Narrow" w:hAnsi="Arial Narrow"/>
                <w:color w:val="000000"/>
                <w:sz w:val="20"/>
                <w:szCs w:val="20"/>
              </w:rPr>
            </w:pPr>
            <w:r w:rsidRPr="00F94390">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446C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0C3B2E" w14:textId="6B63F31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4702FD" w14:textId="189A34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A955A" w14:textId="5EDF4F4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077B0" w14:textId="574671B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222,000.00 </w:t>
            </w:r>
          </w:p>
        </w:tc>
      </w:tr>
      <w:tr w:rsidR="00F94390" w:rsidRPr="00F94390" w14:paraId="68A53CE5"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66038"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3EA639AF" w14:textId="5642CA85"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FFB370" w14:textId="3204E6A8"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938064" w14:textId="1AE0BB9F"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B158B8" w14:textId="3DFB11E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10,920.00 </w:t>
            </w:r>
          </w:p>
        </w:tc>
      </w:tr>
      <w:tr w:rsidR="00F94390" w:rsidRPr="00F94390" w14:paraId="677B48A1"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E03E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94056"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747607A5" w14:textId="6435D9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F102E10" w14:textId="2A5CB84B"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41605" w14:textId="580F3E8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DA18C" w14:textId="7480D53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6.00 </w:t>
            </w:r>
          </w:p>
        </w:tc>
      </w:tr>
      <w:tr w:rsidR="00F94390" w:rsidRPr="00F94390" w14:paraId="72AD726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E415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DCCA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5EE0C38F" w14:textId="7CF3DB4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FBB3B42" w14:textId="53DFA79F"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D4BE8" w14:textId="6D1373E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60A14" w14:textId="047F745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4,368.00 </w:t>
            </w:r>
          </w:p>
        </w:tc>
      </w:tr>
      <w:tr w:rsidR="00F94390" w:rsidRPr="00F94390" w14:paraId="2DDEF49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B1B7C"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A28E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58702359" w14:textId="75C287E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10900B8" w14:textId="42B1C57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D888F" w14:textId="7DCAD2B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C9723" w14:textId="74AE1E7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6.00 </w:t>
            </w:r>
          </w:p>
        </w:tc>
      </w:tr>
      <w:tr w:rsidR="00F94390" w:rsidRPr="00F94390" w14:paraId="7F1D7945"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A9E72"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D67D5"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E055035" w14:textId="33CD6FB1"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CE30EF2" w14:textId="046BEB65"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11FF9" w14:textId="0F818FF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466EE" w14:textId="2EDBA6E4"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6.00 </w:t>
            </w:r>
          </w:p>
        </w:tc>
      </w:tr>
      <w:tr w:rsidR="00F94390" w:rsidRPr="00F94390" w14:paraId="748F5467"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250D7"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41CD9"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4FF39B61" w14:textId="445D8F1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F9CBD51" w14:textId="49901D1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7A78A" w14:textId="1A6BC5AC"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32E2D" w14:textId="4B6F794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546.00 </w:t>
            </w:r>
          </w:p>
        </w:tc>
      </w:tr>
      <w:tr w:rsidR="00F94390" w:rsidRPr="00F94390" w14:paraId="094DBADF"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5EE6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6B590"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560233D" w14:textId="326C96A0"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6434B167" w14:textId="5FCD7DD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698E1" w14:textId="5E699B7A"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3CF1F" w14:textId="5D057FF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1,092.00 </w:t>
            </w:r>
          </w:p>
        </w:tc>
      </w:tr>
      <w:tr w:rsidR="00F94390" w:rsidRPr="00F94390" w14:paraId="1C6FD78B"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6B1FD"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6FA7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3D24ADD5" w14:textId="0A8705FE"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432D9A19" w14:textId="3D15F822"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D8321" w14:textId="697B7FFD"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C5EDB" w14:textId="10B12F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3,276.00 </w:t>
            </w:r>
          </w:p>
        </w:tc>
      </w:tr>
      <w:tr w:rsidR="00F94390" w:rsidRPr="00F94390" w14:paraId="4B84E7DF" w14:textId="77777777" w:rsidTr="00F94390">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CBD20" w14:textId="77777777" w:rsidR="00F94390" w:rsidRPr="00F94390" w:rsidRDefault="00F94390" w:rsidP="00F94390">
            <w:pPr>
              <w:spacing w:after="0" w:line="240" w:lineRule="auto"/>
              <w:ind w:right="57"/>
              <w:contextualSpacing/>
              <w:rPr>
                <w:rFonts w:ascii="Arial Narrow" w:hAnsi="Arial Narrow"/>
                <w:b/>
                <w:bCs/>
                <w:color w:val="000000"/>
                <w:sz w:val="20"/>
                <w:szCs w:val="20"/>
              </w:rPr>
            </w:pPr>
            <w:r w:rsidRPr="00F94390">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42E02EFF" w14:textId="194DC5FA"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77B338" w14:textId="778B8621"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23493A" w14:textId="32AD245C"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BD26C3" w14:textId="05493862" w:rsidR="00F94390" w:rsidRPr="00F94390" w:rsidRDefault="00F94390" w:rsidP="00833216">
            <w:pPr>
              <w:spacing w:after="0" w:line="240" w:lineRule="auto"/>
              <w:ind w:right="57"/>
              <w:contextualSpacing/>
              <w:jc w:val="right"/>
              <w:rPr>
                <w:rFonts w:ascii="Arial Narrow" w:hAnsi="Arial Narrow"/>
                <w:b/>
                <w:bCs/>
                <w:color w:val="000000"/>
                <w:sz w:val="20"/>
                <w:szCs w:val="20"/>
              </w:rPr>
            </w:pPr>
            <w:r w:rsidRPr="00F94390">
              <w:rPr>
                <w:rFonts w:ascii="Arial Narrow" w:hAnsi="Arial Narrow"/>
                <w:b/>
                <w:bCs/>
                <w:color w:val="000000"/>
                <w:sz w:val="20"/>
                <w:szCs w:val="20"/>
              </w:rPr>
              <w:t xml:space="preserve">820,638.00 </w:t>
            </w:r>
          </w:p>
        </w:tc>
      </w:tr>
      <w:tr w:rsidR="00F94390" w:rsidRPr="00F94390" w14:paraId="6812E609" w14:textId="77777777" w:rsidTr="00F94390">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03878"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320FF" w14:textId="77777777" w:rsidR="00F94390" w:rsidRPr="00F94390" w:rsidRDefault="00F94390" w:rsidP="00F94390">
            <w:pPr>
              <w:spacing w:after="0" w:line="240" w:lineRule="auto"/>
              <w:ind w:right="57"/>
              <w:contextualSpacing/>
              <w:rPr>
                <w:rFonts w:ascii="Arial Narrow" w:hAnsi="Arial Narrow"/>
                <w:i/>
                <w:iCs/>
                <w:color w:val="000000"/>
                <w:sz w:val="20"/>
                <w:szCs w:val="20"/>
              </w:rPr>
            </w:pPr>
            <w:r w:rsidRPr="00F94390">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3355A277" w14:textId="4E030E29"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7746822C" w14:textId="60E0BEA3"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CD51B" w14:textId="653163E6"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86838" w14:textId="38277BB7" w:rsidR="00F94390" w:rsidRPr="00F94390" w:rsidRDefault="00F94390" w:rsidP="00833216">
            <w:pPr>
              <w:spacing w:after="0" w:line="240" w:lineRule="auto"/>
              <w:ind w:right="57"/>
              <w:contextualSpacing/>
              <w:jc w:val="right"/>
              <w:rPr>
                <w:rFonts w:ascii="Arial Narrow" w:hAnsi="Arial Narrow"/>
                <w:i/>
                <w:iCs/>
                <w:color w:val="000000"/>
                <w:sz w:val="20"/>
                <w:szCs w:val="20"/>
              </w:rPr>
            </w:pPr>
            <w:r w:rsidRPr="00F94390">
              <w:rPr>
                <w:rFonts w:ascii="Arial Narrow" w:hAnsi="Arial Narrow"/>
                <w:i/>
                <w:iCs/>
                <w:color w:val="000000"/>
                <w:sz w:val="20"/>
                <w:szCs w:val="20"/>
              </w:rPr>
              <w:t xml:space="preserve"> 820,638.00 </w:t>
            </w:r>
          </w:p>
        </w:tc>
      </w:tr>
    </w:tbl>
    <w:p w14:paraId="2B2B9A1F" w14:textId="701CD219" w:rsidR="004C50ED" w:rsidRPr="00D91DC7" w:rsidRDefault="008D2D83" w:rsidP="00DF0374">
      <w:pPr>
        <w:spacing w:after="0" w:line="240" w:lineRule="auto"/>
        <w:contextualSpacing/>
        <w:jc w:val="both"/>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7FF86D60" w14:textId="1CB4F6A1" w:rsidR="00B64B6C" w:rsidRDefault="00FB129C" w:rsidP="00DF0374">
      <w:pPr>
        <w:spacing w:after="0" w:line="240" w:lineRule="auto"/>
        <w:contextualSpacing/>
        <w:jc w:val="both"/>
        <w:rPr>
          <w:rFonts w:ascii="Arial" w:eastAsia="Arial" w:hAnsi="Arial" w:cs="Arial"/>
          <w:i/>
          <w:sz w:val="16"/>
          <w:szCs w:val="16"/>
        </w:rPr>
      </w:pPr>
      <w:r w:rsidRPr="00FB129C">
        <w:rPr>
          <w:rFonts w:ascii="Arial" w:eastAsia="Arial" w:hAnsi="Arial" w:cs="Arial"/>
          <w:i/>
          <w:sz w:val="16"/>
          <w:szCs w:val="16"/>
        </w:rPr>
        <w:t xml:space="preserve">*This version reflects the actual cost of assistance in </w:t>
      </w:r>
      <w:r w:rsidR="0088182D">
        <w:rPr>
          <w:rFonts w:ascii="Arial" w:eastAsia="Arial" w:hAnsi="Arial" w:cs="Arial"/>
          <w:i/>
          <w:sz w:val="16"/>
          <w:szCs w:val="16"/>
        </w:rPr>
        <w:t xml:space="preserve">Region VI </w:t>
      </w:r>
      <w:r w:rsidRPr="00FB129C">
        <w:rPr>
          <w:rFonts w:ascii="Arial" w:eastAsia="Arial" w:hAnsi="Arial" w:cs="Arial"/>
          <w:i/>
          <w:sz w:val="16"/>
          <w:szCs w:val="16"/>
        </w:rPr>
        <w:t>after data validation on 29 April 2021</w:t>
      </w:r>
      <w:r w:rsidR="00306601" w:rsidRPr="00306601">
        <w:rPr>
          <w:rFonts w:ascii="Arial" w:eastAsia="Arial" w:hAnsi="Arial" w:cs="Arial"/>
          <w:i/>
          <w:sz w:val="16"/>
          <w:szCs w:val="16"/>
        </w:rPr>
        <w:t>.</w:t>
      </w:r>
    </w:p>
    <w:p w14:paraId="0CF9D4D3" w14:textId="20A467D3" w:rsidR="00B64B6C" w:rsidRDefault="00B64B6C" w:rsidP="00DF0374">
      <w:pPr>
        <w:spacing w:after="0" w:line="240" w:lineRule="auto"/>
        <w:contextualSpacing/>
        <w:jc w:val="both"/>
        <w:rPr>
          <w:rFonts w:ascii="Arial" w:eastAsia="Arial" w:hAnsi="Arial" w:cs="Arial"/>
          <w:i/>
          <w:sz w:val="16"/>
          <w:szCs w:val="16"/>
        </w:rPr>
      </w:pPr>
      <w:r>
        <w:rPr>
          <w:rFonts w:ascii="Arial" w:eastAsia="Arial" w:hAnsi="Arial" w:cs="Arial"/>
          <w:i/>
          <w:sz w:val="16"/>
          <w:szCs w:val="16"/>
        </w:rPr>
        <w:t>*</w:t>
      </w:r>
      <w:r w:rsidRPr="00E53371">
        <w:rPr>
          <w:rFonts w:ascii="Arial" w:eastAsia="Arial" w:hAnsi="Arial" w:cs="Arial"/>
          <w:i/>
          <w:sz w:val="15"/>
          <w:szCs w:val="15"/>
        </w:rPr>
        <w:t>Previously reported 128 FFPs in PLGU Ilocos Sur were already distr</w:t>
      </w:r>
      <w:r>
        <w:rPr>
          <w:rFonts w:ascii="Arial" w:eastAsia="Arial" w:hAnsi="Arial" w:cs="Arial"/>
          <w:i/>
          <w:sz w:val="15"/>
          <w:szCs w:val="15"/>
        </w:rPr>
        <w:t xml:space="preserve">ibuted to its respective LGUs. </w:t>
      </w:r>
      <w:r w:rsidRPr="00E53371">
        <w:rPr>
          <w:rFonts w:ascii="Arial" w:eastAsia="Arial" w:hAnsi="Arial" w:cs="Arial"/>
          <w:i/>
          <w:sz w:val="15"/>
          <w:szCs w:val="15"/>
        </w:rPr>
        <w:t xml:space="preserve">Hence, data in PLGU Ilocos Sur </w:t>
      </w:r>
      <w:r w:rsidR="00DF0374">
        <w:rPr>
          <w:rFonts w:ascii="Arial" w:eastAsia="Arial" w:hAnsi="Arial" w:cs="Arial"/>
          <w:i/>
          <w:sz w:val="15"/>
          <w:szCs w:val="15"/>
        </w:rPr>
        <w:t xml:space="preserve">is </w:t>
      </w:r>
      <w:r w:rsidRPr="00E53371">
        <w:rPr>
          <w:rFonts w:ascii="Arial" w:eastAsia="Arial" w:hAnsi="Arial" w:cs="Arial"/>
          <w:i/>
          <w:sz w:val="15"/>
          <w:szCs w:val="15"/>
        </w:rPr>
        <w:t>no longer reflected in the table.</w:t>
      </w:r>
    </w:p>
    <w:p w14:paraId="049CB579" w14:textId="15F0B260" w:rsidR="00D91DC7" w:rsidRPr="0037613B" w:rsidRDefault="00D91DC7" w:rsidP="00DF0374">
      <w:pPr>
        <w:spacing w:after="0" w:line="240" w:lineRule="auto"/>
        <w:contextualSpacing/>
        <w:jc w:val="both"/>
        <w:rPr>
          <w:rFonts w:ascii="Arial" w:eastAsia="Arial" w:hAnsi="Arial" w:cs="Arial"/>
          <w:i/>
          <w:sz w:val="16"/>
          <w:szCs w:val="16"/>
        </w:rPr>
      </w:pPr>
      <w:r>
        <w:rPr>
          <w:rFonts w:ascii="Arial" w:eastAsia="Arial" w:hAnsi="Arial" w:cs="Arial"/>
          <w:i/>
          <w:sz w:val="16"/>
          <w:szCs w:val="16"/>
        </w:rPr>
        <w:t>*T</w:t>
      </w:r>
      <w:r w:rsidRPr="0037613B">
        <w:rPr>
          <w:rFonts w:ascii="Arial" w:eastAsia="Arial" w:hAnsi="Arial" w:cs="Arial"/>
          <w:i/>
          <w:sz w:val="16"/>
          <w:szCs w:val="16"/>
        </w:rPr>
        <w:t>his version reflects the actual cost of FFPs in Balbalan, Kalinga</w:t>
      </w:r>
      <w:r>
        <w:rPr>
          <w:rFonts w:ascii="Arial" w:eastAsia="Arial" w:hAnsi="Arial" w:cs="Arial"/>
          <w:i/>
          <w:sz w:val="16"/>
          <w:szCs w:val="16"/>
        </w:rPr>
        <w:t xml:space="preserve"> and Opol Misamis Oriental</w:t>
      </w:r>
      <w:r w:rsidRPr="0037613B">
        <w:rPr>
          <w:rFonts w:ascii="Arial" w:eastAsia="Arial" w:hAnsi="Arial" w:cs="Arial"/>
          <w:i/>
          <w:sz w:val="16"/>
          <w:szCs w:val="16"/>
        </w:rPr>
        <w:t xml:space="preserve"> after validation on </w:t>
      </w:r>
      <w:r w:rsidR="00DF0374" w:rsidRPr="0037613B">
        <w:rPr>
          <w:rFonts w:ascii="Arial" w:eastAsia="Arial" w:hAnsi="Arial" w:cs="Arial"/>
          <w:i/>
          <w:sz w:val="16"/>
          <w:szCs w:val="16"/>
        </w:rPr>
        <w:t>1</w:t>
      </w:r>
      <w:r w:rsidR="00DF0374">
        <w:rPr>
          <w:rFonts w:ascii="Arial" w:eastAsia="Arial" w:hAnsi="Arial" w:cs="Arial"/>
          <w:i/>
          <w:sz w:val="16"/>
          <w:szCs w:val="16"/>
        </w:rPr>
        <w:t xml:space="preserve">6 </w:t>
      </w:r>
      <w:r w:rsidRPr="0037613B">
        <w:rPr>
          <w:rFonts w:ascii="Arial" w:eastAsia="Arial" w:hAnsi="Arial" w:cs="Arial"/>
          <w:i/>
          <w:sz w:val="16"/>
          <w:szCs w:val="16"/>
        </w:rPr>
        <w:t xml:space="preserve">April </w:t>
      </w:r>
      <w:r w:rsidR="00DF0374">
        <w:rPr>
          <w:rFonts w:ascii="Arial" w:eastAsia="Arial" w:hAnsi="Arial" w:cs="Arial"/>
          <w:i/>
          <w:sz w:val="16"/>
          <w:szCs w:val="16"/>
        </w:rPr>
        <w:t>2021</w:t>
      </w:r>
      <w:r>
        <w:rPr>
          <w:rFonts w:ascii="Arial" w:eastAsia="Arial" w:hAnsi="Arial" w:cs="Arial"/>
          <w:i/>
          <w:sz w:val="16"/>
          <w:szCs w:val="16"/>
        </w:rPr>
        <w:t>.</w:t>
      </w:r>
    </w:p>
    <w:p w14:paraId="5E9C08D9" w14:textId="41D5806B" w:rsidR="006E6F5E" w:rsidRDefault="003E4C18" w:rsidP="00CE710F">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36AC6A5B" w14:textId="77777777" w:rsidR="004253CF" w:rsidRDefault="004253CF" w:rsidP="00CE710F">
      <w:pPr>
        <w:spacing w:after="0" w:line="240" w:lineRule="auto"/>
        <w:contextualSpacing/>
        <w:jc w:val="right"/>
        <w:rPr>
          <w:rFonts w:ascii="Arial" w:eastAsia="Arial" w:hAnsi="Arial" w:cs="Arial"/>
          <w:i/>
          <w:color w:val="0070C0"/>
          <w:sz w:val="16"/>
          <w:szCs w:val="16"/>
        </w:rPr>
      </w:pPr>
    </w:p>
    <w:bookmarkEnd w:id="1"/>
    <w:bookmarkEnd w:id="2"/>
    <w:p w14:paraId="776C3215" w14:textId="5AAF4473"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77D7B497"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0B64A2" w:rsidRPr="000B64A2">
        <w:rPr>
          <w:rFonts w:ascii="Arial" w:eastAsia="Times New Roman" w:hAnsi="Arial" w:cs="Arial"/>
          <w:b/>
          <w:bCs/>
          <w:color w:val="0070C0"/>
          <w:sz w:val="24"/>
          <w:szCs w:val="24"/>
          <w:lang w:eastAsia="en-US"/>
        </w:rPr>
        <w:t>1,477,249,499.92</w:t>
      </w:r>
      <w:r w:rsidR="000B64A2">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187E3022" w:rsidR="009B40FE" w:rsidRPr="00F00006" w:rsidRDefault="009B40FE" w:rsidP="009B40FE">
      <w:pPr>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0A4838">
        <w:rPr>
          <w:rFonts w:ascii="Arial" w:eastAsia="Times New Roman" w:hAnsi="Arial" w:cs="Arial"/>
          <w:b/>
          <w:sz w:val="24"/>
          <w:szCs w:val="24"/>
          <w:lang w:val="en-US" w:eastAsia="en-US"/>
        </w:rPr>
        <w:t>₱</w:t>
      </w:r>
      <w:r w:rsidR="000B64A2" w:rsidRPr="000B64A2">
        <w:rPr>
          <w:rFonts w:ascii="Arial" w:eastAsia="Times New Roman" w:hAnsi="Arial" w:cs="Arial"/>
          <w:b/>
          <w:bCs/>
          <w:sz w:val="24"/>
          <w:szCs w:val="24"/>
          <w:lang w:eastAsia="en-US"/>
        </w:rPr>
        <w:t>483,299,430.81</w:t>
      </w:r>
      <w:r w:rsidR="000B64A2">
        <w:rPr>
          <w:rFonts w:ascii="Arial" w:eastAsia="Times New Roman" w:hAnsi="Arial" w:cs="Arial"/>
          <w:b/>
          <w:bCs/>
          <w:sz w:val="24"/>
          <w:szCs w:val="24"/>
          <w:lang w:eastAsia="en-US"/>
        </w:rPr>
        <w:t xml:space="preserve"> </w:t>
      </w:r>
      <w:r w:rsidRPr="000A4838">
        <w:rPr>
          <w:rFonts w:ascii="Arial" w:eastAsia="Times New Roman" w:hAnsi="Arial" w:cs="Arial"/>
          <w:b/>
          <w:sz w:val="24"/>
          <w:szCs w:val="24"/>
          <w:lang w:val="en-US" w:eastAsia="en-US"/>
        </w:rPr>
        <w:t>standby funds</w:t>
      </w:r>
      <w:r w:rsidRPr="000A4838">
        <w:rPr>
          <w:rFonts w:ascii="Arial" w:eastAsia="Times New Roman" w:hAnsi="Arial" w:cs="Arial"/>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0B64A2" w:rsidRPr="000B64A2">
        <w:rPr>
          <w:rFonts w:ascii="Arial" w:eastAsia="Times New Roman" w:hAnsi="Arial" w:cs="Arial"/>
          <w:b/>
          <w:sz w:val="24"/>
          <w:szCs w:val="24"/>
          <w:lang w:val="en-US" w:eastAsia="en-US"/>
        </w:rPr>
        <w:t>441,887,531.80</w:t>
      </w:r>
      <w:r w:rsidR="000B64A2">
        <w:rPr>
          <w:rFonts w:ascii="Arial" w:eastAsia="Times New Roman" w:hAnsi="Arial" w:cs="Arial"/>
          <w:b/>
          <w:sz w:val="24"/>
          <w:szCs w:val="24"/>
          <w:lang w:val="en-US" w:eastAsia="en-US"/>
        </w:rPr>
        <w:t xml:space="preserve">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02A040A7"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6815B0">
        <w:rPr>
          <w:rFonts w:ascii="Arial" w:eastAsia="Times New Roman" w:hAnsi="Arial" w:cs="Arial"/>
          <w:b/>
          <w:bCs/>
          <w:color w:val="0070C0"/>
          <w:sz w:val="24"/>
          <w:szCs w:val="24"/>
          <w:lang w:eastAsia="en-US"/>
        </w:rPr>
        <w:t>368,540</w:t>
      </w:r>
      <w:r w:rsidR="000A4838">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0B64A2" w:rsidRPr="000B64A2">
        <w:rPr>
          <w:rFonts w:ascii="Arial" w:eastAsia="Times New Roman" w:hAnsi="Arial" w:cs="Arial"/>
          <w:b/>
          <w:bCs/>
          <w:color w:val="0070C0"/>
          <w:sz w:val="24"/>
          <w:szCs w:val="24"/>
          <w:lang w:eastAsia="en-US"/>
        </w:rPr>
        <w:t>191,369,616.22</w:t>
      </w:r>
      <w:r w:rsidRPr="000A4838">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0B64A2" w:rsidRPr="000B64A2">
        <w:rPr>
          <w:rFonts w:ascii="Arial" w:eastAsia="Times New Roman" w:hAnsi="Arial" w:cs="Arial"/>
          <w:b/>
          <w:bCs/>
          <w:color w:val="0070C0"/>
          <w:sz w:val="24"/>
          <w:szCs w:val="24"/>
          <w:lang w:eastAsia="en-US"/>
        </w:rPr>
        <w:t>293,837,311.49</w:t>
      </w:r>
      <w:r w:rsidR="000B64A2">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0A4838">
        <w:rPr>
          <w:rFonts w:ascii="Arial" w:eastAsia="Times New Roman" w:hAnsi="Arial" w:cs="Arial"/>
          <w:b/>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0A4838">
        <w:rPr>
          <w:rFonts w:ascii="Arial" w:eastAsia="Times New Roman" w:hAnsi="Arial" w:cs="Arial"/>
          <w:b/>
          <w:sz w:val="24"/>
          <w:szCs w:val="24"/>
          <w:lang w:val="en-US" w:eastAsia="en-US"/>
        </w:rPr>
        <w:t>₱</w:t>
      </w:r>
      <w:r w:rsidR="000B64A2" w:rsidRPr="000B64A2">
        <w:rPr>
          <w:rFonts w:ascii="Arial" w:eastAsia="Times New Roman" w:hAnsi="Arial" w:cs="Arial"/>
          <w:b/>
          <w:bCs/>
          <w:sz w:val="24"/>
          <w:szCs w:val="24"/>
          <w:lang w:eastAsia="en-US"/>
        </w:rPr>
        <w:t>508,743,141.40</w:t>
      </w:r>
      <w:r w:rsidR="000B64A2">
        <w:rPr>
          <w:rFonts w:ascii="Arial" w:eastAsia="Times New Roman" w:hAnsi="Arial" w:cs="Arial"/>
          <w:b/>
          <w:bCs/>
          <w:sz w:val="24"/>
          <w:szCs w:val="24"/>
          <w:lang w:eastAsia="en-US"/>
        </w:rPr>
        <w:t xml:space="preserve"> </w:t>
      </w:r>
      <w:r w:rsidRPr="00563EE8">
        <w:rPr>
          <w:rFonts w:ascii="Arial" w:eastAsia="Times New Roman" w:hAnsi="Arial" w:cs="Arial"/>
          <w:sz w:val="24"/>
          <w:szCs w:val="24"/>
          <w:lang w:val="en-US" w:eastAsia="en-US"/>
        </w:rPr>
        <w:t>are available.</w:t>
      </w:r>
    </w:p>
    <w:p w14:paraId="66ADABB3" w14:textId="1E9255B1" w:rsidR="009B40FE" w:rsidRDefault="009B40FE" w:rsidP="008A3439">
      <w:pPr>
        <w:spacing w:after="0"/>
        <w:ind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784" w:type="pct"/>
        <w:tblInd w:w="421" w:type="dxa"/>
        <w:tblLook w:val="04A0" w:firstRow="1" w:lastRow="0" w:firstColumn="1" w:lastColumn="0" w:noHBand="0" w:noVBand="1"/>
      </w:tblPr>
      <w:tblGrid>
        <w:gridCol w:w="1421"/>
        <w:gridCol w:w="1275"/>
        <w:gridCol w:w="994"/>
        <w:gridCol w:w="1277"/>
        <w:gridCol w:w="1275"/>
        <w:gridCol w:w="1273"/>
        <w:gridCol w:w="1807"/>
      </w:tblGrid>
      <w:tr w:rsidR="000B64A2" w:rsidRPr="000B64A2" w14:paraId="18888B73" w14:textId="77777777" w:rsidTr="000B64A2">
        <w:trPr>
          <w:trHeight w:val="20"/>
          <w:tblHeader/>
        </w:trPr>
        <w:tc>
          <w:tcPr>
            <w:tcW w:w="7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71E81E" w14:textId="07157AF3" w:rsidR="000B64A2" w:rsidRPr="000B64A2" w:rsidRDefault="000B64A2" w:rsidP="000B64A2">
            <w:pPr>
              <w:widowControl/>
              <w:spacing w:after="0" w:line="240" w:lineRule="auto"/>
              <w:jc w:val="center"/>
              <w:rPr>
                <w:rFonts w:ascii="Arial Narrow" w:eastAsia="Times New Roman" w:hAnsi="Arial Narrow" w:cs="Times New Roman"/>
                <w:b/>
                <w:bCs/>
                <w:color w:val="000000"/>
                <w:sz w:val="18"/>
                <w:szCs w:val="18"/>
              </w:rPr>
            </w:pPr>
            <w:r w:rsidRPr="000A4838">
              <w:rPr>
                <w:rFonts w:ascii="Arial Narrow" w:eastAsia="Times New Roman" w:hAnsi="Arial Narrow"/>
                <w:b/>
                <w:bCs/>
                <w:color w:val="000000"/>
                <w:sz w:val="18"/>
                <w:szCs w:val="18"/>
              </w:rPr>
              <w:t>REGIONAL / FIELD OFFICE</w:t>
            </w:r>
          </w:p>
        </w:tc>
        <w:tc>
          <w:tcPr>
            <w:tcW w:w="68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0E27C52" w14:textId="35300874" w:rsidR="000B64A2" w:rsidRPr="000B64A2" w:rsidRDefault="000B64A2" w:rsidP="000B64A2">
            <w:pPr>
              <w:widowControl/>
              <w:spacing w:after="0" w:line="240" w:lineRule="auto"/>
              <w:jc w:val="center"/>
              <w:rPr>
                <w:rFonts w:ascii="Arial Narrow" w:eastAsia="Times New Roman" w:hAnsi="Arial Narrow" w:cs="Times New Roman"/>
                <w:b/>
                <w:bCs/>
                <w:i/>
                <w:iCs/>
                <w:color w:val="000000"/>
                <w:sz w:val="18"/>
                <w:szCs w:val="18"/>
              </w:rPr>
            </w:pPr>
            <w:r w:rsidRPr="000A4838">
              <w:rPr>
                <w:rFonts w:ascii="Arial Narrow" w:eastAsia="Times New Roman" w:hAnsi="Arial Narrow"/>
                <w:b/>
                <w:bCs/>
                <w:sz w:val="18"/>
                <w:szCs w:val="18"/>
              </w:rPr>
              <w:t>STANDBY FUNDS</w:t>
            </w:r>
          </w:p>
        </w:tc>
        <w:tc>
          <w:tcPr>
            <w:tcW w:w="121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BC8432F" w14:textId="2085DD44" w:rsidR="000B64A2" w:rsidRPr="000B64A2" w:rsidRDefault="000B64A2" w:rsidP="000B64A2">
            <w:pPr>
              <w:widowControl/>
              <w:spacing w:after="0" w:line="240" w:lineRule="auto"/>
              <w:jc w:val="center"/>
              <w:rPr>
                <w:rFonts w:ascii="Arial Narrow" w:eastAsia="Times New Roman" w:hAnsi="Arial Narrow" w:cs="Times New Roman"/>
                <w:b/>
                <w:bCs/>
                <w:i/>
                <w:iCs/>
                <w:color w:val="000000"/>
                <w:sz w:val="18"/>
                <w:szCs w:val="18"/>
              </w:rPr>
            </w:pPr>
            <w:r w:rsidRPr="000A4838">
              <w:rPr>
                <w:rFonts w:ascii="Arial Narrow" w:eastAsia="Times New Roman" w:hAnsi="Arial Narrow"/>
                <w:b/>
                <w:bCs/>
                <w:sz w:val="18"/>
                <w:szCs w:val="18"/>
              </w:rPr>
              <w:t>FAMILY FOOD PACKS</w:t>
            </w:r>
          </w:p>
        </w:tc>
        <w:tc>
          <w:tcPr>
            <w:tcW w:w="68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CC64369" w14:textId="1AFB52CE" w:rsidR="000B64A2" w:rsidRPr="000B64A2" w:rsidRDefault="000B64A2" w:rsidP="000B64A2">
            <w:pPr>
              <w:widowControl/>
              <w:spacing w:after="0" w:line="240" w:lineRule="auto"/>
              <w:jc w:val="center"/>
              <w:rPr>
                <w:rFonts w:ascii="Arial Narrow" w:eastAsia="Times New Roman" w:hAnsi="Arial Narrow" w:cs="Times New Roman"/>
                <w:b/>
                <w:bCs/>
                <w:i/>
                <w:iCs/>
                <w:color w:val="000000"/>
                <w:sz w:val="18"/>
                <w:szCs w:val="18"/>
              </w:rPr>
            </w:pPr>
            <w:r w:rsidRPr="000A4838">
              <w:rPr>
                <w:rFonts w:ascii="Arial Narrow" w:eastAsia="Times New Roman" w:hAnsi="Arial Narrow"/>
                <w:b/>
                <w:bCs/>
                <w:sz w:val="18"/>
                <w:szCs w:val="18"/>
              </w:rPr>
              <w:t>OTHER FOOD ITEMS</w:t>
            </w:r>
          </w:p>
        </w:tc>
        <w:tc>
          <w:tcPr>
            <w:tcW w:w="68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D14C4C0" w14:textId="5BE34A4F" w:rsidR="000B64A2" w:rsidRPr="000B64A2" w:rsidRDefault="000B64A2" w:rsidP="000B64A2">
            <w:pPr>
              <w:widowControl/>
              <w:spacing w:after="0" w:line="240" w:lineRule="auto"/>
              <w:jc w:val="center"/>
              <w:rPr>
                <w:rFonts w:ascii="Arial Narrow" w:eastAsia="Times New Roman" w:hAnsi="Arial Narrow" w:cs="Times New Roman"/>
                <w:b/>
                <w:bCs/>
                <w:i/>
                <w:iCs/>
                <w:color w:val="000000"/>
                <w:sz w:val="18"/>
                <w:szCs w:val="18"/>
              </w:rPr>
            </w:pPr>
            <w:r w:rsidRPr="000A4838">
              <w:rPr>
                <w:rFonts w:ascii="Arial Narrow" w:eastAsia="Times New Roman" w:hAnsi="Arial Narrow"/>
                <w:b/>
                <w:bCs/>
                <w:sz w:val="18"/>
                <w:szCs w:val="18"/>
              </w:rPr>
              <w:t>NON-FOOD RELIEF ITEMS</w:t>
            </w:r>
          </w:p>
        </w:tc>
        <w:tc>
          <w:tcPr>
            <w:tcW w:w="970"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0CCB6AB" w14:textId="484D52EA" w:rsidR="000B64A2" w:rsidRPr="000B64A2" w:rsidRDefault="000B64A2" w:rsidP="000B64A2">
            <w:pPr>
              <w:widowControl/>
              <w:spacing w:after="0" w:line="240" w:lineRule="auto"/>
              <w:jc w:val="center"/>
              <w:rPr>
                <w:rFonts w:ascii="Arial Narrow" w:eastAsia="Times New Roman" w:hAnsi="Arial Narrow" w:cs="Times New Roman"/>
                <w:b/>
                <w:bCs/>
                <w:i/>
                <w:iCs/>
                <w:color w:val="000000"/>
                <w:sz w:val="18"/>
                <w:szCs w:val="18"/>
              </w:rPr>
            </w:pPr>
            <w:r w:rsidRPr="000A4838">
              <w:rPr>
                <w:rFonts w:ascii="Arial Narrow" w:eastAsia="Times New Roman" w:hAnsi="Arial Narrow"/>
                <w:b/>
                <w:bCs/>
                <w:sz w:val="18"/>
                <w:szCs w:val="18"/>
              </w:rPr>
              <w:t>TOTAL STANDBY FUNDS &amp; STOCKPILE</w:t>
            </w:r>
          </w:p>
        </w:tc>
      </w:tr>
      <w:tr w:rsidR="000B64A2" w:rsidRPr="000B64A2" w14:paraId="5615FDE6" w14:textId="77777777" w:rsidTr="000B64A2">
        <w:trPr>
          <w:trHeight w:val="20"/>
          <w:tblHeader/>
        </w:trPr>
        <w:tc>
          <w:tcPr>
            <w:tcW w:w="76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95A7FA3"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p>
        </w:tc>
        <w:tc>
          <w:tcPr>
            <w:tcW w:w="68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DF6748" w14:textId="77777777" w:rsidR="000B64A2" w:rsidRPr="000B64A2" w:rsidRDefault="000B64A2" w:rsidP="000B64A2">
            <w:pPr>
              <w:widowControl/>
              <w:spacing w:after="0" w:line="240" w:lineRule="auto"/>
              <w:rPr>
                <w:rFonts w:ascii="Arial Narrow" w:eastAsia="Times New Roman" w:hAnsi="Arial Narrow" w:cs="Times New Roman"/>
                <w:b/>
                <w:bCs/>
                <w:i/>
                <w:iCs/>
                <w:color w:val="000000"/>
                <w:sz w:val="18"/>
                <w:szCs w:val="18"/>
              </w:rPr>
            </w:pPr>
          </w:p>
        </w:tc>
        <w:tc>
          <w:tcPr>
            <w:tcW w:w="533" w:type="pct"/>
            <w:tcBorders>
              <w:top w:val="nil"/>
              <w:left w:val="nil"/>
              <w:bottom w:val="single" w:sz="4" w:space="0" w:color="auto"/>
              <w:right w:val="single" w:sz="4" w:space="0" w:color="auto"/>
            </w:tcBorders>
            <w:shd w:val="clear" w:color="auto" w:fill="BFBFBF" w:themeFill="background1" w:themeFillShade="BF"/>
            <w:vAlign w:val="center"/>
            <w:hideMark/>
          </w:tcPr>
          <w:p w14:paraId="288A118B" w14:textId="206B5C30" w:rsidR="000B64A2" w:rsidRPr="000B64A2" w:rsidRDefault="000B64A2" w:rsidP="000B64A2">
            <w:pPr>
              <w:widowControl/>
              <w:spacing w:after="0" w:line="240" w:lineRule="auto"/>
              <w:jc w:val="center"/>
              <w:rPr>
                <w:rFonts w:ascii="Arial Narrow" w:eastAsia="Times New Roman" w:hAnsi="Arial Narrow" w:cs="Times New Roman"/>
                <w:b/>
                <w:bCs/>
                <w:i/>
                <w:iCs/>
                <w:color w:val="000000"/>
                <w:sz w:val="18"/>
                <w:szCs w:val="18"/>
              </w:rPr>
            </w:pPr>
            <w:r w:rsidRPr="000A4838">
              <w:rPr>
                <w:rFonts w:ascii="Arial Narrow" w:eastAsia="Times New Roman" w:hAnsi="Arial Narrow"/>
                <w:b/>
                <w:bCs/>
                <w:color w:val="000000"/>
                <w:sz w:val="18"/>
                <w:szCs w:val="18"/>
              </w:rPr>
              <w:t>QUANTITY</w:t>
            </w:r>
          </w:p>
        </w:tc>
        <w:tc>
          <w:tcPr>
            <w:tcW w:w="685" w:type="pct"/>
            <w:tcBorders>
              <w:top w:val="nil"/>
              <w:left w:val="nil"/>
              <w:bottom w:val="single" w:sz="4" w:space="0" w:color="auto"/>
              <w:right w:val="single" w:sz="4" w:space="0" w:color="auto"/>
            </w:tcBorders>
            <w:shd w:val="clear" w:color="auto" w:fill="BFBFBF" w:themeFill="background1" w:themeFillShade="BF"/>
            <w:vAlign w:val="center"/>
            <w:hideMark/>
          </w:tcPr>
          <w:p w14:paraId="53CFD9E9" w14:textId="42AF3934" w:rsidR="000B64A2" w:rsidRPr="000B64A2" w:rsidRDefault="000B64A2" w:rsidP="000B64A2">
            <w:pPr>
              <w:widowControl/>
              <w:spacing w:after="0" w:line="240" w:lineRule="auto"/>
              <w:jc w:val="center"/>
              <w:rPr>
                <w:rFonts w:ascii="Arial Narrow" w:eastAsia="Times New Roman" w:hAnsi="Arial Narrow" w:cs="Times New Roman"/>
                <w:b/>
                <w:bCs/>
                <w:i/>
                <w:iCs/>
                <w:color w:val="000000"/>
                <w:sz w:val="18"/>
                <w:szCs w:val="18"/>
              </w:rPr>
            </w:pPr>
            <w:r w:rsidRPr="000A4838">
              <w:rPr>
                <w:rFonts w:ascii="Arial Narrow" w:eastAsia="Times New Roman" w:hAnsi="Arial Narrow"/>
                <w:b/>
                <w:bCs/>
                <w:sz w:val="18"/>
                <w:szCs w:val="18"/>
              </w:rPr>
              <w:t>TOTAL COST</w:t>
            </w:r>
          </w:p>
        </w:tc>
        <w:tc>
          <w:tcPr>
            <w:tcW w:w="684" w:type="pct"/>
            <w:tcBorders>
              <w:top w:val="nil"/>
              <w:left w:val="nil"/>
              <w:bottom w:val="single" w:sz="4" w:space="0" w:color="auto"/>
              <w:right w:val="single" w:sz="4" w:space="0" w:color="auto"/>
            </w:tcBorders>
            <w:shd w:val="clear" w:color="auto" w:fill="BFBFBF" w:themeFill="background1" w:themeFillShade="BF"/>
            <w:vAlign w:val="center"/>
            <w:hideMark/>
          </w:tcPr>
          <w:p w14:paraId="67E7A65E" w14:textId="40A9581E" w:rsidR="000B64A2" w:rsidRPr="000B64A2" w:rsidRDefault="000B64A2" w:rsidP="000B64A2">
            <w:pPr>
              <w:widowControl/>
              <w:spacing w:after="0" w:line="240" w:lineRule="auto"/>
              <w:jc w:val="center"/>
              <w:rPr>
                <w:rFonts w:ascii="Arial Narrow" w:eastAsia="Times New Roman" w:hAnsi="Arial Narrow" w:cs="Times New Roman"/>
                <w:b/>
                <w:bCs/>
                <w:i/>
                <w:iCs/>
                <w:color w:val="000000"/>
                <w:sz w:val="18"/>
                <w:szCs w:val="18"/>
              </w:rPr>
            </w:pPr>
            <w:r w:rsidRPr="000A4838">
              <w:rPr>
                <w:rFonts w:ascii="Arial Narrow" w:eastAsia="Times New Roman" w:hAnsi="Arial Narrow"/>
                <w:b/>
                <w:bCs/>
                <w:sz w:val="18"/>
                <w:szCs w:val="18"/>
              </w:rPr>
              <w:t>TOTAL COST</w:t>
            </w:r>
          </w:p>
        </w:tc>
        <w:tc>
          <w:tcPr>
            <w:tcW w:w="683" w:type="pct"/>
            <w:tcBorders>
              <w:top w:val="nil"/>
              <w:left w:val="nil"/>
              <w:bottom w:val="single" w:sz="4" w:space="0" w:color="auto"/>
              <w:right w:val="single" w:sz="4" w:space="0" w:color="auto"/>
            </w:tcBorders>
            <w:shd w:val="clear" w:color="auto" w:fill="BFBFBF" w:themeFill="background1" w:themeFillShade="BF"/>
            <w:vAlign w:val="center"/>
            <w:hideMark/>
          </w:tcPr>
          <w:p w14:paraId="3CE6657A" w14:textId="73DC3234" w:rsidR="000B64A2" w:rsidRPr="000B64A2" w:rsidRDefault="000B64A2" w:rsidP="000B64A2">
            <w:pPr>
              <w:widowControl/>
              <w:spacing w:after="0" w:line="240" w:lineRule="auto"/>
              <w:jc w:val="center"/>
              <w:rPr>
                <w:rFonts w:ascii="Arial Narrow" w:eastAsia="Times New Roman" w:hAnsi="Arial Narrow" w:cs="Times New Roman"/>
                <w:b/>
                <w:bCs/>
                <w:i/>
                <w:iCs/>
                <w:color w:val="000000"/>
                <w:sz w:val="18"/>
                <w:szCs w:val="18"/>
              </w:rPr>
            </w:pPr>
            <w:r w:rsidRPr="000A4838">
              <w:rPr>
                <w:rFonts w:ascii="Arial Narrow" w:eastAsia="Times New Roman" w:hAnsi="Arial Narrow"/>
                <w:b/>
                <w:bCs/>
                <w:sz w:val="18"/>
                <w:szCs w:val="18"/>
              </w:rPr>
              <w:t>TOTAL COST</w:t>
            </w:r>
          </w:p>
        </w:tc>
        <w:tc>
          <w:tcPr>
            <w:tcW w:w="970"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CFC06D" w14:textId="77777777" w:rsidR="000B64A2" w:rsidRPr="000B64A2" w:rsidRDefault="000B64A2" w:rsidP="000B64A2">
            <w:pPr>
              <w:widowControl/>
              <w:spacing w:after="0" w:line="240" w:lineRule="auto"/>
              <w:rPr>
                <w:rFonts w:ascii="Arial Narrow" w:eastAsia="Times New Roman" w:hAnsi="Arial Narrow" w:cs="Times New Roman"/>
                <w:b/>
                <w:bCs/>
                <w:i/>
                <w:iCs/>
                <w:color w:val="000000"/>
                <w:sz w:val="18"/>
                <w:szCs w:val="18"/>
              </w:rPr>
            </w:pPr>
          </w:p>
        </w:tc>
      </w:tr>
      <w:tr w:rsidR="000B64A2" w:rsidRPr="000B64A2" w14:paraId="3FDBD896" w14:textId="77777777" w:rsidTr="000B64A2">
        <w:trPr>
          <w:trHeight w:val="20"/>
          <w:tblHeader/>
        </w:trPr>
        <w:tc>
          <w:tcPr>
            <w:tcW w:w="762" w:type="pct"/>
            <w:tcBorders>
              <w:top w:val="nil"/>
              <w:left w:val="single" w:sz="4" w:space="0" w:color="auto"/>
              <w:bottom w:val="single" w:sz="4" w:space="0" w:color="auto"/>
              <w:right w:val="single" w:sz="4" w:space="0" w:color="auto"/>
            </w:tcBorders>
            <w:shd w:val="clear" w:color="000000" w:fill="C5E0B3"/>
            <w:vAlign w:val="center"/>
            <w:hideMark/>
          </w:tcPr>
          <w:p w14:paraId="24BA3467" w14:textId="77777777" w:rsidR="000B64A2" w:rsidRPr="000B64A2" w:rsidRDefault="000B64A2" w:rsidP="000B64A2">
            <w:pPr>
              <w:widowControl/>
              <w:spacing w:after="0" w:line="240" w:lineRule="auto"/>
              <w:jc w:val="center"/>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TOTAL</w:t>
            </w:r>
          </w:p>
        </w:tc>
        <w:tc>
          <w:tcPr>
            <w:tcW w:w="684" w:type="pct"/>
            <w:tcBorders>
              <w:top w:val="nil"/>
              <w:left w:val="nil"/>
              <w:bottom w:val="single" w:sz="4" w:space="0" w:color="auto"/>
              <w:right w:val="single" w:sz="4" w:space="0" w:color="auto"/>
            </w:tcBorders>
            <w:shd w:val="clear" w:color="000000" w:fill="C5E0B3"/>
            <w:vAlign w:val="center"/>
            <w:hideMark/>
          </w:tcPr>
          <w:p w14:paraId="167910B6"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483,299,430.81</w:t>
            </w:r>
          </w:p>
        </w:tc>
        <w:tc>
          <w:tcPr>
            <w:tcW w:w="533" w:type="pct"/>
            <w:tcBorders>
              <w:top w:val="nil"/>
              <w:left w:val="nil"/>
              <w:bottom w:val="single" w:sz="4" w:space="0" w:color="auto"/>
              <w:right w:val="single" w:sz="4" w:space="0" w:color="auto"/>
            </w:tcBorders>
            <w:shd w:val="clear" w:color="000000" w:fill="C5E0B3"/>
            <w:vAlign w:val="center"/>
            <w:hideMark/>
          </w:tcPr>
          <w:p w14:paraId="3D82DFEC" w14:textId="6A2F6001" w:rsidR="000B64A2" w:rsidRPr="000B64A2" w:rsidRDefault="006815B0" w:rsidP="000B64A2">
            <w:pPr>
              <w:widowControl/>
              <w:spacing w:after="0" w:line="240" w:lineRule="auto"/>
              <w:jc w:val="right"/>
              <w:rPr>
                <w:rFonts w:ascii="Arial Narrow" w:eastAsia="Times New Roman" w:hAnsi="Arial Narrow" w:cs="Times New Roman"/>
                <w:b/>
                <w:bCs/>
                <w:color w:val="000000"/>
                <w:sz w:val="18"/>
                <w:szCs w:val="18"/>
              </w:rPr>
            </w:pPr>
            <w:r>
              <w:rPr>
                <w:rFonts w:ascii="Arial Narrow" w:eastAsia="Times New Roman" w:hAnsi="Arial Narrow" w:cs="Times New Roman"/>
                <w:b/>
                <w:bCs/>
                <w:color w:val="000000"/>
                <w:sz w:val="18"/>
                <w:szCs w:val="18"/>
              </w:rPr>
              <w:t>368,540</w:t>
            </w:r>
            <w:bookmarkStart w:id="3" w:name="_GoBack"/>
            <w:bookmarkEnd w:id="3"/>
          </w:p>
        </w:tc>
        <w:tc>
          <w:tcPr>
            <w:tcW w:w="685" w:type="pct"/>
            <w:tcBorders>
              <w:top w:val="nil"/>
              <w:left w:val="nil"/>
              <w:bottom w:val="single" w:sz="4" w:space="0" w:color="auto"/>
              <w:right w:val="single" w:sz="4" w:space="0" w:color="auto"/>
            </w:tcBorders>
            <w:shd w:val="clear" w:color="000000" w:fill="C5E0B3"/>
            <w:vAlign w:val="center"/>
            <w:hideMark/>
          </w:tcPr>
          <w:p w14:paraId="60D5375A"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191,369,616.22</w:t>
            </w:r>
          </w:p>
        </w:tc>
        <w:tc>
          <w:tcPr>
            <w:tcW w:w="684" w:type="pct"/>
            <w:tcBorders>
              <w:top w:val="nil"/>
              <w:left w:val="nil"/>
              <w:bottom w:val="single" w:sz="4" w:space="0" w:color="auto"/>
              <w:right w:val="single" w:sz="4" w:space="0" w:color="auto"/>
            </w:tcBorders>
            <w:shd w:val="clear" w:color="000000" w:fill="C5E0B3"/>
            <w:vAlign w:val="center"/>
            <w:hideMark/>
          </w:tcPr>
          <w:p w14:paraId="6EB950A2"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293,837,311.49</w:t>
            </w:r>
          </w:p>
        </w:tc>
        <w:tc>
          <w:tcPr>
            <w:tcW w:w="683" w:type="pct"/>
            <w:tcBorders>
              <w:top w:val="nil"/>
              <w:left w:val="nil"/>
              <w:bottom w:val="single" w:sz="4" w:space="0" w:color="auto"/>
              <w:right w:val="single" w:sz="4" w:space="0" w:color="auto"/>
            </w:tcBorders>
            <w:shd w:val="clear" w:color="000000" w:fill="C5E0B3"/>
            <w:vAlign w:val="center"/>
            <w:hideMark/>
          </w:tcPr>
          <w:p w14:paraId="565747FE"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508,743,141.40</w:t>
            </w:r>
          </w:p>
        </w:tc>
        <w:tc>
          <w:tcPr>
            <w:tcW w:w="970" w:type="pct"/>
            <w:tcBorders>
              <w:top w:val="nil"/>
              <w:left w:val="nil"/>
              <w:bottom w:val="single" w:sz="4" w:space="0" w:color="auto"/>
              <w:right w:val="single" w:sz="4" w:space="0" w:color="auto"/>
            </w:tcBorders>
            <w:shd w:val="clear" w:color="000000" w:fill="C5E0B3"/>
            <w:vAlign w:val="center"/>
            <w:hideMark/>
          </w:tcPr>
          <w:p w14:paraId="6D71BFE6"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1,477,249,499.92</w:t>
            </w:r>
          </w:p>
        </w:tc>
      </w:tr>
      <w:tr w:rsidR="000B64A2" w:rsidRPr="000B64A2" w14:paraId="07BAE008"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7010BA0C"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Central Office</w:t>
            </w:r>
          </w:p>
        </w:tc>
        <w:tc>
          <w:tcPr>
            <w:tcW w:w="684" w:type="pct"/>
            <w:tcBorders>
              <w:top w:val="nil"/>
              <w:left w:val="nil"/>
              <w:bottom w:val="single" w:sz="4" w:space="0" w:color="auto"/>
              <w:right w:val="single" w:sz="4" w:space="0" w:color="auto"/>
            </w:tcBorders>
            <w:shd w:val="clear" w:color="auto" w:fill="auto"/>
            <w:vAlign w:val="center"/>
            <w:hideMark/>
          </w:tcPr>
          <w:p w14:paraId="4CBE4A1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441,887,531.80</w:t>
            </w:r>
          </w:p>
        </w:tc>
        <w:tc>
          <w:tcPr>
            <w:tcW w:w="533" w:type="pct"/>
            <w:tcBorders>
              <w:top w:val="nil"/>
              <w:left w:val="nil"/>
              <w:bottom w:val="single" w:sz="4" w:space="0" w:color="auto"/>
              <w:right w:val="single" w:sz="4" w:space="0" w:color="auto"/>
            </w:tcBorders>
            <w:shd w:val="clear" w:color="auto" w:fill="auto"/>
            <w:vAlign w:val="center"/>
            <w:hideMark/>
          </w:tcPr>
          <w:p w14:paraId="3B2DCF71"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 xml:space="preserve">- </w:t>
            </w:r>
          </w:p>
        </w:tc>
        <w:tc>
          <w:tcPr>
            <w:tcW w:w="685" w:type="pct"/>
            <w:tcBorders>
              <w:top w:val="nil"/>
              <w:left w:val="nil"/>
              <w:bottom w:val="single" w:sz="4" w:space="0" w:color="auto"/>
              <w:right w:val="single" w:sz="4" w:space="0" w:color="auto"/>
            </w:tcBorders>
            <w:shd w:val="clear" w:color="auto" w:fill="auto"/>
            <w:vAlign w:val="center"/>
            <w:hideMark/>
          </w:tcPr>
          <w:p w14:paraId="677BEF86"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 xml:space="preserve">- </w:t>
            </w:r>
          </w:p>
        </w:tc>
        <w:tc>
          <w:tcPr>
            <w:tcW w:w="684" w:type="pct"/>
            <w:tcBorders>
              <w:top w:val="nil"/>
              <w:left w:val="nil"/>
              <w:bottom w:val="single" w:sz="4" w:space="0" w:color="auto"/>
              <w:right w:val="single" w:sz="4" w:space="0" w:color="auto"/>
            </w:tcBorders>
            <w:shd w:val="clear" w:color="auto" w:fill="auto"/>
            <w:vAlign w:val="center"/>
            <w:hideMark/>
          </w:tcPr>
          <w:p w14:paraId="18A0E0D7"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 xml:space="preserve">- </w:t>
            </w:r>
          </w:p>
        </w:tc>
        <w:tc>
          <w:tcPr>
            <w:tcW w:w="683" w:type="pct"/>
            <w:tcBorders>
              <w:top w:val="nil"/>
              <w:left w:val="nil"/>
              <w:bottom w:val="single" w:sz="4" w:space="0" w:color="auto"/>
              <w:right w:val="single" w:sz="4" w:space="0" w:color="auto"/>
            </w:tcBorders>
            <w:shd w:val="clear" w:color="auto" w:fill="auto"/>
            <w:vAlign w:val="center"/>
            <w:hideMark/>
          </w:tcPr>
          <w:p w14:paraId="6EDE66ED"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 xml:space="preserve">- </w:t>
            </w:r>
          </w:p>
        </w:tc>
        <w:tc>
          <w:tcPr>
            <w:tcW w:w="970" w:type="pct"/>
            <w:tcBorders>
              <w:top w:val="nil"/>
              <w:left w:val="nil"/>
              <w:bottom w:val="single" w:sz="4" w:space="0" w:color="auto"/>
              <w:right w:val="single" w:sz="4" w:space="0" w:color="auto"/>
            </w:tcBorders>
            <w:shd w:val="clear" w:color="auto" w:fill="auto"/>
            <w:vAlign w:val="center"/>
            <w:hideMark/>
          </w:tcPr>
          <w:p w14:paraId="651F9598"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441,887,531.80</w:t>
            </w:r>
          </w:p>
        </w:tc>
      </w:tr>
      <w:tr w:rsidR="000B64A2" w:rsidRPr="000B64A2" w14:paraId="37999274"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7315764"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NRLMB - NROC</w:t>
            </w:r>
          </w:p>
        </w:tc>
        <w:tc>
          <w:tcPr>
            <w:tcW w:w="684" w:type="pct"/>
            <w:tcBorders>
              <w:top w:val="nil"/>
              <w:left w:val="nil"/>
              <w:bottom w:val="single" w:sz="4" w:space="0" w:color="auto"/>
              <w:right w:val="single" w:sz="4" w:space="0" w:color="auto"/>
            </w:tcBorders>
            <w:shd w:val="clear" w:color="auto" w:fill="auto"/>
            <w:vAlign w:val="center"/>
            <w:hideMark/>
          </w:tcPr>
          <w:p w14:paraId="2AF271EB"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 xml:space="preserve">- </w:t>
            </w:r>
          </w:p>
        </w:tc>
        <w:tc>
          <w:tcPr>
            <w:tcW w:w="533" w:type="pct"/>
            <w:tcBorders>
              <w:top w:val="nil"/>
              <w:left w:val="nil"/>
              <w:bottom w:val="single" w:sz="4" w:space="0" w:color="auto"/>
              <w:right w:val="single" w:sz="4" w:space="0" w:color="auto"/>
            </w:tcBorders>
            <w:shd w:val="clear" w:color="auto" w:fill="auto"/>
            <w:vAlign w:val="center"/>
            <w:hideMark/>
          </w:tcPr>
          <w:p w14:paraId="32090F00"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92,430</w:t>
            </w:r>
          </w:p>
        </w:tc>
        <w:tc>
          <w:tcPr>
            <w:tcW w:w="685" w:type="pct"/>
            <w:tcBorders>
              <w:top w:val="nil"/>
              <w:left w:val="nil"/>
              <w:bottom w:val="single" w:sz="4" w:space="0" w:color="auto"/>
              <w:right w:val="single" w:sz="4" w:space="0" w:color="auto"/>
            </w:tcBorders>
            <w:shd w:val="clear" w:color="auto" w:fill="auto"/>
            <w:vAlign w:val="center"/>
            <w:hideMark/>
          </w:tcPr>
          <w:p w14:paraId="2091498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51,971,414.00</w:t>
            </w:r>
          </w:p>
        </w:tc>
        <w:tc>
          <w:tcPr>
            <w:tcW w:w="684" w:type="pct"/>
            <w:tcBorders>
              <w:top w:val="nil"/>
              <w:left w:val="nil"/>
              <w:bottom w:val="single" w:sz="4" w:space="0" w:color="auto"/>
              <w:right w:val="single" w:sz="4" w:space="0" w:color="auto"/>
            </w:tcBorders>
            <w:shd w:val="clear" w:color="auto" w:fill="auto"/>
            <w:vAlign w:val="center"/>
            <w:hideMark/>
          </w:tcPr>
          <w:p w14:paraId="00BF2B79"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47,176,065.52</w:t>
            </w:r>
          </w:p>
        </w:tc>
        <w:tc>
          <w:tcPr>
            <w:tcW w:w="683" w:type="pct"/>
            <w:tcBorders>
              <w:top w:val="nil"/>
              <w:left w:val="nil"/>
              <w:bottom w:val="single" w:sz="4" w:space="0" w:color="auto"/>
              <w:right w:val="single" w:sz="4" w:space="0" w:color="auto"/>
            </w:tcBorders>
            <w:shd w:val="clear" w:color="auto" w:fill="auto"/>
            <w:vAlign w:val="center"/>
            <w:hideMark/>
          </w:tcPr>
          <w:p w14:paraId="40F3697E"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58,590,987.25</w:t>
            </w:r>
          </w:p>
        </w:tc>
        <w:tc>
          <w:tcPr>
            <w:tcW w:w="970" w:type="pct"/>
            <w:tcBorders>
              <w:top w:val="nil"/>
              <w:left w:val="nil"/>
              <w:bottom w:val="single" w:sz="4" w:space="0" w:color="auto"/>
              <w:right w:val="single" w:sz="4" w:space="0" w:color="auto"/>
            </w:tcBorders>
            <w:shd w:val="clear" w:color="auto" w:fill="auto"/>
            <w:vAlign w:val="center"/>
            <w:hideMark/>
          </w:tcPr>
          <w:p w14:paraId="5522EAE1"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457,738,466.77</w:t>
            </w:r>
          </w:p>
        </w:tc>
      </w:tr>
      <w:tr w:rsidR="000B64A2" w:rsidRPr="000B64A2" w14:paraId="4727FD89"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9944861"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NRLMB - VDRC</w:t>
            </w:r>
          </w:p>
        </w:tc>
        <w:tc>
          <w:tcPr>
            <w:tcW w:w="684" w:type="pct"/>
            <w:tcBorders>
              <w:top w:val="nil"/>
              <w:left w:val="nil"/>
              <w:bottom w:val="single" w:sz="4" w:space="0" w:color="auto"/>
              <w:right w:val="single" w:sz="4" w:space="0" w:color="auto"/>
            </w:tcBorders>
            <w:shd w:val="clear" w:color="auto" w:fill="auto"/>
            <w:vAlign w:val="center"/>
            <w:hideMark/>
          </w:tcPr>
          <w:p w14:paraId="68A97BB7" w14:textId="77777777" w:rsidR="000B64A2" w:rsidRPr="000B64A2" w:rsidRDefault="000B64A2" w:rsidP="000B64A2">
            <w:pPr>
              <w:widowControl/>
              <w:spacing w:after="0" w:line="240" w:lineRule="auto"/>
              <w:jc w:val="right"/>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 xml:space="preserve">- </w:t>
            </w:r>
          </w:p>
        </w:tc>
        <w:tc>
          <w:tcPr>
            <w:tcW w:w="533" w:type="pct"/>
            <w:tcBorders>
              <w:top w:val="nil"/>
              <w:left w:val="nil"/>
              <w:bottom w:val="single" w:sz="4" w:space="0" w:color="auto"/>
              <w:right w:val="single" w:sz="4" w:space="0" w:color="auto"/>
            </w:tcBorders>
            <w:shd w:val="clear" w:color="auto" w:fill="auto"/>
            <w:vAlign w:val="center"/>
            <w:hideMark/>
          </w:tcPr>
          <w:p w14:paraId="48FC0A73"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8,847</w:t>
            </w:r>
          </w:p>
        </w:tc>
        <w:tc>
          <w:tcPr>
            <w:tcW w:w="685" w:type="pct"/>
            <w:tcBorders>
              <w:top w:val="nil"/>
              <w:left w:val="nil"/>
              <w:bottom w:val="single" w:sz="4" w:space="0" w:color="auto"/>
              <w:right w:val="single" w:sz="4" w:space="0" w:color="auto"/>
            </w:tcBorders>
            <w:shd w:val="clear" w:color="auto" w:fill="auto"/>
            <w:vAlign w:val="center"/>
            <w:hideMark/>
          </w:tcPr>
          <w:p w14:paraId="0829B7FF"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7,286,915.00</w:t>
            </w:r>
          </w:p>
        </w:tc>
        <w:tc>
          <w:tcPr>
            <w:tcW w:w="684" w:type="pct"/>
            <w:tcBorders>
              <w:top w:val="nil"/>
              <w:left w:val="nil"/>
              <w:bottom w:val="single" w:sz="4" w:space="0" w:color="auto"/>
              <w:right w:val="single" w:sz="4" w:space="0" w:color="auto"/>
            </w:tcBorders>
            <w:shd w:val="clear" w:color="auto" w:fill="auto"/>
            <w:vAlign w:val="center"/>
            <w:hideMark/>
          </w:tcPr>
          <w:p w14:paraId="4384596C"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1,408,220.50</w:t>
            </w:r>
          </w:p>
        </w:tc>
        <w:tc>
          <w:tcPr>
            <w:tcW w:w="683" w:type="pct"/>
            <w:tcBorders>
              <w:top w:val="nil"/>
              <w:left w:val="nil"/>
              <w:bottom w:val="single" w:sz="4" w:space="0" w:color="auto"/>
              <w:right w:val="single" w:sz="4" w:space="0" w:color="auto"/>
            </w:tcBorders>
            <w:shd w:val="clear" w:color="auto" w:fill="auto"/>
            <w:vAlign w:val="center"/>
            <w:hideMark/>
          </w:tcPr>
          <w:p w14:paraId="47676F62"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5,077,232.50</w:t>
            </w:r>
          </w:p>
        </w:tc>
        <w:tc>
          <w:tcPr>
            <w:tcW w:w="970" w:type="pct"/>
            <w:tcBorders>
              <w:top w:val="nil"/>
              <w:left w:val="nil"/>
              <w:bottom w:val="single" w:sz="4" w:space="0" w:color="auto"/>
              <w:right w:val="single" w:sz="4" w:space="0" w:color="auto"/>
            </w:tcBorders>
            <w:shd w:val="clear" w:color="auto" w:fill="auto"/>
            <w:vAlign w:val="center"/>
            <w:hideMark/>
          </w:tcPr>
          <w:p w14:paraId="6628D2B3"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53,772,368.00</w:t>
            </w:r>
          </w:p>
        </w:tc>
      </w:tr>
      <w:tr w:rsidR="000B64A2" w:rsidRPr="000B64A2" w14:paraId="13F7F9CB"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643648CF"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I</w:t>
            </w:r>
          </w:p>
        </w:tc>
        <w:tc>
          <w:tcPr>
            <w:tcW w:w="684" w:type="pct"/>
            <w:tcBorders>
              <w:top w:val="nil"/>
              <w:left w:val="nil"/>
              <w:bottom w:val="single" w:sz="4" w:space="0" w:color="auto"/>
              <w:right w:val="single" w:sz="4" w:space="0" w:color="auto"/>
            </w:tcBorders>
            <w:shd w:val="clear" w:color="auto" w:fill="auto"/>
            <w:vAlign w:val="center"/>
            <w:hideMark/>
          </w:tcPr>
          <w:p w14:paraId="11941773"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497,055.20</w:t>
            </w:r>
          </w:p>
        </w:tc>
        <w:tc>
          <w:tcPr>
            <w:tcW w:w="533" w:type="pct"/>
            <w:tcBorders>
              <w:top w:val="nil"/>
              <w:left w:val="nil"/>
              <w:bottom w:val="single" w:sz="4" w:space="0" w:color="auto"/>
              <w:right w:val="single" w:sz="4" w:space="0" w:color="auto"/>
            </w:tcBorders>
            <w:shd w:val="clear" w:color="auto" w:fill="auto"/>
            <w:vAlign w:val="center"/>
            <w:hideMark/>
          </w:tcPr>
          <w:p w14:paraId="79545FF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6,399</w:t>
            </w:r>
          </w:p>
        </w:tc>
        <w:tc>
          <w:tcPr>
            <w:tcW w:w="685" w:type="pct"/>
            <w:tcBorders>
              <w:top w:val="nil"/>
              <w:left w:val="nil"/>
              <w:bottom w:val="single" w:sz="4" w:space="0" w:color="auto"/>
              <w:right w:val="single" w:sz="4" w:space="0" w:color="auto"/>
            </w:tcBorders>
            <w:shd w:val="clear" w:color="auto" w:fill="auto"/>
            <w:vAlign w:val="center"/>
            <w:hideMark/>
          </w:tcPr>
          <w:p w14:paraId="34F30BC8"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3,463,490.00</w:t>
            </w:r>
          </w:p>
        </w:tc>
        <w:tc>
          <w:tcPr>
            <w:tcW w:w="684" w:type="pct"/>
            <w:tcBorders>
              <w:top w:val="nil"/>
              <w:left w:val="nil"/>
              <w:bottom w:val="single" w:sz="4" w:space="0" w:color="auto"/>
              <w:right w:val="single" w:sz="4" w:space="0" w:color="auto"/>
            </w:tcBorders>
            <w:shd w:val="clear" w:color="auto" w:fill="auto"/>
            <w:vAlign w:val="center"/>
            <w:hideMark/>
          </w:tcPr>
          <w:p w14:paraId="6B17CB33"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912,725.34</w:t>
            </w:r>
          </w:p>
        </w:tc>
        <w:tc>
          <w:tcPr>
            <w:tcW w:w="683" w:type="pct"/>
            <w:tcBorders>
              <w:top w:val="nil"/>
              <w:left w:val="nil"/>
              <w:bottom w:val="single" w:sz="4" w:space="0" w:color="auto"/>
              <w:right w:val="single" w:sz="4" w:space="0" w:color="auto"/>
            </w:tcBorders>
            <w:shd w:val="clear" w:color="auto" w:fill="auto"/>
            <w:vAlign w:val="center"/>
            <w:hideMark/>
          </w:tcPr>
          <w:p w14:paraId="0ADB51AD"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9,082,787.31</w:t>
            </w:r>
          </w:p>
        </w:tc>
        <w:tc>
          <w:tcPr>
            <w:tcW w:w="970" w:type="pct"/>
            <w:tcBorders>
              <w:top w:val="nil"/>
              <w:left w:val="nil"/>
              <w:bottom w:val="single" w:sz="4" w:space="0" w:color="auto"/>
              <w:right w:val="single" w:sz="4" w:space="0" w:color="auto"/>
            </w:tcBorders>
            <w:shd w:val="clear" w:color="auto" w:fill="auto"/>
            <w:vAlign w:val="center"/>
            <w:hideMark/>
          </w:tcPr>
          <w:p w14:paraId="1AD90DED"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47,956,057.85</w:t>
            </w:r>
          </w:p>
        </w:tc>
      </w:tr>
      <w:tr w:rsidR="000B64A2" w:rsidRPr="000B64A2" w14:paraId="5824FA4D"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B36992B"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II</w:t>
            </w:r>
          </w:p>
        </w:tc>
        <w:tc>
          <w:tcPr>
            <w:tcW w:w="684" w:type="pct"/>
            <w:tcBorders>
              <w:top w:val="nil"/>
              <w:left w:val="nil"/>
              <w:bottom w:val="single" w:sz="4" w:space="0" w:color="auto"/>
              <w:right w:val="single" w:sz="4" w:space="0" w:color="auto"/>
            </w:tcBorders>
            <w:shd w:val="clear" w:color="auto" w:fill="auto"/>
            <w:vAlign w:val="center"/>
            <w:hideMark/>
          </w:tcPr>
          <w:p w14:paraId="689ED7D7"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58,275.68</w:t>
            </w:r>
          </w:p>
        </w:tc>
        <w:tc>
          <w:tcPr>
            <w:tcW w:w="533" w:type="pct"/>
            <w:tcBorders>
              <w:top w:val="nil"/>
              <w:left w:val="nil"/>
              <w:bottom w:val="single" w:sz="4" w:space="0" w:color="auto"/>
              <w:right w:val="single" w:sz="4" w:space="0" w:color="auto"/>
            </w:tcBorders>
            <w:shd w:val="clear" w:color="auto" w:fill="auto"/>
            <w:vAlign w:val="center"/>
            <w:hideMark/>
          </w:tcPr>
          <w:p w14:paraId="30CB4F6A"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0,555</w:t>
            </w:r>
          </w:p>
        </w:tc>
        <w:tc>
          <w:tcPr>
            <w:tcW w:w="685" w:type="pct"/>
            <w:tcBorders>
              <w:top w:val="nil"/>
              <w:left w:val="nil"/>
              <w:bottom w:val="single" w:sz="4" w:space="0" w:color="auto"/>
              <w:right w:val="single" w:sz="4" w:space="0" w:color="auto"/>
            </w:tcBorders>
            <w:shd w:val="clear" w:color="auto" w:fill="auto"/>
            <w:vAlign w:val="center"/>
            <w:hideMark/>
          </w:tcPr>
          <w:p w14:paraId="02B2561A"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6,017,955.00</w:t>
            </w:r>
          </w:p>
        </w:tc>
        <w:tc>
          <w:tcPr>
            <w:tcW w:w="684" w:type="pct"/>
            <w:tcBorders>
              <w:top w:val="nil"/>
              <w:left w:val="nil"/>
              <w:bottom w:val="single" w:sz="4" w:space="0" w:color="auto"/>
              <w:right w:val="single" w:sz="4" w:space="0" w:color="auto"/>
            </w:tcBorders>
            <w:shd w:val="clear" w:color="auto" w:fill="auto"/>
            <w:vAlign w:val="center"/>
            <w:hideMark/>
          </w:tcPr>
          <w:p w14:paraId="0E9DC697"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6,384,429.75</w:t>
            </w:r>
          </w:p>
        </w:tc>
        <w:tc>
          <w:tcPr>
            <w:tcW w:w="683" w:type="pct"/>
            <w:tcBorders>
              <w:top w:val="nil"/>
              <w:left w:val="nil"/>
              <w:bottom w:val="single" w:sz="4" w:space="0" w:color="auto"/>
              <w:right w:val="single" w:sz="4" w:space="0" w:color="auto"/>
            </w:tcBorders>
            <w:shd w:val="clear" w:color="auto" w:fill="auto"/>
            <w:vAlign w:val="center"/>
            <w:hideMark/>
          </w:tcPr>
          <w:p w14:paraId="55D8499A"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4,601,214.84</w:t>
            </w:r>
          </w:p>
        </w:tc>
        <w:tc>
          <w:tcPr>
            <w:tcW w:w="970" w:type="pct"/>
            <w:tcBorders>
              <w:top w:val="nil"/>
              <w:left w:val="nil"/>
              <w:bottom w:val="single" w:sz="4" w:space="0" w:color="auto"/>
              <w:right w:val="single" w:sz="4" w:space="0" w:color="auto"/>
            </w:tcBorders>
            <w:shd w:val="clear" w:color="auto" w:fill="auto"/>
            <w:vAlign w:val="center"/>
            <w:hideMark/>
          </w:tcPr>
          <w:p w14:paraId="658C7302"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7,261,875.27</w:t>
            </w:r>
          </w:p>
        </w:tc>
      </w:tr>
      <w:tr w:rsidR="000B64A2" w:rsidRPr="000B64A2" w14:paraId="59D2FE31"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DA34F5D"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III</w:t>
            </w:r>
          </w:p>
        </w:tc>
        <w:tc>
          <w:tcPr>
            <w:tcW w:w="684" w:type="pct"/>
            <w:tcBorders>
              <w:top w:val="nil"/>
              <w:left w:val="nil"/>
              <w:bottom w:val="single" w:sz="4" w:space="0" w:color="auto"/>
              <w:right w:val="single" w:sz="4" w:space="0" w:color="auto"/>
            </w:tcBorders>
            <w:shd w:val="clear" w:color="auto" w:fill="auto"/>
            <w:vAlign w:val="center"/>
            <w:hideMark/>
          </w:tcPr>
          <w:p w14:paraId="1D287223"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000,908.30</w:t>
            </w:r>
          </w:p>
        </w:tc>
        <w:tc>
          <w:tcPr>
            <w:tcW w:w="533" w:type="pct"/>
            <w:tcBorders>
              <w:top w:val="nil"/>
              <w:left w:val="nil"/>
              <w:bottom w:val="single" w:sz="4" w:space="0" w:color="auto"/>
              <w:right w:val="single" w:sz="4" w:space="0" w:color="auto"/>
            </w:tcBorders>
            <w:shd w:val="clear" w:color="auto" w:fill="auto"/>
            <w:vAlign w:val="center"/>
            <w:hideMark/>
          </w:tcPr>
          <w:p w14:paraId="33AF69E7"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3,002</w:t>
            </w:r>
          </w:p>
        </w:tc>
        <w:tc>
          <w:tcPr>
            <w:tcW w:w="685" w:type="pct"/>
            <w:tcBorders>
              <w:top w:val="nil"/>
              <w:left w:val="nil"/>
              <w:bottom w:val="single" w:sz="4" w:space="0" w:color="auto"/>
              <w:right w:val="single" w:sz="4" w:space="0" w:color="auto"/>
            </w:tcBorders>
            <w:shd w:val="clear" w:color="auto" w:fill="auto"/>
            <w:vAlign w:val="center"/>
            <w:hideMark/>
          </w:tcPr>
          <w:p w14:paraId="6B7E9DCE"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6,783,546.40</w:t>
            </w:r>
          </w:p>
        </w:tc>
        <w:tc>
          <w:tcPr>
            <w:tcW w:w="684" w:type="pct"/>
            <w:tcBorders>
              <w:top w:val="nil"/>
              <w:left w:val="nil"/>
              <w:bottom w:val="single" w:sz="4" w:space="0" w:color="auto"/>
              <w:right w:val="single" w:sz="4" w:space="0" w:color="auto"/>
            </w:tcBorders>
            <w:shd w:val="clear" w:color="auto" w:fill="auto"/>
            <w:vAlign w:val="center"/>
            <w:hideMark/>
          </w:tcPr>
          <w:p w14:paraId="7378CE56"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042,080.00</w:t>
            </w:r>
          </w:p>
        </w:tc>
        <w:tc>
          <w:tcPr>
            <w:tcW w:w="683" w:type="pct"/>
            <w:tcBorders>
              <w:top w:val="nil"/>
              <w:left w:val="nil"/>
              <w:bottom w:val="single" w:sz="4" w:space="0" w:color="auto"/>
              <w:right w:val="single" w:sz="4" w:space="0" w:color="auto"/>
            </w:tcBorders>
            <w:shd w:val="clear" w:color="auto" w:fill="auto"/>
            <w:vAlign w:val="center"/>
            <w:hideMark/>
          </w:tcPr>
          <w:p w14:paraId="7C90A5A9"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3,650.00</w:t>
            </w:r>
          </w:p>
        </w:tc>
        <w:tc>
          <w:tcPr>
            <w:tcW w:w="970" w:type="pct"/>
            <w:tcBorders>
              <w:top w:val="nil"/>
              <w:left w:val="nil"/>
              <w:bottom w:val="single" w:sz="4" w:space="0" w:color="auto"/>
              <w:right w:val="single" w:sz="4" w:space="0" w:color="auto"/>
            </w:tcBorders>
            <w:shd w:val="clear" w:color="auto" w:fill="auto"/>
            <w:vAlign w:val="center"/>
            <w:hideMark/>
          </w:tcPr>
          <w:p w14:paraId="54303E4D"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0,840,184.70</w:t>
            </w:r>
          </w:p>
        </w:tc>
      </w:tr>
      <w:tr w:rsidR="000B64A2" w:rsidRPr="000B64A2" w14:paraId="19884D08"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E6E7F10"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CALABARZON</w:t>
            </w:r>
          </w:p>
        </w:tc>
        <w:tc>
          <w:tcPr>
            <w:tcW w:w="684" w:type="pct"/>
            <w:tcBorders>
              <w:top w:val="nil"/>
              <w:left w:val="nil"/>
              <w:bottom w:val="single" w:sz="4" w:space="0" w:color="auto"/>
              <w:right w:val="single" w:sz="4" w:space="0" w:color="auto"/>
            </w:tcBorders>
            <w:shd w:val="clear" w:color="auto" w:fill="auto"/>
            <w:vAlign w:val="center"/>
            <w:hideMark/>
          </w:tcPr>
          <w:p w14:paraId="400D3372"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000,000.00</w:t>
            </w:r>
          </w:p>
        </w:tc>
        <w:tc>
          <w:tcPr>
            <w:tcW w:w="533" w:type="pct"/>
            <w:tcBorders>
              <w:top w:val="nil"/>
              <w:left w:val="nil"/>
              <w:bottom w:val="single" w:sz="4" w:space="0" w:color="auto"/>
              <w:right w:val="single" w:sz="4" w:space="0" w:color="auto"/>
            </w:tcBorders>
            <w:shd w:val="clear" w:color="auto" w:fill="auto"/>
            <w:vAlign w:val="center"/>
            <w:hideMark/>
          </w:tcPr>
          <w:p w14:paraId="557B83D0"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6,084</w:t>
            </w:r>
          </w:p>
        </w:tc>
        <w:tc>
          <w:tcPr>
            <w:tcW w:w="685" w:type="pct"/>
            <w:tcBorders>
              <w:top w:val="nil"/>
              <w:left w:val="nil"/>
              <w:bottom w:val="single" w:sz="4" w:space="0" w:color="auto"/>
              <w:right w:val="single" w:sz="4" w:space="0" w:color="auto"/>
            </w:tcBorders>
            <w:shd w:val="clear" w:color="auto" w:fill="auto"/>
            <w:vAlign w:val="center"/>
            <w:hideMark/>
          </w:tcPr>
          <w:p w14:paraId="7E7CB5E0"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853,060.00</w:t>
            </w:r>
          </w:p>
        </w:tc>
        <w:tc>
          <w:tcPr>
            <w:tcW w:w="684" w:type="pct"/>
            <w:tcBorders>
              <w:top w:val="nil"/>
              <w:left w:val="nil"/>
              <w:bottom w:val="single" w:sz="4" w:space="0" w:color="auto"/>
              <w:right w:val="single" w:sz="4" w:space="0" w:color="auto"/>
            </w:tcBorders>
            <w:shd w:val="clear" w:color="auto" w:fill="auto"/>
            <w:vAlign w:val="center"/>
            <w:hideMark/>
          </w:tcPr>
          <w:p w14:paraId="115A411F"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8,898,432.20</w:t>
            </w:r>
          </w:p>
        </w:tc>
        <w:tc>
          <w:tcPr>
            <w:tcW w:w="683" w:type="pct"/>
            <w:tcBorders>
              <w:top w:val="nil"/>
              <w:left w:val="nil"/>
              <w:bottom w:val="single" w:sz="4" w:space="0" w:color="auto"/>
              <w:right w:val="single" w:sz="4" w:space="0" w:color="auto"/>
            </w:tcBorders>
            <w:shd w:val="clear" w:color="auto" w:fill="auto"/>
            <w:vAlign w:val="center"/>
            <w:hideMark/>
          </w:tcPr>
          <w:p w14:paraId="4E8107B8"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0,613,701.10</w:t>
            </w:r>
          </w:p>
        </w:tc>
        <w:tc>
          <w:tcPr>
            <w:tcW w:w="970" w:type="pct"/>
            <w:tcBorders>
              <w:top w:val="nil"/>
              <w:left w:val="nil"/>
              <w:bottom w:val="single" w:sz="4" w:space="0" w:color="auto"/>
              <w:right w:val="single" w:sz="4" w:space="0" w:color="auto"/>
            </w:tcBorders>
            <w:shd w:val="clear" w:color="auto" w:fill="auto"/>
            <w:vAlign w:val="center"/>
            <w:hideMark/>
          </w:tcPr>
          <w:p w14:paraId="4712064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5,365,193.30</w:t>
            </w:r>
          </w:p>
        </w:tc>
      </w:tr>
      <w:tr w:rsidR="000B64A2" w:rsidRPr="000B64A2" w14:paraId="3C25EDD5"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CFFE0F5"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lastRenderedPageBreak/>
              <w:t>MIMAROPA</w:t>
            </w:r>
          </w:p>
        </w:tc>
        <w:tc>
          <w:tcPr>
            <w:tcW w:w="684" w:type="pct"/>
            <w:tcBorders>
              <w:top w:val="nil"/>
              <w:left w:val="nil"/>
              <w:bottom w:val="single" w:sz="4" w:space="0" w:color="auto"/>
              <w:right w:val="single" w:sz="4" w:space="0" w:color="auto"/>
            </w:tcBorders>
            <w:shd w:val="clear" w:color="auto" w:fill="auto"/>
            <w:vAlign w:val="center"/>
            <w:hideMark/>
          </w:tcPr>
          <w:p w14:paraId="1F65E18F"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471,062.78</w:t>
            </w:r>
          </w:p>
        </w:tc>
        <w:tc>
          <w:tcPr>
            <w:tcW w:w="533" w:type="pct"/>
            <w:tcBorders>
              <w:top w:val="nil"/>
              <w:left w:val="nil"/>
              <w:bottom w:val="single" w:sz="4" w:space="0" w:color="auto"/>
              <w:right w:val="single" w:sz="4" w:space="0" w:color="auto"/>
            </w:tcBorders>
            <w:shd w:val="clear" w:color="auto" w:fill="auto"/>
            <w:vAlign w:val="center"/>
            <w:hideMark/>
          </w:tcPr>
          <w:p w14:paraId="228AFA86"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6,634</w:t>
            </w:r>
          </w:p>
        </w:tc>
        <w:tc>
          <w:tcPr>
            <w:tcW w:w="685" w:type="pct"/>
            <w:tcBorders>
              <w:top w:val="nil"/>
              <w:left w:val="nil"/>
              <w:bottom w:val="single" w:sz="4" w:space="0" w:color="auto"/>
              <w:right w:val="single" w:sz="4" w:space="0" w:color="auto"/>
            </w:tcBorders>
            <w:shd w:val="clear" w:color="auto" w:fill="auto"/>
            <w:vAlign w:val="center"/>
            <w:hideMark/>
          </w:tcPr>
          <w:p w14:paraId="48B9BCC6"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7,480,472.37</w:t>
            </w:r>
          </w:p>
        </w:tc>
        <w:tc>
          <w:tcPr>
            <w:tcW w:w="684" w:type="pct"/>
            <w:tcBorders>
              <w:top w:val="nil"/>
              <w:left w:val="nil"/>
              <w:bottom w:val="single" w:sz="4" w:space="0" w:color="auto"/>
              <w:right w:val="single" w:sz="4" w:space="0" w:color="auto"/>
            </w:tcBorders>
            <w:shd w:val="clear" w:color="auto" w:fill="auto"/>
            <w:vAlign w:val="center"/>
            <w:hideMark/>
          </w:tcPr>
          <w:p w14:paraId="188BC675"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307,574.00</w:t>
            </w:r>
          </w:p>
        </w:tc>
        <w:tc>
          <w:tcPr>
            <w:tcW w:w="683" w:type="pct"/>
            <w:tcBorders>
              <w:top w:val="nil"/>
              <w:left w:val="nil"/>
              <w:bottom w:val="single" w:sz="4" w:space="0" w:color="auto"/>
              <w:right w:val="single" w:sz="4" w:space="0" w:color="auto"/>
            </w:tcBorders>
            <w:shd w:val="clear" w:color="auto" w:fill="auto"/>
            <w:vAlign w:val="center"/>
            <w:hideMark/>
          </w:tcPr>
          <w:p w14:paraId="454937C4"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8,444,556.75</w:t>
            </w:r>
          </w:p>
        </w:tc>
        <w:tc>
          <w:tcPr>
            <w:tcW w:w="970" w:type="pct"/>
            <w:tcBorders>
              <w:top w:val="nil"/>
              <w:left w:val="nil"/>
              <w:bottom w:val="single" w:sz="4" w:space="0" w:color="auto"/>
              <w:right w:val="single" w:sz="4" w:space="0" w:color="auto"/>
            </w:tcBorders>
            <w:shd w:val="clear" w:color="auto" w:fill="auto"/>
            <w:vAlign w:val="center"/>
            <w:hideMark/>
          </w:tcPr>
          <w:p w14:paraId="24ED3C10"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9,703,665.90</w:t>
            </w:r>
          </w:p>
        </w:tc>
      </w:tr>
      <w:tr w:rsidR="000B64A2" w:rsidRPr="000B64A2" w14:paraId="416EBCEB"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621CAD0"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V</w:t>
            </w:r>
          </w:p>
        </w:tc>
        <w:tc>
          <w:tcPr>
            <w:tcW w:w="684" w:type="pct"/>
            <w:tcBorders>
              <w:top w:val="nil"/>
              <w:left w:val="nil"/>
              <w:bottom w:val="single" w:sz="4" w:space="0" w:color="auto"/>
              <w:right w:val="single" w:sz="4" w:space="0" w:color="auto"/>
            </w:tcBorders>
            <w:shd w:val="clear" w:color="auto" w:fill="auto"/>
            <w:vAlign w:val="center"/>
            <w:hideMark/>
          </w:tcPr>
          <w:p w14:paraId="296E5D83"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000,000.00</w:t>
            </w:r>
          </w:p>
        </w:tc>
        <w:tc>
          <w:tcPr>
            <w:tcW w:w="533" w:type="pct"/>
            <w:tcBorders>
              <w:top w:val="nil"/>
              <w:left w:val="nil"/>
              <w:bottom w:val="single" w:sz="4" w:space="0" w:color="auto"/>
              <w:right w:val="single" w:sz="4" w:space="0" w:color="auto"/>
            </w:tcBorders>
            <w:shd w:val="clear" w:color="auto" w:fill="auto"/>
            <w:vAlign w:val="center"/>
            <w:hideMark/>
          </w:tcPr>
          <w:p w14:paraId="0A063D2A"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2,970</w:t>
            </w:r>
          </w:p>
        </w:tc>
        <w:tc>
          <w:tcPr>
            <w:tcW w:w="685" w:type="pct"/>
            <w:tcBorders>
              <w:top w:val="nil"/>
              <w:left w:val="nil"/>
              <w:bottom w:val="single" w:sz="4" w:space="0" w:color="auto"/>
              <w:right w:val="single" w:sz="4" w:space="0" w:color="auto"/>
            </w:tcBorders>
            <w:shd w:val="clear" w:color="auto" w:fill="auto"/>
            <w:vAlign w:val="center"/>
            <w:hideMark/>
          </w:tcPr>
          <w:p w14:paraId="2C652E2E"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9,333,883.68</w:t>
            </w:r>
          </w:p>
        </w:tc>
        <w:tc>
          <w:tcPr>
            <w:tcW w:w="684" w:type="pct"/>
            <w:tcBorders>
              <w:top w:val="nil"/>
              <w:left w:val="nil"/>
              <w:bottom w:val="single" w:sz="4" w:space="0" w:color="auto"/>
              <w:right w:val="single" w:sz="4" w:space="0" w:color="auto"/>
            </w:tcBorders>
            <w:shd w:val="clear" w:color="auto" w:fill="auto"/>
            <w:vAlign w:val="center"/>
            <w:hideMark/>
          </w:tcPr>
          <w:p w14:paraId="40A95DD9"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7,328,933.70</w:t>
            </w:r>
          </w:p>
        </w:tc>
        <w:tc>
          <w:tcPr>
            <w:tcW w:w="683" w:type="pct"/>
            <w:tcBorders>
              <w:top w:val="nil"/>
              <w:left w:val="nil"/>
              <w:bottom w:val="single" w:sz="4" w:space="0" w:color="auto"/>
              <w:right w:val="single" w:sz="4" w:space="0" w:color="auto"/>
            </w:tcBorders>
            <w:shd w:val="clear" w:color="auto" w:fill="auto"/>
            <w:vAlign w:val="center"/>
            <w:hideMark/>
          </w:tcPr>
          <w:p w14:paraId="3C821E15"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5,836,097.15</w:t>
            </w:r>
          </w:p>
        </w:tc>
        <w:tc>
          <w:tcPr>
            <w:tcW w:w="970" w:type="pct"/>
            <w:tcBorders>
              <w:top w:val="nil"/>
              <w:left w:val="nil"/>
              <w:bottom w:val="single" w:sz="4" w:space="0" w:color="auto"/>
              <w:right w:val="single" w:sz="4" w:space="0" w:color="auto"/>
            </w:tcBorders>
            <w:shd w:val="clear" w:color="auto" w:fill="auto"/>
            <w:vAlign w:val="center"/>
            <w:hideMark/>
          </w:tcPr>
          <w:p w14:paraId="66C8D3B5"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5,498,914.53</w:t>
            </w:r>
          </w:p>
        </w:tc>
      </w:tr>
      <w:tr w:rsidR="000B64A2" w:rsidRPr="000B64A2" w14:paraId="0BEFD61F"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50524801"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VI</w:t>
            </w:r>
          </w:p>
        </w:tc>
        <w:tc>
          <w:tcPr>
            <w:tcW w:w="684" w:type="pct"/>
            <w:tcBorders>
              <w:top w:val="nil"/>
              <w:left w:val="nil"/>
              <w:bottom w:val="single" w:sz="4" w:space="0" w:color="auto"/>
              <w:right w:val="single" w:sz="4" w:space="0" w:color="auto"/>
            </w:tcBorders>
            <w:shd w:val="clear" w:color="auto" w:fill="auto"/>
            <w:vAlign w:val="center"/>
            <w:hideMark/>
          </w:tcPr>
          <w:p w14:paraId="7FA136E2"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000,006.07</w:t>
            </w:r>
          </w:p>
        </w:tc>
        <w:tc>
          <w:tcPr>
            <w:tcW w:w="533" w:type="pct"/>
            <w:tcBorders>
              <w:top w:val="nil"/>
              <w:left w:val="nil"/>
              <w:bottom w:val="single" w:sz="4" w:space="0" w:color="auto"/>
              <w:right w:val="single" w:sz="4" w:space="0" w:color="auto"/>
            </w:tcBorders>
            <w:shd w:val="clear" w:color="auto" w:fill="auto"/>
            <w:vAlign w:val="center"/>
            <w:hideMark/>
          </w:tcPr>
          <w:p w14:paraId="66C38B36"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9,378</w:t>
            </w:r>
          </w:p>
        </w:tc>
        <w:tc>
          <w:tcPr>
            <w:tcW w:w="685" w:type="pct"/>
            <w:tcBorders>
              <w:top w:val="nil"/>
              <w:left w:val="nil"/>
              <w:bottom w:val="single" w:sz="4" w:space="0" w:color="auto"/>
              <w:right w:val="single" w:sz="4" w:space="0" w:color="auto"/>
            </w:tcBorders>
            <w:shd w:val="clear" w:color="auto" w:fill="auto"/>
            <w:vAlign w:val="center"/>
            <w:hideMark/>
          </w:tcPr>
          <w:p w14:paraId="76C0946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8,656,902.00</w:t>
            </w:r>
          </w:p>
        </w:tc>
        <w:tc>
          <w:tcPr>
            <w:tcW w:w="684" w:type="pct"/>
            <w:tcBorders>
              <w:top w:val="nil"/>
              <w:left w:val="nil"/>
              <w:bottom w:val="single" w:sz="4" w:space="0" w:color="auto"/>
              <w:right w:val="single" w:sz="4" w:space="0" w:color="auto"/>
            </w:tcBorders>
            <w:shd w:val="clear" w:color="auto" w:fill="auto"/>
            <w:vAlign w:val="center"/>
            <w:hideMark/>
          </w:tcPr>
          <w:p w14:paraId="550ACC19"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4,266,126.90</w:t>
            </w:r>
          </w:p>
        </w:tc>
        <w:tc>
          <w:tcPr>
            <w:tcW w:w="683" w:type="pct"/>
            <w:tcBorders>
              <w:top w:val="nil"/>
              <w:left w:val="nil"/>
              <w:bottom w:val="single" w:sz="4" w:space="0" w:color="auto"/>
              <w:right w:val="single" w:sz="4" w:space="0" w:color="auto"/>
            </w:tcBorders>
            <w:shd w:val="clear" w:color="auto" w:fill="auto"/>
            <w:vAlign w:val="center"/>
            <w:hideMark/>
          </w:tcPr>
          <w:p w14:paraId="1A44C568"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6,163,617.28</w:t>
            </w:r>
          </w:p>
        </w:tc>
        <w:tc>
          <w:tcPr>
            <w:tcW w:w="970" w:type="pct"/>
            <w:tcBorders>
              <w:top w:val="nil"/>
              <w:left w:val="nil"/>
              <w:bottom w:val="single" w:sz="4" w:space="0" w:color="auto"/>
              <w:right w:val="single" w:sz="4" w:space="0" w:color="auto"/>
            </w:tcBorders>
            <w:shd w:val="clear" w:color="auto" w:fill="auto"/>
            <w:vAlign w:val="center"/>
            <w:hideMark/>
          </w:tcPr>
          <w:p w14:paraId="5B55F6F4"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52,086,652.25</w:t>
            </w:r>
          </w:p>
        </w:tc>
      </w:tr>
      <w:tr w:rsidR="000B64A2" w:rsidRPr="000B64A2" w14:paraId="2AD0E0DB"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AF610D2"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VII</w:t>
            </w:r>
          </w:p>
        </w:tc>
        <w:tc>
          <w:tcPr>
            <w:tcW w:w="684" w:type="pct"/>
            <w:tcBorders>
              <w:top w:val="nil"/>
              <w:left w:val="nil"/>
              <w:bottom w:val="single" w:sz="4" w:space="0" w:color="auto"/>
              <w:right w:val="single" w:sz="4" w:space="0" w:color="auto"/>
            </w:tcBorders>
            <w:shd w:val="clear" w:color="auto" w:fill="auto"/>
            <w:vAlign w:val="center"/>
            <w:hideMark/>
          </w:tcPr>
          <w:p w14:paraId="1CF00C8D"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800,723.63</w:t>
            </w:r>
          </w:p>
        </w:tc>
        <w:tc>
          <w:tcPr>
            <w:tcW w:w="533" w:type="pct"/>
            <w:tcBorders>
              <w:top w:val="nil"/>
              <w:left w:val="nil"/>
              <w:bottom w:val="single" w:sz="4" w:space="0" w:color="auto"/>
              <w:right w:val="single" w:sz="4" w:space="0" w:color="auto"/>
            </w:tcBorders>
            <w:shd w:val="clear" w:color="auto" w:fill="auto"/>
            <w:vAlign w:val="center"/>
            <w:hideMark/>
          </w:tcPr>
          <w:p w14:paraId="401E42E8"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3,562</w:t>
            </w:r>
          </w:p>
        </w:tc>
        <w:tc>
          <w:tcPr>
            <w:tcW w:w="685" w:type="pct"/>
            <w:tcBorders>
              <w:top w:val="nil"/>
              <w:left w:val="nil"/>
              <w:bottom w:val="single" w:sz="4" w:space="0" w:color="auto"/>
              <w:right w:val="single" w:sz="4" w:space="0" w:color="auto"/>
            </w:tcBorders>
            <w:shd w:val="clear" w:color="auto" w:fill="auto"/>
            <w:vAlign w:val="center"/>
            <w:hideMark/>
          </w:tcPr>
          <w:p w14:paraId="63F99545"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6,070,014.00</w:t>
            </w:r>
          </w:p>
        </w:tc>
        <w:tc>
          <w:tcPr>
            <w:tcW w:w="684" w:type="pct"/>
            <w:tcBorders>
              <w:top w:val="nil"/>
              <w:left w:val="nil"/>
              <w:bottom w:val="single" w:sz="4" w:space="0" w:color="auto"/>
              <w:right w:val="single" w:sz="4" w:space="0" w:color="auto"/>
            </w:tcBorders>
            <w:shd w:val="clear" w:color="auto" w:fill="auto"/>
            <w:vAlign w:val="center"/>
            <w:hideMark/>
          </w:tcPr>
          <w:p w14:paraId="78E073D8"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0,961,589.62</w:t>
            </w:r>
          </w:p>
        </w:tc>
        <w:tc>
          <w:tcPr>
            <w:tcW w:w="683" w:type="pct"/>
            <w:tcBorders>
              <w:top w:val="nil"/>
              <w:left w:val="nil"/>
              <w:bottom w:val="single" w:sz="4" w:space="0" w:color="auto"/>
              <w:right w:val="single" w:sz="4" w:space="0" w:color="auto"/>
            </w:tcBorders>
            <w:shd w:val="clear" w:color="auto" w:fill="auto"/>
            <w:vAlign w:val="center"/>
            <w:hideMark/>
          </w:tcPr>
          <w:p w14:paraId="55C9285E"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7,496,480.98</w:t>
            </w:r>
          </w:p>
        </w:tc>
        <w:tc>
          <w:tcPr>
            <w:tcW w:w="970" w:type="pct"/>
            <w:tcBorders>
              <w:top w:val="nil"/>
              <w:left w:val="nil"/>
              <w:bottom w:val="single" w:sz="4" w:space="0" w:color="auto"/>
              <w:right w:val="single" w:sz="4" w:space="0" w:color="auto"/>
            </w:tcBorders>
            <w:shd w:val="clear" w:color="auto" w:fill="auto"/>
            <w:vAlign w:val="center"/>
            <w:hideMark/>
          </w:tcPr>
          <w:p w14:paraId="211E8494"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7,328,808.23</w:t>
            </w:r>
          </w:p>
        </w:tc>
      </w:tr>
      <w:tr w:rsidR="000B64A2" w:rsidRPr="000B64A2" w14:paraId="7AB2F37B"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A4F0927"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VIII</w:t>
            </w:r>
          </w:p>
        </w:tc>
        <w:tc>
          <w:tcPr>
            <w:tcW w:w="684" w:type="pct"/>
            <w:tcBorders>
              <w:top w:val="nil"/>
              <w:left w:val="nil"/>
              <w:bottom w:val="single" w:sz="4" w:space="0" w:color="auto"/>
              <w:right w:val="single" w:sz="4" w:space="0" w:color="auto"/>
            </w:tcBorders>
            <w:shd w:val="clear" w:color="auto" w:fill="auto"/>
            <w:vAlign w:val="center"/>
            <w:hideMark/>
          </w:tcPr>
          <w:p w14:paraId="351EDD9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215,796.00</w:t>
            </w:r>
          </w:p>
        </w:tc>
        <w:tc>
          <w:tcPr>
            <w:tcW w:w="533" w:type="pct"/>
            <w:tcBorders>
              <w:top w:val="nil"/>
              <w:left w:val="nil"/>
              <w:bottom w:val="single" w:sz="4" w:space="0" w:color="auto"/>
              <w:right w:val="single" w:sz="4" w:space="0" w:color="auto"/>
            </w:tcBorders>
            <w:shd w:val="clear" w:color="auto" w:fill="auto"/>
            <w:vAlign w:val="center"/>
            <w:hideMark/>
          </w:tcPr>
          <w:p w14:paraId="7C28653D"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0,058</w:t>
            </w:r>
          </w:p>
        </w:tc>
        <w:tc>
          <w:tcPr>
            <w:tcW w:w="685" w:type="pct"/>
            <w:tcBorders>
              <w:top w:val="nil"/>
              <w:left w:val="nil"/>
              <w:bottom w:val="single" w:sz="4" w:space="0" w:color="auto"/>
              <w:right w:val="single" w:sz="4" w:space="0" w:color="auto"/>
            </w:tcBorders>
            <w:shd w:val="clear" w:color="auto" w:fill="auto"/>
            <w:vAlign w:val="center"/>
            <w:hideMark/>
          </w:tcPr>
          <w:p w14:paraId="34C0BE83"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5,470,847.94</w:t>
            </w:r>
          </w:p>
        </w:tc>
        <w:tc>
          <w:tcPr>
            <w:tcW w:w="684" w:type="pct"/>
            <w:tcBorders>
              <w:top w:val="nil"/>
              <w:left w:val="nil"/>
              <w:bottom w:val="single" w:sz="4" w:space="0" w:color="auto"/>
              <w:right w:val="single" w:sz="4" w:space="0" w:color="auto"/>
            </w:tcBorders>
            <w:shd w:val="clear" w:color="auto" w:fill="auto"/>
            <w:vAlign w:val="center"/>
            <w:hideMark/>
          </w:tcPr>
          <w:p w14:paraId="61596A0D"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4,953,076.24</w:t>
            </w:r>
          </w:p>
        </w:tc>
        <w:tc>
          <w:tcPr>
            <w:tcW w:w="683" w:type="pct"/>
            <w:tcBorders>
              <w:top w:val="nil"/>
              <w:left w:val="nil"/>
              <w:bottom w:val="single" w:sz="4" w:space="0" w:color="auto"/>
              <w:right w:val="single" w:sz="4" w:space="0" w:color="auto"/>
            </w:tcBorders>
            <w:shd w:val="clear" w:color="auto" w:fill="auto"/>
            <w:vAlign w:val="center"/>
            <w:hideMark/>
          </w:tcPr>
          <w:p w14:paraId="3E4652FC"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7,964,560.95</w:t>
            </w:r>
          </w:p>
        </w:tc>
        <w:tc>
          <w:tcPr>
            <w:tcW w:w="970" w:type="pct"/>
            <w:tcBorders>
              <w:top w:val="nil"/>
              <w:left w:val="nil"/>
              <w:bottom w:val="single" w:sz="4" w:space="0" w:color="auto"/>
              <w:right w:val="single" w:sz="4" w:space="0" w:color="auto"/>
            </w:tcBorders>
            <w:shd w:val="clear" w:color="auto" w:fill="auto"/>
            <w:vAlign w:val="center"/>
            <w:hideMark/>
          </w:tcPr>
          <w:p w14:paraId="2AEA545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40,604,281.13</w:t>
            </w:r>
          </w:p>
        </w:tc>
      </w:tr>
      <w:tr w:rsidR="000B64A2" w:rsidRPr="000B64A2" w14:paraId="3D76776B"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E33C060"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IX</w:t>
            </w:r>
          </w:p>
        </w:tc>
        <w:tc>
          <w:tcPr>
            <w:tcW w:w="684" w:type="pct"/>
            <w:tcBorders>
              <w:top w:val="nil"/>
              <w:left w:val="nil"/>
              <w:bottom w:val="single" w:sz="4" w:space="0" w:color="auto"/>
              <w:right w:val="single" w:sz="4" w:space="0" w:color="auto"/>
            </w:tcBorders>
            <w:shd w:val="clear" w:color="auto" w:fill="auto"/>
            <w:vAlign w:val="center"/>
            <w:hideMark/>
          </w:tcPr>
          <w:p w14:paraId="6268051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920,000.00</w:t>
            </w:r>
          </w:p>
        </w:tc>
        <w:tc>
          <w:tcPr>
            <w:tcW w:w="533" w:type="pct"/>
            <w:tcBorders>
              <w:top w:val="nil"/>
              <w:left w:val="nil"/>
              <w:bottom w:val="single" w:sz="4" w:space="0" w:color="auto"/>
              <w:right w:val="single" w:sz="4" w:space="0" w:color="auto"/>
            </w:tcBorders>
            <w:shd w:val="clear" w:color="auto" w:fill="auto"/>
            <w:vAlign w:val="center"/>
            <w:hideMark/>
          </w:tcPr>
          <w:p w14:paraId="4B98BBA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9,397</w:t>
            </w:r>
          </w:p>
        </w:tc>
        <w:tc>
          <w:tcPr>
            <w:tcW w:w="685" w:type="pct"/>
            <w:tcBorders>
              <w:top w:val="nil"/>
              <w:left w:val="nil"/>
              <w:bottom w:val="single" w:sz="4" w:space="0" w:color="auto"/>
              <w:right w:val="single" w:sz="4" w:space="0" w:color="auto"/>
            </w:tcBorders>
            <w:shd w:val="clear" w:color="auto" w:fill="auto"/>
            <w:vAlign w:val="center"/>
            <w:hideMark/>
          </w:tcPr>
          <w:p w14:paraId="3D646750"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0,600,266.53</w:t>
            </w:r>
          </w:p>
        </w:tc>
        <w:tc>
          <w:tcPr>
            <w:tcW w:w="684" w:type="pct"/>
            <w:tcBorders>
              <w:top w:val="nil"/>
              <w:left w:val="nil"/>
              <w:bottom w:val="single" w:sz="4" w:space="0" w:color="auto"/>
              <w:right w:val="single" w:sz="4" w:space="0" w:color="auto"/>
            </w:tcBorders>
            <w:shd w:val="clear" w:color="auto" w:fill="auto"/>
            <w:vAlign w:val="center"/>
            <w:hideMark/>
          </w:tcPr>
          <w:p w14:paraId="4FDC39E2"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8,873,791.28</w:t>
            </w:r>
          </w:p>
        </w:tc>
        <w:tc>
          <w:tcPr>
            <w:tcW w:w="683" w:type="pct"/>
            <w:tcBorders>
              <w:top w:val="nil"/>
              <w:left w:val="nil"/>
              <w:bottom w:val="single" w:sz="4" w:space="0" w:color="auto"/>
              <w:right w:val="single" w:sz="4" w:space="0" w:color="auto"/>
            </w:tcBorders>
            <w:shd w:val="clear" w:color="auto" w:fill="auto"/>
            <w:vAlign w:val="center"/>
            <w:hideMark/>
          </w:tcPr>
          <w:p w14:paraId="4EA57A6D"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2,557,978.69</w:t>
            </w:r>
          </w:p>
        </w:tc>
        <w:tc>
          <w:tcPr>
            <w:tcW w:w="970" w:type="pct"/>
            <w:tcBorders>
              <w:top w:val="nil"/>
              <w:left w:val="nil"/>
              <w:bottom w:val="single" w:sz="4" w:space="0" w:color="auto"/>
              <w:right w:val="single" w:sz="4" w:space="0" w:color="auto"/>
            </w:tcBorders>
            <w:shd w:val="clear" w:color="auto" w:fill="auto"/>
            <w:vAlign w:val="center"/>
            <w:hideMark/>
          </w:tcPr>
          <w:p w14:paraId="3D5693F2"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5,952,036.50</w:t>
            </w:r>
          </w:p>
        </w:tc>
      </w:tr>
      <w:tr w:rsidR="000B64A2" w:rsidRPr="000B64A2" w14:paraId="2B1851CB"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4D008CF"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X</w:t>
            </w:r>
          </w:p>
        </w:tc>
        <w:tc>
          <w:tcPr>
            <w:tcW w:w="684" w:type="pct"/>
            <w:tcBorders>
              <w:top w:val="nil"/>
              <w:left w:val="nil"/>
              <w:bottom w:val="single" w:sz="4" w:space="0" w:color="auto"/>
              <w:right w:val="single" w:sz="4" w:space="0" w:color="auto"/>
            </w:tcBorders>
            <w:shd w:val="clear" w:color="auto" w:fill="auto"/>
            <w:vAlign w:val="center"/>
            <w:hideMark/>
          </w:tcPr>
          <w:p w14:paraId="3BEEA4DF"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4,116,679.92</w:t>
            </w:r>
          </w:p>
        </w:tc>
        <w:tc>
          <w:tcPr>
            <w:tcW w:w="533" w:type="pct"/>
            <w:tcBorders>
              <w:top w:val="nil"/>
              <w:left w:val="nil"/>
              <w:bottom w:val="single" w:sz="4" w:space="0" w:color="auto"/>
              <w:right w:val="single" w:sz="4" w:space="0" w:color="auto"/>
            </w:tcBorders>
            <w:shd w:val="clear" w:color="auto" w:fill="auto"/>
            <w:vAlign w:val="center"/>
            <w:hideMark/>
          </w:tcPr>
          <w:p w14:paraId="4D37D747"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6,962</w:t>
            </w:r>
          </w:p>
        </w:tc>
        <w:tc>
          <w:tcPr>
            <w:tcW w:w="685" w:type="pct"/>
            <w:tcBorders>
              <w:top w:val="nil"/>
              <w:left w:val="nil"/>
              <w:bottom w:val="single" w:sz="4" w:space="0" w:color="auto"/>
              <w:right w:val="single" w:sz="4" w:space="0" w:color="auto"/>
            </w:tcBorders>
            <w:shd w:val="clear" w:color="auto" w:fill="auto"/>
            <w:vAlign w:val="center"/>
            <w:hideMark/>
          </w:tcPr>
          <w:p w14:paraId="724A9795"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9,802,867.88</w:t>
            </w:r>
          </w:p>
        </w:tc>
        <w:tc>
          <w:tcPr>
            <w:tcW w:w="684" w:type="pct"/>
            <w:tcBorders>
              <w:top w:val="nil"/>
              <w:left w:val="nil"/>
              <w:bottom w:val="single" w:sz="4" w:space="0" w:color="auto"/>
              <w:right w:val="single" w:sz="4" w:space="0" w:color="auto"/>
            </w:tcBorders>
            <w:shd w:val="clear" w:color="auto" w:fill="auto"/>
            <w:vAlign w:val="center"/>
            <w:hideMark/>
          </w:tcPr>
          <w:p w14:paraId="32A61256"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0,287,704.36</w:t>
            </w:r>
          </w:p>
        </w:tc>
        <w:tc>
          <w:tcPr>
            <w:tcW w:w="683" w:type="pct"/>
            <w:tcBorders>
              <w:top w:val="nil"/>
              <w:left w:val="nil"/>
              <w:bottom w:val="single" w:sz="4" w:space="0" w:color="auto"/>
              <w:right w:val="single" w:sz="4" w:space="0" w:color="auto"/>
            </w:tcBorders>
            <w:shd w:val="clear" w:color="auto" w:fill="auto"/>
            <w:vAlign w:val="center"/>
            <w:hideMark/>
          </w:tcPr>
          <w:p w14:paraId="281A339A"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1,423,620.96</w:t>
            </w:r>
          </w:p>
        </w:tc>
        <w:tc>
          <w:tcPr>
            <w:tcW w:w="970" w:type="pct"/>
            <w:tcBorders>
              <w:top w:val="nil"/>
              <w:left w:val="nil"/>
              <w:bottom w:val="single" w:sz="4" w:space="0" w:color="auto"/>
              <w:right w:val="single" w:sz="4" w:space="0" w:color="auto"/>
            </w:tcBorders>
            <w:shd w:val="clear" w:color="auto" w:fill="auto"/>
            <w:vAlign w:val="center"/>
            <w:hideMark/>
          </w:tcPr>
          <w:p w14:paraId="103A63EE"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55,630,873.12</w:t>
            </w:r>
          </w:p>
        </w:tc>
      </w:tr>
      <w:tr w:rsidR="000B64A2" w:rsidRPr="000B64A2" w14:paraId="2837DBBA"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5F06924A"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XI</w:t>
            </w:r>
          </w:p>
        </w:tc>
        <w:tc>
          <w:tcPr>
            <w:tcW w:w="684" w:type="pct"/>
            <w:tcBorders>
              <w:top w:val="nil"/>
              <w:left w:val="nil"/>
              <w:bottom w:val="single" w:sz="4" w:space="0" w:color="auto"/>
              <w:right w:val="single" w:sz="4" w:space="0" w:color="auto"/>
            </w:tcBorders>
            <w:shd w:val="clear" w:color="auto" w:fill="auto"/>
            <w:vAlign w:val="center"/>
            <w:hideMark/>
          </w:tcPr>
          <w:p w14:paraId="1A270DE8"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000,000.00</w:t>
            </w:r>
          </w:p>
        </w:tc>
        <w:tc>
          <w:tcPr>
            <w:tcW w:w="533" w:type="pct"/>
            <w:tcBorders>
              <w:top w:val="nil"/>
              <w:left w:val="nil"/>
              <w:bottom w:val="single" w:sz="4" w:space="0" w:color="auto"/>
              <w:right w:val="single" w:sz="4" w:space="0" w:color="auto"/>
            </w:tcBorders>
            <w:shd w:val="clear" w:color="auto" w:fill="auto"/>
            <w:vAlign w:val="center"/>
            <w:hideMark/>
          </w:tcPr>
          <w:p w14:paraId="674D3BC5"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8,116</w:t>
            </w:r>
          </w:p>
        </w:tc>
        <w:tc>
          <w:tcPr>
            <w:tcW w:w="685" w:type="pct"/>
            <w:tcBorders>
              <w:top w:val="nil"/>
              <w:left w:val="nil"/>
              <w:bottom w:val="single" w:sz="4" w:space="0" w:color="auto"/>
              <w:right w:val="single" w:sz="4" w:space="0" w:color="auto"/>
            </w:tcBorders>
            <w:shd w:val="clear" w:color="auto" w:fill="auto"/>
            <w:vAlign w:val="center"/>
            <w:hideMark/>
          </w:tcPr>
          <w:p w14:paraId="18FAE124"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697,649.60</w:t>
            </w:r>
          </w:p>
        </w:tc>
        <w:tc>
          <w:tcPr>
            <w:tcW w:w="684" w:type="pct"/>
            <w:tcBorders>
              <w:top w:val="nil"/>
              <w:left w:val="nil"/>
              <w:bottom w:val="single" w:sz="4" w:space="0" w:color="auto"/>
              <w:right w:val="single" w:sz="4" w:space="0" w:color="auto"/>
            </w:tcBorders>
            <w:shd w:val="clear" w:color="auto" w:fill="auto"/>
            <w:vAlign w:val="center"/>
            <w:hideMark/>
          </w:tcPr>
          <w:p w14:paraId="6B9BDD1F"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6,515,625.00</w:t>
            </w:r>
          </w:p>
        </w:tc>
        <w:tc>
          <w:tcPr>
            <w:tcW w:w="683" w:type="pct"/>
            <w:tcBorders>
              <w:top w:val="nil"/>
              <w:left w:val="nil"/>
              <w:bottom w:val="single" w:sz="4" w:space="0" w:color="auto"/>
              <w:right w:val="single" w:sz="4" w:space="0" w:color="auto"/>
            </w:tcBorders>
            <w:shd w:val="clear" w:color="auto" w:fill="auto"/>
            <w:vAlign w:val="center"/>
            <w:hideMark/>
          </w:tcPr>
          <w:p w14:paraId="557ECD32"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4,741,013.80</w:t>
            </w:r>
          </w:p>
        </w:tc>
        <w:tc>
          <w:tcPr>
            <w:tcW w:w="970" w:type="pct"/>
            <w:tcBorders>
              <w:top w:val="nil"/>
              <w:left w:val="nil"/>
              <w:bottom w:val="single" w:sz="4" w:space="0" w:color="auto"/>
              <w:right w:val="single" w:sz="4" w:space="0" w:color="auto"/>
            </w:tcBorders>
            <w:shd w:val="clear" w:color="auto" w:fill="auto"/>
            <w:vAlign w:val="center"/>
            <w:hideMark/>
          </w:tcPr>
          <w:p w14:paraId="7C92D665"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7,954,288.40</w:t>
            </w:r>
          </w:p>
        </w:tc>
      </w:tr>
      <w:tr w:rsidR="000B64A2" w:rsidRPr="000B64A2" w14:paraId="41851C86"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1F52BF1"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XII</w:t>
            </w:r>
          </w:p>
        </w:tc>
        <w:tc>
          <w:tcPr>
            <w:tcW w:w="684" w:type="pct"/>
            <w:tcBorders>
              <w:top w:val="nil"/>
              <w:left w:val="nil"/>
              <w:bottom w:val="single" w:sz="4" w:space="0" w:color="auto"/>
              <w:right w:val="single" w:sz="4" w:space="0" w:color="auto"/>
            </w:tcBorders>
            <w:shd w:val="clear" w:color="auto" w:fill="auto"/>
            <w:vAlign w:val="center"/>
            <w:hideMark/>
          </w:tcPr>
          <w:p w14:paraId="35A366F6"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748,513.85</w:t>
            </w:r>
          </w:p>
        </w:tc>
        <w:tc>
          <w:tcPr>
            <w:tcW w:w="533" w:type="pct"/>
            <w:tcBorders>
              <w:top w:val="nil"/>
              <w:left w:val="nil"/>
              <w:bottom w:val="single" w:sz="4" w:space="0" w:color="auto"/>
              <w:right w:val="single" w:sz="4" w:space="0" w:color="auto"/>
            </w:tcBorders>
            <w:shd w:val="clear" w:color="auto" w:fill="auto"/>
            <w:vAlign w:val="center"/>
            <w:hideMark/>
          </w:tcPr>
          <w:p w14:paraId="58B1BDDD"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859</w:t>
            </w:r>
          </w:p>
        </w:tc>
        <w:tc>
          <w:tcPr>
            <w:tcW w:w="685" w:type="pct"/>
            <w:tcBorders>
              <w:top w:val="nil"/>
              <w:left w:val="nil"/>
              <w:bottom w:val="single" w:sz="4" w:space="0" w:color="auto"/>
              <w:right w:val="single" w:sz="4" w:space="0" w:color="auto"/>
            </w:tcBorders>
            <w:shd w:val="clear" w:color="auto" w:fill="auto"/>
            <w:vAlign w:val="center"/>
            <w:hideMark/>
          </w:tcPr>
          <w:p w14:paraId="35CDB79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122,450.00</w:t>
            </w:r>
          </w:p>
        </w:tc>
        <w:tc>
          <w:tcPr>
            <w:tcW w:w="684" w:type="pct"/>
            <w:tcBorders>
              <w:top w:val="nil"/>
              <w:left w:val="nil"/>
              <w:bottom w:val="single" w:sz="4" w:space="0" w:color="auto"/>
              <w:right w:val="single" w:sz="4" w:space="0" w:color="auto"/>
            </w:tcBorders>
            <w:shd w:val="clear" w:color="auto" w:fill="auto"/>
            <w:vAlign w:val="center"/>
            <w:hideMark/>
          </w:tcPr>
          <w:p w14:paraId="30097380"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6,067,654.21</w:t>
            </w:r>
          </w:p>
        </w:tc>
        <w:tc>
          <w:tcPr>
            <w:tcW w:w="683" w:type="pct"/>
            <w:tcBorders>
              <w:top w:val="nil"/>
              <w:left w:val="nil"/>
              <w:bottom w:val="single" w:sz="4" w:space="0" w:color="auto"/>
              <w:right w:val="single" w:sz="4" w:space="0" w:color="auto"/>
            </w:tcBorders>
            <w:shd w:val="clear" w:color="auto" w:fill="auto"/>
            <w:vAlign w:val="center"/>
            <w:hideMark/>
          </w:tcPr>
          <w:p w14:paraId="75A0C632"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0,296,538.53</w:t>
            </w:r>
          </w:p>
        </w:tc>
        <w:tc>
          <w:tcPr>
            <w:tcW w:w="970" w:type="pct"/>
            <w:tcBorders>
              <w:top w:val="nil"/>
              <w:left w:val="nil"/>
              <w:bottom w:val="single" w:sz="4" w:space="0" w:color="auto"/>
              <w:right w:val="single" w:sz="4" w:space="0" w:color="auto"/>
            </w:tcBorders>
            <w:shd w:val="clear" w:color="auto" w:fill="auto"/>
            <w:vAlign w:val="center"/>
            <w:hideMark/>
          </w:tcPr>
          <w:p w14:paraId="33E05E0E"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1,235,156.59</w:t>
            </w:r>
          </w:p>
        </w:tc>
      </w:tr>
      <w:tr w:rsidR="000B64A2" w:rsidRPr="000B64A2" w14:paraId="5E9A5FA4"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AA40790"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CARAGA</w:t>
            </w:r>
          </w:p>
        </w:tc>
        <w:tc>
          <w:tcPr>
            <w:tcW w:w="684" w:type="pct"/>
            <w:tcBorders>
              <w:top w:val="nil"/>
              <w:left w:val="nil"/>
              <w:bottom w:val="single" w:sz="4" w:space="0" w:color="auto"/>
              <w:right w:val="single" w:sz="4" w:space="0" w:color="auto"/>
            </w:tcBorders>
            <w:shd w:val="clear" w:color="auto" w:fill="auto"/>
            <w:vAlign w:val="center"/>
            <w:hideMark/>
          </w:tcPr>
          <w:p w14:paraId="71C2F2B4"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451,832.02</w:t>
            </w:r>
          </w:p>
        </w:tc>
        <w:tc>
          <w:tcPr>
            <w:tcW w:w="533" w:type="pct"/>
            <w:tcBorders>
              <w:top w:val="nil"/>
              <w:left w:val="nil"/>
              <w:bottom w:val="single" w:sz="4" w:space="0" w:color="auto"/>
              <w:right w:val="single" w:sz="4" w:space="0" w:color="auto"/>
            </w:tcBorders>
            <w:shd w:val="clear" w:color="auto" w:fill="auto"/>
            <w:vAlign w:val="center"/>
            <w:hideMark/>
          </w:tcPr>
          <w:p w14:paraId="5EE5E9F6"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8,142</w:t>
            </w:r>
          </w:p>
        </w:tc>
        <w:tc>
          <w:tcPr>
            <w:tcW w:w="685" w:type="pct"/>
            <w:tcBorders>
              <w:top w:val="nil"/>
              <w:left w:val="nil"/>
              <w:bottom w:val="single" w:sz="4" w:space="0" w:color="auto"/>
              <w:right w:val="single" w:sz="4" w:space="0" w:color="auto"/>
            </w:tcBorders>
            <w:shd w:val="clear" w:color="auto" w:fill="auto"/>
            <w:vAlign w:val="center"/>
            <w:hideMark/>
          </w:tcPr>
          <w:p w14:paraId="354D64E6"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453,461.02</w:t>
            </w:r>
          </w:p>
        </w:tc>
        <w:tc>
          <w:tcPr>
            <w:tcW w:w="684" w:type="pct"/>
            <w:tcBorders>
              <w:top w:val="nil"/>
              <w:left w:val="nil"/>
              <w:bottom w:val="single" w:sz="4" w:space="0" w:color="auto"/>
              <w:right w:val="single" w:sz="4" w:space="0" w:color="auto"/>
            </w:tcBorders>
            <w:shd w:val="clear" w:color="auto" w:fill="auto"/>
            <w:vAlign w:val="center"/>
            <w:hideMark/>
          </w:tcPr>
          <w:p w14:paraId="75249FEC"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229,421.22</w:t>
            </w:r>
          </w:p>
        </w:tc>
        <w:tc>
          <w:tcPr>
            <w:tcW w:w="683" w:type="pct"/>
            <w:tcBorders>
              <w:top w:val="nil"/>
              <w:left w:val="nil"/>
              <w:bottom w:val="single" w:sz="4" w:space="0" w:color="auto"/>
              <w:right w:val="single" w:sz="4" w:space="0" w:color="auto"/>
            </w:tcBorders>
            <w:shd w:val="clear" w:color="auto" w:fill="auto"/>
            <w:vAlign w:val="center"/>
            <w:hideMark/>
          </w:tcPr>
          <w:p w14:paraId="19180ECF"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7,234,065.54</w:t>
            </w:r>
          </w:p>
        </w:tc>
        <w:tc>
          <w:tcPr>
            <w:tcW w:w="970" w:type="pct"/>
            <w:tcBorders>
              <w:top w:val="nil"/>
              <w:left w:val="nil"/>
              <w:bottom w:val="single" w:sz="4" w:space="0" w:color="auto"/>
              <w:right w:val="single" w:sz="4" w:space="0" w:color="auto"/>
            </w:tcBorders>
            <w:shd w:val="clear" w:color="auto" w:fill="auto"/>
            <w:vAlign w:val="center"/>
            <w:hideMark/>
          </w:tcPr>
          <w:p w14:paraId="4AFCC83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6,368,779.80</w:t>
            </w:r>
          </w:p>
        </w:tc>
      </w:tr>
      <w:tr w:rsidR="000B64A2" w:rsidRPr="000B64A2" w14:paraId="429E4643"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6353F91B"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NCR</w:t>
            </w:r>
          </w:p>
        </w:tc>
        <w:tc>
          <w:tcPr>
            <w:tcW w:w="684" w:type="pct"/>
            <w:tcBorders>
              <w:top w:val="nil"/>
              <w:left w:val="nil"/>
              <w:bottom w:val="single" w:sz="4" w:space="0" w:color="auto"/>
              <w:right w:val="single" w:sz="4" w:space="0" w:color="auto"/>
            </w:tcBorders>
            <w:shd w:val="clear" w:color="auto" w:fill="auto"/>
            <w:vAlign w:val="center"/>
            <w:hideMark/>
          </w:tcPr>
          <w:p w14:paraId="27887B8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2,931,000.00</w:t>
            </w:r>
          </w:p>
        </w:tc>
        <w:tc>
          <w:tcPr>
            <w:tcW w:w="533" w:type="pct"/>
            <w:tcBorders>
              <w:top w:val="nil"/>
              <w:left w:val="nil"/>
              <w:bottom w:val="single" w:sz="4" w:space="0" w:color="auto"/>
              <w:right w:val="single" w:sz="4" w:space="0" w:color="auto"/>
            </w:tcBorders>
            <w:shd w:val="clear" w:color="auto" w:fill="auto"/>
            <w:vAlign w:val="center"/>
            <w:hideMark/>
          </w:tcPr>
          <w:p w14:paraId="39F84B34"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259</w:t>
            </w:r>
          </w:p>
        </w:tc>
        <w:tc>
          <w:tcPr>
            <w:tcW w:w="685" w:type="pct"/>
            <w:tcBorders>
              <w:top w:val="nil"/>
              <w:left w:val="nil"/>
              <w:bottom w:val="single" w:sz="4" w:space="0" w:color="auto"/>
              <w:right w:val="single" w:sz="4" w:space="0" w:color="auto"/>
            </w:tcBorders>
            <w:shd w:val="clear" w:color="auto" w:fill="auto"/>
            <w:vAlign w:val="center"/>
            <w:hideMark/>
          </w:tcPr>
          <w:p w14:paraId="0569DD37"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571,145.35</w:t>
            </w:r>
          </w:p>
        </w:tc>
        <w:tc>
          <w:tcPr>
            <w:tcW w:w="684" w:type="pct"/>
            <w:tcBorders>
              <w:top w:val="nil"/>
              <w:left w:val="nil"/>
              <w:bottom w:val="single" w:sz="4" w:space="0" w:color="auto"/>
              <w:right w:val="single" w:sz="4" w:space="0" w:color="auto"/>
            </w:tcBorders>
            <w:shd w:val="clear" w:color="auto" w:fill="auto"/>
            <w:vAlign w:val="center"/>
            <w:hideMark/>
          </w:tcPr>
          <w:p w14:paraId="495839DB"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6,881,986.45</w:t>
            </w:r>
          </w:p>
        </w:tc>
        <w:tc>
          <w:tcPr>
            <w:tcW w:w="683" w:type="pct"/>
            <w:tcBorders>
              <w:top w:val="nil"/>
              <w:left w:val="nil"/>
              <w:bottom w:val="single" w:sz="4" w:space="0" w:color="auto"/>
              <w:right w:val="single" w:sz="4" w:space="0" w:color="auto"/>
            </w:tcBorders>
            <w:shd w:val="clear" w:color="auto" w:fill="auto"/>
            <w:vAlign w:val="center"/>
            <w:hideMark/>
          </w:tcPr>
          <w:p w14:paraId="58B06D36"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661,874.28</w:t>
            </w:r>
          </w:p>
        </w:tc>
        <w:tc>
          <w:tcPr>
            <w:tcW w:w="970" w:type="pct"/>
            <w:tcBorders>
              <w:top w:val="nil"/>
              <w:left w:val="nil"/>
              <w:bottom w:val="single" w:sz="4" w:space="0" w:color="auto"/>
              <w:right w:val="single" w:sz="4" w:space="0" w:color="auto"/>
            </w:tcBorders>
            <w:shd w:val="clear" w:color="auto" w:fill="auto"/>
            <w:vAlign w:val="center"/>
            <w:hideMark/>
          </w:tcPr>
          <w:p w14:paraId="035A849E"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4,046,006.08</w:t>
            </w:r>
          </w:p>
        </w:tc>
      </w:tr>
      <w:tr w:rsidR="000B64A2" w:rsidRPr="000B64A2" w14:paraId="7E581AB8" w14:textId="77777777" w:rsidTr="000B64A2">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CFA6044" w14:textId="77777777" w:rsidR="000B64A2" w:rsidRPr="000B64A2" w:rsidRDefault="000B64A2" w:rsidP="000B64A2">
            <w:pPr>
              <w:widowControl/>
              <w:spacing w:after="0" w:line="240" w:lineRule="auto"/>
              <w:rPr>
                <w:rFonts w:ascii="Arial Narrow" w:eastAsia="Times New Roman" w:hAnsi="Arial Narrow" w:cs="Times New Roman"/>
                <w:b/>
                <w:bCs/>
                <w:color w:val="000000"/>
                <w:sz w:val="18"/>
                <w:szCs w:val="18"/>
              </w:rPr>
            </w:pPr>
            <w:r w:rsidRPr="000B64A2">
              <w:rPr>
                <w:rFonts w:ascii="Arial Narrow" w:eastAsia="Times New Roman" w:hAnsi="Arial Narrow" w:cs="Times New Roman"/>
                <w:b/>
                <w:bCs/>
                <w:color w:val="000000"/>
                <w:sz w:val="18"/>
                <w:szCs w:val="18"/>
              </w:rPr>
              <w:t>CAR</w:t>
            </w:r>
          </w:p>
        </w:tc>
        <w:tc>
          <w:tcPr>
            <w:tcW w:w="684" w:type="pct"/>
            <w:tcBorders>
              <w:top w:val="nil"/>
              <w:left w:val="nil"/>
              <w:bottom w:val="single" w:sz="4" w:space="0" w:color="auto"/>
              <w:right w:val="single" w:sz="4" w:space="0" w:color="auto"/>
            </w:tcBorders>
            <w:shd w:val="clear" w:color="auto" w:fill="auto"/>
            <w:vAlign w:val="center"/>
            <w:hideMark/>
          </w:tcPr>
          <w:p w14:paraId="3C4BE812"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45.56</w:t>
            </w:r>
          </w:p>
        </w:tc>
        <w:tc>
          <w:tcPr>
            <w:tcW w:w="533" w:type="pct"/>
            <w:tcBorders>
              <w:top w:val="nil"/>
              <w:left w:val="nil"/>
              <w:bottom w:val="single" w:sz="4" w:space="0" w:color="auto"/>
              <w:right w:val="single" w:sz="4" w:space="0" w:color="auto"/>
            </w:tcBorders>
            <w:shd w:val="clear" w:color="auto" w:fill="auto"/>
            <w:vAlign w:val="center"/>
            <w:hideMark/>
          </w:tcPr>
          <w:p w14:paraId="4712CC70"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0,886</w:t>
            </w:r>
          </w:p>
        </w:tc>
        <w:tc>
          <w:tcPr>
            <w:tcW w:w="685" w:type="pct"/>
            <w:tcBorders>
              <w:top w:val="nil"/>
              <w:left w:val="nil"/>
              <w:bottom w:val="single" w:sz="4" w:space="0" w:color="auto"/>
              <w:right w:val="single" w:sz="4" w:space="0" w:color="auto"/>
            </w:tcBorders>
            <w:shd w:val="clear" w:color="auto" w:fill="auto"/>
            <w:vAlign w:val="center"/>
            <w:hideMark/>
          </w:tcPr>
          <w:p w14:paraId="3739AC9F"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5,733,275.45</w:t>
            </w:r>
          </w:p>
        </w:tc>
        <w:tc>
          <w:tcPr>
            <w:tcW w:w="684" w:type="pct"/>
            <w:tcBorders>
              <w:top w:val="nil"/>
              <w:left w:val="nil"/>
              <w:bottom w:val="single" w:sz="4" w:space="0" w:color="auto"/>
              <w:right w:val="single" w:sz="4" w:space="0" w:color="auto"/>
            </w:tcBorders>
            <w:shd w:val="clear" w:color="auto" w:fill="auto"/>
            <w:vAlign w:val="center"/>
            <w:hideMark/>
          </w:tcPr>
          <w:p w14:paraId="3AA011A0"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5,341,875.20</w:t>
            </w:r>
          </w:p>
        </w:tc>
        <w:tc>
          <w:tcPr>
            <w:tcW w:w="683" w:type="pct"/>
            <w:tcBorders>
              <w:top w:val="nil"/>
              <w:left w:val="nil"/>
              <w:bottom w:val="single" w:sz="4" w:space="0" w:color="auto"/>
              <w:right w:val="single" w:sz="4" w:space="0" w:color="auto"/>
            </w:tcBorders>
            <w:shd w:val="clear" w:color="auto" w:fill="auto"/>
            <w:vAlign w:val="center"/>
            <w:hideMark/>
          </w:tcPr>
          <w:p w14:paraId="29D0F401"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14,943,163.49</w:t>
            </w:r>
          </w:p>
        </w:tc>
        <w:tc>
          <w:tcPr>
            <w:tcW w:w="970" w:type="pct"/>
            <w:tcBorders>
              <w:top w:val="nil"/>
              <w:left w:val="nil"/>
              <w:bottom w:val="single" w:sz="4" w:space="0" w:color="auto"/>
              <w:right w:val="single" w:sz="4" w:space="0" w:color="auto"/>
            </w:tcBorders>
            <w:shd w:val="clear" w:color="auto" w:fill="auto"/>
            <w:vAlign w:val="center"/>
            <w:hideMark/>
          </w:tcPr>
          <w:p w14:paraId="502D8BC6" w14:textId="77777777" w:rsidR="000B64A2" w:rsidRPr="000B64A2" w:rsidRDefault="000B64A2" w:rsidP="000B64A2">
            <w:pPr>
              <w:widowControl/>
              <w:spacing w:after="0" w:line="240" w:lineRule="auto"/>
              <w:jc w:val="right"/>
              <w:rPr>
                <w:rFonts w:ascii="Arial Narrow" w:eastAsia="Times New Roman" w:hAnsi="Arial Narrow" w:cs="Times New Roman"/>
                <w:color w:val="000000"/>
                <w:sz w:val="18"/>
                <w:szCs w:val="18"/>
              </w:rPr>
            </w:pPr>
            <w:r w:rsidRPr="000B64A2">
              <w:rPr>
                <w:rFonts w:ascii="Arial Narrow" w:eastAsia="Times New Roman" w:hAnsi="Arial Narrow" w:cs="Times New Roman"/>
                <w:color w:val="000000"/>
                <w:sz w:val="18"/>
                <w:szCs w:val="18"/>
              </w:rPr>
              <w:t>36,018,359.70</w:t>
            </w:r>
          </w:p>
        </w:tc>
      </w:tr>
    </w:tbl>
    <w:p w14:paraId="0982F806" w14:textId="311C5D6C"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F56210">
        <w:rPr>
          <w:rFonts w:ascii="Arial" w:eastAsia="Arial" w:hAnsi="Arial" w:cs="Arial"/>
          <w:i/>
          <w:sz w:val="16"/>
          <w:szCs w:val="16"/>
        </w:rPr>
        <w:t>02</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4EB75623" w14:textId="5D054066" w:rsidR="00587CD6" w:rsidRDefault="009B40FE" w:rsidP="008A3439">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D8463CB" w14:textId="77777777" w:rsidR="008A3439" w:rsidRPr="00587CD6" w:rsidRDefault="008A3439" w:rsidP="008A3439">
      <w:pPr>
        <w:contextualSpacing/>
        <w:jc w:val="right"/>
        <w:rPr>
          <w:rFonts w:ascii="Arial" w:eastAsia="Arial" w:hAnsi="Arial" w:cs="Arial"/>
          <w:i/>
          <w:color w:val="0070C0"/>
          <w:sz w:val="16"/>
          <w:szCs w:val="16"/>
        </w:rPr>
      </w:pPr>
    </w:p>
    <w:p w14:paraId="7FD9AACF" w14:textId="40F15728"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2A3A406" w:rsidR="008E35DA" w:rsidRPr="00083A70" w:rsidRDefault="00311E4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2</w:t>
            </w:r>
            <w:r w:rsidR="000A4838">
              <w:rPr>
                <w:rFonts w:ascii="Arial" w:eastAsia="Arial" w:hAnsi="Arial" w:cs="Arial"/>
                <w:sz w:val="20"/>
                <w:szCs w:val="20"/>
              </w:rPr>
              <w:t xml:space="preserve"> May</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076F1912" w14:textId="77777777" w:rsidR="000A4838" w:rsidRDefault="000A483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4627FF0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0468F4D" w:rsidR="008E35DA" w:rsidRPr="00D42B1F" w:rsidRDefault="00311E44"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2</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BDB72C2" w:rsidR="008E35DA" w:rsidRPr="000A4838" w:rsidRDefault="009F505A"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A4838">
              <w:rPr>
                <w:rFonts w:ascii="Arial" w:eastAsia="Arial" w:hAnsi="Arial" w:cs="Arial"/>
                <w:sz w:val="20"/>
                <w:szCs w:val="20"/>
              </w:rPr>
              <w:t>30</w:t>
            </w:r>
            <w:r w:rsidR="002C0482" w:rsidRPr="000A4838">
              <w:rPr>
                <w:rFonts w:ascii="Arial" w:eastAsia="Arial" w:hAnsi="Arial" w:cs="Arial"/>
                <w:sz w:val="20"/>
                <w:szCs w:val="20"/>
              </w:rPr>
              <w:t xml:space="preserve"> </w:t>
            </w:r>
            <w:r w:rsidR="005D52F5" w:rsidRPr="000A4838">
              <w:rPr>
                <w:rFonts w:ascii="Arial" w:eastAsia="Arial" w:hAnsi="Arial" w:cs="Arial"/>
                <w:sz w:val="20"/>
                <w:szCs w:val="20"/>
              </w:rPr>
              <w:t>April</w:t>
            </w:r>
            <w:r w:rsidR="00E02EA3" w:rsidRPr="000A4838">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lastRenderedPageBreak/>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83E9FEE" w:rsidR="008E35DA" w:rsidRPr="003B2A12" w:rsidRDefault="00B17719"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3B2A12">
              <w:rPr>
                <w:rFonts w:ascii="Arial" w:eastAsia="Arial" w:hAnsi="Arial" w:cs="Arial"/>
                <w:sz w:val="20"/>
                <w:szCs w:val="20"/>
              </w:rPr>
              <w:t>23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3B2A12"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A total of ₱</w:t>
            </w:r>
            <w:r w:rsidR="000E15F1" w:rsidRPr="003B2A12">
              <w:rPr>
                <w:rFonts w:ascii="Arial" w:eastAsia="Arial" w:hAnsi="Arial" w:cs="Arial"/>
                <w:sz w:val="20"/>
                <w:szCs w:val="19"/>
              </w:rPr>
              <w:t>2,</w:t>
            </w:r>
            <w:r w:rsidR="00A00A57" w:rsidRPr="003B2A12">
              <w:rPr>
                <w:rFonts w:ascii="Arial" w:eastAsia="Arial" w:hAnsi="Arial" w:cs="Arial"/>
                <w:sz w:val="20"/>
                <w:szCs w:val="19"/>
              </w:rPr>
              <w:t>883</w:t>
            </w:r>
            <w:r w:rsidR="000E15F1" w:rsidRPr="003B2A12">
              <w:rPr>
                <w:rFonts w:ascii="Arial" w:eastAsia="Arial" w:hAnsi="Arial" w:cs="Arial"/>
                <w:sz w:val="20"/>
                <w:szCs w:val="19"/>
              </w:rPr>
              <w:t>,</w:t>
            </w:r>
            <w:r w:rsidR="00A00A57" w:rsidRPr="003B2A12">
              <w:rPr>
                <w:rFonts w:ascii="Arial" w:eastAsia="Arial" w:hAnsi="Arial" w:cs="Arial"/>
                <w:sz w:val="20"/>
                <w:szCs w:val="19"/>
              </w:rPr>
              <w:t>721</w:t>
            </w:r>
            <w:r w:rsidR="000E15F1" w:rsidRPr="003B2A12">
              <w:rPr>
                <w:rFonts w:ascii="Arial" w:eastAsia="Arial" w:hAnsi="Arial" w:cs="Arial"/>
                <w:sz w:val="20"/>
                <w:szCs w:val="19"/>
              </w:rPr>
              <w:t>.</w:t>
            </w:r>
            <w:r w:rsidR="00A00A57" w:rsidRPr="003B2A12">
              <w:rPr>
                <w:rFonts w:ascii="Arial" w:eastAsia="Arial" w:hAnsi="Arial" w:cs="Arial"/>
                <w:sz w:val="20"/>
                <w:szCs w:val="19"/>
              </w:rPr>
              <w:t>02</w:t>
            </w:r>
            <w:r w:rsidR="000E15F1" w:rsidRPr="003B2A12">
              <w:rPr>
                <w:rFonts w:ascii="Arial" w:eastAsia="Arial" w:hAnsi="Arial" w:cs="Arial"/>
                <w:sz w:val="20"/>
                <w:szCs w:val="19"/>
              </w:rPr>
              <w:t xml:space="preserve"> </w:t>
            </w:r>
            <w:r w:rsidR="008E35DA" w:rsidRPr="003B2A12">
              <w:rPr>
                <w:rFonts w:ascii="Arial" w:eastAsia="Arial" w:hAnsi="Arial" w:cs="Arial"/>
                <w:sz w:val="20"/>
                <w:szCs w:val="19"/>
              </w:rPr>
              <w:t>worth of relief assistance was provided to the Locally Stranded Individuals (LSIs) in CAR.</w:t>
            </w:r>
          </w:p>
          <w:p w14:paraId="344F9BA5" w14:textId="2BFCA2D3"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On-going prepositioning of Food and Non-food Items to the provinces</w:t>
            </w:r>
          </w:p>
          <w:p w14:paraId="41D7E574"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3B2A12"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3B2A1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3B2A12">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3B2A12" w14:paraId="4274575A" w14:textId="77777777" w:rsidTr="0070511E">
              <w:tc>
                <w:tcPr>
                  <w:tcW w:w="1370" w:type="pct"/>
                  <w:shd w:val="clear" w:color="auto" w:fill="D9D9D9" w:themeFill="background1" w:themeFillShade="D9"/>
                  <w:vAlign w:val="center"/>
                </w:tcPr>
                <w:p w14:paraId="7B777D67"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3B2A12" w:rsidRDefault="008E35DA" w:rsidP="008266BC">
                  <w:pPr>
                    <w:widowControl/>
                    <w:spacing w:after="0" w:line="240" w:lineRule="auto"/>
                    <w:ind w:right="57"/>
                    <w:contextualSpacing/>
                    <w:jc w:val="center"/>
                    <w:rPr>
                      <w:rFonts w:ascii="Arial" w:eastAsia="Arial" w:hAnsi="Arial" w:cs="Arial"/>
                      <w:b/>
                      <w:sz w:val="16"/>
                      <w:szCs w:val="16"/>
                    </w:rPr>
                  </w:pPr>
                  <w:r w:rsidRPr="003B2A12">
                    <w:rPr>
                      <w:rFonts w:ascii="Arial" w:eastAsia="Arial" w:hAnsi="Arial" w:cs="Arial"/>
                      <w:b/>
                      <w:sz w:val="16"/>
                      <w:szCs w:val="16"/>
                    </w:rPr>
                    <w:t>TOTA</w:t>
                  </w:r>
                  <w:r w:rsidR="005C15B3" w:rsidRPr="003B2A12">
                    <w:rPr>
                      <w:rFonts w:ascii="Arial" w:eastAsia="Arial" w:hAnsi="Arial" w:cs="Arial"/>
                      <w:b/>
                      <w:sz w:val="16"/>
                      <w:szCs w:val="16"/>
                    </w:rPr>
                    <w:t>L</w:t>
                  </w:r>
                  <w:r w:rsidRPr="003B2A12">
                    <w:rPr>
                      <w:rFonts w:ascii="Arial" w:eastAsia="Arial" w:hAnsi="Arial" w:cs="Arial"/>
                      <w:b/>
                      <w:sz w:val="16"/>
                      <w:szCs w:val="16"/>
                    </w:rPr>
                    <w:t xml:space="preserve"> AMOUNT PAID (PhP)</w:t>
                  </w:r>
                </w:p>
              </w:tc>
            </w:tr>
            <w:tr w:rsidR="00A43123" w:rsidRPr="003B2A12" w14:paraId="569CAB5B" w14:textId="77777777" w:rsidTr="0070511E">
              <w:tc>
                <w:tcPr>
                  <w:tcW w:w="5000" w:type="pct"/>
                  <w:gridSpan w:val="3"/>
                  <w:shd w:val="clear" w:color="auto" w:fill="EAF1DD" w:themeFill="accent3" w:themeFillTint="33"/>
                  <w:vAlign w:val="center"/>
                </w:tcPr>
                <w:p w14:paraId="0447EEB1"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FIRST TRANCHE</w:t>
                  </w:r>
                </w:p>
              </w:tc>
            </w:tr>
            <w:tr w:rsidR="00A43123" w:rsidRPr="003B2A12" w14:paraId="5E473E64" w14:textId="77777777" w:rsidTr="0070511E">
              <w:tc>
                <w:tcPr>
                  <w:tcW w:w="1370" w:type="pct"/>
                </w:tcPr>
                <w:p w14:paraId="53669E98"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22DF1393" w14:textId="6BCAFE72" w:rsidR="008E35DA" w:rsidRPr="003B2A12" w:rsidRDefault="001037C3"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345,301</w:t>
                  </w:r>
                </w:p>
              </w:tc>
              <w:tc>
                <w:tcPr>
                  <w:tcW w:w="1710" w:type="pct"/>
                </w:tcPr>
                <w:p w14:paraId="62FEA686" w14:textId="5C040D30"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1,895,317,350.00</w:t>
                  </w:r>
                </w:p>
              </w:tc>
            </w:tr>
            <w:tr w:rsidR="00A43123" w:rsidRPr="003B2A12" w14:paraId="32B10252" w14:textId="77777777" w:rsidTr="0070511E">
              <w:tc>
                <w:tcPr>
                  <w:tcW w:w="1370" w:type="pct"/>
                </w:tcPr>
                <w:p w14:paraId="6E3168C1"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788C9990" w14:textId="215673E2" w:rsidR="008E35DA" w:rsidRPr="003B2A12" w:rsidRDefault="00F64AB9"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73,</w:t>
                  </w:r>
                  <w:r w:rsidR="001037C3" w:rsidRPr="003B2A12">
                    <w:rPr>
                      <w:rFonts w:ascii="Arial" w:eastAsia="Arial" w:hAnsi="Arial" w:cs="Arial"/>
                      <w:bCs/>
                      <w:sz w:val="16"/>
                      <w:szCs w:val="16"/>
                    </w:rPr>
                    <w:t>009</w:t>
                  </w:r>
                </w:p>
              </w:tc>
              <w:tc>
                <w:tcPr>
                  <w:tcW w:w="1710" w:type="pct"/>
                </w:tcPr>
                <w:p w14:paraId="44EC276B" w14:textId="3EF4E221"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302,987,350.00</w:t>
                  </w:r>
                </w:p>
              </w:tc>
            </w:tr>
            <w:tr w:rsidR="00A43123" w:rsidRPr="003B2A12" w14:paraId="28F2CF65" w14:textId="77777777" w:rsidTr="0070511E">
              <w:tc>
                <w:tcPr>
                  <w:tcW w:w="5000" w:type="pct"/>
                  <w:gridSpan w:val="3"/>
                  <w:shd w:val="clear" w:color="auto" w:fill="EAF1DD" w:themeFill="accent3" w:themeFillTint="33"/>
                  <w:vAlign w:val="center"/>
                </w:tcPr>
                <w:p w14:paraId="4BB2E472"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SECOND TRANCHE</w:t>
                  </w:r>
                </w:p>
              </w:tc>
            </w:tr>
            <w:tr w:rsidR="00A43123" w:rsidRPr="003B2A12" w14:paraId="0D7D27B2" w14:textId="77777777" w:rsidTr="0070511E">
              <w:tc>
                <w:tcPr>
                  <w:tcW w:w="1370" w:type="pct"/>
                </w:tcPr>
                <w:p w14:paraId="060B1157"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71A4DA32"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96,944</w:t>
                  </w:r>
                </w:p>
              </w:tc>
              <w:tc>
                <w:tcPr>
                  <w:tcW w:w="1710" w:type="pct"/>
                </w:tcPr>
                <w:p w14:paraId="5C5394B7"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33,192,000.00</w:t>
                  </w:r>
                </w:p>
              </w:tc>
            </w:tr>
            <w:tr w:rsidR="00A43123" w:rsidRPr="003B2A12" w14:paraId="3C1A824A" w14:textId="77777777" w:rsidTr="0070511E">
              <w:tc>
                <w:tcPr>
                  <w:tcW w:w="1370" w:type="pct"/>
                </w:tcPr>
                <w:p w14:paraId="15688AC5"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66A05665"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13,597</w:t>
                  </w:r>
                </w:p>
              </w:tc>
              <w:tc>
                <w:tcPr>
                  <w:tcW w:w="1710" w:type="pct"/>
                </w:tcPr>
                <w:p w14:paraId="301F4EB0"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6,427,550.00</w:t>
                  </w:r>
                </w:p>
              </w:tc>
            </w:tr>
          </w:tbl>
          <w:p w14:paraId="60052E3E"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responds to grievances and concerns relative to SAP and relief assistance.</w:t>
            </w:r>
          </w:p>
        </w:tc>
      </w:tr>
    </w:tbl>
    <w:p w14:paraId="497A7B2F" w14:textId="77777777" w:rsidR="000A4838" w:rsidRDefault="000A4838" w:rsidP="008266BC">
      <w:pPr>
        <w:widowControl/>
        <w:spacing w:after="0" w:line="240" w:lineRule="auto"/>
        <w:contextualSpacing/>
        <w:rPr>
          <w:rFonts w:ascii="Arial" w:eastAsia="Arial" w:hAnsi="Arial" w:cs="Arial"/>
          <w:b/>
          <w:sz w:val="24"/>
          <w:szCs w:val="24"/>
        </w:rPr>
      </w:pPr>
    </w:p>
    <w:p w14:paraId="46621DFD" w14:textId="409905A6"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CB499DB" w:rsidR="008E35DA" w:rsidRPr="00311E44" w:rsidRDefault="000A4838"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311E44">
              <w:rPr>
                <w:rFonts w:ascii="Arial" w:eastAsia="Arial" w:hAnsi="Arial" w:cs="Arial"/>
                <w:sz w:val="20"/>
                <w:szCs w:val="20"/>
              </w:rPr>
              <w:t>30</w:t>
            </w:r>
            <w:r w:rsidR="00401483" w:rsidRPr="00311E44">
              <w:rPr>
                <w:rFonts w:ascii="Arial" w:eastAsia="Arial" w:hAnsi="Arial" w:cs="Arial"/>
                <w:sz w:val="20"/>
                <w:szCs w:val="20"/>
              </w:rPr>
              <w:t xml:space="preserve"> </w:t>
            </w:r>
            <w:r w:rsidR="00BE48D9" w:rsidRPr="00311E44">
              <w:rPr>
                <w:rFonts w:ascii="Arial" w:eastAsia="Arial" w:hAnsi="Arial" w:cs="Arial"/>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0BA1DECD" w:rsidR="00AF55D8" w:rsidRPr="00311E44" w:rsidRDefault="00AF55D8"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of </w:t>
            </w:r>
            <w:r w:rsidR="000A4838" w:rsidRPr="00311E44">
              <w:rPr>
                <w:rFonts w:ascii="Arial" w:eastAsia="Arial" w:hAnsi="Arial" w:cs="Arial"/>
                <w:sz w:val="20"/>
                <w:szCs w:val="19"/>
              </w:rPr>
              <w:t>44</w:t>
            </w:r>
            <w:r w:rsidR="000D6C56" w:rsidRPr="00311E44">
              <w:rPr>
                <w:rFonts w:ascii="Arial" w:eastAsia="Arial" w:hAnsi="Arial" w:cs="Arial"/>
                <w:sz w:val="20"/>
                <w:szCs w:val="19"/>
              </w:rPr>
              <w:t xml:space="preserve"> </w:t>
            </w:r>
            <w:r w:rsidRPr="00311E44">
              <w:rPr>
                <w:rFonts w:ascii="Arial" w:eastAsia="Arial" w:hAnsi="Arial" w:cs="Arial"/>
                <w:sz w:val="20"/>
                <w:szCs w:val="19"/>
              </w:rPr>
              <w:t xml:space="preserve">personnel </w:t>
            </w:r>
            <w:r w:rsidR="009B3D1B" w:rsidRPr="00311E44">
              <w:rPr>
                <w:rFonts w:ascii="Arial" w:eastAsia="Arial" w:hAnsi="Arial" w:cs="Arial"/>
                <w:sz w:val="20"/>
                <w:szCs w:val="19"/>
              </w:rPr>
              <w:t xml:space="preserve">are </w:t>
            </w:r>
            <w:r w:rsidRPr="00311E44">
              <w:rPr>
                <w:rFonts w:ascii="Arial" w:eastAsia="Arial" w:hAnsi="Arial" w:cs="Arial"/>
                <w:sz w:val="20"/>
                <w:szCs w:val="19"/>
              </w:rPr>
              <w:t>duty/deployed region-wide to conduct response operation and to monitor and execute SAP implementation in the Region.</w:t>
            </w:r>
          </w:p>
          <w:p w14:paraId="093164CC" w14:textId="73BC4DB9" w:rsidR="002F1CA5" w:rsidRPr="00311E44" w:rsidRDefault="002F1CA5" w:rsidP="002F1CA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311E44" w:rsidRDefault="004152A3" w:rsidP="00577858">
            <w:pPr>
              <w:spacing w:after="0" w:line="240" w:lineRule="auto"/>
              <w:jc w:val="both"/>
              <w:rPr>
                <w:rFonts w:ascii="Arial" w:eastAsia="Arial" w:hAnsi="Arial" w:cs="Arial"/>
                <w:sz w:val="20"/>
                <w:szCs w:val="19"/>
              </w:rPr>
            </w:pPr>
          </w:p>
          <w:p w14:paraId="63DB2CE5" w14:textId="6195E2CE" w:rsidR="008E35DA" w:rsidRPr="00311E44" w:rsidRDefault="008E35DA" w:rsidP="008266BC">
            <w:pPr>
              <w:spacing w:after="0" w:line="240" w:lineRule="auto"/>
              <w:contextualSpacing/>
              <w:jc w:val="both"/>
              <w:rPr>
                <w:rFonts w:ascii="Arial" w:eastAsia="Arial" w:hAnsi="Arial" w:cs="Arial"/>
                <w:b/>
                <w:sz w:val="20"/>
                <w:szCs w:val="19"/>
              </w:rPr>
            </w:pPr>
            <w:r w:rsidRPr="00311E44">
              <w:rPr>
                <w:rFonts w:ascii="Arial" w:eastAsia="Arial" w:hAnsi="Arial" w:cs="Arial"/>
                <w:b/>
                <w:sz w:val="20"/>
                <w:szCs w:val="19"/>
              </w:rPr>
              <w:t>Social Amelioration Program (SAP)</w:t>
            </w:r>
          </w:p>
          <w:p w14:paraId="0A773921" w14:textId="58266DB6" w:rsidR="00B45057" w:rsidRPr="00311E44" w:rsidRDefault="00B45057" w:rsidP="000D6C56">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of </w:t>
            </w:r>
            <w:r w:rsidRPr="00311E44">
              <w:rPr>
                <w:rFonts w:ascii="Arial" w:eastAsia="Arial" w:hAnsi="Arial" w:cs="Arial"/>
                <w:b/>
                <w:sz w:val="20"/>
                <w:szCs w:val="19"/>
              </w:rPr>
              <w:t>₱</w:t>
            </w:r>
            <w:r w:rsidR="000D6C56" w:rsidRPr="00311E44">
              <w:rPr>
                <w:rFonts w:ascii="Arial" w:eastAsia="Arial" w:hAnsi="Arial" w:cs="Arial"/>
                <w:b/>
                <w:sz w:val="20"/>
                <w:szCs w:val="19"/>
                <w:lang w:val="en-US"/>
              </w:rPr>
              <w:t xml:space="preserve">4,269,313,000.00 </w:t>
            </w:r>
            <w:r w:rsidRPr="00311E44">
              <w:rPr>
                <w:rFonts w:ascii="Arial" w:eastAsia="Arial" w:hAnsi="Arial" w:cs="Arial"/>
                <w:sz w:val="20"/>
                <w:szCs w:val="19"/>
              </w:rPr>
              <w:t xml:space="preserve">was paid to </w:t>
            </w:r>
            <w:r w:rsidR="000D6C56" w:rsidRPr="00311E44">
              <w:rPr>
                <w:rFonts w:ascii="Arial" w:eastAsia="Arial" w:hAnsi="Arial" w:cs="Arial"/>
                <w:b/>
                <w:bCs/>
                <w:sz w:val="20"/>
                <w:szCs w:val="19"/>
                <w:lang w:val="en-US"/>
              </w:rPr>
              <w:t xml:space="preserve">776,236 </w:t>
            </w:r>
            <w:r w:rsidRPr="00311E44">
              <w:rPr>
                <w:rFonts w:ascii="Arial" w:eastAsia="Arial" w:hAnsi="Arial" w:cs="Arial"/>
                <w:b/>
                <w:bCs/>
                <w:sz w:val="20"/>
                <w:szCs w:val="19"/>
                <w:lang w:val="en-US"/>
              </w:rPr>
              <w:t>beneficiaries</w:t>
            </w:r>
            <w:r w:rsidRPr="00311E44">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311E44" w:rsidRDefault="004C2358"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amount of </w:t>
            </w:r>
            <w:r w:rsidRPr="00311E44">
              <w:rPr>
                <w:rFonts w:ascii="Arial" w:eastAsia="Arial" w:hAnsi="Arial" w:cs="Arial"/>
                <w:b/>
                <w:bCs/>
                <w:sz w:val="20"/>
                <w:szCs w:val="19"/>
              </w:rPr>
              <w:t>₱513,724,350.00</w:t>
            </w:r>
            <w:r w:rsidRPr="00311E44">
              <w:rPr>
                <w:rFonts w:ascii="Arial" w:eastAsia="Arial" w:hAnsi="Arial" w:cs="Arial"/>
                <w:sz w:val="20"/>
                <w:szCs w:val="19"/>
              </w:rPr>
              <w:t xml:space="preserve"> were paid through direct payout and cash cards to </w:t>
            </w:r>
            <w:r w:rsidRPr="00311E44">
              <w:rPr>
                <w:rFonts w:ascii="Arial" w:eastAsia="Arial" w:hAnsi="Arial" w:cs="Arial"/>
                <w:b/>
                <w:bCs/>
                <w:sz w:val="20"/>
                <w:szCs w:val="19"/>
              </w:rPr>
              <w:t>123,789</w:t>
            </w:r>
            <w:r w:rsidRPr="00311E44">
              <w:rPr>
                <w:rFonts w:ascii="Arial" w:eastAsia="Arial" w:hAnsi="Arial" w:cs="Arial"/>
                <w:sz w:val="20"/>
                <w:szCs w:val="19"/>
              </w:rPr>
              <w:t xml:space="preserve"> </w:t>
            </w:r>
            <w:r w:rsidRPr="00311E44">
              <w:rPr>
                <w:rFonts w:ascii="Arial" w:eastAsia="Arial" w:hAnsi="Arial" w:cs="Arial"/>
                <w:b/>
                <w:sz w:val="20"/>
                <w:szCs w:val="19"/>
              </w:rPr>
              <w:t>4Ps beneficiaries</w:t>
            </w:r>
            <w:r w:rsidRPr="00311E44">
              <w:rPr>
                <w:rFonts w:ascii="Arial" w:eastAsia="Arial" w:hAnsi="Arial" w:cs="Arial"/>
                <w:sz w:val="20"/>
                <w:szCs w:val="19"/>
              </w:rPr>
              <w:t xml:space="preserve"> while a total amount of </w:t>
            </w:r>
            <w:r w:rsidRPr="00311E44">
              <w:rPr>
                <w:rFonts w:ascii="Arial" w:eastAsia="Arial" w:hAnsi="Arial" w:cs="Arial"/>
                <w:b/>
                <w:sz w:val="20"/>
                <w:szCs w:val="19"/>
              </w:rPr>
              <w:t>₱</w:t>
            </w:r>
            <w:r w:rsidRPr="00311E44">
              <w:rPr>
                <w:rFonts w:ascii="Arial" w:eastAsia="Arial" w:hAnsi="Arial" w:cs="Arial"/>
                <w:b/>
                <w:sz w:val="20"/>
                <w:szCs w:val="19"/>
                <w:lang w:val="en-US"/>
              </w:rPr>
              <w:t xml:space="preserve">2,259,823,500.00 </w:t>
            </w:r>
            <w:r w:rsidRPr="00311E44">
              <w:rPr>
                <w:rFonts w:ascii="Arial" w:eastAsia="Arial" w:hAnsi="Arial" w:cs="Arial"/>
                <w:sz w:val="20"/>
                <w:szCs w:val="19"/>
              </w:rPr>
              <w:t xml:space="preserve">were paid through financial service providers (FSPs) to </w:t>
            </w:r>
            <w:r w:rsidRPr="00311E44">
              <w:rPr>
                <w:rFonts w:ascii="Arial" w:eastAsia="Arial" w:hAnsi="Arial" w:cs="Arial"/>
                <w:b/>
                <w:sz w:val="20"/>
                <w:szCs w:val="19"/>
                <w:lang w:val="en-US"/>
              </w:rPr>
              <w:t xml:space="preserve">410,877 </w:t>
            </w:r>
            <w:r w:rsidRPr="00311E44">
              <w:rPr>
                <w:rFonts w:ascii="Arial" w:eastAsia="Arial" w:hAnsi="Arial" w:cs="Arial"/>
                <w:b/>
                <w:sz w:val="20"/>
                <w:szCs w:val="19"/>
              </w:rPr>
              <w:t>non-4Ps beneficiaries</w:t>
            </w:r>
            <w:r w:rsidRPr="00311E44">
              <w:rPr>
                <w:rFonts w:ascii="Arial" w:eastAsia="Arial" w:hAnsi="Arial" w:cs="Arial"/>
                <w:sz w:val="20"/>
                <w:szCs w:val="19"/>
              </w:rPr>
              <w:t xml:space="preserve"> in Pangasinan for the second tranche implementation.</w:t>
            </w:r>
          </w:p>
          <w:p w14:paraId="6261C4AB" w14:textId="27F51136" w:rsidR="001E6968" w:rsidRPr="00311E44" w:rsidRDefault="001E6968"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A total amount of</w:t>
            </w:r>
            <w:r w:rsidRPr="00311E44">
              <w:rPr>
                <w:rFonts w:ascii="Arial" w:eastAsia="Arial" w:hAnsi="Arial" w:cs="Arial"/>
                <w:b/>
                <w:sz w:val="20"/>
                <w:szCs w:val="19"/>
              </w:rPr>
              <w:t xml:space="preserve"> ₱</w:t>
            </w:r>
            <w:r w:rsidR="00B45057" w:rsidRPr="00311E44">
              <w:rPr>
                <w:rFonts w:ascii="Arial" w:eastAsia="Arial" w:hAnsi="Arial" w:cs="Arial"/>
                <w:b/>
                <w:sz w:val="20"/>
                <w:szCs w:val="19"/>
              </w:rPr>
              <w:t xml:space="preserve">262,333,500.00 </w:t>
            </w:r>
            <w:r w:rsidRPr="00311E44">
              <w:rPr>
                <w:rFonts w:ascii="Arial" w:eastAsia="Arial" w:hAnsi="Arial" w:cs="Arial"/>
                <w:sz w:val="20"/>
                <w:szCs w:val="19"/>
              </w:rPr>
              <w:t xml:space="preserve">was paid to </w:t>
            </w:r>
            <w:r w:rsidR="00B45057" w:rsidRPr="00311E44">
              <w:rPr>
                <w:rFonts w:ascii="Arial" w:eastAsia="Arial" w:hAnsi="Arial" w:cs="Arial"/>
                <w:b/>
                <w:sz w:val="20"/>
                <w:szCs w:val="19"/>
              </w:rPr>
              <w:t xml:space="preserve">47,697 </w:t>
            </w:r>
            <w:r w:rsidRPr="00311E44">
              <w:rPr>
                <w:rFonts w:ascii="Arial" w:eastAsia="Arial" w:hAnsi="Arial" w:cs="Arial"/>
                <w:b/>
                <w:sz w:val="20"/>
                <w:szCs w:val="19"/>
              </w:rPr>
              <w:t>waitlisted beneficiaries</w:t>
            </w:r>
            <w:r w:rsidRPr="00311E44">
              <w:rPr>
                <w:rFonts w:ascii="Arial" w:eastAsia="Arial" w:hAnsi="Arial" w:cs="Arial"/>
                <w:sz w:val="20"/>
                <w:szCs w:val="19"/>
              </w:rPr>
              <w:t xml:space="preserve"> in the Region.</w:t>
            </w:r>
          </w:p>
          <w:p w14:paraId="239754A4" w14:textId="77777777" w:rsidR="008E35DA" w:rsidRPr="00311E44" w:rsidRDefault="008E35DA"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 xml:space="preserve">A total amount of </w:t>
            </w:r>
            <w:r w:rsidRPr="00311E44">
              <w:rPr>
                <w:rFonts w:ascii="Arial" w:eastAsia="Arial" w:hAnsi="Arial" w:cs="Arial"/>
                <w:b/>
                <w:sz w:val="20"/>
                <w:szCs w:val="19"/>
              </w:rPr>
              <w:t>₱</w:t>
            </w:r>
            <w:r w:rsidRPr="00311E44">
              <w:rPr>
                <w:rFonts w:ascii="Arial" w:eastAsia="Arial" w:hAnsi="Arial" w:cs="Arial"/>
                <w:b/>
                <w:sz w:val="20"/>
                <w:szCs w:val="19"/>
                <w:lang w:val="en-US"/>
              </w:rPr>
              <w:t xml:space="preserve">15,130,500.00 </w:t>
            </w:r>
            <w:r w:rsidRPr="00311E44">
              <w:rPr>
                <w:rFonts w:ascii="Arial" w:eastAsia="Arial" w:hAnsi="Arial" w:cs="Arial"/>
                <w:sz w:val="20"/>
                <w:szCs w:val="19"/>
              </w:rPr>
              <w:t xml:space="preserve">was paid to </w:t>
            </w:r>
            <w:r w:rsidRPr="00311E44">
              <w:rPr>
                <w:rFonts w:ascii="Arial" w:eastAsia="Arial" w:hAnsi="Arial" w:cs="Arial"/>
                <w:b/>
                <w:sz w:val="20"/>
                <w:szCs w:val="19"/>
              </w:rPr>
              <w:t xml:space="preserve">1,887 </w:t>
            </w:r>
            <w:r w:rsidRPr="00311E44">
              <w:rPr>
                <w:rFonts w:ascii="Arial" w:eastAsia="Arial" w:hAnsi="Arial" w:cs="Arial"/>
                <w:b/>
                <w:bCs/>
                <w:sz w:val="20"/>
                <w:szCs w:val="19"/>
              </w:rPr>
              <w:t>TNVS/PUV drivers</w:t>
            </w:r>
            <w:r w:rsidRPr="00311E44">
              <w:rPr>
                <w:rFonts w:ascii="Arial" w:eastAsia="Arial" w:hAnsi="Arial" w:cs="Arial"/>
                <w:sz w:val="20"/>
                <w:szCs w:val="19"/>
              </w:rPr>
              <w:t xml:space="preserve"> in the Region.</w:t>
            </w:r>
          </w:p>
          <w:p w14:paraId="7F96C9ED" w14:textId="77777777" w:rsidR="008E35DA" w:rsidRPr="00311E44" w:rsidRDefault="008E35DA"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lastRenderedPageBreak/>
              <w:t>Payout for the SAP waitlisted and second tranche in the Region is still ongoing. Onsite validation during actual payout is also being conducted to ensure eligibility of the beneficiaries.</w:t>
            </w:r>
          </w:p>
          <w:p w14:paraId="26751C95" w14:textId="77777777" w:rsidR="008E35DA" w:rsidRPr="00311E44" w:rsidRDefault="008E35DA" w:rsidP="005B09E5">
            <w:pPr>
              <w:pStyle w:val="ListParagraph"/>
              <w:numPr>
                <w:ilvl w:val="0"/>
                <w:numId w:val="5"/>
              </w:numPr>
              <w:spacing w:after="0" w:line="240" w:lineRule="auto"/>
              <w:jc w:val="both"/>
              <w:rPr>
                <w:rFonts w:ascii="Arial" w:eastAsia="Arial" w:hAnsi="Arial" w:cs="Arial"/>
                <w:sz w:val="20"/>
                <w:szCs w:val="19"/>
              </w:rPr>
            </w:pPr>
            <w:r w:rsidRPr="00311E4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25A1B1A3" w:rsidR="008E35DA" w:rsidRPr="000A4838" w:rsidRDefault="00F11A20" w:rsidP="003E61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A4838">
              <w:rPr>
                <w:rFonts w:ascii="Arial" w:eastAsia="Arial" w:hAnsi="Arial" w:cs="Arial"/>
                <w:sz w:val="20"/>
                <w:szCs w:val="20"/>
              </w:rPr>
              <w:t>30</w:t>
            </w:r>
            <w:r w:rsidR="00CA252C" w:rsidRPr="000A4838">
              <w:rPr>
                <w:rFonts w:ascii="Arial" w:eastAsia="Arial" w:hAnsi="Arial" w:cs="Arial"/>
                <w:sz w:val="20"/>
                <w:szCs w:val="20"/>
              </w:rPr>
              <w:t xml:space="preserve"> </w:t>
            </w:r>
            <w:r w:rsidR="00BE48D9" w:rsidRPr="000A4838">
              <w:rPr>
                <w:rFonts w:ascii="Arial" w:eastAsia="Arial" w:hAnsi="Arial" w:cs="Arial"/>
                <w:sz w:val="20"/>
                <w:szCs w:val="20"/>
              </w:rPr>
              <w:t>April</w:t>
            </w:r>
            <w:r w:rsidR="00CA252C" w:rsidRPr="000A4838">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1861FCC" w:rsidR="008E35DA" w:rsidRPr="000A4838" w:rsidRDefault="008E35DA" w:rsidP="003E6134">
            <w:pPr>
              <w:pStyle w:val="ListParagraph"/>
              <w:numPr>
                <w:ilvl w:val="0"/>
                <w:numId w:val="2"/>
              </w:numPr>
              <w:spacing w:after="0" w:line="240" w:lineRule="auto"/>
              <w:ind w:right="57"/>
              <w:jc w:val="both"/>
              <w:rPr>
                <w:rFonts w:ascii="Arial" w:eastAsia="Arial" w:hAnsi="Arial" w:cs="Arial"/>
                <w:sz w:val="20"/>
                <w:szCs w:val="19"/>
                <w:lang w:bidi="en-US"/>
              </w:rPr>
            </w:pPr>
            <w:r w:rsidRPr="000A4838">
              <w:rPr>
                <w:rFonts w:ascii="Arial" w:eastAsia="Arial" w:hAnsi="Arial" w:cs="Arial"/>
                <w:sz w:val="20"/>
                <w:szCs w:val="19"/>
                <w:lang w:bidi="en-US"/>
              </w:rPr>
              <w:t xml:space="preserve">DSWD-FO II continuously provides augmentation support through Assistance to Individuals in Crisis Situation (AICS). A total of </w:t>
            </w:r>
            <w:r w:rsidR="003E6134" w:rsidRPr="000A4838">
              <w:rPr>
                <w:rFonts w:ascii="Arial" w:eastAsia="Arial" w:hAnsi="Arial" w:cs="Arial"/>
                <w:b/>
                <w:sz w:val="20"/>
                <w:szCs w:val="19"/>
                <w:lang w:bidi="en-US"/>
              </w:rPr>
              <w:t>21</w:t>
            </w:r>
            <w:r w:rsidR="00F11A20" w:rsidRPr="000A4838">
              <w:rPr>
                <w:rFonts w:ascii="Arial" w:eastAsia="Arial" w:hAnsi="Arial" w:cs="Arial"/>
                <w:b/>
                <w:sz w:val="20"/>
                <w:szCs w:val="19"/>
                <w:lang w:bidi="en-US"/>
              </w:rPr>
              <w:t>9</w:t>
            </w:r>
            <w:r w:rsidR="003E6134" w:rsidRPr="000A4838">
              <w:rPr>
                <w:rFonts w:ascii="Arial" w:eastAsia="Arial" w:hAnsi="Arial" w:cs="Arial"/>
                <w:b/>
                <w:sz w:val="20"/>
                <w:szCs w:val="19"/>
                <w:lang w:bidi="en-US"/>
              </w:rPr>
              <w:t>,</w:t>
            </w:r>
            <w:r w:rsidR="00F11A20" w:rsidRPr="000A4838">
              <w:rPr>
                <w:rFonts w:ascii="Arial" w:eastAsia="Arial" w:hAnsi="Arial" w:cs="Arial"/>
                <w:b/>
                <w:sz w:val="20"/>
                <w:szCs w:val="19"/>
                <w:lang w:bidi="en-US"/>
              </w:rPr>
              <w:t>370</w:t>
            </w:r>
            <w:r w:rsidR="003E6134" w:rsidRPr="000A4838">
              <w:rPr>
                <w:rFonts w:ascii="Arial" w:eastAsia="Arial" w:hAnsi="Arial" w:cs="Arial"/>
                <w:b/>
                <w:sz w:val="20"/>
                <w:szCs w:val="19"/>
                <w:lang w:bidi="en-US"/>
              </w:rPr>
              <w:t xml:space="preserve"> </w:t>
            </w:r>
            <w:r w:rsidRPr="000A4838">
              <w:rPr>
                <w:rFonts w:ascii="Arial" w:eastAsia="Arial" w:hAnsi="Arial" w:cs="Arial"/>
                <w:b/>
                <w:sz w:val="20"/>
                <w:szCs w:val="19"/>
                <w:lang w:bidi="en-US"/>
              </w:rPr>
              <w:t>clients</w:t>
            </w:r>
            <w:r w:rsidRPr="000A4838">
              <w:rPr>
                <w:rFonts w:ascii="Arial" w:eastAsia="Arial" w:hAnsi="Arial" w:cs="Arial"/>
                <w:sz w:val="20"/>
                <w:szCs w:val="19"/>
                <w:lang w:bidi="en-US"/>
              </w:rPr>
              <w:t xml:space="preserve"> were served and provided with assistance amounting to </w:t>
            </w:r>
            <w:r w:rsidR="00464487" w:rsidRPr="000A4838">
              <w:rPr>
                <w:rFonts w:ascii="Arial" w:eastAsia="Arial" w:hAnsi="Arial" w:cs="Arial"/>
                <w:b/>
                <w:sz w:val="20"/>
                <w:szCs w:val="19"/>
                <w:lang w:bidi="en-US"/>
              </w:rPr>
              <w:t>₱</w:t>
            </w:r>
            <w:r w:rsidR="00F11A20" w:rsidRPr="000A4838">
              <w:rPr>
                <w:rFonts w:ascii="Arial" w:eastAsia="Arial" w:hAnsi="Arial" w:cs="Arial"/>
                <w:b/>
                <w:sz w:val="20"/>
                <w:szCs w:val="19"/>
                <w:lang w:bidi="en-US"/>
              </w:rPr>
              <w:t xml:space="preserve">676,748,841.22 </w:t>
            </w:r>
            <w:r w:rsidRPr="000A4838">
              <w:rPr>
                <w:rFonts w:ascii="Arial" w:eastAsia="Arial" w:hAnsi="Arial" w:cs="Arial"/>
                <w:sz w:val="20"/>
                <w:szCs w:val="19"/>
                <w:lang w:bidi="en-US"/>
              </w:rPr>
              <w:t>through medical</w:t>
            </w:r>
            <w:r w:rsidR="001A244D" w:rsidRPr="000A4838">
              <w:rPr>
                <w:rFonts w:ascii="Arial" w:eastAsia="Arial" w:hAnsi="Arial" w:cs="Arial"/>
                <w:sz w:val="20"/>
                <w:szCs w:val="19"/>
                <w:lang w:bidi="en-US"/>
              </w:rPr>
              <w:t xml:space="preserve"> assistance</w:t>
            </w:r>
            <w:r w:rsidRPr="000A4838">
              <w:rPr>
                <w:rFonts w:ascii="Arial" w:eastAsia="Arial" w:hAnsi="Arial" w:cs="Arial"/>
                <w:sz w:val="20"/>
                <w:szCs w:val="19"/>
                <w:lang w:bidi="en-US"/>
              </w:rPr>
              <w:t>, burial</w:t>
            </w:r>
            <w:r w:rsidR="001A244D" w:rsidRPr="000A4838">
              <w:rPr>
                <w:rFonts w:ascii="Arial" w:eastAsia="Arial" w:hAnsi="Arial" w:cs="Arial"/>
                <w:sz w:val="20"/>
                <w:szCs w:val="19"/>
                <w:lang w:bidi="en-US"/>
              </w:rPr>
              <w:t xml:space="preserve"> assistance</w:t>
            </w:r>
            <w:r w:rsidRPr="000A4838">
              <w:rPr>
                <w:rFonts w:ascii="Arial" w:eastAsia="Arial" w:hAnsi="Arial" w:cs="Arial"/>
                <w:sz w:val="20"/>
                <w:szCs w:val="19"/>
                <w:lang w:bidi="en-US"/>
              </w:rPr>
              <w:t xml:space="preserve">, food </w:t>
            </w:r>
            <w:r w:rsidR="001A244D" w:rsidRPr="000A4838">
              <w:rPr>
                <w:rFonts w:ascii="Arial" w:eastAsia="Arial" w:hAnsi="Arial" w:cs="Arial"/>
                <w:sz w:val="20"/>
                <w:szCs w:val="19"/>
                <w:lang w:bidi="en-US"/>
              </w:rPr>
              <w:t xml:space="preserve">assistance, </w:t>
            </w:r>
            <w:r w:rsidRPr="000A4838">
              <w:rPr>
                <w:rFonts w:ascii="Arial" w:eastAsia="Arial" w:hAnsi="Arial" w:cs="Arial"/>
                <w:sz w:val="20"/>
                <w:szCs w:val="19"/>
                <w:lang w:bidi="en-US"/>
              </w:rPr>
              <w:t xml:space="preserve">and other </w:t>
            </w:r>
            <w:r w:rsidR="001A244D" w:rsidRPr="000A4838">
              <w:rPr>
                <w:rFonts w:ascii="Arial" w:eastAsia="Arial" w:hAnsi="Arial" w:cs="Arial"/>
                <w:sz w:val="20"/>
                <w:szCs w:val="19"/>
                <w:lang w:bidi="en-US"/>
              </w:rPr>
              <w:t>AICS services</w:t>
            </w:r>
            <w:r w:rsidRPr="000A4838">
              <w:rPr>
                <w:rFonts w:ascii="Arial" w:eastAsia="Arial" w:hAnsi="Arial" w:cs="Arial"/>
                <w:sz w:val="20"/>
                <w:szCs w:val="19"/>
                <w:lang w:bidi="en-US"/>
              </w:rPr>
              <w:t xml:space="preserve">. </w:t>
            </w:r>
          </w:p>
          <w:p w14:paraId="075B6C20" w14:textId="15330332" w:rsidR="008E35DA" w:rsidRPr="000A4838"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A4838">
              <w:rPr>
                <w:rFonts w:ascii="Arial" w:eastAsia="Arial" w:hAnsi="Arial" w:cs="Arial"/>
                <w:sz w:val="20"/>
                <w:szCs w:val="19"/>
                <w:lang w:bidi="en-US"/>
              </w:rPr>
              <w:t xml:space="preserve">DSWD-FO II through the Sustainable Livelihood Program (SLP) under its Livelihood Assistance Grant 1 (LAG 1) </w:t>
            </w:r>
            <w:r w:rsidR="001A244D" w:rsidRPr="000A4838">
              <w:rPr>
                <w:rFonts w:ascii="Arial" w:eastAsia="Arial" w:hAnsi="Arial" w:cs="Arial"/>
                <w:sz w:val="20"/>
                <w:szCs w:val="19"/>
                <w:lang w:bidi="en-US"/>
              </w:rPr>
              <w:t xml:space="preserve">has </w:t>
            </w:r>
            <w:r w:rsidRPr="000A4838">
              <w:rPr>
                <w:rFonts w:ascii="Arial" w:eastAsia="Arial" w:hAnsi="Arial" w:cs="Arial"/>
                <w:sz w:val="20"/>
                <w:szCs w:val="19"/>
                <w:lang w:bidi="en-US"/>
              </w:rPr>
              <w:t xml:space="preserve">already disbursed a total amount of </w:t>
            </w:r>
            <w:r w:rsidRPr="000A4838">
              <w:rPr>
                <w:rFonts w:ascii="Arial" w:eastAsia="Arial" w:hAnsi="Arial" w:cs="Arial"/>
                <w:b/>
                <w:sz w:val="20"/>
                <w:szCs w:val="19"/>
                <w:lang w:bidi="en-US"/>
              </w:rPr>
              <w:t>₱50,031,597.20</w:t>
            </w:r>
            <w:r w:rsidRPr="000A4838">
              <w:rPr>
                <w:rFonts w:ascii="Arial" w:eastAsia="Arial" w:hAnsi="Arial" w:cs="Arial"/>
                <w:sz w:val="20"/>
                <w:szCs w:val="19"/>
                <w:lang w:bidi="en-US"/>
              </w:rPr>
              <w:t xml:space="preserve"> to </w:t>
            </w:r>
            <w:r w:rsidRPr="000A4838">
              <w:rPr>
                <w:rFonts w:ascii="Arial" w:eastAsia="Arial" w:hAnsi="Arial" w:cs="Arial"/>
                <w:b/>
                <w:sz w:val="20"/>
                <w:szCs w:val="19"/>
                <w:lang w:bidi="en-US"/>
              </w:rPr>
              <w:t xml:space="preserve">5,991 </w:t>
            </w:r>
            <w:r w:rsidRPr="000A4838">
              <w:rPr>
                <w:rFonts w:ascii="Arial" w:eastAsia="Arial" w:hAnsi="Arial" w:cs="Arial"/>
                <w:sz w:val="20"/>
                <w:szCs w:val="19"/>
                <w:lang w:bidi="en-US"/>
              </w:rPr>
              <w:t>beneficiaries.</w:t>
            </w:r>
          </w:p>
          <w:p w14:paraId="413271BD" w14:textId="243F2BE6" w:rsidR="005B7AF6" w:rsidRPr="000A4838"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A4838">
              <w:rPr>
                <w:rFonts w:ascii="Arial" w:eastAsia="Arial" w:hAnsi="Arial" w:cs="Arial"/>
                <w:sz w:val="20"/>
                <w:szCs w:val="19"/>
                <w:lang w:bidi="en-US"/>
              </w:rPr>
              <w:t>DSWD-FO II ensures provision of augmentation support to LGUs, stakeholders and partners.</w:t>
            </w:r>
          </w:p>
          <w:p w14:paraId="2683E12F" w14:textId="77777777" w:rsidR="009104C9" w:rsidRPr="000A4838"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A48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A4838">
              <w:rPr>
                <w:rFonts w:ascii="Arial" w:eastAsia="Arial" w:hAnsi="Arial" w:cs="Arial"/>
                <w:b/>
                <w:sz w:val="20"/>
                <w:szCs w:val="19"/>
              </w:rPr>
              <w:t>Social Amelioration Program (SAP)</w:t>
            </w:r>
          </w:p>
          <w:p w14:paraId="758507C8" w14:textId="77777777" w:rsidR="008E35DA" w:rsidRPr="000A4838"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A4838">
              <w:rPr>
                <w:rFonts w:ascii="Arial" w:eastAsia="Arial" w:hAnsi="Arial" w:cs="Arial"/>
                <w:sz w:val="20"/>
                <w:szCs w:val="19"/>
                <w:lang w:bidi="en-US"/>
              </w:rPr>
              <w:t xml:space="preserve">DSWD-FO II conducted payout to </w:t>
            </w:r>
            <w:r w:rsidRPr="000A4838">
              <w:rPr>
                <w:rFonts w:ascii="Arial" w:eastAsia="Arial" w:hAnsi="Arial" w:cs="Arial"/>
                <w:b/>
                <w:sz w:val="20"/>
                <w:szCs w:val="19"/>
                <w:lang w:bidi="en-US"/>
              </w:rPr>
              <w:t>19,554 beneficiaries</w:t>
            </w:r>
            <w:r w:rsidRPr="000A4838">
              <w:rPr>
                <w:rFonts w:ascii="Arial" w:eastAsia="Arial" w:hAnsi="Arial" w:cs="Arial"/>
                <w:sz w:val="20"/>
                <w:szCs w:val="19"/>
                <w:lang w:bidi="en-US"/>
              </w:rPr>
              <w:t xml:space="preserve"> of the Bayanihan 2 with a total amount of</w:t>
            </w:r>
            <w:r w:rsidRPr="000A4838">
              <w:t xml:space="preserve"> </w:t>
            </w:r>
            <w:r w:rsidRPr="000A4838">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F25650A" w:rsidR="008E35DA" w:rsidRPr="009613DD" w:rsidRDefault="00EA449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613DD">
              <w:rPr>
                <w:rFonts w:ascii="Arial" w:eastAsia="Arial" w:hAnsi="Arial" w:cs="Arial"/>
                <w:sz w:val="20"/>
                <w:szCs w:val="20"/>
              </w:rPr>
              <w:t>28 April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6D4916FB"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has served </w:t>
            </w:r>
            <w:r w:rsidR="00EA4493" w:rsidRPr="009613DD">
              <w:rPr>
                <w:rFonts w:ascii="Arial" w:eastAsia="Arial" w:hAnsi="Arial" w:cs="Arial"/>
                <w:b/>
                <w:sz w:val="20"/>
                <w:szCs w:val="19"/>
              </w:rPr>
              <w:t>51</w:t>
            </w:r>
            <w:r w:rsidR="00833A88" w:rsidRPr="009613DD">
              <w:rPr>
                <w:rFonts w:ascii="Arial" w:eastAsia="Arial" w:hAnsi="Arial" w:cs="Arial"/>
                <w:b/>
                <w:sz w:val="20"/>
                <w:szCs w:val="19"/>
              </w:rPr>
              <w:t>,</w:t>
            </w:r>
            <w:r w:rsidR="00EA4493" w:rsidRPr="009613DD">
              <w:rPr>
                <w:rFonts w:ascii="Arial" w:eastAsia="Arial" w:hAnsi="Arial" w:cs="Arial"/>
                <w:b/>
                <w:sz w:val="20"/>
                <w:szCs w:val="19"/>
              </w:rPr>
              <w:t>885</w:t>
            </w:r>
            <w:r w:rsidR="00833A88" w:rsidRPr="009613DD">
              <w:rPr>
                <w:rFonts w:ascii="Arial" w:eastAsia="Arial" w:hAnsi="Arial" w:cs="Arial"/>
                <w:b/>
                <w:sz w:val="20"/>
                <w:szCs w:val="19"/>
              </w:rPr>
              <w:t xml:space="preserve"> </w:t>
            </w:r>
            <w:r w:rsidRPr="009613DD">
              <w:rPr>
                <w:rFonts w:ascii="Arial" w:eastAsia="Arial" w:hAnsi="Arial" w:cs="Arial"/>
                <w:b/>
                <w:sz w:val="20"/>
                <w:szCs w:val="19"/>
              </w:rPr>
              <w:t>walk-in clients</w:t>
            </w:r>
            <w:r w:rsidRPr="009613DD">
              <w:rPr>
                <w:rFonts w:ascii="Arial" w:eastAsia="Arial" w:hAnsi="Arial" w:cs="Arial"/>
                <w:sz w:val="20"/>
                <w:szCs w:val="19"/>
              </w:rPr>
              <w:t xml:space="preserve"> requesting for assistance through </w:t>
            </w:r>
            <w:r w:rsidR="00146BE6" w:rsidRPr="009613DD">
              <w:rPr>
                <w:rFonts w:ascii="Arial" w:eastAsia="Arial" w:hAnsi="Arial" w:cs="Arial"/>
                <w:sz w:val="20"/>
                <w:szCs w:val="19"/>
              </w:rPr>
              <w:t>AICS from March 16</w:t>
            </w:r>
            <w:r w:rsidR="005C15B3" w:rsidRPr="009613DD">
              <w:rPr>
                <w:rFonts w:ascii="Arial" w:eastAsia="Arial" w:hAnsi="Arial" w:cs="Arial"/>
                <w:sz w:val="20"/>
                <w:szCs w:val="19"/>
              </w:rPr>
              <w:t>, 2020</w:t>
            </w:r>
            <w:r w:rsidR="00F75C88" w:rsidRPr="009613DD">
              <w:rPr>
                <w:rFonts w:ascii="Arial" w:eastAsia="Arial" w:hAnsi="Arial" w:cs="Arial"/>
                <w:sz w:val="20"/>
                <w:szCs w:val="19"/>
              </w:rPr>
              <w:t xml:space="preserve"> to </w:t>
            </w:r>
            <w:r w:rsidR="00EA4493" w:rsidRPr="009613DD">
              <w:rPr>
                <w:rFonts w:ascii="Arial" w:eastAsia="Arial" w:hAnsi="Arial" w:cs="Arial"/>
                <w:sz w:val="20"/>
                <w:szCs w:val="19"/>
              </w:rPr>
              <w:t>April</w:t>
            </w:r>
            <w:r w:rsidR="00F75C88" w:rsidRPr="009613DD">
              <w:rPr>
                <w:rFonts w:ascii="Arial" w:eastAsia="Arial" w:hAnsi="Arial" w:cs="Arial"/>
                <w:sz w:val="20"/>
                <w:szCs w:val="19"/>
              </w:rPr>
              <w:t xml:space="preserve"> </w:t>
            </w:r>
            <w:r w:rsidR="00EA4493" w:rsidRPr="009613DD">
              <w:rPr>
                <w:rFonts w:ascii="Arial" w:eastAsia="Arial" w:hAnsi="Arial" w:cs="Arial"/>
                <w:sz w:val="20"/>
                <w:szCs w:val="19"/>
              </w:rPr>
              <w:t>22</w:t>
            </w:r>
            <w:r w:rsidRPr="009613DD">
              <w:rPr>
                <w:rFonts w:ascii="Arial" w:eastAsia="Arial" w:hAnsi="Arial" w:cs="Arial"/>
                <w:sz w:val="20"/>
                <w:szCs w:val="19"/>
              </w:rPr>
              <w:t xml:space="preserve">, 2021 amounting to </w:t>
            </w:r>
            <w:r w:rsidRPr="009613DD">
              <w:rPr>
                <w:rFonts w:ascii="Arial" w:eastAsia="Arial" w:hAnsi="Arial" w:cs="Arial"/>
                <w:b/>
                <w:sz w:val="20"/>
                <w:szCs w:val="19"/>
              </w:rPr>
              <w:t>₱</w:t>
            </w:r>
            <w:r w:rsidR="00EA4493" w:rsidRPr="009613DD">
              <w:rPr>
                <w:rFonts w:ascii="Arial" w:eastAsia="Arial" w:hAnsi="Arial" w:cs="Arial"/>
                <w:b/>
                <w:sz w:val="20"/>
                <w:szCs w:val="19"/>
              </w:rPr>
              <w:t>247</w:t>
            </w:r>
            <w:r w:rsidR="00F75C88" w:rsidRPr="009613DD">
              <w:rPr>
                <w:rFonts w:ascii="Arial" w:eastAsia="Arial" w:hAnsi="Arial" w:cs="Arial"/>
                <w:b/>
                <w:sz w:val="20"/>
                <w:szCs w:val="19"/>
              </w:rPr>
              <w:t>,</w:t>
            </w:r>
            <w:r w:rsidR="00EA4493" w:rsidRPr="009613DD">
              <w:rPr>
                <w:rFonts w:ascii="Arial" w:eastAsia="Arial" w:hAnsi="Arial" w:cs="Arial"/>
                <w:b/>
                <w:sz w:val="20"/>
                <w:szCs w:val="19"/>
              </w:rPr>
              <w:t>733</w:t>
            </w:r>
            <w:r w:rsidR="00F75C88" w:rsidRPr="009613DD">
              <w:rPr>
                <w:rFonts w:ascii="Arial" w:eastAsia="Arial" w:hAnsi="Arial" w:cs="Arial"/>
                <w:b/>
                <w:sz w:val="20"/>
                <w:szCs w:val="19"/>
              </w:rPr>
              <w:t>,</w:t>
            </w:r>
            <w:r w:rsidR="00EA4493" w:rsidRPr="009613DD">
              <w:rPr>
                <w:rFonts w:ascii="Arial" w:eastAsia="Arial" w:hAnsi="Arial" w:cs="Arial"/>
                <w:b/>
                <w:sz w:val="20"/>
                <w:szCs w:val="19"/>
              </w:rPr>
              <w:t>949</w:t>
            </w:r>
            <w:r w:rsidR="00F75C88" w:rsidRPr="009613DD">
              <w:rPr>
                <w:rFonts w:ascii="Arial" w:eastAsia="Arial" w:hAnsi="Arial" w:cs="Arial"/>
                <w:b/>
                <w:sz w:val="20"/>
                <w:szCs w:val="19"/>
              </w:rPr>
              <w:t>.</w:t>
            </w:r>
            <w:r w:rsidR="00EA4493" w:rsidRPr="009613DD">
              <w:rPr>
                <w:rFonts w:ascii="Arial" w:eastAsia="Arial" w:hAnsi="Arial" w:cs="Arial"/>
                <w:b/>
                <w:sz w:val="20"/>
                <w:szCs w:val="19"/>
              </w:rPr>
              <w:t>40</w:t>
            </w:r>
            <w:r w:rsidRPr="009613DD">
              <w:rPr>
                <w:rFonts w:ascii="Arial" w:eastAsia="Arial" w:hAnsi="Arial" w:cs="Arial"/>
                <w:b/>
                <w:sz w:val="20"/>
                <w:szCs w:val="19"/>
              </w:rPr>
              <w:t>.</w:t>
            </w:r>
          </w:p>
          <w:p w14:paraId="743D3A46" w14:textId="6FD588D4"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A total of </w:t>
            </w:r>
            <w:r w:rsidR="00833A88" w:rsidRPr="009613DD">
              <w:rPr>
                <w:rFonts w:ascii="Arial" w:eastAsia="Arial" w:hAnsi="Arial" w:cs="Arial"/>
                <w:b/>
                <w:bCs/>
                <w:sz w:val="20"/>
                <w:szCs w:val="19"/>
              </w:rPr>
              <w:t>10</w:t>
            </w:r>
            <w:r w:rsidR="00EA4493" w:rsidRPr="009613DD">
              <w:rPr>
                <w:rFonts w:ascii="Arial" w:eastAsia="Arial" w:hAnsi="Arial" w:cs="Arial"/>
                <w:b/>
                <w:bCs/>
                <w:sz w:val="20"/>
                <w:szCs w:val="19"/>
              </w:rPr>
              <w:t>3</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361</w:t>
            </w:r>
            <w:r w:rsidR="00833A88" w:rsidRPr="009613DD">
              <w:rPr>
                <w:rFonts w:ascii="Arial" w:eastAsia="Arial" w:hAnsi="Arial" w:cs="Arial"/>
                <w:b/>
                <w:bCs/>
                <w:sz w:val="20"/>
                <w:szCs w:val="19"/>
              </w:rPr>
              <w:t xml:space="preserve"> </w:t>
            </w:r>
            <w:r w:rsidRPr="009613DD">
              <w:rPr>
                <w:rFonts w:ascii="Arial" w:eastAsia="Arial" w:hAnsi="Arial" w:cs="Arial"/>
                <w:b/>
                <w:bCs/>
                <w:sz w:val="20"/>
                <w:szCs w:val="19"/>
              </w:rPr>
              <w:t>beneficiaries</w:t>
            </w:r>
            <w:r w:rsidRPr="009613DD">
              <w:rPr>
                <w:rFonts w:ascii="Arial" w:eastAsia="Arial" w:hAnsi="Arial" w:cs="Arial"/>
                <w:sz w:val="20"/>
                <w:szCs w:val="19"/>
              </w:rPr>
              <w:t xml:space="preserve"> received Social Pension assistance amounting to </w:t>
            </w:r>
            <w:r w:rsidRPr="009613DD">
              <w:rPr>
                <w:rFonts w:ascii="Arial" w:eastAsia="Arial" w:hAnsi="Arial" w:cs="Arial"/>
                <w:b/>
                <w:bCs/>
                <w:sz w:val="20"/>
                <w:szCs w:val="19"/>
              </w:rPr>
              <w:t>₱</w:t>
            </w:r>
            <w:r w:rsidR="00EA4493" w:rsidRPr="009613DD">
              <w:rPr>
                <w:rFonts w:ascii="Arial" w:eastAsia="Arial" w:hAnsi="Arial" w:cs="Arial"/>
                <w:b/>
                <w:bCs/>
                <w:sz w:val="20"/>
                <w:szCs w:val="19"/>
              </w:rPr>
              <w:t>592</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914</w:t>
            </w:r>
            <w:r w:rsidR="00833A88" w:rsidRPr="009613DD">
              <w:rPr>
                <w:rFonts w:ascii="Arial" w:eastAsia="Arial" w:hAnsi="Arial" w:cs="Arial"/>
                <w:b/>
                <w:bCs/>
                <w:sz w:val="20"/>
                <w:szCs w:val="19"/>
              </w:rPr>
              <w:t>,000</w:t>
            </w:r>
            <w:r w:rsidRPr="009613DD">
              <w:rPr>
                <w:rFonts w:ascii="Arial" w:eastAsia="Arial" w:hAnsi="Arial" w:cs="Arial"/>
                <w:b/>
                <w:bCs/>
                <w:sz w:val="20"/>
                <w:szCs w:val="19"/>
              </w:rPr>
              <w:t xml:space="preserve">.00 </w:t>
            </w:r>
            <w:r w:rsidRPr="009613DD">
              <w:rPr>
                <w:rFonts w:ascii="Arial" w:eastAsia="Arial" w:hAnsi="Arial" w:cs="Arial"/>
                <w:sz w:val="20"/>
                <w:szCs w:val="19"/>
              </w:rPr>
              <w:t xml:space="preserve">as of </w:t>
            </w:r>
            <w:r w:rsidR="00EA4493" w:rsidRPr="009613DD">
              <w:rPr>
                <w:rFonts w:ascii="Arial" w:eastAsia="Arial" w:hAnsi="Arial" w:cs="Arial"/>
                <w:sz w:val="20"/>
                <w:szCs w:val="19"/>
              </w:rPr>
              <w:t>16</w:t>
            </w:r>
            <w:r w:rsidR="001F0619" w:rsidRPr="009613DD">
              <w:rPr>
                <w:rFonts w:ascii="Arial" w:eastAsia="Arial" w:hAnsi="Arial" w:cs="Arial"/>
                <w:sz w:val="20"/>
                <w:szCs w:val="19"/>
              </w:rPr>
              <w:t xml:space="preserve"> </w:t>
            </w:r>
            <w:r w:rsidR="00EA4493" w:rsidRPr="009613DD">
              <w:rPr>
                <w:rFonts w:ascii="Arial" w:eastAsia="Arial" w:hAnsi="Arial" w:cs="Arial"/>
                <w:sz w:val="20"/>
                <w:szCs w:val="19"/>
              </w:rPr>
              <w:t>April</w:t>
            </w:r>
            <w:r w:rsidRPr="009613DD">
              <w:rPr>
                <w:rFonts w:ascii="Arial" w:eastAsia="Arial" w:hAnsi="Arial" w:cs="Arial"/>
                <w:sz w:val="20"/>
                <w:szCs w:val="19"/>
              </w:rPr>
              <w:t xml:space="preserve"> 202</w:t>
            </w:r>
            <w:r w:rsidR="001F0619" w:rsidRPr="009613DD">
              <w:rPr>
                <w:rFonts w:ascii="Arial" w:eastAsia="Arial" w:hAnsi="Arial" w:cs="Arial"/>
                <w:sz w:val="20"/>
                <w:szCs w:val="19"/>
              </w:rPr>
              <w:t>1</w:t>
            </w:r>
            <w:r w:rsidRPr="009613DD">
              <w:rPr>
                <w:rFonts w:ascii="Arial" w:eastAsia="Arial" w:hAnsi="Arial" w:cs="Arial"/>
                <w:sz w:val="20"/>
                <w:szCs w:val="19"/>
              </w:rPr>
              <w:t>.</w:t>
            </w:r>
          </w:p>
          <w:p w14:paraId="6BF17C99" w14:textId="77777777"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DSWD-FO III is continuously repacking FFPs.</w:t>
            </w:r>
          </w:p>
          <w:p w14:paraId="2A45EC73" w14:textId="77777777"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9613DD"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9613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613D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9613DD" w:rsidRPr="009613DD" w14:paraId="497135BC" w14:textId="77777777" w:rsidTr="005C15B3">
              <w:tc>
                <w:tcPr>
                  <w:tcW w:w="1581" w:type="dxa"/>
                  <w:shd w:val="clear" w:color="auto" w:fill="D9D9D9" w:themeFill="background1" w:themeFillShade="D9"/>
                  <w:vAlign w:val="center"/>
                </w:tcPr>
                <w:p w14:paraId="4491CA53"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REMARKS</w:t>
                  </w:r>
                </w:p>
              </w:tc>
            </w:tr>
            <w:tr w:rsidR="009613DD" w:rsidRPr="009613DD" w14:paraId="5B845CFE" w14:textId="77777777" w:rsidTr="0070511E">
              <w:tc>
                <w:tcPr>
                  <w:tcW w:w="7561" w:type="dxa"/>
                  <w:gridSpan w:val="4"/>
                  <w:shd w:val="clear" w:color="auto" w:fill="EAF1DD" w:themeFill="accent3" w:themeFillTint="33"/>
                  <w:vAlign w:val="center"/>
                </w:tcPr>
                <w:p w14:paraId="172758BF"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FIRST TRANCHE</w:t>
                  </w:r>
                </w:p>
              </w:tc>
            </w:tr>
            <w:tr w:rsidR="009613DD" w:rsidRPr="009613DD" w14:paraId="1BF738DB" w14:textId="77777777" w:rsidTr="005C15B3">
              <w:tc>
                <w:tcPr>
                  <w:tcW w:w="1581" w:type="dxa"/>
                </w:tcPr>
                <w:p w14:paraId="7FF072A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66B96EF"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504,018</w:t>
                  </w:r>
                </w:p>
              </w:tc>
              <w:tc>
                <w:tcPr>
                  <w:tcW w:w="1710" w:type="dxa"/>
                </w:tcPr>
                <w:p w14:paraId="288A2B1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9,776,117,000.00</w:t>
                  </w:r>
                </w:p>
              </w:tc>
              <w:tc>
                <w:tcPr>
                  <w:tcW w:w="2551" w:type="dxa"/>
                </w:tcPr>
                <w:p w14:paraId="57A2CF4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28 May 2020</w:t>
                  </w:r>
                </w:p>
              </w:tc>
            </w:tr>
            <w:tr w:rsidR="009613DD" w:rsidRPr="009613DD" w14:paraId="2F10E0A7" w14:textId="77777777" w:rsidTr="005C15B3">
              <w:tc>
                <w:tcPr>
                  <w:tcW w:w="1581" w:type="dxa"/>
                </w:tcPr>
                <w:p w14:paraId="764CDD6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7DD6D34B"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94,208</w:t>
                  </w:r>
                </w:p>
              </w:tc>
              <w:tc>
                <w:tcPr>
                  <w:tcW w:w="1710" w:type="dxa"/>
                </w:tcPr>
                <w:p w14:paraId="3574CF78"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515,171,200.00</w:t>
                  </w:r>
                </w:p>
              </w:tc>
              <w:tc>
                <w:tcPr>
                  <w:tcW w:w="2551" w:type="dxa"/>
                </w:tcPr>
                <w:p w14:paraId="5D4805BC"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0 September 2020</w:t>
                  </w:r>
                </w:p>
              </w:tc>
            </w:tr>
            <w:tr w:rsidR="009613DD" w:rsidRPr="009613DD" w14:paraId="55760587" w14:textId="77777777" w:rsidTr="005C15B3">
              <w:tc>
                <w:tcPr>
                  <w:tcW w:w="1581" w:type="dxa"/>
                </w:tcPr>
                <w:p w14:paraId="35873AF7"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1FEDD679"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81,698</w:t>
                  </w:r>
                </w:p>
              </w:tc>
              <w:tc>
                <w:tcPr>
                  <w:tcW w:w="1710" w:type="dxa"/>
                </w:tcPr>
                <w:p w14:paraId="0249910A"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3,131,037,000.00</w:t>
                  </w:r>
                </w:p>
              </w:tc>
              <w:tc>
                <w:tcPr>
                  <w:tcW w:w="2551" w:type="dxa"/>
                </w:tcPr>
                <w:p w14:paraId="5B4DDF2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5 November 2020</w:t>
                  </w:r>
                </w:p>
              </w:tc>
            </w:tr>
            <w:tr w:rsidR="009613DD" w:rsidRPr="009613DD" w14:paraId="556EE1CF" w14:textId="77777777" w:rsidTr="0070511E">
              <w:tc>
                <w:tcPr>
                  <w:tcW w:w="7561" w:type="dxa"/>
                  <w:gridSpan w:val="4"/>
                  <w:shd w:val="clear" w:color="auto" w:fill="EAF1DD" w:themeFill="accent3" w:themeFillTint="33"/>
                  <w:vAlign w:val="center"/>
                </w:tcPr>
                <w:p w14:paraId="2BBEE549"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SECOND TRANCHE</w:t>
                  </w:r>
                </w:p>
              </w:tc>
            </w:tr>
            <w:tr w:rsidR="009613DD" w:rsidRPr="009613DD" w14:paraId="3A031A15" w14:textId="77777777" w:rsidTr="005C15B3">
              <w:tc>
                <w:tcPr>
                  <w:tcW w:w="1581" w:type="dxa"/>
                </w:tcPr>
                <w:p w14:paraId="19D9963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B63C764"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02,266</w:t>
                  </w:r>
                </w:p>
              </w:tc>
              <w:tc>
                <w:tcPr>
                  <w:tcW w:w="1710" w:type="dxa"/>
                </w:tcPr>
                <w:p w14:paraId="4DE52F41"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464,729,000.00</w:t>
                  </w:r>
                </w:p>
              </w:tc>
              <w:tc>
                <w:tcPr>
                  <w:tcW w:w="2551" w:type="dxa"/>
                </w:tcPr>
                <w:p w14:paraId="6C52A7F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5 November 2020</w:t>
                  </w:r>
                </w:p>
              </w:tc>
            </w:tr>
            <w:tr w:rsidR="009613DD" w:rsidRPr="009613DD" w14:paraId="119BFFD9" w14:textId="77777777" w:rsidTr="005C15B3">
              <w:tc>
                <w:tcPr>
                  <w:tcW w:w="1581" w:type="dxa"/>
                </w:tcPr>
                <w:p w14:paraId="240C5FA3"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09BDB90C"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82,718</w:t>
                  </w:r>
                </w:p>
              </w:tc>
              <w:tc>
                <w:tcPr>
                  <w:tcW w:w="1710" w:type="dxa"/>
                </w:tcPr>
                <w:p w14:paraId="4E70CA1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455,997,700.00</w:t>
                  </w:r>
                </w:p>
              </w:tc>
              <w:tc>
                <w:tcPr>
                  <w:tcW w:w="2551" w:type="dxa"/>
                </w:tcPr>
                <w:p w14:paraId="5806A2AF"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26 November 2020</w:t>
                  </w:r>
                </w:p>
              </w:tc>
            </w:tr>
            <w:tr w:rsidR="009613DD" w:rsidRPr="009613DD" w14:paraId="0766A2DE" w14:textId="77777777" w:rsidTr="005C15B3">
              <w:tc>
                <w:tcPr>
                  <w:tcW w:w="1581" w:type="dxa"/>
                </w:tcPr>
                <w:p w14:paraId="28B2ED5E"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7348F833"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53,484</w:t>
                  </w:r>
                </w:p>
              </w:tc>
              <w:tc>
                <w:tcPr>
                  <w:tcW w:w="1710" w:type="dxa"/>
                </w:tcPr>
                <w:p w14:paraId="5166C08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2,947,646,000.00</w:t>
                  </w:r>
                </w:p>
              </w:tc>
              <w:tc>
                <w:tcPr>
                  <w:tcW w:w="2551" w:type="dxa"/>
                </w:tcPr>
                <w:p w14:paraId="6DF5BD2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9 October 2020</w:t>
                  </w:r>
                </w:p>
              </w:tc>
            </w:tr>
            <w:tr w:rsidR="009613DD" w:rsidRPr="009613DD" w14:paraId="40ACE855" w14:textId="77777777" w:rsidTr="0070511E">
              <w:tc>
                <w:tcPr>
                  <w:tcW w:w="7561" w:type="dxa"/>
                  <w:gridSpan w:val="4"/>
                  <w:shd w:val="clear" w:color="auto" w:fill="EAF1DD" w:themeFill="accent3" w:themeFillTint="33"/>
                  <w:vAlign w:val="center"/>
                </w:tcPr>
                <w:p w14:paraId="0782D187"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OTHERS</w:t>
                  </w:r>
                </w:p>
              </w:tc>
            </w:tr>
            <w:tr w:rsidR="009613DD" w:rsidRPr="009613DD" w14:paraId="044D8C24" w14:textId="77777777" w:rsidTr="005C15B3">
              <w:tc>
                <w:tcPr>
                  <w:tcW w:w="1581" w:type="dxa"/>
                  <w:vAlign w:val="center"/>
                </w:tcPr>
                <w:p w14:paraId="4459D8E0"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ESP-SAP LTFRB</w:t>
                  </w:r>
                </w:p>
              </w:tc>
              <w:tc>
                <w:tcPr>
                  <w:tcW w:w="1719" w:type="dxa"/>
                  <w:vAlign w:val="center"/>
                </w:tcPr>
                <w:p w14:paraId="45E1D49A"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703</w:t>
                  </w:r>
                </w:p>
              </w:tc>
              <w:tc>
                <w:tcPr>
                  <w:tcW w:w="1710" w:type="dxa"/>
                  <w:vAlign w:val="center"/>
                </w:tcPr>
                <w:p w14:paraId="03A5FFE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9,069,500.00</w:t>
                  </w:r>
                </w:p>
              </w:tc>
              <w:tc>
                <w:tcPr>
                  <w:tcW w:w="2551" w:type="dxa"/>
                  <w:vAlign w:val="center"/>
                </w:tcPr>
                <w:p w14:paraId="1255E56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9 October 2020</w:t>
                  </w:r>
                </w:p>
              </w:tc>
            </w:tr>
          </w:tbl>
          <w:p w14:paraId="2E05E2A6" w14:textId="77777777" w:rsidR="008E35DA" w:rsidRPr="009613DD"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9E5C0BA" w:rsidR="008E35DA" w:rsidRPr="00FB4624" w:rsidRDefault="00A6194F"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B4624">
              <w:rPr>
                <w:rFonts w:ascii="Arial" w:eastAsia="Arial" w:hAnsi="Arial" w:cs="Arial"/>
                <w:sz w:val="20"/>
                <w:szCs w:val="20"/>
              </w:rPr>
              <w:t>23</w:t>
            </w:r>
            <w:r w:rsidR="008C001D" w:rsidRPr="00FB4624">
              <w:rPr>
                <w:rFonts w:ascii="Arial" w:eastAsia="Arial" w:hAnsi="Arial" w:cs="Arial"/>
                <w:sz w:val="20"/>
                <w:szCs w:val="20"/>
              </w:rPr>
              <w:t xml:space="preserve"> </w:t>
            </w:r>
            <w:r w:rsidR="000D4A6C" w:rsidRPr="00FB4624">
              <w:rPr>
                <w:rFonts w:ascii="Arial" w:eastAsia="Arial" w:hAnsi="Arial" w:cs="Arial"/>
                <w:sz w:val="20"/>
                <w:szCs w:val="20"/>
              </w:rPr>
              <w:t>April</w:t>
            </w:r>
            <w:r w:rsidR="008E35DA" w:rsidRPr="00FB4624">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9951F" w14:textId="0DFC7DA7"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2A6D2684" w14:textId="5A4F3CDF"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represented the Field Office in the Regional Task Force (RTF) Against COVID-19 4th Inter-Cluster Meeting. The meeting served as an avenue to provide updates on the vaccination program and identify strategies for the management of spiking cases in CALABARZON Region.</w:t>
            </w:r>
          </w:p>
          <w:p w14:paraId="2CDF0CA8" w14:textId="25D62A7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Regional Director conducted facility visit in the FO’s warehouses to ensure that its conditions for keeping the quantity and good quality of stored Food and Non-Food Items (FNFIs)</w:t>
            </w:r>
          </w:p>
          <w:p w14:paraId="2427A34C" w14:textId="25F8A9FB"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lastRenderedPageBreak/>
              <w:t>DSWD-FO CALABARZON Regional Director paid a courtesy call to 80th Infantry “Steadfast” Battalion (80IB) in Barangay Pinugay, Baras, Rizal. The FO requested the assistance of 80IB during humanitarian response operations.</w:t>
            </w:r>
          </w:p>
          <w:p w14:paraId="4F9DD1AF" w14:textId="692046C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EOC coordinated with Laguna Provincial Social Welfare and Development Office (PSWDO) for the administrative and logistical requirements for the delivery of facemask under the “Face Mask Para sa Masa” program.</w:t>
            </w:r>
          </w:p>
          <w:p w14:paraId="1647D041" w14:textId="6EFF222A"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coordinated with the RTF Against COVID-19 Operations Center and requested their assistance on the retrieval of Relief Distribution Sheets (RDS) of the facemask that were provided during the CODE Team visits.</w:t>
            </w:r>
          </w:p>
          <w:p w14:paraId="4CCE8F95" w14:textId="61A6D402"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mobilized 20 community volunteers to produce FFPs at DSWD FO IV-A warehouse in Gen. Mariano Alvarez, Cavite.</w:t>
            </w:r>
          </w:p>
          <w:p w14:paraId="24162B0D" w14:textId="77777777"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Crisis Intervention Section has provided a total amount of grants worth </w:t>
            </w:r>
            <w:r w:rsidRPr="00FB4624">
              <w:rPr>
                <w:rFonts w:ascii="Arial" w:eastAsia="Arial" w:hAnsi="Arial" w:cs="Arial"/>
                <w:b/>
                <w:bCs/>
                <w:sz w:val="20"/>
                <w:szCs w:val="20"/>
              </w:rPr>
              <w:t>₱217,679,878.58</w:t>
            </w:r>
            <w:r w:rsidRPr="00FB4624">
              <w:rPr>
                <w:rFonts w:ascii="Arial" w:eastAsia="Arial" w:hAnsi="Arial" w:cs="Arial"/>
                <w:sz w:val="20"/>
                <w:szCs w:val="20"/>
              </w:rPr>
              <w:t xml:space="preserve"> to </w:t>
            </w:r>
            <w:r w:rsidRPr="00FB4624">
              <w:rPr>
                <w:rFonts w:ascii="Arial" w:eastAsia="Arial" w:hAnsi="Arial" w:cs="Arial"/>
                <w:b/>
                <w:bCs/>
                <w:sz w:val="20"/>
                <w:szCs w:val="20"/>
              </w:rPr>
              <w:t xml:space="preserve">80,200 clients </w:t>
            </w:r>
            <w:r w:rsidRPr="00FB4624">
              <w:rPr>
                <w:rFonts w:ascii="Arial" w:eastAsia="Arial" w:hAnsi="Arial" w:cs="Arial"/>
                <w:bCs/>
                <w:sz w:val="20"/>
                <w:szCs w:val="20"/>
              </w:rPr>
              <w:t>as of 08 January 2021.</w:t>
            </w:r>
          </w:p>
          <w:p w14:paraId="7C80ED42" w14:textId="6817112F" w:rsidR="00B45057"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Sustainable Livelihood Program (SLP) has provided </w:t>
            </w:r>
            <w:r w:rsidRPr="00FB4624">
              <w:rPr>
                <w:rFonts w:ascii="Arial" w:eastAsia="Arial" w:hAnsi="Arial" w:cs="Arial"/>
                <w:b/>
                <w:bCs/>
                <w:sz w:val="20"/>
                <w:szCs w:val="20"/>
              </w:rPr>
              <w:t>₱23,869,000.00</w:t>
            </w:r>
            <w:r w:rsidRPr="00FB4624">
              <w:rPr>
                <w:rFonts w:ascii="Arial" w:eastAsia="Arial" w:hAnsi="Arial" w:cs="Arial"/>
                <w:sz w:val="20"/>
                <w:szCs w:val="20"/>
              </w:rPr>
              <w:t xml:space="preserve"> to </w:t>
            </w:r>
            <w:r w:rsidRPr="00FB4624">
              <w:rPr>
                <w:rFonts w:ascii="Arial" w:eastAsia="Arial" w:hAnsi="Arial" w:cs="Arial"/>
                <w:b/>
                <w:bCs/>
                <w:sz w:val="20"/>
                <w:szCs w:val="20"/>
              </w:rPr>
              <w:t>1,538 beneficiaries</w:t>
            </w:r>
            <w:r w:rsidRPr="00FB462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B4624"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B4624" w:rsidRDefault="008E35DA" w:rsidP="008266BC">
            <w:pPr>
              <w:spacing w:after="0" w:line="240" w:lineRule="auto"/>
              <w:ind w:right="57"/>
              <w:contextualSpacing/>
              <w:jc w:val="both"/>
              <w:rPr>
                <w:rFonts w:ascii="Arial" w:eastAsia="Arial" w:hAnsi="Arial" w:cs="Arial"/>
                <w:b/>
                <w:sz w:val="20"/>
                <w:szCs w:val="20"/>
              </w:rPr>
            </w:pPr>
            <w:r w:rsidRPr="00FB4624">
              <w:rPr>
                <w:rFonts w:ascii="Arial" w:eastAsia="Arial" w:hAnsi="Arial" w:cs="Arial"/>
                <w:b/>
                <w:sz w:val="20"/>
                <w:szCs w:val="20"/>
              </w:rPr>
              <w:t>Social Amelioration Program (SAP)</w:t>
            </w:r>
          </w:p>
          <w:p w14:paraId="165D3C63" w14:textId="77777777" w:rsidR="00C25871"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For the SAP – ESP Bayanihan 2 implementation, DSWD-FO CALABARZON provided assistance amounting to ₱</w:t>
            </w:r>
            <w:r w:rsidR="00F33956" w:rsidRPr="00FB4624">
              <w:rPr>
                <w:rFonts w:ascii="Arial" w:eastAsia="Arial" w:hAnsi="Arial" w:cs="Arial"/>
                <w:sz w:val="20"/>
                <w:szCs w:val="20"/>
              </w:rPr>
              <w:t xml:space="preserve">11,202,250.00 </w:t>
            </w:r>
            <w:r w:rsidRPr="00FB4624">
              <w:rPr>
                <w:rFonts w:ascii="Arial" w:eastAsia="Arial" w:hAnsi="Arial" w:cs="Arial"/>
                <w:sz w:val="20"/>
                <w:szCs w:val="20"/>
              </w:rPr>
              <w:t>for beneficiaries under granular lockdown, while it has disbursed ₱</w:t>
            </w:r>
            <w:r w:rsidR="00CA7A09" w:rsidRPr="00FB4624">
              <w:rPr>
                <w:rFonts w:ascii="Arial" w:eastAsia="Arial" w:hAnsi="Arial" w:cs="Arial"/>
                <w:sz w:val="20"/>
                <w:szCs w:val="20"/>
              </w:rPr>
              <w:t xml:space="preserve">866,807,500.00 </w:t>
            </w:r>
            <w:r w:rsidRPr="00FB4624">
              <w:rPr>
                <w:rFonts w:ascii="Arial" w:eastAsia="Arial" w:hAnsi="Arial" w:cs="Arial"/>
                <w:sz w:val="20"/>
                <w:szCs w:val="20"/>
              </w:rPr>
              <w:t>for additional families</w:t>
            </w:r>
            <w:r w:rsidR="00026769" w:rsidRPr="00FB4624">
              <w:rPr>
                <w:rFonts w:ascii="Arial" w:eastAsia="Arial" w:hAnsi="Arial" w:cs="Arial"/>
                <w:sz w:val="20"/>
                <w:szCs w:val="20"/>
              </w:rPr>
              <w:t>.</w:t>
            </w:r>
          </w:p>
          <w:p w14:paraId="40489568" w14:textId="6E4CE0E9"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45048C84" w:rsidR="008E35DA" w:rsidRPr="00221F04" w:rsidRDefault="00221F04"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w:t>
            </w:r>
            <w:r w:rsidR="00F00A02">
              <w:rPr>
                <w:rFonts w:ascii="Arial" w:eastAsia="Arial" w:hAnsi="Arial" w:cs="Arial"/>
                <w:sz w:val="20"/>
                <w:szCs w:val="20"/>
              </w:rPr>
              <w:t>8</w:t>
            </w:r>
            <w:r w:rsidRPr="00221F04">
              <w:rPr>
                <w:rFonts w:ascii="Arial" w:eastAsia="Arial" w:hAnsi="Arial" w:cs="Arial"/>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707CF8A9" w14:textId="5DD9F1A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C686B1E" w:rsidR="008E35DA" w:rsidRPr="005E1116" w:rsidRDefault="009C6C60"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E1116">
              <w:rPr>
                <w:rFonts w:ascii="Arial" w:eastAsia="Arial" w:hAnsi="Arial" w:cs="Arial"/>
                <w:sz w:val="20"/>
                <w:szCs w:val="20"/>
              </w:rPr>
              <w:t>2</w:t>
            </w:r>
            <w:r w:rsidR="00394694" w:rsidRPr="005E1116">
              <w:rPr>
                <w:rFonts w:ascii="Arial" w:eastAsia="Arial" w:hAnsi="Arial" w:cs="Arial"/>
                <w:sz w:val="20"/>
                <w:szCs w:val="20"/>
              </w:rPr>
              <w:t>7</w:t>
            </w:r>
            <w:r w:rsidR="00C71058" w:rsidRPr="005E1116">
              <w:rPr>
                <w:rFonts w:ascii="Arial" w:eastAsia="Arial" w:hAnsi="Arial" w:cs="Arial"/>
                <w:sz w:val="20"/>
                <w:szCs w:val="20"/>
              </w:rPr>
              <w:t xml:space="preserve"> </w:t>
            </w:r>
            <w:r w:rsidR="002E01D7" w:rsidRPr="005E1116">
              <w:rPr>
                <w:rFonts w:ascii="Arial" w:eastAsia="Arial" w:hAnsi="Arial" w:cs="Arial"/>
                <w:sz w:val="20"/>
                <w:szCs w:val="20"/>
              </w:rPr>
              <w:t>April</w:t>
            </w:r>
            <w:r w:rsidR="008E35DA" w:rsidRPr="005E1116">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ED0F759" w:rsidR="00B6092A" w:rsidRPr="005E1116" w:rsidRDefault="00C71058" w:rsidP="00B6092A">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 xml:space="preserve">DSWD-FO VI provided </w:t>
            </w:r>
            <w:r w:rsidR="00E53832" w:rsidRPr="005E1116">
              <w:rPr>
                <w:rFonts w:ascii="Arial" w:eastAsia="Times New Roman" w:hAnsi="Arial" w:cs="Arial"/>
                <w:b/>
                <w:sz w:val="20"/>
                <w:szCs w:val="20"/>
              </w:rPr>
              <w:t>₱</w:t>
            </w:r>
            <w:r w:rsidR="00B6092A" w:rsidRPr="005E1116">
              <w:rPr>
                <w:rFonts w:ascii="Arial" w:eastAsia="Times New Roman" w:hAnsi="Arial" w:cs="Arial"/>
                <w:b/>
                <w:sz w:val="20"/>
                <w:szCs w:val="20"/>
              </w:rPr>
              <w:t>5,</w:t>
            </w:r>
            <w:r w:rsidR="00394694" w:rsidRPr="005E1116">
              <w:rPr>
                <w:rFonts w:ascii="Arial" w:eastAsia="Times New Roman" w:hAnsi="Arial" w:cs="Arial"/>
                <w:b/>
                <w:sz w:val="20"/>
                <w:szCs w:val="20"/>
              </w:rPr>
              <w:t>338</w:t>
            </w:r>
            <w:r w:rsidR="00B6092A" w:rsidRPr="005E1116">
              <w:rPr>
                <w:rFonts w:ascii="Arial" w:eastAsia="Times New Roman" w:hAnsi="Arial" w:cs="Arial"/>
                <w:b/>
                <w:sz w:val="20"/>
                <w:szCs w:val="20"/>
              </w:rPr>
              <w:t>,</w:t>
            </w:r>
            <w:r w:rsidR="00394694" w:rsidRPr="005E1116">
              <w:rPr>
                <w:rFonts w:ascii="Arial" w:eastAsia="Times New Roman" w:hAnsi="Arial" w:cs="Arial"/>
                <w:b/>
                <w:sz w:val="20"/>
                <w:szCs w:val="20"/>
              </w:rPr>
              <w:t>512</w:t>
            </w:r>
            <w:r w:rsidR="00B6092A" w:rsidRPr="005E1116">
              <w:rPr>
                <w:rFonts w:ascii="Arial" w:eastAsia="Times New Roman" w:hAnsi="Arial" w:cs="Arial"/>
                <w:b/>
                <w:sz w:val="20"/>
                <w:szCs w:val="20"/>
              </w:rPr>
              <w:t>.</w:t>
            </w:r>
            <w:r w:rsidR="00394694" w:rsidRPr="005E1116">
              <w:rPr>
                <w:rFonts w:ascii="Arial" w:eastAsia="Times New Roman" w:hAnsi="Arial" w:cs="Arial"/>
                <w:b/>
                <w:sz w:val="20"/>
                <w:szCs w:val="20"/>
              </w:rPr>
              <w:t>0</w:t>
            </w:r>
            <w:r w:rsidR="00B6092A" w:rsidRPr="005E1116">
              <w:rPr>
                <w:rFonts w:ascii="Arial" w:eastAsia="Times New Roman" w:hAnsi="Arial" w:cs="Arial"/>
                <w:b/>
                <w:sz w:val="20"/>
                <w:szCs w:val="20"/>
              </w:rPr>
              <w:t>0</w:t>
            </w:r>
            <w:r w:rsidR="009C6C60" w:rsidRPr="005E1116">
              <w:rPr>
                <w:rFonts w:ascii="Arial" w:eastAsia="Times New Roman" w:hAnsi="Arial" w:cs="Arial"/>
                <w:b/>
                <w:sz w:val="20"/>
                <w:szCs w:val="20"/>
              </w:rPr>
              <w:t xml:space="preserve"> </w:t>
            </w:r>
            <w:r w:rsidRPr="005E1116">
              <w:rPr>
                <w:rFonts w:ascii="Arial" w:eastAsia="Times New Roman" w:hAnsi="Arial" w:cs="Arial"/>
                <w:sz w:val="20"/>
                <w:szCs w:val="20"/>
              </w:rPr>
              <w:t>worth of assistance to</w:t>
            </w:r>
            <w:r w:rsidR="00E53832" w:rsidRPr="005E1116">
              <w:t xml:space="preserve"> </w:t>
            </w:r>
            <w:r w:rsidR="00394694" w:rsidRPr="005E1116">
              <w:rPr>
                <w:rFonts w:ascii="Arial" w:eastAsia="Times New Roman" w:hAnsi="Arial" w:cs="Arial"/>
                <w:b/>
                <w:sz w:val="20"/>
                <w:szCs w:val="20"/>
              </w:rPr>
              <w:t>357</w:t>
            </w:r>
            <w:r w:rsidR="00625D7E" w:rsidRPr="005E1116">
              <w:rPr>
                <w:rFonts w:ascii="Arial" w:eastAsia="Times New Roman" w:hAnsi="Arial" w:cs="Arial"/>
                <w:b/>
                <w:sz w:val="20"/>
                <w:szCs w:val="20"/>
              </w:rPr>
              <w:t xml:space="preserve"> </w:t>
            </w:r>
            <w:r w:rsidRPr="005E1116">
              <w:rPr>
                <w:rFonts w:ascii="Arial" w:eastAsia="Times New Roman" w:hAnsi="Arial" w:cs="Arial"/>
                <w:b/>
                <w:sz w:val="20"/>
                <w:szCs w:val="20"/>
              </w:rPr>
              <w:t>individuals</w:t>
            </w:r>
            <w:r w:rsidRPr="005E1116">
              <w:rPr>
                <w:rFonts w:ascii="Arial" w:eastAsia="Times New Roman" w:hAnsi="Arial" w:cs="Arial"/>
                <w:sz w:val="20"/>
                <w:szCs w:val="20"/>
              </w:rPr>
              <w:t xml:space="preserve"> through </w:t>
            </w:r>
            <w:r w:rsidRPr="005E1116">
              <w:rPr>
                <w:rFonts w:ascii="Arial" w:eastAsia="Times New Roman" w:hAnsi="Arial" w:cs="Arial"/>
                <w:b/>
                <w:sz w:val="20"/>
                <w:szCs w:val="20"/>
              </w:rPr>
              <w:t>Assistance to Individuals in Crisis Situation (AICS</w:t>
            </w:r>
            <w:r w:rsidR="00B6092A" w:rsidRPr="005E1116">
              <w:rPr>
                <w:rFonts w:ascii="Arial" w:eastAsia="Times New Roman" w:hAnsi="Arial" w:cs="Arial"/>
                <w:sz w:val="20"/>
                <w:szCs w:val="20"/>
              </w:rPr>
              <w:t xml:space="preserve">) from April </w:t>
            </w:r>
            <w:r w:rsidR="00394694" w:rsidRPr="005E1116">
              <w:rPr>
                <w:rFonts w:ascii="Arial" w:eastAsia="Times New Roman" w:hAnsi="Arial" w:cs="Arial"/>
                <w:sz w:val="20"/>
                <w:szCs w:val="20"/>
              </w:rPr>
              <w:t>20-23</w:t>
            </w:r>
            <w:r w:rsidR="00B6092A" w:rsidRPr="005E1116">
              <w:rPr>
                <w:rFonts w:ascii="Arial" w:eastAsia="Times New Roman" w:hAnsi="Arial" w:cs="Arial"/>
                <w:sz w:val="20"/>
                <w:szCs w:val="20"/>
              </w:rPr>
              <w:t>, 2021</w:t>
            </w:r>
          </w:p>
          <w:p w14:paraId="133BACCB" w14:textId="18C5A676" w:rsidR="00394694" w:rsidRPr="005E1116" w:rsidRDefault="00394694" w:rsidP="00B6092A">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relased 1000 FFPs to San Remegio, Antique; 500 FFPs to Sibalom, Anqitue; 1000 FFPs to Maayo, Capiz and 24 FFPs to DSWD Staff who got infected by the COVID19 Virus on April 20, 2021</w:t>
            </w:r>
          </w:p>
          <w:p w14:paraId="5CF962B0" w14:textId="5ED4C981" w:rsidR="00394694" w:rsidRPr="005E1116" w:rsidRDefault="00394694" w:rsidP="00394694">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relased 2000 FFPs to Concepcion, Iloilo and 1,500 FFPs to Calinog, Iloilo on April 21, 2021</w:t>
            </w:r>
          </w:p>
          <w:p w14:paraId="15046EEC" w14:textId="33599BCA" w:rsidR="002E744B" w:rsidRPr="005E1116" w:rsidRDefault="008E35DA" w:rsidP="005B09E5">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is continuously repacking FFPs at the DSWD Regional Warehouse.</w:t>
            </w:r>
          </w:p>
          <w:p w14:paraId="0FBA6502" w14:textId="77777777" w:rsidR="008A3439" w:rsidRPr="005E1116" w:rsidRDefault="008A3439" w:rsidP="008A3439">
            <w:pPr>
              <w:pStyle w:val="ListParagraph"/>
              <w:spacing w:after="0" w:line="240" w:lineRule="auto"/>
              <w:ind w:left="360"/>
              <w:jc w:val="both"/>
              <w:rPr>
                <w:rFonts w:ascii="Arial" w:eastAsia="Times New Roman" w:hAnsi="Arial" w:cs="Arial"/>
                <w:sz w:val="20"/>
                <w:szCs w:val="20"/>
              </w:rPr>
            </w:pPr>
          </w:p>
          <w:p w14:paraId="5106066D" w14:textId="03657C73" w:rsidR="008E35DA" w:rsidRPr="005E111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5E1116">
              <w:rPr>
                <w:rFonts w:ascii="Arial" w:eastAsia="Times New Roman" w:hAnsi="Arial" w:cs="Arial"/>
                <w:b/>
                <w:bCs/>
                <w:sz w:val="20"/>
                <w:szCs w:val="20"/>
              </w:rPr>
              <w:t>Social Amelioration Program (SAP)</w:t>
            </w:r>
          </w:p>
          <w:p w14:paraId="6F316AEC"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 xml:space="preserve">To date, a total of </w:t>
            </w:r>
            <w:r w:rsidRPr="005E1116">
              <w:rPr>
                <w:rFonts w:ascii="Arial" w:eastAsia="Times New Roman" w:hAnsi="Arial" w:cs="Arial"/>
                <w:b/>
                <w:sz w:val="20"/>
                <w:szCs w:val="20"/>
              </w:rPr>
              <w:t>₱1,496,509,500.00</w:t>
            </w:r>
            <w:r w:rsidRPr="005E1116">
              <w:rPr>
                <w:rFonts w:ascii="Arial" w:eastAsia="Times New Roman" w:hAnsi="Arial" w:cs="Arial"/>
                <w:sz w:val="20"/>
                <w:szCs w:val="20"/>
              </w:rPr>
              <w:t xml:space="preserve"> was provided to </w:t>
            </w:r>
            <w:r w:rsidRPr="005E1116">
              <w:rPr>
                <w:rFonts w:ascii="Arial" w:eastAsia="Times New Roman" w:hAnsi="Arial" w:cs="Arial"/>
                <w:b/>
                <w:sz w:val="20"/>
                <w:szCs w:val="20"/>
              </w:rPr>
              <w:t>321,830 4Ps beneficiaries</w:t>
            </w:r>
            <w:r w:rsidRPr="005E1116">
              <w:rPr>
                <w:rFonts w:ascii="Arial" w:eastAsia="Times New Roman" w:hAnsi="Arial" w:cs="Arial"/>
                <w:sz w:val="20"/>
                <w:szCs w:val="20"/>
              </w:rPr>
              <w:t xml:space="preserve"> and </w:t>
            </w:r>
            <w:r w:rsidRPr="005E1116">
              <w:rPr>
                <w:rFonts w:ascii="Arial" w:eastAsia="Times New Roman" w:hAnsi="Arial" w:cs="Arial"/>
                <w:b/>
                <w:sz w:val="20"/>
                <w:szCs w:val="20"/>
              </w:rPr>
              <w:t>₱6,788,214,000.00</w:t>
            </w:r>
            <w:r w:rsidRPr="005E1116">
              <w:rPr>
                <w:rFonts w:ascii="Arial" w:eastAsia="Times New Roman" w:hAnsi="Arial" w:cs="Arial"/>
                <w:sz w:val="20"/>
                <w:szCs w:val="20"/>
              </w:rPr>
              <w:t xml:space="preserve"> was provided to </w:t>
            </w:r>
            <w:r w:rsidRPr="005E1116">
              <w:rPr>
                <w:rFonts w:ascii="Arial" w:eastAsia="Times New Roman" w:hAnsi="Arial" w:cs="Arial"/>
                <w:b/>
                <w:sz w:val="20"/>
                <w:szCs w:val="20"/>
              </w:rPr>
              <w:t>1,131,369 non-4Ps beneficiaries</w:t>
            </w:r>
            <w:r w:rsidRPr="005E1116">
              <w:rPr>
                <w:rFonts w:ascii="Arial" w:eastAsia="Times New Roman" w:hAnsi="Arial" w:cs="Arial"/>
                <w:sz w:val="20"/>
                <w:szCs w:val="20"/>
              </w:rPr>
              <w:t xml:space="preserve"> for the first tranche.</w:t>
            </w:r>
          </w:p>
          <w:p w14:paraId="55DFCC14"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 xml:space="preserve">DSWD-FO VI has served </w:t>
            </w:r>
            <w:r w:rsidRPr="005E1116">
              <w:rPr>
                <w:rFonts w:ascii="Arial" w:eastAsia="Times New Roman" w:hAnsi="Arial" w:cs="Arial"/>
                <w:b/>
                <w:sz w:val="20"/>
                <w:szCs w:val="20"/>
              </w:rPr>
              <w:t>103,608 4Ps beneficiaries</w:t>
            </w:r>
            <w:r w:rsidRPr="005E1116">
              <w:rPr>
                <w:rFonts w:ascii="Arial" w:eastAsia="Times New Roman" w:hAnsi="Arial" w:cs="Arial"/>
                <w:sz w:val="20"/>
                <w:szCs w:val="20"/>
              </w:rPr>
              <w:t xml:space="preserve"> amounting to </w:t>
            </w:r>
            <w:r w:rsidRPr="005E1116">
              <w:rPr>
                <w:rFonts w:ascii="Arial" w:eastAsia="Times New Roman" w:hAnsi="Arial" w:cs="Arial"/>
                <w:b/>
                <w:sz w:val="20"/>
                <w:szCs w:val="20"/>
              </w:rPr>
              <w:t>₱481,777,200.00</w:t>
            </w:r>
            <w:r w:rsidRPr="005E1116">
              <w:rPr>
                <w:rFonts w:ascii="Arial" w:eastAsia="Times New Roman" w:hAnsi="Arial" w:cs="Arial"/>
                <w:sz w:val="20"/>
                <w:szCs w:val="20"/>
              </w:rPr>
              <w:t xml:space="preserve"> and </w:t>
            </w:r>
            <w:r w:rsidRPr="005E1116">
              <w:rPr>
                <w:rFonts w:ascii="Arial" w:eastAsia="Times New Roman" w:hAnsi="Arial" w:cs="Arial"/>
                <w:b/>
                <w:sz w:val="20"/>
                <w:szCs w:val="20"/>
              </w:rPr>
              <w:t>437,403 non-4Ps beneficiaries</w:t>
            </w:r>
            <w:r w:rsidRPr="005E1116">
              <w:rPr>
                <w:rFonts w:ascii="Arial" w:eastAsia="Times New Roman" w:hAnsi="Arial" w:cs="Arial"/>
                <w:sz w:val="20"/>
                <w:szCs w:val="20"/>
              </w:rPr>
              <w:t xml:space="preserve"> amounting to </w:t>
            </w:r>
            <w:r w:rsidRPr="005E1116">
              <w:rPr>
                <w:rFonts w:ascii="Arial" w:eastAsia="Times New Roman" w:hAnsi="Arial" w:cs="Arial"/>
                <w:b/>
                <w:sz w:val="20"/>
                <w:szCs w:val="20"/>
              </w:rPr>
              <w:t xml:space="preserve">₱2,624,418,000.00 </w:t>
            </w:r>
            <w:r w:rsidRPr="005E1116">
              <w:rPr>
                <w:rFonts w:ascii="Arial" w:eastAsia="Times New Roman" w:hAnsi="Arial" w:cs="Arial"/>
                <w:sz w:val="20"/>
                <w:szCs w:val="20"/>
              </w:rPr>
              <w:t xml:space="preserve">for the second tranche, and </w:t>
            </w:r>
            <w:r w:rsidRPr="005E1116">
              <w:rPr>
                <w:rFonts w:ascii="Arial" w:eastAsia="Times New Roman" w:hAnsi="Arial" w:cs="Arial"/>
                <w:b/>
                <w:sz w:val="20"/>
                <w:szCs w:val="20"/>
              </w:rPr>
              <w:t>190,738 left-out/waitlisted</w:t>
            </w:r>
            <w:r w:rsidRPr="005E1116">
              <w:rPr>
                <w:rFonts w:ascii="Arial" w:eastAsia="Times New Roman" w:hAnsi="Arial" w:cs="Arial"/>
                <w:sz w:val="20"/>
                <w:szCs w:val="20"/>
              </w:rPr>
              <w:t xml:space="preserve"> beneficiaries amounting to </w:t>
            </w:r>
            <w:r w:rsidRPr="005E1116">
              <w:rPr>
                <w:rFonts w:ascii="Arial" w:eastAsia="Times New Roman" w:hAnsi="Arial" w:cs="Arial"/>
                <w:b/>
                <w:bCs/>
                <w:sz w:val="20"/>
                <w:szCs w:val="20"/>
              </w:rPr>
              <w:t>₱1,144,428,000.00.</w:t>
            </w:r>
          </w:p>
          <w:p w14:paraId="7761B11A"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The Operation Center Hotline catered and resolved a total of 9,156 calls from 15 April to 26 August, 2020.</w:t>
            </w:r>
          </w:p>
          <w:p w14:paraId="05A50E49" w14:textId="77724F86" w:rsidR="00394694" w:rsidRPr="005E1116" w:rsidRDefault="00394694" w:rsidP="005B09E5">
            <w:pPr>
              <w:pStyle w:val="ListParagraph"/>
              <w:numPr>
                <w:ilvl w:val="0"/>
                <w:numId w:val="4"/>
              </w:numPr>
              <w:spacing w:after="0" w:line="240" w:lineRule="auto"/>
              <w:jc w:val="both"/>
              <w:rPr>
                <w:rFonts w:eastAsia="Times New Roman"/>
              </w:rPr>
            </w:pP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C3BFC45" w:rsidR="008E35DA" w:rsidRPr="00B701AA" w:rsidRDefault="005E1116"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7</w:t>
            </w:r>
            <w:r w:rsidR="00D1628E">
              <w:rPr>
                <w:rFonts w:ascii="Arial" w:eastAsia="Arial" w:hAnsi="Arial" w:cs="Arial"/>
                <w:sz w:val="20"/>
                <w:szCs w:val="20"/>
              </w:rPr>
              <w:t xml:space="preserve">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w:t>
                  </w:r>
                  <w:r w:rsidRPr="00B701AA">
                    <w:rPr>
                      <w:rFonts w:ascii="Arial" w:eastAsia="Arial" w:hAnsi="Arial" w:cs="Arial"/>
                      <w:sz w:val="16"/>
                      <w:szCs w:val="16"/>
                    </w:rPr>
                    <w:lastRenderedPageBreak/>
                    <w:t>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lastRenderedPageBreak/>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lastRenderedPageBreak/>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0533533B" w:rsidR="00D578EA" w:rsidRPr="009E19A4" w:rsidRDefault="000A4838"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30</w:t>
            </w:r>
            <w:r w:rsidR="00D578EA" w:rsidRPr="009E19A4">
              <w:rPr>
                <w:rFonts w:ascii="Arial" w:eastAsia="Arial" w:hAnsi="Arial" w:cs="Arial"/>
                <w:sz w:val="20"/>
                <w:szCs w:val="20"/>
              </w:rPr>
              <w:t xml:space="preserve"> </w:t>
            </w:r>
            <w:r w:rsidR="005E1116" w:rsidRPr="009E19A4">
              <w:rPr>
                <w:rFonts w:ascii="Arial" w:eastAsia="Arial" w:hAnsi="Arial" w:cs="Arial"/>
                <w:sz w:val="20"/>
                <w:szCs w:val="20"/>
              </w:rPr>
              <w:t>April</w:t>
            </w:r>
            <w:r w:rsidR="00D578EA" w:rsidRPr="009E19A4">
              <w:rPr>
                <w:rFonts w:ascii="Arial" w:eastAsia="Arial" w:hAnsi="Arial" w:cs="Arial"/>
                <w:sz w:val="20"/>
                <w:szCs w:val="20"/>
              </w:rPr>
              <w:t xml:space="preserve"> 2021</w:t>
            </w:r>
          </w:p>
        </w:tc>
        <w:tc>
          <w:tcPr>
            <w:tcW w:w="7830" w:type="dxa"/>
          </w:tcPr>
          <w:p w14:paraId="37CC6CB9"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Bayanihan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Bayanihan 2.</w:t>
            </w:r>
          </w:p>
          <w:p w14:paraId="4A7F57B3"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70117333" w:rsidR="0042714C"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687D5B51" w14:textId="77777777" w:rsidR="008A3439" w:rsidRPr="009E19A4" w:rsidRDefault="008A3439" w:rsidP="008A343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0BF90B06"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5E1116" w:rsidRPr="009E19A4">
              <w:rPr>
                <w:rFonts w:ascii="Arial" w:eastAsia="Arial" w:hAnsi="Arial" w:cs="Arial"/>
                <w:b/>
                <w:sz w:val="20"/>
                <w:szCs w:val="19"/>
              </w:rPr>
              <w:t>27</w:t>
            </w:r>
            <w:r w:rsidR="00087BCD" w:rsidRPr="009E19A4">
              <w:rPr>
                <w:rFonts w:ascii="Arial" w:eastAsia="Arial" w:hAnsi="Arial" w:cs="Arial"/>
                <w:b/>
                <w:sz w:val="20"/>
                <w:szCs w:val="19"/>
              </w:rPr>
              <w:t>,</w:t>
            </w:r>
            <w:r w:rsidR="005E1116" w:rsidRPr="009E19A4">
              <w:rPr>
                <w:rFonts w:ascii="Arial" w:eastAsia="Arial" w:hAnsi="Arial" w:cs="Arial"/>
                <w:b/>
                <w:sz w:val="20"/>
                <w:szCs w:val="19"/>
              </w:rPr>
              <w:t>152</w:t>
            </w:r>
            <w:r w:rsidR="00087BCD" w:rsidRPr="009E19A4">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5E1116" w:rsidRPr="009E19A4">
              <w:rPr>
                <w:rFonts w:ascii="Arial" w:eastAsia="Arial" w:hAnsi="Arial" w:cs="Arial"/>
                <w:b/>
                <w:bCs/>
                <w:sz w:val="20"/>
                <w:szCs w:val="19"/>
              </w:rPr>
              <w:t>141,470,000.00</w:t>
            </w:r>
            <w:r w:rsidRPr="009E19A4">
              <w:rPr>
                <w:rFonts w:ascii="Arial" w:eastAsia="Arial" w:hAnsi="Arial" w:cs="Arial"/>
                <w:b/>
                <w:bCs/>
                <w:sz w:val="20"/>
                <w:szCs w:val="19"/>
              </w:rPr>
              <w:t>.</w:t>
            </w:r>
          </w:p>
          <w:p w14:paraId="7F05E561" w14:textId="53E620E1"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recorded </w:t>
            </w:r>
            <w:r w:rsidR="00087BCD" w:rsidRPr="009E19A4">
              <w:rPr>
                <w:rFonts w:ascii="Arial" w:eastAsia="Arial" w:hAnsi="Arial" w:cs="Arial"/>
                <w:b/>
                <w:sz w:val="20"/>
                <w:szCs w:val="19"/>
              </w:rPr>
              <w:t xml:space="preserve">550,250 </w:t>
            </w:r>
            <w:r w:rsidRPr="009E19A4">
              <w:rPr>
                <w:rFonts w:ascii="Arial" w:eastAsia="Arial" w:hAnsi="Arial" w:cs="Arial"/>
                <w:b/>
                <w:sz w:val="20"/>
                <w:szCs w:val="19"/>
              </w:rPr>
              <w:t>non-4Ps beneficiaries</w:t>
            </w:r>
            <w:r w:rsidRPr="009E19A4">
              <w:rPr>
                <w:rFonts w:ascii="Arial" w:eastAsia="Arial" w:hAnsi="Arial" w:cs="Arial"/>
                <w:sz w:val="20"/>
                <w:szCs w:val="19"/>
              </w:rPr>
              <w:t xml:space="preserve"> who received SAP amounting to </w:t>
            </w:r>
            <w:r w:rsidRPr="009E19A4">
              <w:rPr>
                <w:rFonts w:ascii="Arial" w:eastAsia="Arial" w:hAnsi="Arial" w:cs="Arial"/>
                <w:b/>
                <w:sz w:val="20"/>
                <w:szCs w:val="19"/>
              </w:rPr>
              <w:t>₱</w:t>
            </w:r>
            <w:r w:rsidR="00087BCD" w:rsidRPr="009E19A4">
              <w:rPr>
                <w:rFonts w:ascii="Arial" w:eastAsia="Arial" w:hAnsi="Arial" w:cs="Arial"/>
                <w:b/>
                <w:sz w:val="20"/>
                <w:szCs w:val="24"/>
              </w:rPr>
              <w:t>2,750,804,750.00</w:t>
            </w:r>
            <w:r w:rsidRPr="009E19A4">
              <w:rPr>
                <w:rFonts w:ascii="Arial" w:eastAsia="Arial" w:hAnsi="Arial" w:cs="Arial"/>
                <w:b/>
                <w:sz w:val="20"/>
                <w:szCs w:val="19"/>
              </w:rPr>
              <w:t xml:space="preserve">. </w:t>
            </w:r>
            <w:r w:rsidRPr="009E19A4">
              <w:rPr>
                <w:rFonts w:ascii="Arial" w:eastAsia="Arial" w:hAnsi="Arial" w:cs="Arial"/>
                <w:sz w:val="20"/>
                <w:szCs w:val="19"/>
              </w:rPr>
              <w:t xml:space="preserve">There were also </w:t>
            </w:r>
            <w:r w:rsidR="00087BCD" w:rsidRPr="009E19A4">
              <w:rPr>
                <w:rFonts w:ascii="Arial" w:eastAsia="Arial" w:hAnsi="Arial" w:cs="Arial"/>
                <w:b/>
                <w:sz w:val="20"/>
                <w:szCs w:val="19"/>
              </w:rPr>
              <w:t xml:space="preserve">68,260 </w:t>
            </w:r>
            <w:r w:rsidRPr="009E19A4">
              <w:rPr>
                <w:rFonts w:ascii="Arial" w:eastAsia="Arial" w:hAnsi="Arial" w:cs="Arial"/>
                <w:sz w:val="20"/>
                <w:szCs w:val="19"/>
              </w:rPr>
              <w:t xml:space="preserve">out of 83,011 waitlisted beneficiaries who were served amounting to </w:t>
            </w:r>
            <w:r w:rsidRPr="009E19A4">
              <w:rPr>
                <w:rFonts w:ascii="Arial" w:eastAsia="Arial" w:hAnsi="Arial" w:cs="Arial"/>
                <w:b/>
                <w:sz w:val="20"/>
                <w:szCs w:val="19"/>
              </w:rPr>
              <w:t>₱</w:t>
            </w:r>
            <w:r w:rsidR="00087BCD" w:rsidRPr="009E19A4">
              <w:rPr>
                <w:rFonts w:ascii="Arial" w:eastAsia="Arial" w:hAnsi="Arial" w:cs="Arial"/>
                <w:b/>
                <w:sz w:val="20"/>
                <w:szCs w:val="19"/>
              </w:rPr>
              <w:t>341,300,000</w:t>
            </w:r>
            <w:r w:rsidRPr="009E19A4">
              <w:rPr>
                <w:rFonts w:ascii="Arial" w:eastAsia="Arial" w:hAnsi="Arial" w:cs="Arial"/>
                <w:b/>
                <w:sz w:val="20"/>
                <w:szCs w:val="19"/>
              </w:rPr>
              <w:t>.</w:t>
            </w:r>
          </w:p>
          <w:p w14:paraId="203DB56C"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5B32012D" w14:textId="1E989912" w:rsidR="00CF0DE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394694" w:rsidRDefault="00DC54E9" w:rsidP="008F4EF6">
            <w:pPr>
              <w:widowControl/>
              <w:spacing w:after="0" w:line="240" w:lineRule="auto"/>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7B384802" w14:textId="77777777" w:rsidR="00D91DC7" w:rsidRDefault="00D91DC7" w:rsidP="008266BC">
      <w:pPr>
        <w:spacing w:after="0" w:line="240" w:lineRule="auto"/>
        <w:contextualSpacing/>
        <w:rPr>
          <w:rFonts w:ascii="Arial" w:eastAsia="Arial" w:hAnsi="Arial" w:cs="Arial"/>
          <w:b/>
          <w:sz w:val="24"/>
          <w:szCs w:val="24"/>
        </w:rPr>
      </w:pPr>
    </w:p>
    <w:p w14:paraId="25E1F523" w14:textId="77777777" w:rsidR="00D91DC7" w:rsidRDefault="00D91DC7" w:rsidP="008266BC">
      <w:pPr>
        <w:spacing w:after="0" w:line="240" w:lineRule="auto"/>
        <w:contextualSpacing/>
        <w:rPr>
          <w:rFonts w:ascii="Arial" w:eastAsia="Arial" w:hAnsi="Arial" w:cs="Arial"/>
          <w:b/>
          <w:sz w:val="24"/>
          <w:szCs w:val="24"/>
        </w:rPr>
      </w:pPr>
    </w:p>
    <w:p w14:paraId="614C141B" w14:textId="77777777" w:rsidR="00D91DC7" w:rsidRDefault="00D91DC7" w:rsidP="008266BC">
      <w:pPr>
        <w:spacing w:after="0" w:line="240" w:lineRule="auto"/>
        <w:contextualSpacing/>
        <w:rPr>
          <w:rFonts w:ascii="Arial" w:eastAsia="Arial" w:hAnsi="Arial" w:cs="Arial"/>
          <w:b/>
          <w:sz w:val="24"/>
          <w:szCs w:val="24"/>
        </w:rPr>
      </w:pPr>
    </w:p>
    <w:p w14:paraId="415495B0" w14:textId="77777777" w:rsidR="00D91DC7" w:rsidRDefault="00D91DC7" w:rsidP="008266BC">
      <w:pPr>
        <w:spacing w:after="0" w:line="240" w:lineRule="auto"/>
        <w:contextualSpacing/>
        <w:rPr>
          <w:rFonts w:ascii="Arial" w:eastAsia="Arial" w:hAnsi="Arial" w:cs="Arial"/>
          <w:b/>
          <w:sz w:val="24"/>
          <w:szCs w:val="24"/>
        </w:rPr>
      </w:pPr>
    </w:p>
    <w:p w14:paraId="3D3DB709" w14:textId="2DCD8AD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C9354CE" w:rsidR="008E35DA" w:rsidRPr="00C76280" w:rsidRDefault="000A4838"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1 May</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CB514A"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0A4838">
              <w:rPr>
                <w:rFonts w:ascii="Arial" w:eastAsia="Arial" w:hAnsi="Arial" w:cs="Arial"/>
                <w:sz w:val="20"/>
                <w:szCs w:val="19"/>
              </w:rPr>
              <w:t>01 May</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23725B07"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554816A4"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3D7AA31C" w:rsidR="00E0396A" w:rsidRDefault="00E0396A" w:rsidP="00E0396A">
            <w:pPr>
              <w:widowControl/>
              <w:spacing w:after="0" w:line="240" w:lineRule="auto"/>
              <w:jc w:val="both"/>
              <w:rPr>
                <w:rFonts w:ascii="Arial" w:eastAsia="Arial" w:hAnsi="Arial" w:cs="Arial"/>
                <w:sz w:val="20"/>
                <w:szCs w:val="19"/>
              </w:rPr>
            </w:pPr>
          </w:p>
          <w:p w14:paraId="24D047BC" w14:textId="0F655895" w:rsidR="00D91DC7" w:rsidRDefault="00D91DC7" w:rsidP="00E0396A">
            <w:pPr>
              <w:widowControl/>
              <w:spacing w:after="0" w:line="240" w:lineRule="auto"/>
              <w:jc w:val="both"/>
              <w:rPr>
                <w:rFonts w:ascii="Arial" w:eastAsia="Arial" w:hAnsi="Arial" w:cs="Arial"/>
                <w:sz w:val="20"/>
                <w:szCs w:val="19"/>
              </w:rPr>
            </w:pPr>
          </w:p>
          <w:p w14:paraId="3E0401B4" w14:textId="77777777" w:rsidR="00D91DC7" w:rsidRPr="00E0396A" w:rsidRDefault="00D91DC7"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lastRenderedPageBreak/>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6E87C6A" w14:textId="5DEA0E21"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3FAFAC02" w:rsidR="000D6C56" w:rsidRDefault="000D6C56" w:rsidP="00705492">
      <w:pPr>
        <w:widowControl/>
        <w:spacing w:after="0" w:line="240" w:lineRule="auto"/>
        <w:contextualSpacing/>
        <w:rPr>
          <w:rFonts w:ascii="Arial" w:eastAsia="Arial" w:hAnsi="Arial" w:cs="Arial"/>
          <w:sz w:val="24"/>
          <w:szCs w:val="24"/>
          <w:highlight w:val="white"/>
        </w:rPr>
      </w:pPr>
    </w:p>
    <w:p w14:paraId="5166B06D" w14:textId="77777777" w:rsidR="009A145F" w:rsidRDefault="009A145F" w:rsidP="00705492">
      <w:pPr>
        <w:widowControl/>
        <w:spacing w:after="0" w:line="240" w:lineRule="auto"/>
        <w:contextualSpacing/>
        <w:rPr>
          <w:rFonts w:ascii="Arial" w:eastAsia="Arial" w:hAnsi="Arial" w:cs="Arial"/>
          <w:sz w:val="24"/>
          <w:szCs w:val="24"/>
          <w:highlight w:val="white"/>
        </w:rPr>
      </w:pPr>
    </w:p>
    <w:p w14:paraId="5580C37E" w14:textId="77777777" w:rsidR="009A145F"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p>
    <w:p w14:paraId="2553372D" w14:textId="526358BE" w:rsidR="006524F1" w:rsidRPr="000A4838" w:rsidRDefault="00092D81"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5F87200F" w14:textId="491EE609" w:rsidR="006250CD" w:rsidRDefault="006250CD"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5ED185F" w14:textId="0957ECD1" w:rsidR="00FB4624" w:rsidRDefault="00311E44"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6AD72C7B" w14:textId="4DD61265" w:rsidR="00FB4624" w:rsidRDefault="00FB4624" w:rsidP="006524F1">
      <w:pPr>
        <w:widowControl/>
        <w:spacing w:after="0" w:line="240" w:lineRule="auto"/>
        <w:contextualSpacing/>
        <w:rPr>
          <w:rFonts w:ascii="Arial" w:eastAsia="Arial" w:hAnsi="Arial" w:cs="Arial"/>
          <w:b/>
          <w:sz w:val="24"/>
          <w:szCs w:val="24"/>
        </w:rPr>
      </w:pPr>
    </w:p>
    <w:p w14:paraId="36EC5122" w14:textId="77777777" w:rsidR="00D91DC7" w:rsidRDefault="00D91DC7" w:rsidP="00FB4624">
      <w:pPr>
        <w:widowControl/>
        <w:spacing w:after="0" w:line="240" w:lineRule="auto"/>
        <w:contextualSpacing/>
        <w:rPr>
          <w:rFonts w:ascii="Arial" w:eastAsia="Arial" w:hAnsi="Arial" w:cs="Arial"/>
          <w:b/>
          <w:sz w:val="24"/>
          <w:szCs w:val="24"/>
        </w:rPr>
      </w:pPr>
    </w:p>
    <w:p w14:paraId="43ABA85F" w14:textId="4B0FFE3F" w:rsidR="000A4838" w:rsidRDefault="00311E44" w:rsidP="00FB4624">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2A780F7" w14:textId="44170F1D" w:rsidR="000C6A64" w:rsidRDefault="00FB4624" w:rsidP="00FB46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A215F38" w14:textId="5D9DF1D5" w:rsidR="004C5667" w:rsidRDefault="004C5667" w:rsidP="00FB4624">
      <w:pPr>
        <w:widowControl/>
        <w:spacing w:after="0" w:line="240" w:lineRule="auto"/>
        <w:contextualSpacing/>
        <w:rPr>
          <w:rFonts w:ascii="Arial" w:eastAsia="Arial" w:hAnsi="Arial" w:cs="Arial"/>
          <w:sz w:val="24"/>
          <w:szCs w:val="24"/>
        </w:rPr>
      </w:pPr>
    </w:p>
    <w:p w14:paraId="0941C4D0"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6AAD96AD"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0BB844DE"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37D08EBA"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55A0EF45"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093787AD"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4EDB66F0"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12E27E16"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36A3698A"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6ADEC300"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710B605C"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1E2203C2"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6E764FB4"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6D0F03F6"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7F5715F5"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0D06712E"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4DA2646E"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64DE47C3"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4D4C9835" w14:textId="77777777" w:rsidR="00D91DC7" w:rsidRDefault="00D91DC7" w:rsidP="00FB4624">
      <w:pPr>
        <w:widowControl/>
        <w:spacing w:after="0" w:line="240" w:lineRule="auto"/>
        <w:contextualSpacing/>
        <w:rPr>
          <w:rFonts w:ascii="Arial" w:eastAsia="Arial" w:hAnsi="Arial" w:cs="Arial"/>
          <w:b/>
          <w:bCs/>
          <w:color w:val="002060"/>
          <w:sz w:val="28"/>
          <w:szCs w:val="28"/>
        </w:rPr>
      </w:pPr>
    </w:p>
    <w:p w14:paraId="314F7733" w14:textId="43B28A3F" w:rsidR="00700CF3" w:rsidRPr="00700CF3" w:rsidRDefault="00700CF3" w:rsidP="00FB4624">
      <w:pPr>
        <w:widowControl/>
        <w:spacing w:after="0" w:line="240" w:lineRule="auto"/>
        <w:contextualSpacing/>
        <w:rPr>
          <w:rFonts w:ascii="Arial" w:eastAsia="Arial" w:hAnsi="Arial" w:cs="Arial"/>
          <w:b/>
          <w:bCs/>
          <w:color w:val="002060"/>
          <w:sz w:val="32"/>
          <w:szCs w:val="28"/>
        </w:rPr>
      </w:pPr>
    </w:p>
    <w:sectPr w:rsidR="00700CF3" w:rsidRPr="00700CF3" w:rsidSect="005C5DFD">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A8B73" w14:textId="77777777" w:rsidR="00A94CB3" w:rsidRDefault="00A94CB3">
      <w:pPr>
        <w:spacing w:after="0" w:line="240" w:lineRule="auto"/>
      </w:pPr>
      <w:r>
        <w:separator/>
      </w:r>
    </w:p>
  </w:endnote>
  <w:endnote w:type="continuationSeparator" w:id="0">
    <w:p w14:paraId="69437801" w14:textId="77777777" w:rsidR="00A94CB3" w:rsidRDefault="00A94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DF0374" w:rsidRDefault="00DF037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DF0374" w:rsidRDefault="00DF0374">
    <w:pPr>
      <w:pBdr>
        <w:bottom w:val="single" w:sz="6" w:space="1" w:color="000000"/>
      </w:pBdr>
      <w:tabs>
        <w:tab w:val="left" w:pos="2371"/>
        <w:tab w:val="center" w:pos="5233"/>
      </w:tabs>
      <w:spacing w:after="0" w:line="240" w:lineRule="auto"/>
      <w:jc w:val="right"/>
      <w:rPr>
        <w:sz w:val="16"/>
        <w:szCs w:val="16"/>
      </w:rPr>
    </w:pPr>
  </w:p>
  <w:p w14:paraId="2B859230" w14:textId="02597E3A" w:rsidR="00DF0374" w:rsidRDefault="00DF0374"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815B0">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815B0">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C615AF">
      <w:rPr>
        <w:rFonts w:ascii="Arial" w:eastAsia="Arial" w:hAnsi="Arial" w:cs="Arial"/>
        <w:sz w:val="14"/>
        <w:szCs w:val="14"/>
      </w:rPr>
      <w:t>66</w:t>
    </w:r>
    <w:r w:rsidRPr="00E860E3">
      <w:rPr>
        <w:rFonts w:ascii="Arial" w:eastAsia="Arial" w:hAnsi="Arial" w:cs="Arial"/>
        <w:sz w:val="14"/>
        <w:szCs w:val="14"/>
      </w:rPr>
      <w:t xml:space="preserve"> on the Coronavirus Disease (COVID19)</w:t>
    </w:r>
    <w:r w:rsidR="00C615AF">
      <w:rPr>
        <w:rFonts w:ascii="Arial" w:eastAsia="Arial" w:hAnsi="Arial" w:cs="Arial"/>
        <w:sz w:val="14"/>
        <w:szCs w:val="14"/>
      </w:rPr>
      <w:t xml:space="preserve"> as of 02</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DF0374" w:rsidRDefault="00DF037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0BBE5" w14:textId="77777777" w:rsidR="00A94CB3" w:rsidRDefault="00A94CB3">
      <w:pPr>
        <w:spacing w:after="0" w:line="240" w:lineRule="auto"/>
      </w:pPr>
      <w:r>
        <w:separator/>
      </w:r>
    </w:p>
  </w:footnote>
  <w:footnote w:type="continuationSeparator" w:id="0">
    <w:p w14:paraId="605880DE" w14:textId="77777777" w:rsidR="00A94CB3" w:rsidRDefault="00A94C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DF0374" w:rsidRDefault="00DF037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DF0374" w:rsidRDefault="00DF037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F0374" w:rsidRDefault="00DF0374">
    <w:pPr>
      <w:pBdr>
        <w:bottom w:val="single" w:sz="6" w:space="1" w:color="000000"/>
      </w:pBdr>
      <w:tabs>
        <w:tab w:val="center" w:pos="4680"/>
        <w:tab w:val="right" w:pos="9360"/>
      </w:tabs>
      <w:spacing w:after="0" w:line="240" w:lineRule="auto"/>
      <w:jc w:val="center"/>
      <w:rPr>
        <w:sz w:val="10"/>
      </w:rPr>
    </w:pPr>
  </w:p>
  <w:p w14:paraId="3A0C3660" w14:textId="77777777" w:rsidR="00DF0374" w:rsidRDefault="00DF037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DF0374" w:rsidRDefault="00DF037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1B5"/>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29C"/>
    <w:rsid w:val="00FB1331"/>
    <w:rsid w:val="00FB1A7F"/>
    <w:rsid w:val="00FB1EAD"/>
    <w:rsid w:val="00FB2A3E"/>
    <w:rsid w:val="00FB2E03"/>
    <w:rsid w:val="00FB31DE"/>
    <w:rsid w:val="00FB327A"/>
    <w:rsid w:val="00FB32B1"/>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A12E035-E2E8-4BFB-9964-730F9AE58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4</Pages>
  <Words>13735</Words>
  <Characters>78296</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C. Pelegrino</cp:lastModifiedBy>
  <cp:revision>10</cp:revision>
  <dcterms:created xsi:type="dcterms:W3CDTF">2021-05-01T08:32:00Z</dcterms:created>
  <dcterms:modified xsi:type="dcterms:W3CDTF">2021-05-0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